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tblBorders>
        <w:tblLook w:val="0000" w:firstRow="0" w:lastRow="0" w:firstColumn="0" w:lastColumn="0" w:noHBand="0" w:noVBand="0"/>
      </w:tblPr>
      <w:tblGrid>
        <w:gridCol w:w="1521"/>
        <w:gridCol w:w="8444"/>
      </w:tblGrid>
      <w:tr w:rsidRPr="00B93377" w:rsidR="00B93377" w:rsidTr="00A55C56" w14:paraId="188D6739" w14:textId="77777777">
        <w:trPr>
          <w:trHeight w:val="408"/>
        </w:trPr>
        <w:tc>
          <w:tcPr>
            <w:tcW w:w="0" w:type="auto"/>
            <w:gridSpan w:val="2"/>
            <w:shd w:val="solid" w:color="auto" w:fill="000000"/>
          </w:tcPr>
          <w:p w:rsidRPr="00B93377" w:rsidR="008943B7" w:rsidP="005661B9" w:rsidRDefault="007B1293" w14:paraId="64BBED59" w14:textId="0AA0AE94">
            <w:pPr>
              <w:pStyle w:val="Heading1"/>
              <w:spacing w:before="0"/>
              <w:jc w:val="center"/>
              <w:rPr>
                <w:rFonts w:ascii="Calibri" w:hAnsi="Calibri" w:cs="Calibri"/>
                <w:sz w:val="40"/>
                <w:u w:val="none"/>
              </w:rPr>
            </w:pPr>
            <w:r w:rsidRPr="00B93377">
              <w:rPr>
                <w:rFonts w:ascii="Calibri" w:hAnsi="Calibri" w:cs="Calibri"/>
                <w:noProof/>
                <w:sz w:val="40"/>
                <w:u w:val="none"/>
              </w:rPr>
              <w:drawing>
                <wp:inline distT="0" distB="0" distL="0" distR="0" wp14:anchorId="22572DD8" wp14:editId="5665AA7A">
                  <wp:extent cx="19050" cy="19050"/>
                  <wp:effectExtent l="0" t="0" r="0" b="0"/>
                  <wp:docPr id="1" name="Picture 6" descr="5560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5560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" cy="19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B93377" w:rsidR="008943B7" w:rsidTr="00A55C56" w14:paraId="018DE82B" w14:textId="7777777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</w:tblBorders>
        </w:tblPrEx>
        <w:trPr>
          <w:trHeight w:val="1078"/>
        </w:trPr>
        <w:tc>
          <w:tcPr>
            <w:tcW w:w="1366" w:type="dxa"/>
          </w:tcPr>
          <w:p w:rsidRPr="00B93377" w:rsidR="008943B7" w:rsidP="005661B9" w:rsidRDefault="007B1293" w14:paraId="03BDA644" w14:textId="77777777">
            <w:pPr>
              <w:pStyle w:val="Heading1"/>
              <w:spacing w:before="120"/>
              <w:jc w:val="center"/>
              <w:rPr>
                <w:rFonts w:ascii="Calibri" w:hAnsi="Calibri" w:cs="Calibri"/>
                <w:u w:val="none"/>
              </w:rPr>
            </w:pPr>
            <w:r w:rsidRPr="00B93377">
              <w:rPr>
                <w:rFonts w:ascii="Calibri" w:hAnsi="Calibri" w:cs="Calibri"/>
                <w:noProof/>
                <w:u w:val="none"/>
              </w:rPr>
              <w:drawing>
                <wp:inline distT="0" distB="0" distL="0" distR="0" wp14:anchorId="16141A4A" wp14:editId="1C413F0F">
                  <wp:extent cx="828675" cy="1076325"/>
                  <wp:effectExtent l="0" t="0" r="0" b="0"/>
                  <wp:docPr id="2" name="Picture 7" descr="w nps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w nps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B93377" w:rsidR="008943B7" w:rsidP="005661B9" w:rsidRDefault="008943B7" w14:paraId="1DA026CB" w14:textId="77777777">
            <w:pPr>
              <w:rPr>
                <w:rFonts w:ascii="Calibri" w:hAnsi="Calibri" w:cs="Calibri"/>
              </w:rPr>
            </w:pPr>
          </w:p>
        </w:tc>
        <w:tc>
          <w:tcPr>
            <w:tcW w:w="8598" w:type="dxa"/>
          </w:tcPr>
          <w:p w:rsidRPr="00B93377" w:rsidR="008943B7" w:rsidP="005661B9" w:rsidRDefault="008943B7" w14:paraId="23FCF40B" w14:textId="77777777">
            <w:pPr>
              <w:pStyle w:val="Heading1"/>
              <w:spacing w:before="0"/>
              <w:ind w:right="-115"/>
              <w:rPr>
                <w:rFonts w:ascii="Calibri" w:hAnsi="Calibri" w:cs="Calibri"/>
                <w:sz w:val="20"/>
                <w:u w:val="none"/>
              </w:rPr>
            </w:pPr>
          </w:p>
          <w:p w:rsidRPr="00B93377" w:rsidR="008943B7" w:rsidP="005661B9" w:rsidRDefault="008943B7" w14:paraId="3A2B099C" w14:textId="77777777">
            <w:pPr>
              <w:pStyle w:val="Heading1"/>
              <w:spacing w:before="0"/>
              <w:ind w:right="-115"/>
              <w:rPr>
                <w:rFonts w:ascii="Calibri" w:hAnsi="Calibri" w:cs="Calibri"/>
                <w:u w:val="none"/>
              </w:rPr>
            </w:pPr>
            <w:r w:rsidRPr="00B93377">
              <w:rPr>
                <w:rFonts w:ascii="Calibri" w:hAnsi="Calibri" w:cs="Calibri"/>
                <w:u w:val="none"/>
              </w:rPr>
              <w:t>National Park Service</w:t>
            </w:r>
          </w:p>
          <w:p w:rsidRPr="00B93377" w:rsidR="008943B7" w:rsidP="005661B9" w:rsidRDefault="008943B7" w14:paraId="138724EB" w14:textId="77777777">
            <w:pPr>
              <w:rPr>
                <w:rFonts w:ascii="Calibri" w:hAnsi="Calibri" w:cs="Calibri"/>
                <w:b/>
              </w:rPr>
            </w:pPr>
            <w:r w:rsidRPr="00B93377">
              <w:rPr>
                <w:rFonts w:ascii="Calibri" w:hAnsi="Calibri" w:cs="Calibri"/>
                <w:b/>
              </w:rPr>
              <w:t>U.S. Department of the Interior</w:t>
            </w:r>
          </w:p>
          <w:p w:rsidRPr="00B93377" w:rsidR="0034025B" w:rsidP="005661B9" w:rsidRDefault="0034025B" w14:paraId="42A012B4" w14:textId="40124814">
            <w:pPr>
              <w:rPr>
                <w:rFonts w:ascii="Calibri" w:hAnsi="Calibri" w:cs="Calibri"/>
                <w:b/>
              </w:rPr>
            </w:pPr>
          </w:p>
          <w:p w:rsidRPr="00B93377" w:rsidR="0034025B" w:rsidP="005661B9" w:rsidRDefault="0034025B" w14:paraId="11FA5A3C" w14:textId="77777777">
            <w:pPr>
              <w:rPr>
                <w:rFonts w:ascii="Calibri" w:hAnsi="Calibri" w:cs="Calibri"/>
                <w:b/>
              </w:rPr>
            </w:pPr>
          </w:p>
          <w:p w:rsidRPr="00B93377" w:rsidR="0034025B" w:rsidP="001D30EE" w:rsidRDefault="008277DA" w14:paraId="4CFB821B" w14:textId="32237BA1">
            <w:pPr>
              <w:tabs>
                <w:tab w:val="right" w:pos="8820"/>
              </w:tabs>
              <w:jc w:val="right"/>
              <w:rPr>
                <w:rFonts w:ascii="Calibri" w:hAnsi="Calibri" w:cs="Calibri"/>
                <w:sz w:val="18"/>
                <w:szCs w:val="20"/>
              </w:rPr>
            </w:pPr>
            <w:r w:rsidRPr="00B93377">
              <w:rPr>
                <w:rFonts w:ascii="Calibri" w:hAnsi="Calibri" w:cs="Calibri"/>
                <w:sz w:val="18"/>
                <w:szCs w:val="20"/>
              </w:rPr>
              <w:t xml:space="preserve">OMB Control Number </w:t>
            </w:r>
            <w:r w:rsidRPr="00B93377" w:rsidR="009D6DAA">
              <w:rPr>
                <w:rFonts w:ascii="Calibri" w:hAnsi="Calibri" w:cs="Calibri"/>
                <w:sz w:val="18"/>
                <w:szCs w:val="20"/>
              </w:rPr>
              <w:t>________</w:t>
            </w:r>
          </w:p>
          <w:p w:rsidRPr="00B93377" w:rsidR="0034025B" w:rsidP="00A55C56" w:rsidRDefault="0034025B" w14:paraId="4C647747" w14:textId="1DABDAE8">
            <w:pPr>
              <w:tabs>
                <w:tab w:val="right" w:pos="8820"/>
              </w:tabs>
              <w:jc w:val="right"/>
              <w:rPr>
                <w:rFonts w:ascii="Calibri" w:hAnsi="Calibri" w:cs="Calibri"/>
                <w:sz w:val="18"/>
                <w:szCs w:val="20"/>
              </w:rPr>
            </w:pPr>
            <w:r w:rsidRPr="00B93377">
              <w:rPr>
                <w:rFonts w:ascii="Calibri" w:hAnsi="Calibri" w:cs="Calibri"/>
                <w:sz w:val="18"/>
                <w:szCs w:val="20"/>
              </w:rPr>
              <w:tab/>
              <w:t>Cu</w:t>
            </w:r>
            <w:r w:rsidRPr="00B93377" w:rsidR="008277DA">
              <w:rPr>
                <w:rFonts w:ascii="Calibri" w:hAnsi="Calibri" w:cs="Calibri"/>
                <w:sz w:val="18"/>
                <w:szCs w:val="20"/>
              </w:rPr>
              <w:t xml:space="preserve">rrent Expiration Date: </w:t>
            </w:r>
          </w:p>
          <w:p w:rsidRPr="00B93377" w:rsidR="0034025B" w:rsidP="005661B9" w:rsidRDefault="0034025B" w14:paraId="201C87AE" w14:textId="0FEF1A2C">
            <w:pPr>
              <w:rPr>
                <w:rFonts w:ascii="Calibri" w:hAnsi="Calibri" w:cs="Calibri"/>
                <w:b/>
                <w:sz w:val="20"/>
              </w:rPr>
            </w:pPr>
          </w:p>
        </w:tc>
      </w:tr>
    </w:tbl>
    <w:p w:rsidRPr="00B93377" w:rsidR="008943B7" w:rsidP="008943B7" w:rsidRDefault="008943B7" w14:paraId="3C1077D0" w14:textId="3588D3E3">
      <w:pPr>
        <w:jc w:val="center"/>
        <w:rPr>
          <w:rFonts w:ascii="Calibri" w:hAnsi="Calibri" w:cs="Calibri"/>
          <w:b/>
          <w:sz w:val="32"/>
          <w:szCs w:val="32"/>
        </w:rPr>
      </w:pPr>
    </w:p>
    <w:p w:rsidRPr="00B93377" w:rsidR="008943B7" w:rsidP="008943B7" w:rsidRDefault="009D6DAA" w14:paraId="1B41DC56" w14:textId="45A1CDDB">
      <w:pPr>
        <w:jc w:val="center"/>
        <w:rPr>
          <w:rFonts w:ascii="Calibri" w:hAnsi="Calibri" w:cs="Calibri"/>
          <w:b/>
          <w:sz w:val="40"/>
          <w:szCs w:val="40"/>
        </w:rPr>
      </w:pPr>
      <w:r w:rsidRPr="00B93377">
        <w:rPr>
          <w:rFonts w:ascii="Calibri" w:hAnsi="Calibri" w:cs="Calibri"/>
          <w:b/>
          <w:sz w:val="40"/>
          <w:szCs w:val="40"/>
        </w:rPr>
        <w:t>Sage Creek Campground Use</w:t>
      </w:r>
      <w:r w:rsidRPr="00B93377" w:rsidR="008943B7">
        <w:rPr>
          <w:rFonts w:ascii="Calibri" w:hAnsi="Calibri" w:cs="Calibri"/>
          <w:b/>
          <w:sz w:val="40"/>
          <w:szCs w:val="40"/>
        </w:rPr>
        <w:t xml:space="preserve"> Study</w:t>
      </w:r>
    </w:p>
    <w:p w:rsidRPr="00B93377" w:rsidR="00647C23" w:rsidP="008943B7" w:rsidRDefault="009D6DAA" w14:paraId="48AE7E4C" w14:textId="555412B7">
      <w:pPr>
        <w:jc w:val="center"/>
        <w:rPr>
          <w:rFonts w:ascii="Calibri" w:hAnsi="Calibri" w:cs="Calibri"/>
          <w:b/>
          <w:sz w:val="40"/>
          <w:szCs w:val="40"/>
        </w:rPr>
      </w:pPr>
      <w:r w:rsidRPr="00B93377">
        <w:rPr>
          <w:rFonts w:ascii="Calibri" w:hAnsi="Calibri" w:cs="Calibri"/>
          <w:b/>
          <w:sz w:val="40"/>
          <w:szCs w:val="40"/>
        </w:rPr>
        <w:t>Badlands</w:t>
      </w:r>
      <w:r w:rsidRPr="00B93377" w:rsidR="00647C23">
        <w:rPr>
          <w:rFonts w:ascii="Calibri" w:hAnsi="Calibri" w:cs="Calibri"/>
          <w:b/>
          <w:sz w:val="40"/>
          <w:szCs w:val="40"/>
        </w:rPr>
        <w:t xml:space="preserve"> National Park</w:t>
      </w:r>
    </w:p>
    <w:p w:rsidRPr="00B93377" w:rsidR="008943B7" w:rsidP="008943B7" w:rsidRDefault="008943B7" w14:paraId="69300625" w14:textId="4D3839F0">
      <w:pPr>
        <w:jc w:val="center"/>
        <w:rPr>
          <w:rFonts w:ascii="Calibri" w:hAnsi="Calibri" w:cs="Calibri"/>
          <w:b/>
          <w:sz w:val="20"/>
        </w:rPr>
      </w:pPr>
    </w:p>
    <w:p w:rsidRPr="00B93377" w:rsidR="008943B7" w:rsidP="008943B7" w:rsidRDefault="009D6DAA" w14:paraId="72689FCA" w14:textId="6F990580">
      <w:pPr>
        <w:jc w:val="center"/>
        <w:rPr>
          <w:rFonts w:ascii="Calibri" w:hAnsi="Calibri" w:cs="Calibri"/>
          <w:b/>
          <w:sz w:val="44"/>
        </w:rPr>
      </w:pPr>
      <w:r w:rsidRPr="00B93377">
        <w:rPr>
          <w:noProof/>
        </w:rPr>
        <w:drawing>
          <wp:inline distT="0" distB="0" distL="0" distR="0" wp14:anchorId="44C435AC" wp14:editId="54DBD8C1">
            <wp:extent cx="3981450" cy="2646133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7621" cy="269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A246F" w:rsidR="008943B7" w:rsidP="008943B7" w:rsidRDefault="008943B7" w14:paraId="32C70D3B" w14:textId="77777777">
      <w:pPr>
        <w:jc w:val="center"/>
        <w:rPr>
          <w:rFonts w:ascii="Calibri" w:hAnsi="Calibri" w:cs="Calibri"/>
          <w:b/>
          <w:sz w:val="16"/>
          <w:szCs w:val="16"/>
        </w:rPr>
      </w:pPr>
    </w:p>
    <w:p w:rsidR="008943B7" w:rsidP="008943B7" w:rsidRDefault="008943B7" w14:paraId="19536C39" w14:textId="2D8E5A71">
      <w:pPr>
        <w:tabs>
          <w:tab w:val="right" w:pos="8820"/>
        </w:tabs>
        <w:jc w:val="center"/>
        <w:rPr>
          <w:rFonts w:ascii="Calibri" w:hAnsi="Calibri" w:cs="Calibri"/>
          <w:b/>
          <w:sz w:val="40"/>
          <w:szCs w:val="40"/>
        </w:rPr>
      </w:pPr>
      <w:r w:rsidRPr="00B93377">
        <w:rPr>
          <w:rFonts w:ascii="Calibri" w:hAnsi="Calibri" w:cs="Calibri"/>
          <w:b/>
          <w:sz w:val="40"/>
          <w:szCs w:val="40"/>
        </w:rPr>
        <w:t>20</w:t>
      </w:r>
      <w:r w:rsidRPr="00B93377" w:rsidR="009D6DAA">
        <w:rPr>
          <w:rFonts w:ascii="Calibri" w:hAnsi="Calibri" w:cs="Calibri"/>
          <w:b/>
          <w:sz w:val="40"/>
          <w:szCs w:val="40"/>
        </w:rPr>
        <w:t>20</w:t>
      </w:r>
    </w:p>
    <w:p w:rsidRPr="002318BB" w:rsidR="00DA246F" w:rsidP="008943B7" w:rsidRDefault="00DA246F" w14:paraId="4930629D" w14:textId="77777777">
      <w:pPr>
        <w:tabs>
          <w:tab w:val="right" w:pos="8820"/>
        </w:tabs>
        <w:jc w:val="center"/>
        <w:rPr>
          <w:rFonts w:ascii="Calibri" w:hAnsi="Calibri" w:cs="Calibri"/>
          <w:b/>
          <w:sz w:val="36"/>
          <w:szCs w:val="36"/>
        </w:rPr>
      </w:pPr>
    </w:p>
    <w:p w:rsidRPr="00B93377" w:rsidR="00984085" w:rsidP="00984085" w:rsidRDefault="00DF77D4" w14:paraId="0FCDADEA" w14:textId="650E1AFC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  <w:r w:rsidRPr="00DF77D4">
        <w:rPr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76D21111" wp14:anchorId="74557456">
                <wp:simplePos x="0" y="0"/>
                <wp:positionH relativeFrom="margin">
                  <wp:align>center</wp:align>
                </wp:positionH>
                <wp:positionV relativeFrom="paragraph">
                  <wp:posOffset>40640</wp:posOffset>
                </wp:positionV>
                <wp:extent cx="4373880" cy="1404620"/>
                <wp:effectExtent l="0" t="0" r="2667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388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DF77D4" w:rsidR="008B33F7" w:rsidP="00DF77D4" w:rsidRDefault="008B33F7" w14:paraId="7A0A1B41" w14:textId="73E5B4F4">
                            <w:pPr>
                              <w:pStyle w:val="Heading2"/>
                              <w:rPr>
                                <w:b/>
                                <w:i/>
                                <w:iCs/>
                                <w:color w:val="auto"/>
                                <w:sz w:val="22"/>
                              </w:rPr>
                            </w:pPr>
                            <w:r w:rsidRPr="00DF77D4">
                              <w:rPr>
                                <w:b/>
                                <w:i/>
                                <w:iCs/>
                                <w:color w:val="auto"/>
                                <w:sz w:val="22"/>
                              </w:rPr>
                              <w:t>For technician to complete</w:t>
                            </w:r>
                            <w:r>
                              <w:rPr>
                                <w:b/>
                                <w:i/>
                                <w:iCs/>
                                <w:color w:val="auto"/>
                                <w:sz w:val="22"/>
                              </w:rPr>
                              <w:t>:</w:t>
                            </w:r>
                          </w:p>
                          <w:p w:rsidRPr="00DF77D4" w:rsidR="008B33F7" w:rsidP="00DF77D4" w:rsidRDefault="008B33F7" w14:paraId="00ED4C11" w14:textId="77777777"/>
                          <w:p w:rsidRPr="00B93377" w:rsidR="008B33F7" w:rsidP="00DF77D4" w:rsidRDefault="008B33F7" w14:paraId="5D2E1ECC" w14:textId="3842E9A4">
                            <w:pPr>
                              <w:pStyle w:val="Heading2"/>
                              <w:rPr>
                                <w:bCs/>
                                <w:color w:val="auto"/>
                                <w:sz w:val="22"/>
                              </w:rPr>
                            </w:pP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>ID:  ______________</w:t>
                            </w: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ab/>
                              <w:t xml:space="preserve">                  </w:t>
                            </w:r>
                            <w:r>
                              <w:rPr>
                                <w:b/>
                                <w:color w:val="auto"/>
                                <w:sz w:val="22"/>
                              </w:rPr>
                              <w:t xml:space="preserve">      </w:t>
                            </w: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 xml:space="preserve">Date:  ______________ </w:t>
                            </w:r>
                            <w:r w:rsidRPr="00B93377">
                              <w:rPr>
                                <w:bCs/>
                                <w:color w:val="auto"/>
                                <w:sz w:val="22"/>
                              </w:rPr>
                              <w:t>(mm/dd/yy)</w:t>
                            </w:r>
                          </w:p>
                          <w:p w:rsidRPr="00B93377" w:rsidR="008B33F7" w:rsidP="00DF77D4" w:rsidRDefault="008B33F7" w14:paraId="4D605924" w14:textId="77777777">
                            <w:pPr>
                              <w:pStyle w:val="Heading2"/>
                              <w:jc w:val="center"/>
                              <w:rPr>
                                <w:b/>
                                <w:color w:val="auto"/>
                                <w:sz w:val="22"/>
                              </w:rPr>
                            </w:pPr>
                          </w:p>
                          <w:p w:rsidRPr="00B93377" w:rsidR="008B33F7" w:rsidP="00DF77D4" w:rsidRDefault="008B33F7" w14:paraId="04489C8A" w14:textId="776D9042">
                            <w:pPr>
                              <w:pStyle w:val="Heading2"/>
                              <w:rPr>
                                <w:b/>
                                <w:color w:val="auto"/>
                                <w:sz w:val="22"/>
                              </w:rPr>
                            </w:pP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 xml:space="preserve">Time:___________ </w:t>
                            </w:r>
                            <w:r w:rsidRPr="00B93377">
                              <w:rPr>
                                <w:bCs/>
                                <w:color w:val="auto"/>
                                <w:sz w:val="22"/>
                              </w:rPr>
                              <w:t xml:space="preserve">(use 24-hr clock </w:t>
                            </w:r>
                            <w:r w:rsidRPr="00B93377">
                              <w:rPr>
                                <w:bCs/>
                                <w:i/>
                                <w:iCs/>
                                <w:color w:val="auto"/>
                                <w:sz w:val="22"/>
                              </w:rPr>
                              <w:t>hh:mm</w:t>
                            </w:r>
                            <w:r w:rsidRPr="00B93377">
                              <w:rPr>
                                <w:bCs/>
                                <w:color w:val="auto"/>
                                <w:sz w:val="22"/>
                              </w:rPr>
                              <w:t>)</w:t>
                            </w: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 xml:space="preserve">        </w:t>
                            </w:r>
                            <w:r>
                              <w:rPr>
                                <w:b/>
                                <w:color w:val="auto"/>
                                <w:sz w:val="22"/>
                              </w:rPr>
                              <w:t xml:space="preserve">       </w:t>
                            </w: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>Campsite # _______</w:t>
                            </w:r>
                          </w:p>
                          <w:p w:rsidR="008B33F7" w:rsidP="00DF77D4" w:rsidRDefault="008B33F7" w14:paraId="40AD70C1" w14:textId="77777777">
                            <w:pPr>
                              <w:pStyle w:val="Heading2"/>
                              <w:rPr>
                                <w:b/>
                                <w:color w:val="auto"/>
                                <w:sz w:val="22"/>
                              </w:rPr>
                            </w:pPr>
                          </w:p>
                          <w:p w:rsidR="008B33F7" w:rsidP="00DF77D4" w:rsidRDefault="008B33F7" w14:paraId="0F058B2E" w14:textId="77777777">
                            <w:pPr>
                              <w:pStyle w:val="Heading2"/>
                              <w:rPr>
                                <w:color w:val="auto"/>
                                <w:sz w:val="22"/>
                              </w:rPr>
                            </w:pP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 xml:space="preserve">Weather: </w:t>
                            </w:r>
                            <w:r w:rsidRPr="00B93377">
                              <w:rPr>
                                <w:color w:val="auto"/>
                                <w:sz w:val="22"/>
                              </w:rPr>
                              <w:t>Sunny / Overcast / Rainy / Stormy</w:t>
                            </w:r>
                          </w:p>
                          <w:p w:rsidR="008B33F7" w:rsidP="00DF77D4" w:rsidRDefault="008B33F7" w14:paraId="750E37D3" w14:textId="77777777">
                            <w:pPr>
                              <w:pStyle w:val="Heading2"/>
                              <w:rPr>
                                <w:color w:val="auto"/>
                                <w:sz w:val="22"/>
                              </w:rPr>
                            </w:pPr>
                          </w:p>
                          <w:p w:rsidRPr="00DF77D4" w:rsidR="008B33F7" w:rsidP="00DF77D4" w:rsidRDefault="008B33F7" w14:paraId="48395DFD" w14:textId="1259BD63">
                            <w:pPr>
                              <w:pStyle w:val="Heading2"/>
                              <w:rPr>
                                <w:color w:val="auto"/>
                                <w:sz w:val="22"/>
                              </w:rPr>
                            </w:pP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 xml:space="preserve">Special Event:  </w:t>
                            </w:r>
                            <w:r w:rsidRPr="00B93377">
                              <w:rPr>
                                <w:color w:val="auto"/>
                                <w:sz w:val="22"/>
                              </w:rPr>
                              <w:t xml:space="preserve">No  /  Yes  (Specify) </w:t>
                            </w:r>
                            <w:r w:rsidRPr="00B93377">
                              <w:rPr>
                                <w:b/>
                                <w:color w:val="auto"/>
                                <w:sz w:val="22"/>
                              </w:rPr>
                              <w:t>________________________________</w:t>
                            </w:r>
                          </w:p>
                          <w:p w:rsidR="008B33F7" w:rsidRDefault="008B33F7" w14:paraId="1771E478" w14:textId="644B9FB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4557456">
                <v:stroke joinstyle="miter"/>
                <v:path gradientshapeok="t" o:connecttype="rect"/>
              </v:shapetype>
              <v:shape id="Text Box 2" style="position:absolute;margin-left:0;margin-top:3.2pt;width:344.4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spid="_x0000_s1026" fillcolor="#f2f2f2 [305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">
                <v:textbox style="mso-fit-shape-to-text:t">
                  <w:txbxContent>
                    <w:p w:rsidRPr="00DF77D4" w:rsidR="008B33F7" w:rsidP="00DF77D4" w:rsidRDefault="008B33F7" w14:paraId="7A0A1B41" w14:textId="73E5B4F4">
                      <w:pPr>
                        <w:pStyle w:val="Heading2"/>
                        <w:rPr>
                          <w:b/>
                          <w:i/>
                          <w:iCs/>
                          <w:color w:val="auto"/>
                          <w:sz w:val="22"/>
                        </w:rPr>
                      </w:pPr>
                      <w:r w:rsidRPr="00DF77D4">
                        <w:rPr>
                          <w:b/>
                          <w:i/>
                          <w:iCs/>
                          <w:color w:val="auto"/>
                          <w:sz w:val="22"/>
                        </w:rPr>
                        <w:t>For technician to complete</w:t>
                      </w:r>
                      <w:r>
                        <w:rPr>
                          <w:b/>
                          <w:i/>
                          <w:iCs/>
                          <w:color w:val="auto"/>
                          <w:sz w:val="22"/>
                        </w:rPr>
                        <w:t>:</w:t>
                      </w:r>
                    </w:p>
                    <w:p w:rsidRPr="00DF77D4" w:rsidR="008B33F7" w:rsidP="00DF77D4" w:rsidRDefault="008B33F7" w14:paraId="00ED4C11" w14:textId="77777777"/>
                    <w:p w:rsidRPr="00B93377" w:rsidR="008B33F7" w:rsidP="00DF77D4" w:rsidRDefault="008B33F7" w14:paraId="5D2E1ECC" w14:textId="3842E9A4">
                      <w:pPr>
                        <w:pStyle w:val="Heading2"/>
                        <w:rPr>
                          <w:bCs/>
                          <w:color w:val="auto"/>
                          <w:sz w:val="22"/>
                        </w:rPr>
                      </w:pPr>
                      <w:r w:rsidRPr="00B93377">
                        <w:rPr>
                          <w:b/>
                          <w:color w:val="auto"/>
                          <w:sz w:val="22"/>
                        </w:rPr>
                        <w:t>ID:  ______________</w:t>
                      </w:r>
                      <w:r w:rsidRPr="00B93377">
                        <w:rPr>
                          <w:b/>
                          <w:color w:val="auto"/>
                          <w:sz w:val="22"/>
                        </w:rPr>
                        <w:tab/>
                        <w:t xml:space="preserve">                  </w:t>
                      </w:r>
                      <w:r>
                        <w:rPr>
                          <w:b/>
                          <w:color w:val="auto"/>
                          <w:sz w:val="22"/>
                        </w:rPr>
                        <w:t xml:space="preserve">      </w:t>
                      </w:r>
                      <w:r w:rsidRPr="00B93377">
                        <w:rPr>
                          <w:b/>
                          <w:color w:val="auto"/>
                          <w:sz w:val="22"/>
                        </w:rPr>
                        <w:t xml:space="preserve">Date:  ______________ </w:t>
                      </w:r>
                      <w:r w:rsidRPr="00B93377">
                        <w:rPr>
                          <w:bCs/>
                          <w:color w:val="auto"/>
                          <w:sz w:val="22"/>
                        </w:rPr>
                        <w:t>(mm/dd/yy)</w:t>
                      </w:r>
                    </w:p>
                    <w:p w:rsidRPr="00B93377" w:rsidR="008B33F7" w:rsidP="00DF77D4" w:rsidRDefault="008B33F7" w14:paraId="4D605924" w14:textId="77777777">
                      <w:pPr>
                        <w:pStyle w:val="Heading2"/>
                        <w:jc w:val="center"/>
                        <w:rPr>
                          <w:b/>
                          <w:color w:val="auto"/>
                          <w:sz w:val="22"/>
                        </w:rPr>
                      </w:pPr>
                    </w:p>
                    <w:p w:rsidRPr="00B93377" w:rsidR="008B33F7" w:rsidP="00DF77D4" w:rsidRDefault="008B33F7" w14:paraId="04489C8A" w14:textId="776D9042">
                      <w:pPr>
                        <w:pStyle w:val="Heading2"/>
                        <w:rPr>
                          <w:b/>
                          <w:color w:val="auto"/>
                          <w:sz w:val="22"/>
                        </w:rPr>
                      </w:pPr>
                      <w:r w:rsidRPr="00B93377">
                        <w:rPr>
                          <w:b/>
                          <w:color w:val="auto"/>
                          <w:sz w:val="22"/>
                        </w:rPr>
                        <w:t xml:space="preserve">Time:___________ </w:t>
                      </w:r>
                      <w:r w:rsidRPr="00B93377">
                        <w:rPr>
                          <w:bCs/>
                          <w:color w:val="auto"/>
                          <w:sz w:val="22"/>
                        </w:rPr>
                        <w:t xml:space="preserve">(use 24-hr clock </w:t>
                      </w:r>
                      <w:r w:rsidRPr="00B93377">
                        <w:rPr>
                          <w:bCs/>
                          <w:i/>
                          <w:iCs/>
                          <w:color w:val="auto"/>
                          <w:sz w:val="22"/>
                        </w:rPr>
                        <w:t>hh:mm</w:t>
                      </w:r>
                      <w:r w:rsidRPr="00B93377">
                        <w:rPr>
                          <w:bCs/>
                          <w:color w:val="auto"/>
                          <w:sz w:val="22"/>
                        </w:rPr>
                        <w:t>)</w:t>
                      </w:r>
                      <w:r w:rsidRPr="00B93377">
                        <w:rPr>
                          <w:b/>
                          <w:color w:val="auto"/>
                          <w:sz w:val="22"/>
                        </w:rPr>
                        <w:t xml:space="preserve">        </w:t>
                      </w:r>
                      <w:r>
                        <w:rPr>
                          <w:b/>
                          <w:color w:val="auto"/>
                          <w:sz w:val="22"/>
                        </w:rPr>
                        <w:t xml:space="preserve">       </w:t>
                      </w:r>
                      <w:r w:rsidRPr="00B93377">
                        <w:rPr>
                          <w:b/>
                          <w:color w:val="auto"/>
                          <w:sz w:val="22"/>
                        </w:rPr>
                        <w:t>Campsite # _______</w:t>
                      </w:r>
                    </w:p>
                    <w:p w:rsidR="008B33F7" w:rsidP="00DF77D4" w:rsidRDefault="008B33F7" w14:paraId="40AD70C1" w14:textId="77777777">
                      <w:pPr>
                        <w:pStyle w:val="Heading2"/>
                        <w:rPr>
                          <w:b/>
                          <w:color w:val="auto"/>
                          <w:sz w:val="22"/>
                        </w:rPr>
                      </w:pPr>
                    </w:p>
                    <w:p w:rsidR="008B33F7" w:rsidP="00DF77D4" w:rsidRDefault="008B33F7" w14:paraId="0F058B2E" w14:textId="77777777">
                      <w:pPr>
                        <w:pStyle w:val="Heading2"/>
                        <w:rPr>
                          <w:color w:val="auto"/>
                          <w:sz w:val="22"/>
                        </w:rPr>
                      </w:pPr>
                      <w:r w:rsidRPr="00B93377">
                        <w:rPr>
                          <w:b/>
                          <w:color w:val="auto"/>
                          <w:sz w:val="22"/>
                        </w:rPr>
                        <w:t xml:space="preserve">Weather: </w:t>
                      </w:r>
                      <w:r w:rsidRPr="00B93377">
                        <w:rPr>
                          <w:color w:val="auto"/>
                          <w:sz w:val="22"/>
                        </w:rPr>
                        <w:t>Sunny / Overcast / Rainy / Stormy</w:t>
                      </w:r>
                    </w:p>
                    <w:p w:rsidR="008B33F7" w:rsidP="00DF77D4" w:rsidRDefault="008B33F7" w14:paraId="750E37D3" w14:textId="77777777">
                      <w:pPr>
                        <w:pStyle w:val="Heading2"/>
                        <w:rPr>
                          <w:color w:val="auto"/>
                          <w:sz w:val="22"/>
                        </w:rPr>
                      </w:pPr>
                    </w:p>
                    <w:p w:rsidRPr="00DF77D4" w:rsidR="008B33F7" w:rsidP="00DF77D4" w:rsidRDefault="008B33F7" w14:paraId="48395DFD" w14:textId="1259BD63">
                      <w:pPr>
                        <w:pStyle w:val="Heading2"/>
                        <w:rPr>
                          <w:color w:val="auto"/>
                          <w:sz w:val="22"/>
                        </w:rPr>
                      </w:pPr>
                      <w:r w:rsidRPr="00B93377">
                        <w:rPr>
                          <w:b/>
                          <w:color w:val="auto"/>
                          <w:sz w:val="22"/>
                        </w:rPr>
                        <w:t xml:space="preserve">Special Event:  </w:t>
                      </w:r>
                      <w:r w:rsidRPr="00B93377">
                        <w:rPr>
                          <w:color w:val="auto"/>
                          <w:sz w:val="22"/>
                        </w:rPr>
                        <w:t xml:space="preserve">No  /  Yes  (Specify) </w:t>
                      </w:r>
                      <w:r w:rsidRPr="00B93377">
                        <w:rPr>
                          <w:b/>
                          <w:color w:val="auto"/>
                          <w:sz w:val="22"/>
                        </w:rPr>
                        <w:t>________________________________</w:t>
                      </w:r>
                    </w:p>
                    <w:p w:rsidR="008B33F7" w:rsidRDefault="008B33F7" w14:paraId="1771E478" w14:textId="644B9FB8"/>
                  </w:txbxContent>
                </v:textbox>
                <w10:wrap type="square" anchorx="margin"/>
              </v:shape>
            </w:pict>
          </mc:Fallback>
        </mc:AlternateContent>
      </w:r>
    </w:p>
    <w:p w:rsidRPr="00B93377" w:rsidR="002C3A80" w:rsidP="00984085" w:rsidRDefault="002C3A80" w14:paraId="20DEA7D5" w14:textId="3E1A9FF9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Pr="00B93377" w:rsidR="002C3A80" w:rsidP="00984085" w:rsidRDefault="002C3A80" w14:paraId="3412796A" w14:textId="43C8AD13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Pr="00B93377" w:rsidR="002C3A80" w:rsidP="00984085" w:rsidRDefault="002C3A80" w14:paraId="0F268FF7" w14:textId="556DA4D0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Pr="00B93377" w:rsidR="002C3A80" w:rsidP="00984085" w:rsidRDefault="002C3A80" w14:paraId="6A58A53D" w14:textId="65C801A8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Pr="00B93377" w:rsidR="002C3A80" w:rsidP="00984085" w:rsidRDefault="002C3A80" w14:paraId="44F46478" w14:textId="6EBF32A5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="002C3A80" w:rsidP="00984085" w:rsidRDefault="002C3A80" w14:paraId="3806E917" w14:textId="3D80A133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="00DF77D4" w:rsidP="00984085" w:rsidRDefault="00DF77D4" w14:paraId="0AB4EBA3" w14:textId="59C071FA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="00DF77D4" w:rsidP="00984085" w:rsidRDefault="00DF77D4" w14:paraId="46E172A4" w14:textId="51F7C9DB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="00DF77D4" w:rsidP="00984085" w:rsidRDefault="00DF77D4" w14:paraId="2A07ACF4" w14:textId="0382D0AE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p w:rsidRPr="00B93377" w:rsidR="00DF77D4" w:rsidP="00984085" w:rsidRDefault="00DF77D4" w14:paraId="4C8C53FD" w14:textId="77777777">
      <w:pPr>
        <w:pStyle w:val="NormalWeb"/>
        <w:spacing w:before="0" w:beforeAutospacing="0" w:after="0" w:afterAutospacing="0"/>
        <w:rPr>
          <w:rFonts w:ascii="Calibri" w:hAnsi="Calibri" w:cs="Calibri"/>
          <w:b/>
          <w:szCs w:val="28"/>
          <w:u w:color="000000"/>
        </w:rPr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8460"/>
      </w:tblGrid>
      <w:tr w:rsidRPr="00B93377" w:rsidR="00B93377" w:rsidTr="002C3A80" w14:paraId="695ABB4D" w14:textId="77777777">
        <w:trPr>
          <w:trHeight w:val="836"/>
          <w:jc w:val="center"/>
        </w:trPr>
        <w:tc>
          <w:tcPr>
            <w:tcW w:w="84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93377" w:rsidR="00984085" w:rsidP="005661B9" w:rsidRDefault="00984085" w14:paraId="60959B16" w14:textId="1358B600">
            <w:pPr>
              <w:rPr>
                <w:rFonts w:asciiTheme="majorHAnsi" w:hAnsiTheme="majorHAnsi" w:cstheme="majorHAnsi"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lastRenderedPageBreak/>
              <w:t>Paperwork Reduction and Privacy Act Statements: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 xml:space="preserve"> </w:t>
            </w:r>
          </w:p>
          <w:p w:rsidRPr="00B93377" w:rsidR="00984085" w:rsidP="005661B9" w:rsidRDefault="00984085" w14:paraId="666B7F5B" w14:textId="77777777">
            <w:pPr>
              <w:rPr>
                <w:rFonts w:asciiTheme="majorHAnsi" w:hAnsiTheme="majorHAnsi" w:cstheme="majorHAnsi"/>
                <w:sz w:val="22"/>
                <w:szCs w:val="20"/>
              </w:rPr>
            </w:pPr>
          </w:p>
          <w:p w:rsidRPr="00B93377" w:rsidR="00984085" w:rsidP="005661B9" w:rsidRDefault="00984085" w14:paraId="4501BED8" w14:textId="36591A74">
            <w:pPr>
              <w:rPr>
                <w:rFonts w:asciiTheme="majorHAnsi" w:hAnsiTheme="majorHAnsi" w:cstheme="majorHAnsi"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Burden Estimate: </w:t>
            </w:r>
          </w:p>
          <w:p w:rsidRPr="00B93377" w:rsidR="00984085" w:rsidP="005661B9" w:rsidRDefault="00984085" w14:paraId="6F0336D0" w14:textId="77777777">
            <w:pPr>
              <w:rPr>
                <w:rFonts w:asciiTheme="majorHAnsi" w:hAnsiTheme="majorHAnsi" w:cstheme="majorHAnsi"/>
                <w:sz w:val="22"/>
                <w:szCs w:val="20"/>
              </w:rPr>
            </w:pPr>
          </w:p>
        </w:tc>
      </w:tr>
    </w:tbl>
    <w:p w:rsidRPr="00B93377" w:rsidR="00984085" w:rsidP="0034025B" w:rsidRDefault="00984085" w14:paraId="4F3E969B" w14:textId="3360D819">
      <w:pPr>
        <w:tabs>
          <w:tab w:val="right" w:pos="8820"/>
        </w:tabs>
        <w:rPr>
          <w:rFonts w:asciiTheme="majorHAnsi" w:hAnsiTheme="majorHAnsi" w:cstheme="majorHAnsi"/>
          <w:sz w:val="20"/>
          <w:szCs w:val="20"/>
        </w:rPr>
      </w:pPr>
      <w:r w:rsidRPr="00B93377">
        <w:rPr>
          <w:rFonts w:asciiTheme="majorHAnsi" w:hAnsiTheme="majorHAnsi" w:cstheme="majorHAnsi"/>
          <w:sz w:val="20"/>
          <w:szCs w:val="20"/>
        </w:rPr>
        <w:tab/>
      </w:r>
    </w:p>
    <w:p w:rsidRPr="00B93377" w:rsidR="00984085" w:rsidP="00984085" w:rsidRDefault="00984085" w14:paraId="2F24A914" w14:textId="77777777">
      <w:pPr>
        <w:tabs>
          <w:tab w:val="right" w:pos="8820"/>
        </w:tabs>
        <w:rPr>
          <w:rFonts w:asciiTheme="majorHAnsi" w:hAnsiTheme="majorHAnsi" w:cstheme="majorHAnsi"/>
          <w:sz w:val="20"/>
          <w:szCs w:val="20"/>
        </w:rPr>
      </w:pPr>
    </w:p>
    <w:p w:rsidRPr="00B93377" w:rsidR="00984085" w:rsidP="00984085" w:rsidRDefault="00984085" w14:paraId="2C7725E8" w14:textId="77777777">
      <w:pPr>
        <w:tabs>
          <w:tab w:val="right" w:pos="8820"/>
        </w:tabs>
        <w:rPr>
          <w:rFonts w:asciiTheme="majorHAnsi" w:hAnsiTheme="majorHAnsi" w:cstheme="majorHAnsi"/>
          <w:sz w:val="20"/>
          <w:szCs w:val="20"/>
        </w:rPr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460"/>
      </w:tblGrid>
      <w:tr w:rsidR="00346D19" w:rsidTr="00346D19" w14:paraId="0239DAE6" w14:textId="77777777">
        <w:tc>
          <w:tcPr>
            <w:tcW w:w="8460" w:type="dxa"/>
          </w:tcPr>
          <w:p w:rsidRPr="00E76FE9" w:rsidR="00346D19" w:rsidP="00346D19" w:rsidRDefault="00346D19" w14:paraId="26F043C1" w14:textId="77777777">
            <w:pPr>
              <w:rPr>
                <w:rFonts w:ascii="Calibri Light" w:hAnsi="Calibri Light" w:cs="Calibri Light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DIRECTIONS</w:t>
            </w:r>
          </w:p>
          <w:p w:rsidRPr="003237D7" w:rsidR="00346D19" w:rsidP="00346D19" w:rsidRDefault="00346D19" w14:paraId="5725C82D" w14:textId="1E643838">
            <w:pPr>
              <w:rPr>
                <w:rFonts w:ascii="Calibri Light" w:hAnsi="Calibri Light" w:cs="Calibri Light"/>
                <w:sz w:val="20"/>
              </w:rPr>
            </w:pPr>
            <w:r w:rsidRPr="003237D7">
              <w:rPr>
                <w:rFonts w:ascii="Calibri Light" w:hAnsi="Calibri Light" w:cs="Calibri Light"/>
                <w:sz w:val="20"/>
              </w:rPr>
              <w:t xml:space="preserve">Please have the adult in your group (at least 18 years old) </w:t>
            </w:r>
            <w:r w:rsidR="00AD3F8B">
              <w:rPr>
                <w:rFonts w:ascii="Calibri Light" w:hAnsi="Calibri Light" w:cs="Calibri Light"/>
                <w:sz w:val="20"/>
              </w:rPr>
              <w:t>whose birthday comes next</w:t>
            </w:r>
            <w:r w:rsidRPr="003237D7">
              <w:rPr>
                <w:rFonts w:ascii="Calibri Light" w:hAnsi="Calibri Light" w:cs="Calibri Light"/>
                <w:sz w:val="20"/>
              </w:rPr>
              <w:t xml:space="preserve"> complete this questionnaire. That will help give us a statistically reliable sample.</w:t>
            </w:r>
          </w:p>
          <w:p w:rsidRPr="003237D7" w:rsidR="00346D19" w:rsidP="00346D19" w:rsidRDefault="00346D19" w14:paraId="5F7D4DE6" w14:textId="77777777">
            <w:pPr>
              <w:rPr>
                <w:rFonts w:ascii="Calibri Light" w:hAnsi="Calibri Light" w:cs="Calibri Light"/>
                <w:sz w:val="20"/>
              </w:rPr>
            </w:pPr>
          </w:p>
          <w:p w:rsidRPr="003237D7" w:rsidR="00346D19" w:rsidP="00346D19" w:rsidRDefault="00346D19" w14:paraId="716CE0C3" w14:textId="247C2149">
            <w:pPr>
              <w:rPr>
                <w:rFonts w:ascii="Calibri Light" w:hAnsi="Calibri Light" w:cs="Calibri Light"/>
                <w:sz w:val="20"/>
              </w:rPr>
            </w:pPr>
            <w:r w:rsidRPr="003237D7">
              <w:rPr>
                <w:rFonts w:ascii="Calibri Light" w:hAnsi="Calibri Light" w:cs="Calibri Light"/>
                <w:sz w:val="20"/>
              </w:rPr>
              <w:t xml:space="preserve">For questions that use circles (O), please mark your answer by filling in the circle with </w:t>
            </w:r>
            <w:r w:rsidRPr="00D301F0">
              <w:rPr>
                <w:rFonts w:ascii="Calibri Light" w:hAnsi="Calibri Light" w:cs="Calibri Light"/>
                <w:b/>
                <w:sz w:val="20"/>
              </w:rPr>
              <w:t>black or blue ink.</w:t>
            </w:r>
            <w:r w:rsidRPr="003237D7">
              <w:rPr>
                <w:rFonts w:ascii="Calibri Light" w:hAnsi="Calibri Light" w:cs="Calibri Light"/>
                <w:sz w:val="20"/>
              </w:rPr>
              <w:t xml:space="preserve"> Please do not use pencil. </w:t>
            </w:r>
          </w:p>
          <w:p w:rsidR="00346D19" w:rsidP="00346D19" w:rsidRDefault="00346D19" w14:paraId="07ABEDD0" w14:textId="77777777">
            <w:pPr>
              <w:ind w:left="612"/>
              <w:rPr>
                <w:rFonts w:ascii="Calibri Light" w:hAnsi="Calibri Light" w:cs="Calibri Light"/>
                <w:sz w:val="20"/>
              </w:rPr>
            </w:pPr>
          </w:p>
          <w:p w:rsidR="00346D19" w:rsidP="00346D19" w:rsidRDefault="00346D19" w14:paraId="78F79AEA" w14:textId="620F7FEF">
            <w:pPr>
              <w:ind w:left="612"/>
              <w:rPr>
                <w:rFonts w:ascii="Calibri Light" w:hAnsi="Calibri Light" w:cs="Calibri Light"/>
                <w:sz w:val="20"/>
              </w:rPr>
            </w:pPr>
            <w:r w:rsidRPr="003237D7">
              <w:rPr>
                <w:rFonts w:ascii="Calibri Light" w:hAnsi="Calibri Light" w:cs="Calibri Light"/>
                <w:noProof/>
                <w:sz w:val="20"/>
              </w:rPr>
              <w:drawing>
                <wp:inline distT="0" distB="0" distL="0" distR="0" wp14:anchorId="4DFEE96F" wp14:editId="474E2CDA">
                  <wp:extent cx="3243580" cy="259080"/>
                  <wp:effectExtent l="0" t="0" r="0" b="7620"/>
                  <wp:docPr id="3" name="Picture 1" descr="Description: bubble-fill-examp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bubble-fill-examp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3580" cy="259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3237D7" w:rsidR="00346D19" w:rsidP="00346D19" w:rsidRDefault="00346D19" w14:paraId="2B2E2FBB" w14:textId="77777777">
            <w:pPr>
              <w:ind w:left="612"/>
              <w:rPr>
                <w:rFonts w:ascii="Calibri Light" w:hAnsi="Calibri Light" w:cs="Calibri Light"/>
                <w:sz w:val="20"/>
              </w:rPr>
            </w:pPr>
          </w:p>
          <w:p w:rsidRPr="00417009" w:rsidR="00346D19" w:rsidP="008F361B" w:rsidRDefault="00346D19" w14:paraId="0C35ACFB" w14:textId="49159FFB">
            <w:pPr>
              <w:spacing w:before="40" w:after="80"/>
              <w:rPr>
                <w:rFonts w:asciiTheme="majorHAnsi" w:hAnsiTheme="majorHAnsi" w:cstheme="majorHAnsi"/>
                <w:sz w:val="20"/>
              </w:rPr>
            </w:pPr>
            <w:r w:rsidRPr="00417009">
              <w:rPr>
                <w:rFonts w:asciiTheme="majorHAnsi" w:hAnsiTheme="majorHAnsi" w:cstheme="majorHAnsi"/>
                <w:sz w:val="20"/>
              </w:rPr>
              <w:t xml:space="preserve">In this questionnaire, your </w:t>
            </w:r>
            <w:r w:rsidRPr="00417009" w:rsidR="008F361B">
              <w:rPr>
                <w:rFonts w:asciiTheme="majorHAnsi" w:hAnsiTheme="majorHAnsi" w:cstheme="majorHAnsi"/>
                <w:b/>
                <w:sz w:val="20"/>
              </w:rPr>
              <w:t>camping</w:t>
            </w:r>
            <w:r w:rsidRPr="00417009">
              <w:rPr>
                <w:rFonts w:asciiTheme="majorHAnsi" w:hAnsiTheme="majorHAnsi" w:cstheme="majorHAnsi"/>
                <w:b/>
                <w:sz w:val="20"/>
              </w:rPr>
              <w:t xml:space="preserve"> group</w:t>
            </w:r>
            <w:r w:rsidRPr="00417009">
              <w:rPr>
                <w:rFonts w:asciiTheme="majorHAnsi" w:hAnsiTheme="majorHAnsi" w:cstheme="majorHAnsi"/>
                <w:sz w:val="20"/>
              </w:rPr>
              <w:t xml:space="preserve"> is defined as anyone </w:t>
            </w:r>
            <w:r w:rsidRPr="00417009" w:rsidR="008F361B">
              <w:rPr>
                <w:rFonts w:asciiTheme="majorHAnsi" w:hAnsiTheme="majorHAnsi" w:cstheme="majorHAnsi"/>
                <w:sz w:val="20"/>
              </w:rPr>
              <w:t>you are camping with at your</w:t>
            </w:r>
            <w:r w:rsidRPr="00417009">
              <w:rPr>
                <w:rFonts w:asciiTheme="majorHAnsi" w:hAnsiTheme="majorHAnsi" w:cstheme="majorHAnsi"/>
                <w:sz w:val="20"/>
              </w:rPr>
              <w:t xml:space="preserve"> Sage Creek </w:t>
            </w:r>
            <w:r w:rsidRPr="00417009" w:rsidR="008F361B">
              <w:rPr>
                <w:rFonts w:asciiTheme="majorHAnsi" w:hAnsiTheme="majorHAnsi" w:cstheme="majorHAnsi"/>
                <w:sz w:val="20"/>
              </w:rPr>
              <w:t>campsite</w:t>
            </w:r>
            <w:r w:rsidRPr="00417009">
              <w:rPr>
                <w:rFonts w:asciiTheme="majorHAnsi" w:hAnsiTheme="majorHAnsi" w:cstheme="majorHAnsi"/>
                <w:sz w:val="20"/>
              </w:rPr>
              <w:t xml:space="preserve"> on this trip.</w:t>
            </w:r>
            <w:r w:rsidRPr="00417009" w:rsidR="004C2A87">
              <w:rPr>
                <w:rFonts w:asciiTheme="majorHAnsi" w:hAnsiTheme="majorHAnsi" w:cstheme="majorHAnsi"/>
                <w:sz w:val="20"/>
              </w:rPr>
              <w:t xml:space="preserve"> </w:t>
            </w:r>
            <w:r w:rsidRPr="00417009" w:rsidR="004C2A87">
              <w:rPr>
                <w:rFonts w:asciiTheme="majorHAnsi" w:hAnsiTheme="majorHAnsi" w:cstheme="majorHAnsi"/>
                <w:sz w:val="20"/>
                <w:szCs w:val="20"/>
              </w:rPr>
              <w:t xml:space="preserve">A </w:t>
            </w:r>
            <w:r w:rsidRPr="00417009" w:rsidR="004C2A87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visit </w:t>
            </w:r>
            <w:r w:rsidRPr="00417009" w:rsidR="004C2A87">
              <w:rPr>
                <w:rFonts w:asciiTheme="majorHAnsi" w:hAnsiTheme="majorHAnsi" w:cstheme="majorHAnsi"/>
                <w:sz w:val="20"/>
                <w:szCs w:val="20"/>
              </w:rPr>
              <w:t>is defined as the extent of your stay at Sage Creek Campground that included the day you were contacted to complete this questionnaire.</w:t>
            </w:r>
            <w:r w:rsidRPr="00417009">
              <w:rPr>
                <w:rFonts w:asciiTheme="majorHAnsi" w:hAnsiTheme="majorHAnsi" w:cstheme="majorHAnsi"/>
                <w:sz w:val="20"/>
              </w:rPr>
              <w:t xml:space="preserve"> </w:t>
            </w:r>
            <w:r w:rsidRPr="00417009" w:rsidR="004C2A87">
              <w:rPr>
                <w:rFonts w:asciiTheme="majorHAnsi" w:hAnsiTheme="majorHAnsi" w:cstheme="majorHAnsi"/>
                <w:sz w:val="20"/>
                <w:szCs w:val="20"/>
              </w:rPr>
              <w:t xml:space="preserve">A </w:t>
            </w:r>
            <w:r w:rsidRPr="00417009" w:rsidR="004C2A87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trip </w:t>
            </w:r>
            <w:r w:rsidRPr="00417009" w:rsidR="004C2A87">
              <w:rPr>
                <w:rFonts w:asciiTheme="majorHAnsi" w:hAnsiTheme="majorHAnsi" w:cstheme="majorHAnsi"/>
                <w:sz w:val="20"/>
                <w:szCs w:val="20"/>
              </w:rPr>
              <w:t xml:space="preserve">is defined as the total extent of time away from your personal residence that could include multiple visits to Badlands National Park. </w:t>
            </w:r>
          </w:p>
        </w:tc>
      </w:tr>
    </w:tbl>
    <w:p w:rsidRPr="00B93377" w:rsidR="00984085" w:rsidP="00984085" w:rsidRDefault="00984085" w14:paraId="71F5ED40" w14:textId="77777777">
      <w:pPr>
        <w:tabs>
          <w:tab w:val="right" w:pos="8820"/>
        </w:tabs>
        <w:rPr>
          <w:rFonts w:asciiTheme="majorHAnsi" w:hAnsiTheme="majorHAnsi" w:cstheme="majorHAnsi"/>
          <w:sz w:val="20"/>
          <w:szCs w:val="20"/>
        </w:rPr>
      </w:pPr>
    </w:p>
    <w:p w:rsidRPr="00B93377" w:rsidR="00250903" w:rsidP="00346D19" w:rsidRDefault="00250903" w14:paraId="68DDA031" w14:textId="54C1B958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19577383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4AF717CB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0458B139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59938F74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0CF33461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692D1B8B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02868714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7DF8CD19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4CE1392F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775BAFA4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136E122E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00BC1BE6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4B86E7F9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117E15C0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2D1520F9" w14:textId="77777777">
      <w:pPr>
        <w:rPr>
          <w:rFonts w:asciiTheme="majorHAnsi" w:hAnsiTheme="majorHAnsi" w:cstheme="majorHAnsi"/>
          <w:sz w:val="20"/>
          <w:szCs w:val="20"/>
        </w:rPr>
      </w:pPr>
    </w:p>
    <w:p w:rsidRPr="00B93377" w:rsidR="00250903" w:rsidP="005B7C2C" w:rsidRDefault="00250903" w14:paraId="1E9EA91B" w14:textId="77777777">
      <w:pPr>
        <w:rPr>
          <w:rFonts w:asciiTheme="majorHAnsi" w:hAnsiTheme="majorHAnsi" w:cstheme="majorHAnsi"/>
          <w:sz w:val="20"/>
          <w:szCs w:val="20"/>
        </w:rPr>
      </w:pPr>
    </w:p>
    <w:p w:rsidR="008E6151" w:rsidP="005B7C2C" w:rsidRDefault="008E6151" w14:paraId="76B2A9CC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3A3B569A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7E71C491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1DFF100B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5C2BDDCD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16D60ADB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2785C1C5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05AFE669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1CA879BE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42D38826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4CB1563C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7DB32024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7D335F73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0D659523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4BEB9215" w14:textId="77777777">
      <w:pPr>
        <w:rPr>
          <w:rFonts w:asciiTheme="majorHAnsi" w:hAnsiTheme="majorHAnsi" w:cstheme="majorHAnsi"/>
          <w:sz w:val="20"/>
          <w:szCs w:val="20"/>
        </w:rPr>
      </w:pPr>
    </w:p>
    <w:p w:rsidRPr="002318BB" w:rsidR="00EB3168" w:rsidP="002318BB" w:rsidRDefault="00EB3168" w14:paraId="47CA3093" w14:textId="0A8C6162">
      <w:pPr>
        <w:tabs>
          <w:tab w:val="center" w:pos="5040"/>
        </w:tabs>
        <w:rPr>
          <w:rFonts w:asciiTheme="majorHAnsi" w:hAnsiTheme="majorHAnsi" w:cstheme="majorHAnsi"/>
          <w:sz w:val="20"/>
          <w:szCs w:val="20"/>
        </w:rPr>
        <w:sectPr w:rsidRPr="002318BB" w:rsidR="00EB3168" w:rsidSect="00A55C56">
          <w:footerReference w:type="even" r:id="rId12"/>
          <w:footerReference w:type="default" r:id="rId13"/>
          <w:footerReference w:type="first" r:id="rId14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p w:rsidRPr="00B93377" w:rsidR="00953C1B" w:rsidP="005B7C2C" w:rsidRDefault="00436789" w14:paraId="1BB142B3" w14:textId="3D400926">
      <w:pPr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</w:rPr>
        <w:lastRenderedPageBreak/>
        <w:t xml:space="preserve">Thank you for agreeing to complete this survey! All questions relate to your </w:t>
      </w:r>
      <w:r w:rsidRPr="00B93377" w:rsidR="009D6DAA">
        <w:rPr>
          <w:rFonts w:asciiTheme="majorHAnsi" w:hAnsiTheme="majorHAnsi" w:cstheme="majorHAnsi"/>
          <w:sz w:val="22"/>
          <w:szCs w:val="20"/>
        </w:rPr>
        <w:t xml:space="preserve">stay at </w:t>
      </w:r>
      <w:r w:rsidRPr="00AD3F8B" w:rsidR="009D6DAA">
        <w:rPr>
          <w:rFonts w:asciiTheme="majorHAnsi" w:hAnsiTheme="majorHAnsi" w:cstheme="majorHAnsi"/>
          <w:b/>
          <w:bCs/>
          <w:sz w:val="22"/>
          <w:szCs w:val="20"/>
        </w:rPr>
        <w:t>Sage Creek Campground</w:t>
      </w:r>
      <w:r w:rsidRPr="00B93377">
        <w:rPr>
          <w:rFonts w:asciiTheme="majorHAnsi" w:hAnsiTheme="majorHAnsi" w:cstheme="majorHAnsi"/>
          <w:sz w:val="22"/>
          <w:szCs w:val="20"/>
        </w:rPr>
        <w:t xml:space="preserve">. Your responses will help </w:t>
      </w:r>
      <w:r w:rsidRPr="00B93377" w:rsidR="009D6DAA">
        <w:rPr>
          <w:rFonts w:asciiTheme="majorHAnsi" w:hAnsiTheme="majorHAnsi" w:cstheme="majorHAnsi"/>
          <w:sz w:val="22"/>
          <w:szCs w:val="20"/>
        </w:rPr>
        <w:t>Badlands</w:t>
      </w:r>
      <w:r w:rsidRPr="00B93377">
        <w:rPr>
          <w:rFonts w:asciiTheme="majorHAnsi" w:hAnsiTheme="majorHAnsi" w:cstheme="majorHAnsi"/>
          <w:sz w:val="22"/>
          <w:szCs w:val="20"/>
        </w:rPr>
        <w:t xml:space="preserve"> National Park make informed management decisions.</w:t>
      </w:r>
      <w:r w:rsidRPr="00B93377" w:rsidR="00DE6219">
        <w:rPr>
          <w:rFonts w:asciiTheme="majorHAnsi" w:hAnsiTheme="majorHAnsi" w:cstheme="majorHAnsi"/>
          <w:sz w:val="22"/>
          <w:szCs w:val="20"/>
        </w:rPr>
        <w:t xml:space="preserve"> </w:t>
      </w:r>
    </w:p>
    <w:p w:rsidRPr="00B93377" w:rsidR="00805DDE" w:rsidP="005B7C2C" w:rsidRDefault="00805DDE" w14:paraId="6BE171F4" w14:textId="77777777">
      <w:pPr>
        <w:rPr>
          <w:rFonts w:asciiTheme="majorHAnsi" w:hAnsiTheme="majorHAnsi" w:cstheme="majorHAnsi"/>
          <w:sz w:val="22"/>
          <w:szCs w:val="20"/>
        </w:rPr>
      </w:pPr>
    </w:p>
    <w:p w:rsidRPr="00B93377" w:rsidR="00805DDE" w:rsidP="00805DDE" w:rsidRDefault="00805DDE" w14:paraId="78848981" w14:textId="0D3E7203">
      <w:pPr>
        <w:pBdr>
          <w:top w:val="single" w:color="auto" w:sz="4" w:space="1"/>
          <w:left w:val="single" w:color="auto" w:sz="4" w:space="0"/>
          <w:bottom w:val="single" w:color="auto" w:sz="4" w:space="1"/>
          <w:right w:val="single" w:color="auto" w:sz="4" w:space="3"/>
        </w:pBdr>
        <w:jc w:val="center"/>
        <w:rPr>
          <w:rFonts w:asciiTheme="majorHAnsi" w:hAnsiTheme="majorHAnsi" w:cstheme="majorHAnsi"/>
        </w:rPr>
      </w:pPr>
      <w:r w:rsidRPr="00B93377">
        <w:rPr>
          <w:rFonts w:asciiTheme="majorHAnsi" w:hAnsiTheme="majorHAnsi" w:cstheme="majorHAnsi"/>
          <w:b/>
        </w:rPr>
        <w:t xml:space="preserve">1. Group </w:t>
      </w:r>
      <w:r w:rsidRPr="00B93377" w:rsidR="00F500F3">
        <w:rPr>
          <w:rFonts w:asciiTheme="majorHAnsi" w:hAnsiTheme="majorHAnsi" w:cstheme="majorHAnsi"/>
          <w:b/>
        </w:rPr>
        <w:t xml:space="preserve">and Trip </w:t>
      </w:r>
      <w:r w:rsidRPr="00B93377">
        <w:rPr>
          <w:rFonts w:asciiTheme="majorHAnsi" w:hAnsiTheme="majorHAnsi" w:cstheme="majorHAnsi"/>
          <w:b/>
        </w:rPr>
        <w:t>Characteristics</w:t>
      </w:r>
    </w:p>
    <w:p w:rsidRPr="00B93377" w:rsidR="00984085" w:rsidP="003B0043" w:rsidRDefault="00984085" w14:paraId="5A46053E" w14:textId="713098CD">
      <w:pPr>
        <w:pStyle w:val="ListParagraph"/>
        <w:numPr>
          <w:ilvl w:val="0"/>
          <w:numId w:val="1"/>
        </w:numPr>
        <w:tabs>
          <w:tab w:val="left" w:pos="450"/>
          <w:tab w:val="left" w:pos="720"/>
          <w:tab w:val="left" w:pos="1080"/>
          <w:tab w:val="left" w:pos="1260"/>
          <w:tab w:val="left" w:pos="5040"/>
          <w:tab w:val="left" w:pos="5760"/>
          <w:tab w:val="right" w:pos="8460"/>
        </w:tabs>
        <w:ind w:right="-36"/>
        <w:rPr>
          <w:rFonts w:asciiTheme="majorHAnsi" w:hAnsiTheme="majorHAnsi" w:cstheme="majorHAnsi"/>
          <w:sz w:val="22"/>
        </w:rPr>
      </w:pPr>
      <w:r w:rsidRPr="00B93377">
        <w:rPr>
          <w:rFonts w:asciiTheme="majorHAnsi" w:hAnsiTheme="majorHAnsi" w:cstheme="majorHAnsi"/>
          <w:bCs/>
          <w:spacing w:val="2"/>
          <w:sz w:val="22"/>
        </w:rPr>
        <w:t>Including yourself,</w:t>
      </w:r>
      <w:r w:rsidRPr="00B93377">
        <w:rPr>
          <w:rFonts w:asciiTheme="majorHAnsi" w:hAnsiTheme="majorHAnsi" w:cstheme="majorHAnsi"/>
          <w:b/>
          <w:bCs/>
          <w:spacing w:val="2"/>
          <w:sz w:val="22"/>
        </w:rPr>
        <w:t xml:space="preserve"> </w:t>
      </w:r>
      <w:r w:rsidRPr="00B93377">
        <w:rPr>
          <w:rFonts w:asciiTheme="majorHAnsi" w:hAnsiTheme="majorHAnsi" w:cstheme="majorHAnsi"/>
          <w:bCs/>
          <w:spacing w:val="2"/>
          <w:sz w:val="22"/>
        </w:rPr>
        <w:t>h</w:t>
      </w:r>
      <w:r w:rsidRPr="00B93377">
        <w:rPr>
          <w:rFonts w:asciiTheme="majorHAnsi" w:hAnsiTheme="majorHAnsi" w:cstheme="majorHAnsi"/>
          <w:spacing w:val="1"/>
          <w:sz w:val="22"/>
        </w:rPr>
        <w:t>o</w:t>
      </w:r>
      <w:r w:rsidRPr="00B93377">
        <w:rPr>
          <w:rFonts w:asciiTheme="majorHAnsi" w:hAnsiTheme="majorHAnsi" w:cstheme="majorHAnsi"/>
          <w:sz w:val="22"/>
        </w:rPr>
        <w:t>w</w:t>
      </w:r>
      <w:r w:rsidRPr="00B93377">
        <w:rPr>
          <w:rFonts w:asciiTheme="majorHAnsi" w:hAnsiTheme="majorHAnsi" w:cstheme="majorHAnsi"/>
          <w:spacing w:val="-1"/>
          <w:sz w:val="22"/>
        </w:rPr>
        <w:t xml:space="preserve"> </w:t>
      </w:r>
      <w:r w:rsidRPr="00B93377">
        <w:rPr>
          <w:rFonts w:asciiTheme="majorHAnsi" w:hAnsiTheme="majorHAnsi" w:cstheme="majorHAnsi"/>
          <w:spacing w:val="1"/>
          <w:sz w:val="22"/>
        </w:rPr>
        <w:t>m</w:t>
      </w:r>
      <w:r w:rsidRPr="00B93377">
        <w:rPr>
          <w:rFonts w:asciiTheme="majorHAnsi" w:hAnsiTheme="majorHAnsi" w:cstheme="majorHAnsi"/>
          <w:sz w:val="22"/>
        </w:rPr>
        <w:t>a</w:t>
      </w:r>
      <w:r w:rsidRPr="00B93377">
        <w:rPr>
          <w:rFonts w:asciiTheme="majorHAnsi" w:hAnsiTheme="majorHAnsi" w:cstheme="majorHAnsi"/>
          <w:spacing w:val="-3"/>
          <w:sz w:val="22"/>
        </w:rPr>
        <w:t>n</w:t>
      </w:r>
      <w:r w:rsidRPr="00B93377">
        <w:rPr>
          <w:rFonts w:asciiTheme="majorHAnsi" w:hAnsiTheme="majorHAnsi" w:cstheme="majorHAnsi"/>
          <w:sz w:val="22"/>
        </w:rPr>
        <w:t>y</w:t>
      </w:r>
      <w:r w:rsidRPr="00B93377">
        <w:rPr>
          <w:rFonts w:asciiTheme="majorHAnsi" w:hAnsiTheme="majorHAnsi" w:cstheme="majorHAnsi"/>
          <w:spacing w:val="1"/>
          <w:sz w:val="22"/>
        </w:rPr>
        <w:t xml:space="preserve"> </w:t>
      </w:r>
      <w:r w:rsidR="00953C1B">
        <w:rPr>
          <w:rFonts w:asciiTheme="majorHAnsi" w:hAnsiTheme="majorHAnsi" w:cstheme="majorHAnsi"/>
          <w:spacing w:val="-1"/>
          <w:sz w:val="22"/>
        </w:rPr>
        <w:t>adults</w:t>
      </w:r>
      <w:r w:rsidR="00276224">
        <w:rPr>
          <w:rFonts w:asciiTheme="majorHAnsi" w:hAnsiTheme="majorHAnsi" w:cstheme="majorHAnsi"/>
          <w:sz w:val="22"/>
        </w:rPr>
        <w:t xml:space="preserve">, children, </w:t>
      </w:r>
      <w:r w:rsidR="005C0A94">
        <w:rPr>
          <w:rFonts w:asciiTheme="majorHAnsi" w:hAnsiTheme="majorHAnsi" w:cstheme="majorHAnsi"/>
          <w:sz w:val="22"/>
        </w:rPr>
        <w:t>and pets</w:t>
      </w:r>
      <w:r w:rsidR="00CB61AD">
        <w:rPr>
          <w:rFonts w:asciiTheme="majorHAnsi" w:hAnsiTheme="majorHAnsi" w:cstheme="majorHAnsi"/>
          <w:spacing w:val="-1"/>
          <w:sz w:val="22"/>
        </w:rPr>
        <w:t xml:space="preserve"> </w:t>
      </w:r>
      <w:r w:rsidR="00C60F80">
        <w:rPr>
          <w:rFonts w:asciiTheme="majorHAnsi" w:hAnsiTheme="majorHAnsi" w:cstheme="majorHAnsi"/>
          <w:spacing w:val="-1"/>
          <w:sz w:val="22"/>
        </w:rPr>
        <w:t>are you camping with?</w:t>
      </w:r>
    </w:p>
    <w:p w:rsidRPr="00B93377" w:rsidR="00984085" w:rsidP="00984085" w:rsidRDefault="00984085" w14:paraId="4B43FCB4" w14:textId="77777777">
      <w:pPr>
        <w:tabs>
          <w:tab w:val="left" w:pos="720"/>
          <w:tab w:val="left" w:pos="1440"/>
          <w:tab w:val="left" w:pos="1530"/>
          <w:tab w:val="left" w:pos="3240"/>
          <w:tab w:val="left" w:pos="3960"/>
          <w:tab w:val="left" w:pos="4680"/>
          <w:tab w:val="left" w:pos="5040"/>
          <w:tab w:val="left" w:pos="5760"/>
          <w:tab w:val="left" w:pos="5850"/>
          <w:tab w:val="right" w:pos="7920"/>
          <w:tab w:val="right" w:pos="8640"/>
        </w:tabs>
        <w:spacing w:before="240"/>
        <w:ind w:left="720" w:right="-43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  <w:u w:val="single"/>
        </w:rPr>
        <w:tab/>
      </w:r>
      <w:r w:rsidRPr="00B93377">
        <w:rPr>
          <w:rFonts w:asciiTheme="majorHAnsi" w:hAnsiTheme="majorHAnsi" w:cstheme="majorHAnsi"/>
          <w:sz w:val="22"/>
          <w:szCs w:val="20"/>
        </w:rPr>
        <w:tab/>
        <w:t>Number of adults (18 years or older)</w:t>
      </w:r>
      <w:r w:rsidRPr="00B93377">
        <w:rPr>
          <w:rFonts w:asciiTheme="majorHAnsi" w:hAnsiTheme="majorHAnsi" w:cstheme="majorHAnsi"/>
          <w:sz w:val="22"/>
          <w:szCs w:val="20"/>
        </w:rPr>
        <w:tab/>
      </w:r>
      <w:r w:rsidRPr="00B93377">
        <w:rPr>
          <w:rFonts w:asciiTheme="majorHAnsi" w:hAnsiTheme="majorHAnsi" w:cstheme="majorHAnsi"/>
          <w:sz w:val="22"/>
          <w:szCs w:val="20"/>
        </w:rPr>
        <w:tab/>
      </w:r>
    </w:p>
    <w:p w:rsidR="00CB61AD" w:rsidP="00CB61AD" w:rsidRDefault="00984085" w14:paraId="0411EBA4" w14:textId="1BD9B3A1">
      <w:pPr>
        <w:tabs>
          <w:tab w:val="left" w:pos="720"/>
          <w:tab w:val="left" w:pos="1440"/>
          <w:tab w:val="left" w:pos="1530"/>
          <w:tab w:val="left" w:pos="3240"/>
          <w:tab w:val="left" w:pos="3960"/>
          <w:tab w:val="left" w:pos="4680"/>
          <w:tab w:val="left" w:pos="5040"/>
          <w:tab w:val="left" w:pos="5760"/>
          <w:tab w:val="left" w:pos="5850"/>
          <w:tab w:val="right" w:pos="7920"/>
          <w:tab w:val="right" w:pos="8640"/>
        </w:tabs>
        <w:spacing w:before="240"/>
        <w:ind w:left="720" w:right="-43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  <w:u w:val="single"/>
        </w:rPr>
        <w:tab/>
      </w:r>
      <w:r w:rsidRPr="00B93377">
        <w:rPr>
          <w:rFonts w:asciiTheme="majorHAnsi" w:hAnsiTheme="majorHAnsi" w:cstheme="majorHAnsi"/>
          <w:sz w:val="22"/>
          <w:szCs w:val="20"/>
        </w:rPr>
        <w:tab/>
        <w:t xml:space="preserve">Number of children (under 18 years) </w:t>
      </w:r>
    </w:p>
    <w:p w:rsidRPr="00B93377" w:rsidR="00953C1B" w:rsidP="00953C1B" w:rsidRDefault="00D20270" w14:paraId="2E63E5DD" w14:textId="4B4C7D76">
      <w:pPr>
        <w:tabs>
          <w:tab w:val="left" w:pos="720"/>
          <w:tab w:val="left" w:pos="1440"/>
          <w:tab w:val="left" w:pos="1530"/>
          <w:tab w:val="left" w:pos="3240"/>
          <w:tab w:val="left" w:pos="3960"/>
          <w:tab w:val="left" w:pos="4680"/>
          <w:tab w:val="left" w:pos="5040"/>
          <w:tab w:val="left" w:pos="5760"/>
          <w:tab w:val="left" w:pos="5850"/>
          <w:tab w:val="right" w:pos="7920"/>
          <w:tab w:val="right" w:pos="8640"/>
        </w:tabs>
        <w:spacing w:before="240"/>
        <w:ind w:left="720" w:right="-43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  <w:u w:val="single"/>
        </w:rPr>
        <w:tab/>
      </w:r>
      <w:r>
        <w:rPr>
          <w:rFonts w:asciiTheme="majorHAnsi" w:hAnsiTheme="majorHAnsi" w:cstheme="majorHAnsi"/>
          <w:sz w:val="22"/>
          <w:szCs w:val="20"/>
        </w:rPr>
        <w:t xml:space="preserve"> </w:t>
      </w:r>
      <w:r w:rsidR="005C0A94">
        <w:rPr>
          <w:rFonts w:asciiTheme="majorHAnsi" w:hAnsiTheme="majorHAnsi" w:cstheme="majorHAnsi"/>
          <w:sz w:val="22"/>
          <w:szCs w:val="20"/>
        </w:rPr>
        <w:t xml:space="preserve"> </w:t>
      </w:r>
      <w:r>
        <w:rPr>
          <w:rFonts w:asciiTheme="majorHAnsi" w:hAnsiTheme="majorHAnsi" w:cstheme="majorHAnsi"/>
          <w:sz w:val="22"/>
          <w:szCs w:val="20"/>
        </w:rPr>
        <w:t>Number of pets</w:t>
      </w:r>
      <w:r w:rsidR="00026B9F">
        <w:rPr>
          <w:rFonts w:asciiTheme="majorHAnsi" w:hAnsiTheme="majorHAnsi" w:cstheme="majorHAnsi"/>
          <w:sz w:val="22"/>
          <w:szCs w:val="20"/>
        </w:rPr>
        <w:t xml:space="preserve"> (</w:t>
      </w:r>
      <w:r w:rsidR="00301F05">
        <w:rPr>
          <w:rFonts w:asciiTheme="majorHAnsi" w:hAnsiTheme="majorHAnsi" w:cstheme="majorHAnsi"/>
          <w:sz w:val="22"/>
          <w:szCs w:val="20"/>
        </w:rPr>
        <w:t>e.g.</w:t>
      </w:r>
      <w:r w:rsidR="004751D4">
        <w:rPr>
          <w:rFonts w:asciiTheme="majorHAnsi" w:hAnsiTheme="majorHAnsi" w:cstheme="majorHAnsi"/>
          <w:sz w:val="22"/>
          <w:szCs w:val="20"/>
        </w:rPr>
        <w:t>, dogs, cats</w:t>
      </w:r>
      <w:r w:rsidR="00026B9F">
        <w:rPr>
          <w:rFonts w:asciiTheme="majorHAnsi" w:hAnsiTheme="majorHAnsi" w:cstheme="majorHAnsi"/>
          <w:sz w:val="22"/>
          <w:szCs w:val="20"/>
        </w:rPr>
        <w:t>)</w:t>
      </w:r>
      <w:r w:rsidR="00953C1B">
        <w:rPr>
          <w:rFonts w:asciiTheme="majorHAnsi" w:hAnsiTheme="majorHAnsi" w:cstheme="majorHAnsi"/>
          <w:sz w:val="22"/>
          <w:szCs w:val="20"/>
        </w:rPr>
        <w:br/>
      </w:r>
    </w:p>
    <w:p w:rsidR="00953C1B" w:rsidP="00953C1B" w:rsidRDefault="00953C1B" w14:paraId="343147C2" w14:textId="7ED4276F">
      <w:pPr>
        <w:pStyle w:val="ListParagraph"/>
        <w:numPr>
          <w:ilvl w:val="0"/>
          <w:numId w:val="1"/>
        </w:numPr>
        <w:tabs>
          <w:tab w:val="left" w:pos="720"/>
          <w:tab w:val="left" w:pos="3960"/>
          <w:tab w:val="left" w:pos="4680"/>
          <w:tab w:val="right" w:pos="8640"/>
        </w:tabs>
        <w:spacing w:before="120"/>
        <w:ind w:right="43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</w:rPr>
        <w:t>Ho</w:t>
      </w:r>
      <w:r w:rsidRPr="002318BB">
        <w:rPr>
          <w:rFonts w:asciiTheme="majorHAnsi" w:hAnsiTheme="majorHAnsi" w:cstheme="majorHAnsi"/>
          <w:sz w:val="22"/>
          <w:szCs w:val="22"/>
        </w:rPr>
        <w:t>w many</w:t>
      </w:r>
      <w:r w:rsidR="00434511">
        <w:rPr>
          <w:rFonts w:asciiTheme="majorHAnsi" w:hAnsiTheme="majorHAnsi" w:cstheme="majorHAnsi"/>
          <w:sz w:val="22"/>
          <w:szCs w:val="22"/>
        </w:rPr>
        <w:t xml:space="preserve"> Sage Creek</w:t>
      </w:r>
      <w:r w:rsidRPr="002318BB">
        <w:rPr>
          <w:rFonts w:asciiTheme="majorHAnsi" w:hAnsiTheme="majorHAnsi" w:cstheme="majorHAnsi"/>
          <w:sz w:val="22"/>
          <w:szCs w:val="22"/>
        </w:rPr>
        <w:t xml:space="preserve"> campsites</w:t>
      </w:r>
      <w:r w:rsidR="00C60F80">
        <w:rPr>
          <w:rFonts w:asciiTheme="majorHAnsi" w:hAnsiTheme="majorHAnsi" w:cstheme="majorHAnsi"/>
          <w:sz w:val="22"/>
          <w:szCs w:val="22"/>
        </w:rPr>
        <w:t xml:space="preserve"> </w:t>
      </w:r>
      <w:r w:rsidR="00CA4083">
        <w:rPr>
          <w:rFonts w:asciiTheme="majorHAnsi" w:hAnsiTheme="majorHAnsi" w:cstheme="majorHAnsi"/>
          <w:sz w:val="22"/>
          <w:szCs w:val="22"/>
        </w:rPr>
        <w:t>are you and</w:t>
      </w:r>
      <w:r w:rsidRPr="002318BB"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 xml:space="preserve">your </w:t>
      </w:r>
      <w:r w:rsidR="00C60F80">
        <w:rPr>
          <w:rFonts w:asciiTheme="majorHAnsi" w:hAnsiTheme="majorHAnsi" w:cstheme="majorHAnsi"/>
          <w:sz w:val="22"/>
          <w:szCs w:val="22"/>
        </w:rPr>
        <w:t>camping</w:t>
      </w:r>
      <w:r>
        <w:rPr>
          <w:rFonts w:asciiTheme="majorHAnsi" w:hAnsiTheme="majorHAnsi" w:cstheme="majorHAnsi"/>
          <w:sz w:val="22"/>
          <w:szCs w:val="22"/>
        </w:rPr>
        <w:t xml:space="preserve"> group </w:t>
      </w:r>
      <w:r w:rsidR="009E3267">
        <w:rPr>
          <w:rFonts w:asciiTheme="majorHAnsi" w:hAnsiTheme="majorHAnsi" w:cstheme="majorHAnsi"/>
          <w:sz w:val="22"/>
          <w:szCs w:val="22"/>
        </w:rPr>
        <w:t>occupying</w:t>
      </w:r>
      <w:r w:rsidRPr="002318BB">
        <w:rPr>
          <w:rFonts w:asciiTheme="majorHAnsi" w:hAnsiTheme="majorHAnsi" w:cstheme="majorHAnsi"/>
          <w:sz w:val="22"/>
          <w:szCs w:val="22"/>
        </w:rPr>
        <w:t>?</w:t>
      </w:r>
      <w:r w:rsidR="00232C5F">
        <w:rPr>
          <w:rFonts w:asciiTheme="majorHAnsi" w:hAnsiTheme="majorHAnsi" w:cstheme="majorHAnsi"/>
          <w:sz w:val="22"/>
          <w:szCs w:val="22"/>
        </w:rPr>
        <w:br/>
      </w:r>
      <w:r>
        <w:rPr>
          <w:rFonts w:asciiTheme="majorHAnsi" w:hAnsiTheme="majorHAnsi" w:cstheme="majorHAnsi"/>
          <w:sz w:val="22"/>
          <w:szCs w:val="22"/>
        </w:rPr>
        <w:br/>
      </w:r>
      <w:r w:rsidRPr="00B93377">
        <w:rPr>
          <w:rFonts w:asciiTheme="majorHAnsi" w:hAnsiTheme="majorHAnsi" w:cstheme="majorHAnsi"/>
          <w:sz w:val="28"/>
          <w:szCs w:val="26"/>
        </w:rPr>
        <w:t>__</w:t>
      </w:r>
      <w:r>
        <w:rPr>
          <w:rFonts w:asciiTheme="majorHAnsi" w:hAnsiTheme="majorHAnsi" w:cstheme="majorHAnsi"/>
          <w:sz w:val="28"/>
          <w:szCs w:val="26"/>
        </w:rPr>
        <w:t>_</w:t>
      </w:r>
      <w:r w:rsidRPr="00B93377">
        <w:rPr>
          <w:rFonts w:asciiTheme="majorHAnsi" w:hAnsiTheme="majorHAnsi" w:cstheme="majorHAnsi"/>
          <w:sz w:val="28"/>
          <w:szCs w:val="26"/>
        </w:rPr>
        <w:t>_</w:t>
      </w:r>
      <w:r>
        <w:rPr>
          <w:rFonts w:asciiTheme="majorHAnsi" w:hAnsiTheme="majorHAnsi" w:cstheme="majorHAnsi"/>
          <w:sz w:val="28"/>
          <w:szCs w:val="26"/>
        </w:rPr>
        <w:t xml:space="preserve"> </w:t>
      </w:r>
      <w:r w:rsidRPr="002318BB">
        <w:rPr>
          <w:rFonts w:asciiTheme="majorHAnsi" w:hAnsiTheme="majorHAnsi" w:cstheme="majorHAnsi"/>
          <w:sz w:val="22"/>
          <w:szCs w:val="22"/>
        </w:rPr>
        <w:t>Number of campsites</w:t>
      </w:r>
    </w:p>
    <w:p w:rsidR="00CB61AD" w:rsidP="002318BB" w:rsidRDefault="00CB61AD" w14:paraId="6FC15D6B" w14:textId="619A9C7D">
      <w:pPr>
        <w:widowControl w:val="0"/>
        <w:autoSpaceDE w:val="0"/>
        <w:autoSpaceDN w:val="0"/>
        <w:adjustRightInd w:val="0"/>
        <w:spacing w:before="16"/>
        <w:ind w:right="-20"/>
        <w:rPr>
          <w:rFonts w:asciiTheme="majorHAnsi" w:hAnsiTheme="majorHAnsi" w:cstheme="majorHAnsi"/>
          <w:sz w:val="22"/>
        </w:rPr>
      </w:pPr>
    </w:p>
    <w:p w:rsidRPr="00B93377" w:rsidR="00B63F48" w:rsidP="003B0043" w:rsidRDefault="00104F10" w14:paraId="2D3E65CF" w14:textId="2811C4C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16"/>
        <w:ind w:right="-20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 xml:space="preserve">Do you and your camping group have </w:t>
      </w:r>
      <w:r w:rsidR="00A566ED">
        <w:rPr>
          <w:rFonts w:asciiTheme="majorHAnsi" w:hAnsiTheme="majorHAnsi" w:cstheme="majorHAnsi"/>
          <w:sz w:val="22"/>
        </w:rPr>
        <w:t xml:space="preserve">any </w:t>
      </w:r>
      <w:r>
        <w:rPr>
          <w:rFonts w:asciiTheme="majorHAnsi" w:hAnsiTheme="majorHAnsi" w:cstheme="majorHAnsi"/>
          <w:sz w:val="22"/>
        </w:rPr>
        <w:t xml:space="preserve">stock animals at </w:t>
      </w:r>
      <w:r w:rsidR="00A566ED">
        <w:rPr>
          <w:rFonts w:asciiTheme="majorHAnsi" w:hAnsiTheme="majorHAnsi" w:cstheme="majorHAnsi"/>
          <w:sz w:val="22"/>
        </w:rPr>
        <w:t xml:space="preserve">your </w:t>
      </w:r>
      <w:r>
        <w:rPr>
          <w:rFonts w:asciiTheme="majorHAnsi" w:hAnsiTheme="majorHAnsi" w:cstheme="majorHAnsi"/>
          <w:sz w:val="22"/>
        </w:rPr>
        <w:t xml:space="preserve">Sage Creek </w:t>
      </w:r>
      <w:r w:rsidR="00A566ED">
        <w:rPr>
          <w:rFonts w:asciiTheme="majorHAnsi" w:hAnsiTheme="majorHAnsi" w:cstheme="majorHAnsi"/>
          <w:sz w:val="22"/>
        </w:rPr>
        <w:t>campsite</w:t>
      </w:r>
      <w:r>
        <w:rPr>
          <w:rFonts w:asciiTheme="majorHAnsi" w:hAnsiTheme="majorHAnsi" w:cstheme="majorHAnsi"/>
          <w:sz w:val="22"/>
        </w:rPr>
        <w:t xml:space="preserve">? </w:t>
      </w:r>
      <w:r w:rsidRPr="00B93377" w:rsidR="00D227B4">
        <w:rPr>
          <w:rFonts w:asciiTheme="majorHAnsi" w:hAnsiTheme="majorHAnsi" w:cstheme="majorHAnsi"/>
          <w:sz w:val="22"/>
        </w:rPr>
        <w:t xml:space="preserve">Please </w:t>
      </w:r>
      <w:r w:rsidR="004C2A87">
        <w:rPr>
          <w:rFonts w:asciiTheme="majorHAnsi" w:hAnsiTheme="majorHAnsi" w:cstheme="majorHAnsi"/>
          <w:sz w:val="22"/>
        </w:rPr>
        <w:br/>
      </w:r>
      <w:r w:rsidRPr="00B93377" w:rsidR="00D227B4">
        <w:rPr>
          <w:rFonts w:asciiTheme="majorHAnsi" w:hAnsiTheme="majorHAnsi" w:cstheme="majorHAnsi"/>
          <w:sz w:val="22"/>
        </w:rPr>
        <w:t xml:space="preserve">mark </w:t>
      </w:r>
      <w:r w:rsidRPr="00B93377" w:rsidR="00D227B4">
        <w:rPr>
          <w:rFonts w:asciiTheme="majorHAnsi" w:hAnsiTheme="majorHAnsi" w:cstheme="majorHAnsi"/>
          <w:sz w:val="22"/>
          <w:szCs w:val="22"/>
        </w:rPr>
        <w:t xml:space="preserve">(●) </w:t>
      </w:r>
      <w:r w:rsidR="00D20270">
        <w:rPr>
          <w:rFonts w:asciiTheme="majorHAnsi" w:hAnsiTheme="majorHAnsi" w:cstheme="majorHAnsi"/>
          <w:b/>
          <w:bCs/>
          <w:sz w:val="22"/>
          <w:szCs w:val="22"/>
        </w:rPr>
        <w:t>one</w:t>
      </w:r>
      <w:r w:rsidRPr="00B93377" w:rsidR="00D227B4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:rsidRPr="002318BB" w:rsidR="00CB61AD" w:rsidP="002318BB" w:rsidRDefault="00B63F48" w14:paraId="350F6149" w14:textId="73A20F69">
      <w:pPr>
        <w:widowControl w:val="0"/>
        <w:autoSpaceDE w:val="0"/>
        <w:autoSpaceDN w:val="0"/>
        <w:adjustRightInd w:val="0"/>
        <w:spacing w:before="16"/>
        <w:ind w:left="720" w:right="-20"/>
        <w:rPr>
          <w:rFonts w:asciiTheme="majorHAnsi" w:hAnsiTheme="majorHAnsi" w:cstheme="majorHAnsi"/>
          <w:b/>
          <w:bCs/>
          <w:sz w:val="22"/>
        </w:rPr>
      </w:pPr>
      <w:r w:rsidRPr="00B93377">
        <w:rPr>
          <w:rFonts w:asciiTheme="majorHAnsi" w:hAnsiTheme="majorHAnsi" w:cstheme="majorHAnsi"/>
          <w:sz w:val="28"/>
          <w:szCs w:val="26"/>
        </w:rPr>
        <w:t>O</w:t>
      </w:r>
      <w:r w:rsidRPr="00B93377">
        <w:rPr>
          <w:rFonts w:asciiTheme="majorHAnsi" w:hAnsiTheme="majorHAnsi" w:cstheme="majorHAnsi"/>
          <w:sz w:val="22"/>
          <w:szCs w:val="20"/>
        </w:rPr>
        <w:t xml:space="preserve">   </w:t>
      </w:r>
      <w:r w:rsidR="00232C5F">
        <w:rPr>
          <w:rFonts w:asciiTheme="majorHAnsi" w:hAnsiTheme="majorHAnsi" w:cstheme="majorHAnsi"/>
          <w:sz w:val="22"/>
        </w:rPr>
        <w:t>Yes</w:t>
      </w:r>
      <w:r w:rsidR="002D374B">
        <w:rPr>
          <w:rFonts w:asciiTheme="majorHAnsi" w:hAnsiTheme="majorHAnsi" w:cstheme="majorHAnsi"/>
          <w:sz w:val="22"/>
        </w:rPr>
        <w:t xml:space="preserve"> </w:t>
      </w:r>
      <w:r w:rsidR="00D20270">
        <w:rPr>
          <w:rFonts w:asciiTheme="majorHAnsi" w:hAnsiTheme="majorHAnsi" w:cstheme="majorHAnsi"/>
          <w:sz w:val="22"/>
        </w:rPr>
        <w:br/>
      </w:r>
      <w:r w:rsidRPr="002318BB" w:rsidR="00D20270">
        <w:rPr>
          <w:rFonts w:asciiTheme="majorHAnsi" w:hAnsiTheme="majorHAnsi" w:cstheme="majorHAnsi"/>
          <w:sz w:val="28"/>
          <w:szCs w:val="32"/>
        </w:rPr>
        <w:t xml:space="preserve">O </w:t>
      </w:r>
      <w:r w:rsidR="00D20270">
        <w:rPr>
          <w:rFonts w:asciiTheme="majorHAnsi" w:hAnsiTheme="majorHAnsi" w:cstheme="majorHAnsi"/>
          <w:sz w:val="22"/>
        </w:rPr>
        <w:t xml:space="preserve">  </w:t>
      </w:r>
      <w:r w:rsidR="00232C5F">
        <w:rPr>
          <w:rFonts w:asciiTheme="majorHAnsi" w:hAnsiTheme="majorHAnsi" w:cstheme="majorHAnsi"/>
          <w:sz w:val="22"/>
        </w:rPr>
        <w:t xml:space="preserve">No </w:t>
      </w:r>
      <w:r w:rsidRPr="002318BB" w:rsidR="00232C5F">
        <w:rPr>
          <w:rFonts w:asciiTheme="majorHAnsi" w:hAnsiTheme="majorHAnsi" w:cstheme="majorHAnsi"/>
          <w:b/>
          <w:bCs/>
          <w:sz w:val="22"/>
        </w:rPr>
        <w:t>(</w:t>
      </w:r>
      <w:r w:rsidR="00232C5F">
        <w:rPr>
          <w:rFonts w:asciiTheme="majorHAnsi" w:hAnsiTheme="majorHAnsi" w:cstheme="majorHAnsi"/>
          <w:b/>
          <w:bCs/>
          <w:sz w:val="22"/>
        </w:rPr>
        <w:t>SKIP TO QUESTION 4)</w:t>
      </w:r>
    </w:p>
    <w:p w:rsidRPr="00B93377" w:rsidR="00D20270" w:rsidP="00D20270" w:rsidRDefault="009E3267" w14:paraId="4F07780A" w14:textId="34BAB04B">
      <w:pPr>
        <w:tabs>
          <w:tab w:val="left" w:pos="720"/>
          <w:tab w:val="left" w:pos="1440"/>
          <w:tab w:val="left" w:pos="1530"/>
          <w:tab w:val="left" w:pos="3240"/>
          <w:tab w:val="left" w:pos="3960"/>
          <w:tab w:val="left" w:pos="4680"/>
          <w:tab w:val="left" w:pos="5040"/>
          <w:tab w:val="left" w:pos="5760"/>
          <w:tab w:val="left" w:pos="5850"/>
          <w:tab w:val="right" w:pos="7920"/>
          <w:tab w:val="right" w:pos="8640"/>
        </w:tabs>
        <w:spacing w:before="240"/>
        <w:ind w:left="720" w:right="-43"/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</w:rPr>
        <w:t>3</w:t>
      </w:r>
      <w:r w:rsidR="00D20270">
        <w:rPr>
          <w:rFonts w:asciiTheme="majorHAnsi" w:hAnsiTheme="majorHAnsi" w:cstheme="majorHAnsi"/>
          <w:sz w:val="22"/>
        </w:rPr>
        <w:t xml:space="preserve">a. </w:t>
      </w:r>
      <w:r w:rsidR="00D20270">
        <w:rPr>
          <w:rFonts w:asciiTheme="majorHAnsi" w:hAnsiTheme="majorHAnsi" w:cstheme="majorHAnsi"/>
          <w:bCs/>
          <w:spacing w:val="2"/>
          <w:sz w:val="22"/>
        </w:rPr>
        <w:t>H</w:t>
      </w:r>
      <w:r w:rsidRPr="00B93377" w:rsidR="00D20270">
        <w:rPr>
          <w:rFonts w:asciiTheme="majorHAnsi" w:hAnsiTheme="majorHAnsi" w:cstheme="majorHAnsi"/>
          <w:spacing w:val="1"/>
          <w:sz w:val="22"/>
        </w:rPr>
        <w:t>o</w:t>
      </w:r>
      <w:r w:rsidRPr="00B93377" w:rsidR="00D20270">
        <w:rPr>
          <w:rFonts w:asciiTheme="majorHAnsi" w:hAnsiTheme="majorHAnsi" w:cstheme="majorHAnsi"/>
          <w:sz w:val="22"/>
        </w:rPr>
        <w:t>w</w:t>
      </w:r>
      <w:r w:rsidRPr="00B93377" w:rsidR="00D20270">
        <w:rPr>
          <w:rFonts w:asciiTheme="majorHAnsi" w:hAnsiTheme="majorHAnsi" w:cstheme="majorHAnsi"/>
          <w:spacing w:val="-1"/>
          <w:sz w:val="22"/>
        </w:rPr>
        <w:t xml:space="preserve"> </w:t>
      </w:r>
      <w:r w:rsidRPr="00B93377" w:rsidR="00D20270">
        <w:rPr>
          <w:rFonts w:asciiTheme="majorHAnsi" w:hAnsiTheme="majorHAnsi" w:cstheme="majorHAnsi"/>
          <w:spacing w:val="1"/>
          <w:sz w:val="22"/>
        </w:rPr>
        <w:t>m</w:t>
      </w:r>
      <w:r w:rsidRPr="00B93377" w:rsidR="00D20270">
        <w:rPr>
          <w:rFonts w:asciiTheme="majorHAnsi" w:hAnsiTheme="majorHAnsi" w:cstheme="majorHAnsi"/>
          <w:sz w:val="22"/>
        </w:rPr>
        <w:t>a</w:t>
      </w:r>
      <w:r w:rsidRPr="00B93377" w:rsidR="00D20270">
        <w:rPr>
          <w:rFonts w:asciiTheme="majorHAnsi" w:hAnsiTheme="majorHAnsi" w:cstheme="majorHAnsi"/>
          <w:spacing w:val="-3"/>
          <w:sz w:val="22"/>
        </w:rPr>
        <w:t>n</w:t>
      </w:r>
      <w:r w:rsidRPr="00B93377" w:rsidR="00D20270">
        <w:rPr>
          <w:rFonts w:asciiTheme="majorHAnsi" w:hAnsiTheme="majorHAnsi" w:cstheme="majorHAnsi"/>
          <w:sz w:val="22"/>
        </w:rPr>
        <w:t>y</w:t>
      </w:r>
      <w:r w:rsidRPr="00B93377" w:rsidR="00D20270">
        <w:rPr>
          <w:rFonts w:asciiTheme="majorHAnsi" w:hAnsiTheme="majorHAnsi" w:cstheme="majorHAnsi"/>
          <w:spacing w:val="1"/>
          <w:sz w:val="22"/>
        </w:rPr>
        <w:t xml:space="preserve"> </w:t>
      </w:r>
      <w:r w:rsidR="00D20270">
        <w:rPr>
          <w:rFonts w:asciiTheme="majorHAnsi" w:hAnsiTheme="majorHAnsi" w:cstheme="majorHAnsi"/>
          <w:spacing w:val="-1"/>
          <w:sz w:val="22"/>
        </w:rPr>
        <w:t xml:space="preserve">of each stock animal type </w:t>
      </w:r>
      <w:r>
        <w:rPr>
          <w:rFonts w:asciiTheme="majorHAnsi" w:hAnsiTheme="majorHAnsi" w:cstheme="majorHAnsi"/>
          <w:spacing w:val="-1"/>
          <w:sz w:val="22"/>
        </w:rPr>
        <w:t>do you have</w:t>
      </w:r>
      <w:r w:rsidRPr="00B93377" w:rsidR="00D20270">
        <w:rPr>
          <w:rFonts w:asciiTheme="majorHAnsi" w:hAnsiTheme="majorHAnsi" w:cstheme="majorHAnsi"/>
          <w:sz w:val="22"/>
        </w:rPr>
        <w:t>?</w:t>
      </w:r>
      <w:r w:rsidR="00D20270">
        <w:rPr>
          <w:rFonts w:asciiTheme="majorHAnsi" w:hAnsiTheme="majorHAnsi" w:cstheme="majorHAnsi"/>
          <w:sz w:val="22"/>
        </w:rPr>
        <w:br/>
      </w:r>
      <w:r w:rsidR="00D20270">
        <w:rPr>
          <w:rFonts w:asciiTheme="majorHAnsi" w:hAnsiTheme="majorHAnsi" w:cstheme="majorHAnsi"/>
          <w:sz w:val="22"/>
        </w:rPr>
        <w:br/>
      </w:r>
      <w:r w:rsidRPr="00B93377" w:rsidR="00D20270">
        <w:rPr>
          <w:rFonts w:asciiTheme="majorHAnsi" w:hAnsiTheme="majorHAnsi" w:cstheme="majorHAnsi"/>
          <w:sz w:val="22"/>
          <w:szCs w:val="20"/>
          <w:u w:val="single"/>
        </w:rPr>
        <w:tab/>
      </w:r>
      <w:r w:rsidRPr="00B93377" w:rsidR="00D20270">
        <w:rPr>
          <w:rFonts w:asciiTheme="majorHAnsi" w:hAnsiTheme="majorHAnsi" w:cstheme="majorHAnsi"/>
          <w:sz w:val="22"/>
          <w:szCs w:val="20"/>
        </w:rPr>
        <w:tab/>
        <w:t xml:space="preserve">Number of </w:t>
      </w:r>
      <w:r w:rsidR="00D20270">
        <w:rPr>
          <w:rFonts w:asciiTheme="majorHAnsi" w:hAnsiTheme="majorHAnsi" w:cstheme="majorHAnsi"/>
          <w:sz w:val="22"/>
          <w:szCs w:val="20"/>
        </w:rPr>
        <w:t>horses</w:t>
      </w:r>
      <w:r w:rsidRPr="00B93377" w:rsidR="00D20270">
        <w:rPr>
          <w:rFonts w:asciiTheme="majorHAnsi" w:hAnsiTheme="majorHAnsi" w:cstheme="majorHAnsi"/>
          <w:sz w:val="22"/>
          <w:szCs w:val="20"/>
        </w:rPr>
        <w:tab/>
      </w:r>
      <w:r w:rsidRPr="00B93377" w:rsidR="00D20270">
        <w:rPr>
          <w:rFonts w:asciiTheme="majorHAnsi" w:hAnsiTheme="majorHAnsi" w:cstheme="majorHAnsi"/>
          <w:sz w:val="22"/>
          <w:szCs w:val="20"/>
        </w:rPr>
        <w:tab/>
      </w:r>
    </w:p>
    <w:p w:rsidRPr="00CB61AD" w:rsidR="00D20270" w:rsidP="002318BB" w:rsidRDefault="00D20270" w14:paraId="73FEFE1C" w14:textId="682F398B">
      <w:pPr>
        <w:widowControl w:val="0"/>
        <w:autoSpaceDE w:val="0"/>
        <w:autoSpaceDN w:val="0"/>
        <w:adjustRightInd w:val="0"/>
        <w:spacing w:before="16"/>
        <w:ind w:left="720" w:right="-20"/>
        <w:rPr>
          <w:rFonts w:asciiTheme="majorHAnsi" w:hAnsiTheme="majorHAnsi" w:cstheme="majorHAnsi"/>
          <w:sz w:val="22"/>
          <w:szCs w:val="22"/>
        </w:rPr>
      </w:pPr>
    </w:p>
    <w:p w:rsidRPr="00752C5F" w:rsidR="008B64C0" w:rsidP="00752C5F" w:rsidRDefault="00D20270" w14:paraId="68AB174D" w14:textId="401684AC">
      <w:pPr>
        <w:widowControl w:val="0"/>
        <w:autoSpaceDE w:val="0"/>
        <w:autoSpaceDN w:val="0"/>
        <w:adjustRightInd w:val="0"/>
        <w:spacing w:before="16"/>
        <w:ind w:right="-20" w:firstLine="720"/>
        <w:rPr>
          <w:rFonts w:asciiTheme="majorHAnsi" w:hAnsiTheme="majorHAnsi" w:cstheme="majorHAnsi"/>
          <w:sz w:val="22"/>
        </w:rPr>
      </w:pPr>
      <w:r w:rsidRPr="00B93377">
        <w:rPr>
          <w:rFonts w:asciiTheme="majorHAnsi" w:hAnsiTheme="majorHAnsi" w:cstheme="majorHAnsi"/>
          <w:sz w:val="22"/>
          <w:szCs w:val="20"/>
          <w:u w:val="single"/>
        </w:rPr>
        <w:tab/>
      </w:r>
      <w:r w:rsidRPr="002318BB">
        <w:rPr>
          <w:rFonts w:asciiTheme="majorHAnsi" w:hAnsiTheme="majorHAnsi" w:cstheme="majorHAnsi"/>
          <w:sz w:val="22"/>
          <w:szCs w:val="20"/>
        </w:rPr>
        <w:t xml:space="preserve"> </w:t>
      </w:r>
      <w:r w:rsidRPr="002318BB" w:rsidR="005C0A94">
        <w:rPr>
          <w:rFonts w:asciiTheme="majorHAnsi" w:hAnsiTheme="majorHAnsi" w:cstheme="majorHAnsi"/>
          <w:sz w:val="22"/>
          <w:szCs w:val="20"/>
        </w:rPr>
        <w:t xml:space="preserve"> </w:t>
      </w:r>
      <w:r>
        <w:rPr>
          <w:rFonts w:asciiTheme="majorHAnsi" w:hAnsiTheme="majorHAnsi" w:cstheme="majorHAnsi"/>
          <w:sz w:val="22"/>
          <w:szCs w:val="20"/>
        </w:rPr>
        <w:t>Other</w:t>
      </w:r>
      <w:r w:rsidRPr="00B93377">
        <w:rPr>
          <w:rFonts w:asciiTheme="majorHAnsi" w:hAnsiTheme="majorHAnsi" w:cstheme="majorHAnsi"/>
          <w:sz w:val="22"/>
          <w:szCs w:val="20"/>
        </w:rPr>
        <w:t xml:space="preserve"> </w:t>
      </w:r>
      <w:r w:rsidR="00276224">
        <w:rPr>
          <w:rFonts w:asciiTheme="majorHAnsi" w:hAnsiTheme="majorHAnsi" w:cstheme="majorHAnsi"/>
          <w:sz w:val="22"/>
          <w:szCs w:val="20"/>
        </w:rPr>
        <w:t xml:space="preserve">stock animals </w:t>
      </w:r>
      <w:r w:rsidRPr="00B93377">
        <w:rPr>
          <w:rFonts w:asciiTheme="majorHAnsi" w:hAnsiTheme="majorHAnsi" w:cstheme="majorHAnsi"/>
          <w:sz w:val="22"/>
        </w:rPr>
        <w:t>(</w:t>
      </w:r>
      <w:r w:rsidR="003162B8">
        <w:rPr>
          <w:rFonts w:asciiTheme="majorHAnsi" w:hAnsiTheme="majorHAnsi" w:cstheme="majorHAnsi"/>
          <w:sz w:val="22"/>
        </w:rPr>
        <w:t>p</w:t>
      </w:r>
      <w:r w:rsidRPr="00B93377">
        <w:rPr>
          <w:rFonts w:asciiTheme="majorHAnsi" w:hAnsiTheme="majorHAnsi" w:cstheme="majorHAnsi"/>
          <w:sz w:val="22"/>
        </w:rPr>
        <w:t xml:space="preserve">lease specify </w:t>
      </w:r>
      <w:r>
        <w:rPr>
          <w:rFonts w:asciiTheme="majorHAnsi" w:hAnsiTheme="majorHAnsi" w:cstheme="majorHAnsi"/>
          <w:sz w:val="22"/>
        </w:rPr>
        <w:t>stock animal</w:t>
      </w:r>
      <w:r w:rsidRPr="00B93377">
        <w:rPr>
          <w:rFonts w:asciiTheme="majorHAnsi" w:hAnsiTheme="majorHAnsi" w:cstheme="majorHAnsi"/>
          <w:sz w:val="22"/>
        </w:rPr>
        <w:t xml:space="preserve"> type or types): ___________________</w:t>
      </w:r>
      <w:r>
        <w:rPr>
          <w:rFonts w:asciiTheme="majorHAnsi" w:hAnsiTheme="majorHAnsi" w:cstheme="majorHAnsi"/>
          <w:sz w:val="22"/>
        </w:rPr>
        <w:t>_</w:t>
      </w:r>
      <w:r w:rsidRPr="00B93377">
        <w:rPr>
          <w:rFonts w:asciiTheme="majorHAnsi" w:hAnsiTheme="majorHAnsi" w:cstheme="majorHAnsi"/>
          <w:sz w:val="22"/>
        </w:rPr>
        <w:t>___</w:t>
      </w:r>
    </w:p>
    <w:p w:rsidR="006F03A1" w:rsidP="002318BB" w:rsidRDefault="006F03A1" w14:paraId="6623A816" w14:textId="00F434F4">
      <w:pPr>
        <w:ind w:left="630" w:firstLine="90"/>
        <w:rPr>
          <w:rFonts w:asciiTheme="majorHAnsi" w:hAnsiTheme="majorHAnsi" w:cstheme="majorHAnsi"/>
          <w:sz w:val="22"/>
          <w:szCs w:val="22"/>
        </w:rPr>
      </w:pPr>
    </w:p>
    <w:p w:rsidRPr="002318BB" w:rsidR="006F03A1" w:rsidP="006F03A1" w:rsidRDefault="006F03A1" w14:paraId="3AA794CC" w14:textId="771E30F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16"/>
        <w:ind w:right="-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Which of the following best describes your </w:t>
      </w:r>
      <w:r w:rsidRPr="00232C5F" w:rsidR="00C60F80">
        <w:rPr>
          <w:rFonts w:asciiTheme="majorHAnsi" w:hAnsiTheme="majorHAnsi" w:cstheme="majorHAnsi"/>
          <w:sz w:val="22"/>
          <w:szCs w:val="22"/>
        </w:rPr>
        <w:t>camping</w:t>
      </w:r>
      <w:r w:rsidRPr="00232C5F">
        <w:rPr>
          <w:rFonts w:asciiTheme="majorHAnsi" w:hAnsiTheme="majorHAnsi" w:cstheme="majorHAnsi"/>
          <w:sz w:val="22"/>
          <w:szCs w:val="22"/>
        </w:rPr>
        <w:t xml:space="preserve"> group</w:t>
      </w:r>
      <w:r w:rsidR="000B769E">
        <w:rPr>
          <w:rFonts w:asciiTheme="majorHAnsi" w:hAnsiTheme="majorHAnsi" w:cstheme="majorHAnsi"/>
          <w:sz w:val="22"/>
          <w:szCs w:val="22"/>
        </w:rPr>
        <w:t xml:space="preserve"> at Sage Creek Campground</w:t>
      </w:r>
      <w:r w:rsidRPr="00232C5F">
        <w:rPr>
          <w:rFonts w:asciiTheme="majorHAnsi" w:hAnsiTheme="majorHAnsi" w:cstheme="majorHAnsi"/>
          <w:sz w:val="22"/>
          <w:szCs w:val="22"/>
        </w:rPr>
        <w:t>?</w:t>
      </w:r>
      <w:r w:rsidRPr="002318BB">
        <w:rPr>
          <w:rFonts w:asciiTheme="majorHAnsi" w:hAnsiTheme="majorHAnsi" w:cstheme="majorHAnsi"/>
          <w:sz w:val="22"/>
          <w:szCs w:val="22"/>
        </w:rPr>
        <w:t xml:space="preserve"> Please mark (●) </w:t>
      </w:r>
      <w:r w:rsidRPr="002318BB">
        <w:rPr>
          <w:rFonts w:asciiTheme="majorHAnsi" w:hAnsiTheme="majorHAnsi" w:cstheme="majorHAnsi"/>
          <w:b/>
          <w:sz w:val="22"/>
          <w:szCs w:val="22"/>
        </w:rPr>
        <w:t>all that apply</w:t>
      </w:r>
      <w:r w:rsidRPr="002318BB">
        <w:rPr>
          <w:rFonts w:asciiTheme="majorHAnsi" w:hAnsiTheme="majorHAnsi" w:cstheme="majorHAnsi"/>
          <w:sz w:val="22"/>
          <w:szCs w:val="22"/>
        </w:rPr>
        <w:t>.</w:t>
      </w:r>
    </w:p>
    <w:p w:rsidRPr="002318BB" w:rsidR="006F03A1" w:rsidP="006F03A1" w:rsidRDefault="006F03A1" w14:paraId="4A042186" w14:textId="62F041E0">
      <w:pPr>
        <w:widowControl w:val="0"/>
        <w:autoSpaceDE w:val="0"/>
        <w:autoSpaceDN w:val="0"/>
        <w:adjustRightInd w:val="0"/>
        <w:spacing w:before="16"/>
        <w:ind w:left="630" w:right="-20" w:firstLine="90"/>
        <w:rPr>
          <w:rFonts w:asciiTheme="majorHAnsi" w:hAnsiTheme="majorHAnsi" w:cstheme="majorHAnsi"/>
          <w:sz w:val="22"/>
          <w:szCs w:val="22"/>
        </w:rPr>
      </w:pPr>
      <w:r w:rsidRPr="002318BB">
        <w:rPr>
          <w:rFonts w:asciiTheme="majorHAnsi" w:hAnsiTheme="majorHAnsi" w:cstheme="majorHAnsi"/>
          <w:sz w:val="28"/>
          <w:szCs w:val="28"/>
        </w:rPr>
        <w:t>O</w:t>
      </w:r>
      <w:r w:rsidRPr="002318BB">
        <w:rPr>
          <w:rFonts w:asciiTheme="majorHAnsi" w:hAnsiTheme="majorHAnsi" w:cstheme="majorHAnsi"/>
          <w:sz w:val="22"/>
          <w:szCs w:val="22"/>
        </w:rPr>
        <w:t xml:space="preserve">   </w:t>
      </w:r>
      <w:r w:rsidR="00752C5F">
        <w:rPr>
          <w:rFonts w:asciiTheme="majorHAnsi" w:hAnsiTheme="majorHAnsi" w:cstheme="majorHAnsi"/>
          <w:sz w:val="22"/>
          <w:szCs w:val="22"/>
        </w:rPr>
        <w:t>I’m camping a</w:t>
      </w:r>
      <w:r w:rsidRPr="002318BB">
        <w:rPr>
          <w:rFonts w:asciiTheme="majorHAnsi" w:hAnsiTheme="majorHAnsi" w:cstheme="majorHAnsi"/>
          <w:sz w:val="22"/>
          <w:szCs w:val="22"/>
        </w:rPr>
        <w:t xml:space="preserve">lone </w:t>
      </w:r>
    </w:p>
    <w:p w:rsidRPr="002318BB" w:rsidR="006F03A1" w:rsidP="006F03A1" w:rsidRDefault="006F03A1" w14:paraId="1B86F7E2" w14:textId="6A290430">
      <w:pPr>
        <w:widowControl w:val="0"/>
        <w:autoSpaceDE w:val="0"/>
        <w:autoSpaceDN w:val="0"/>
        <w:adjustRightInd w:val="0"/>
        <w:spacing w:before="16"/>
        <w:ind w:left="630" w:right="-20" w:firstLine="90"/>
        <w:rPr>
          <w:rFonts w:asciiTheme="majorHAnsi" w:hAnsiTheme="majorHAnsi" w:cstheme="majorHAnsi"/>
          <w:sz w:val="22"/>
          <w:szCs w:val="22"/>
        </w:rPr>
      </w:pPr>
      <w:r w:rsidRPr="004E7631">
        <w:rPr>
          <w:rFonts w:asciiTheme="majorHAnsi" w:hAnsiTheme="majorHAnsi" w:cstheme="majorHAnsi"/>
          <w:sz w:val="28"/>
          <w:szCs w:val="28"/>
        </w:rPr>
        <w:t>O</w:t>
      </w:r>
      <w:r w:rsidRPr="002318BB">
        <w:rPr>
          <w:rFonts w:asciiTheme="majorHAnsi" w:hAnsiTheme="majorHAnsi" w:cstheme="majorHAnsi"/>
          <w:sz w:val="22"/>
          <w:szCs w:val="22"/>
        </w:rPr>
        <w:t xml:space="preserve">   I’m </w:t>
      </w:r>
      <w:r>
        <w:rPr>
          <w:rFonts w:asciiTheme="majorHAnsi" w:hAnsiTheme="majorHAnsi" w:cstheme="majorHAnsi"/>
          <w:sz w:val="22"/>
          <w:szCs w:val="22"/>
        </w:rPr>
        <w:t xml:space="preserve">camping </w:t>
      </w:r>
      <w:r w:rsidRPr="002318BB">
        <w:rPr>
          <w:rFonts w:asciiTheme="majorHAnsi" w:hAnsiTheme="majorHAnsi" w:cstheme="majorHAnsi"/>
          <w:sz w:val="22"/>
          <w:szCs w:val="22"/>
        </w:rPr>
        <w:t>with family</w:t>
      </w:r>
    </w:p>
    <w:p w:rsidR="00232C5F" w:rsidP="00CA4083" w:rsidRDefault="006F03A1" w14:paraId="508C5CAB" w14:textId="07A86153">
      <w:pPr>
        <w:widowControl w:val="0"/>
        <w:autoSpaceDE w:val="0"/>
        <w:autoSpaceDN w:val="0"/>
        <w:adjustRightInd w:val="0"/>
        <w:spacing w:before="16"/>
        <w:ind w:left="720" w:right="-20"/>
        <w:rPr>
          <w:rFonts w:asciiTheme="majorHAnsi" w:hAnsiTheme="majorHAnsi" w:cstheme="majorHAnsi"/>
          <w:sz w:val="22"/>
          <w:szCs w:val="22"/>
        </w:rPr>
      </w:pPr>
      <w:r w:rsidRPr="002318BB">
        <w:rPr>
          <w:rFonts w:asciiTheme="majorHAnsi" w:hAnsiTheme="majorHAnsi" w:cstheme="majorHAnsi"/>
          <w:sz w:val="28"/>
          <w:szCs w:val="28"/>
        </w:rPr>
        <w:t>O</w:t>
      </w:r>
      <w:r w:rsidRPr="002318BB">
        <w:rPr>
          <w:rFonts w:asciiTheme="majorHAnsi" w:hAnsiTheme="majorHAnsi" w:cstheme="majorHAnsi"/>
          <w:sz w:val="22"/>
          <w:szCs w:val="22"/>
        </w:rPr>
        <w:t xml:space="preserve">   I’m </w:t>
      </w:r>
      <w:r>
        <w:rPr>
          <w:rFonts w:asciiTheme="majorHAnsi" w:hAnsiTheme="majorHAnsi" w:cstheme="majorHAnsi"/>
          <w:sz w:val="22"/>
          <w:szCs w:val="22"/>
        </w:rPr>
        <w:t xml:space="preserve">camping </w:t>
      </w:r>
      <w:r w:rsidRPr="002318BB">
        <w:rPr>
          <w:rFonts w:asciiTheme="majorHAnsi" w:hAnsiTheme="majorHAnsi" w:cstheme="majorHAnsi"/>
          <w:sz w:val="22"/>
          <w:szCs w:val="22"/>
        </w:rPr>
        <w:t>with friends</w:t>
      </w:r>
      <w:r w:rsidR="00CA4083">
        <w:rPr>
          <w:rFonts w:asciiTheme="majorHAnsi" w:hAnsiTheme="majorHAnsi" w:cstheme="majorHAnsi"/>
          <w:sz w:val="22"/>
          <w:szCs w:val="22"/>
        </w:rPr>
        <w:br/>
      </w:r>
      <w:r w:rsidRPr="00232C5F" w:rsidR="00CA4083">
        <w:rPr>
          <w:rFonts w:asciiTheme="majorHAnsi" w:hAnsiTheme="majorHAnsi" w:cstheme="majorHAnsi"/>
          <w:sz w:val="28"/>
          <w:szCs w:val="28"/>
        </w:rPr>
        <w:t>O</w:t>
      </w:r>
      <w:r w:rsidR="00CA4083">
        <w:rPr>
          <w:rFonts w:asciiTheme="majorHAnsi" w:hAnsiTheme="majorHAnsi" w:cstheme="majorHAnsi"/>
          <w:sz w:val="22"/>
          <w:szCs w:val="22"/>
        </w:rPr>
        <w:t xml:space="preserve">   I’m camping with people I met on social media</w:t>
      </w:r>
      <w:r w:rsidR="00232C5F">
        <w:rPr>
          <w:rFonts w:asciiTheme="majorHAnsi" w:hAnsiTheme="majorHAnsi" w:cstheme="majorHAnsi"/>
          <w:sz w:val="22"/>
          <w:szCs w:val="22"/>
        </w:rPr>
        <w:br/>
      </w:r>
      <w:r w:rsidRPr="00232C5F" w:rsidR="00232C5F">
        <w:rPr>
          <w:rFonts w:asciiTheme="majorHAnsi" w:hAnsiTheme="majorHAnsi" w:cstheme="majorHAnsi"/>
          <w:sz w:val="28"/>
          <w:szCs w:val="28"/>
        </w:rPr>
        <w:t>O</w:t>
      </w:r>
      <w:r w:rsidR="00232C5F">
        <w:rPr>
          <w:rFonts w:asciiTheme="majorHAnsi" w:hAnsiTheme="majorHAnsi" w:cstheme="majorHAnsi"/>
          <w:sz w:val="22"/>
          <w:szCs w:val="22"/>
        </w:rPr>
        <w:t xml:space="preserve">   I’m ca</w:t>
      </w:r>
      <w:r w:rsidR="00CA4083">
        <w:rPr>
          <w:rFonts w:asciiTheme="majorHAnsi" w:hAnsiTheme="majorHAnsi" w:cstheme="majorHAnsi"/>
          <w:sz w:val="22"/>
          <w:szCs w:val="22"/>
        </w:rPr>
        <w:t>m</w:t>
      </w:r>
      <w:r w:rsidR="00232C5F">
        <w:rPr>
          <w:rFonts w:asciiTheme="majorHAnsi" w:hAnsiTheme="majorHAnsi" w:cstheme="majorHAnsi"/>
          <w:sz w:val="22"/>
          <w:szCs w:val="22"/>
        </w:rPr>
        <w:t>ping with people I met at Sage Creek Campground</w:t>
      </w:r>
      <w:r w:rsidR="00232C5F">
        <w:rPr>
          <w:rFonts w:asciiTheme="majorHAnsi" w:hAnsiTheme="majorHAnsi" w:cstheme="majorHAnsi"/>
          <w:sz w:val="22"/>
          <w:szCs w:val="22"/>
        </w:rPr>
        <w:br/>
      </w:r>
      <w:r w:rsidRPr="00232C5F" w:rsidR="00232C5F">
        <w:rPr>
          <w:rFonts w:asciiTheme="majorHAnsi" w:hAnsiTheme="majorHAnsi" w:cstheme="majorHAnsi"/>
          <w:sz w:val="28"/>
          <w:szCs w:val="28"/>
        </w:rPr>
        <w:t>O</w:t>
      </w:r>
      <w:r w:rsidR="00232C5F">
        <w:rPr>
          <w:rFonts w:asciiTheme="majorHAnsi" w:hAnsiTheme="majorHAnsi" w:cstheme="majorHAnsi"/>
          <w:sz w:val="22"/>
          <w:szCs w:val="22"/>
        </w:rPr>
        <w:t xml:space="preserve">   I’m camping with people I met in Badlands National Park</w:t>
      </w:r>
      <w:r w:rsidR="00A566ED">
        <w:rPr>
          <w:rFonts w:asciiTheme="majorHAnsi" w:hAnsiTheme="majorHAnsi" w:cstheme="majorHAnsi"/>
          <w:sz w:val="22"/>
          <w:szCs w:val="22"/>
        </w:rPr>
        <w:t xml:space="preserve">, but not at </w:t>
      </w:r>
      <w:r w:rsidR="00CA4083">
        <w:rPr>
          <w:rFonts w:asciiTheme="majorHAnsi" w:hAnsiTheme="majorHAnsi" w:cstheme="majorHAnsi"/>
          <w:sz w:val="22"/>
          <w:szCs w:val="22"/>
        </w:rPr>
        <w:t>Sage Creek Campground</w:t>
      </w:r>
    </w:p>
    <w:p w:rsidRPr="002318BB" w:rsidR="006F03A1" w:rsidP="00232C5F" w:rsidRDefault="00232C5F" w14:paraId="23E069A7" w14:textId="728FCF21">
      <w:pPr>
        <w:widowControl w:val="0"/>
        <w:autoSpaceDE w:val="0"/>
        <w:autoSpaceDN w:val="0"/>
        <w:adjustRightInd w:val="0"/>
        <w:spacing w:before="16"/>
        <w:ind w:left="630" w:right="-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8"/>
          <w:szCs w:val="28"/>
        </w:rPr>
        <w:t xml:space="preserve"> </w:t>
      </w:r>
      <w:r>
        <w:rPr>
          <w:rFonts w:asciiTheme="majorHAnsi" w:hAnsiTheme="majorHAnsi" w:cstheme="majorHAnsi"/>
          <w:sz w:val="28"/>
          <w:szCs w:val="28"/>
        </w:rPr>
        <w:tab/>
      </w:r>
      <w:r w:rsidRPr="00232C5F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2"/>
          <w:szCs w:val="22"/>
        </w:rPr>
        <w:t xml:space="preserve">   I’m camping</w:t>
      </w:r>
      <w:r w:rsidR="00CA4083">
        <w:rPr>
          <w:rFonts w:asciiTheme="majorHAnsi" w:hAnsiTheme="majorHAnsi" w:cstheme="majorHAnsi"/>
          <w:sz w:val="22"/>
          <w:szCs w:val="22"/>
        </w:rPr>
        <w:t xml:space="preserve"> with people I met on my trip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4C2A87">
        <w:rPr>
          <w:rFonts w:asciiTheme="majorHAnsi" w:hAnsiTheme="majorHAnsi" w:cstheme="majorHAnsi"/>
          <w:sz w:val="22"/>
          <w:szCs w:val="22"/>
        </w:rPr>
        <w:t>outside of Badlands National Park</w:t>
      </w:r>
    </w:p>
    <w:p w:rsidR="006F03A1" w:rsidP="006F03A1" w:rsidRDefault="006F03A1" w14:paraId="718BAA90" w14:textId="3EE54D80">
      <w:pPr>
        <w:widowControl w:val="0"/>
        <w:autoSpaceDE w:val="0"/>
        <w:autoSpaceDN w:val="0"/>
        <w:adjustRightInd w:val="0"/>
        <w:spacing w:before="16"/>
        <w:ind w:left="720" w:right="-20"/>
        <w:rPr>
          <w:rFonts w:asciiTheme="majorHAnsi" w:hAnsiTheme="majorHAnsi" w:cstheme="majorHAnsi"/>
          <w:sz w:val="22"/>
          <w:szCs w:val="22"/>
        </w:rPr>
      </w:pPr>
      <w:r w:rsidRPr="002318BB">
        <w:rPr>
          <w:rFonts w:asciiTheme="majorHAnsi" w:hAnsiTheme="majorHAnsi" w:cstheme="majorHAnsi"/>
          <w:sz w:val="28"/>
          <w:szCs w:val="28"/>
        </w:rPr>
        <w:t>O</w:t>
      </w:r>
      <w:r w:rsidRPr="002318BB">
        <w:rPr>
          <w:rFonts w:asciiTheme="majorHAnsi" w:hAnsiTheme="majorHAnsi" w:cstheme="majorHAnsi"/>
          <w:sz w:val="22"/>
          <w:szCs w:val="22"/>
        </w:rPr>
        <w:t xml:space="preserve">   I’m </w:t>
      </w:r>
      <w:r>
        <w:rPr>
          <w:rFonts w:asciiTheme="majorHAnsi" w:hAnsiTheme="majorHAnsi" w:cstheme="majorHAnsi"/>
          <w:sz w:val="22"/>
          <w:szCs w:val="22"/>
        </w:rPr>
        <w:t xml:space="preserve">camping </w:t>
      </w:r>
      <w:r w:rsidRPr="002318BB">
        <w:rPr>
          <w:rFonts w:asciiTheme="majorHAnsi" w:hAnsiTheme="majorHAnsi" w:cstheme="majorHAnsi"/>
          <w:sz w:val="22"/>
          <w:szCs w:val="22"/>
        </w:rPr>
        <w:t xml:space="preserve">with an organized group </w:t>
      </w:r>
      <w:r w:rsidR="00C60F80">
        <w:rPr>
          <w:rFonts w:asciiTheme="majorHAnsi" w:hAnsiTheme="majorHAnsi" w:cstheme="majorHAnsi"/>
          <w:sz w:val="22"/>
          <w:szCs w:val="22"/>
        </w:rPr>
        <w:t>(</w:t>
      </w:r>
      <w:r w:rsidR="003162B8">
        <w:rPr>
          <w:rFonts w:asciiTheme="majorHAnsi" w:hAnsiTheme="majorHAnsi" w:cstheme="majorHAnsi"/>
          <w:sz w:val="22"/>
          <w:szCs w:val="22"/>
        </w:rPr>
        <w:t>p</w:t>
      </w:r>
      <w:r w:rsidR="00C60F80">
        <w:rPr>
          <w:rFonts w:asciiTheme="majorHAnsi" w:hAnsiTheme="majorHAnsi" w:cstheme="majorHAnsi"/>
          <w:sz w:val="22"/>
          <w:szCs w:val="22"/>
        </w:rPr>
        <w:t>lease specify): _____________________________</w:t>
      </w:r>
      <w:r w:rsidR="00752C5F">
        <w:rPr>
          <w:rFonts w:asciiTheme="majorHAnsi" w:hAnsiTheme="majorHAnsi" w:cstheme="majorHAnsi"/>
          <w:sz w:val="22"/>
          <w:szCs w:val="22"/>
        </w:rPr>
        <w:br/>
      </w:r>
      <w:r w:rsidRPr="009313F8" w:rsidR="00752C5F">
        <w:rPr>
          <w:rFonts w:asciiTheme="majorHAnsi" w:hAnsiTheme="majorHAnsi" w:cstheme="majorHAnsi"/>
          <w:sz w:val="28"/>
          <w:szCs w:val="28"/>
        </w:rPr>
        <w:t>O</w:t>
      </w:r>
      <w:r w:rsidRPr="009313F8" w:rsidR="00752C5F">
        <w:rPr>
          <w:rFonts w:asciiTheme="majorHAnsi" w:hAnsiTheme="majorHAnsi" w:cstheme="majorHAnsi"/>
          <w:sz w:val="22"/>
          <w:szCs w:val="22"/>
        </w:rPr>
        <w:t xml:space="preserve">   </w:t>
      </w:r>
      <w:r w:rsidR="00752C5F">
        <w:rPr>
          <w:rFonts w:asciiTheme="majorHAnsi" w:hAnsiTheme="majorHAnsi" w:cstheme="majorHAnsi"/>
          <w:sz w:val="22"/>
          <w:szCs w:val="22"/>
        </w:rPr>
        <w:t>Other</w:t>
      </w:r>
      <w:r w:rsidRPr="002318BB" w:rsidR="00752C5F">
        <w:rPr>
          <w:rFonts w:asciiTheme="majorHAnsi" w:hAnsiTheme="majorHAnsi" w:cstheme="majorHAnsi"/>
          <w:sz w:val="22"/>
          <w:szCs w:val="22"/>
        </w:rPr>
        <w:t xml:space="preserve"> (</w:t>
      </w:r>
      <w:r w:rsidR="003162B8">
        <w:rPr>
          <w:rFonts w:asciiTheme="majorHAnsi" w:hAnsiTheme="majorHAnsi" w:cstheme="majorHAnsi"/>
          <w:sz w:val="22"/>
          <w:szCs w:val="22"/>
        </w:rPr>
        <w:t>p</w:t>
      </w:r>
      <w:r w:rsidRPr="002318BB" w:rsidR="00752C5F">
        <w:rPr>
          <w:rFonts w:asciiTheme="majorHAnsi" w:hAnsiTheme="majorHAnsi" w:cstheme="majorHAnsi"/>
          <w:sz w:val="22"/>
          <w:szCs w:val="22"/>
        </w:rPr>
        <w:t>lease specify):</w:t>
      </w:r>
      <w:r w:rsidR="00752C5F">
        <w:rPr>
          <w:rFonts w:asciiTheme="majorHAnsi" w:hAnsiTheme="majorHAnsi" w:cstheme="majorHAnsi"/>
          <w:sz w:val="22"/>
          <w:szCs w:val="22"/>
        </w:rPr>
        <w:t xml:space="preserve">  </w:t>
      </w:r>
      <w:r w:rsidRPr="002318BB" w:rsidR="00752C5F">
        <w:rPr>
          <w:rFonts w:asciiTheme="majorHAnsi" w:hAnsiTheme="majorHAnsi" w:cstheme="majorHAnsi"/>
          <w:sz w:val="22"/>
          <w:szCs w:val="22"/>
        </w:rPr>
        <w:t>_____________________________________</w:t>
      </w:r>
      <w:r w:rsidR="00CA4083">
        <w:rPr>
          <w:rFonts w:asciiTheme="majorHAnsi" w:hAnsiTheme="majorHAnsi" w:cstheme="majorHAnsi"/>
          <w:sz w:val="22"/>
          <w:szCs w:val="22"/>
        </w:rPr>
        <w:t>_________________</w:t>
      </w:r>
    </w:p>
    <w:p w:rsidR="00CA4083" w:rsidP="00CA4083" w:rsidRDefault="00CA4083" w14:paraId="6B2C2751" w14:textId="77777777">
      <w:pPr>
        <w:tabs>
          <w:tab w:val="left" w:pos="720"/>
          <w:tab w:val="left" w:pos="1440"/>
          <w:tab w:val="left" w:pos="1980"/>
          <w:tab w:val="left" w:pos="2160"/>
        </w:tabs>
        <w:spacing w:before="40"/>
        <w:ind w:left="720" w:right="360"/>
        <w:rPr>
          <w:rFonts w:asciiTheme="majorHAnsi" w:hAnsiTheme="majorHAnsi" w:cstheme="majorHAnsi"/>
          <w:sz w:val="22"/>
          <w:szCs w:val="20"/>
        </w:rPr>
      </w:pPr>
    </w:p>
    <w:p w:rsidRPr="00B93377" w:rsidR="006644C3" w:rsidP="003B0043" w:rsidRDefault="007B4F1C" w14:paraId="1588A6E6" w14:textId="0F3BFDA7">
      <w:pPr>
        <w:numPr>
          <w:ilvl w:val="0"/>
          <w:numId w:val="1"/>
        </w:numPr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</w:rPr>
        <w:t xml:space="preserve">How many nights </w:t>
      </w:r>
      <w:r w:rsidR="00752C5F">
        <w:rPr>
          <w:rFonts w:asciiTheme="majorHAnsi" w:hAnsiTheme="majorHAnsi" w:cstheme="majorHAnsi"/>
          <w:sz w:val="22"/>
          <w:szCs w:val="20"/>
        </w:rPr>
        <w:t xml:space="preserve">in total </w:t>
      </w:r>
      <w:r w:rsidRPr="00B93377">
        <w:rPr>
          <w:rFonts w:asciiTheme="majorHAnsi" w:hAnsiTheme="majorHAnsi" w:cstheme="majorHAnsi"/>
          <w:sz w:val="22"/>
          <w:szCs w:val="20"/>
        </w:rPr>
        <w:t>are you</w:t>
      </w:r>
      <w:r w:rsidR="002E2346">
        <w:rPr>
          <w:rFonts w:asciiTheme="majorHAnsi" w:hAnsiTheme="majorHAnsi" w:cstheme="majorHAnsi"/>
          <w:sz w:val="22"/>
          <w:szCs w:val="20"/>
        </w:rPr>
        <w:t xml:space="preserve"> </w:t>
      </w:r>
      <w:r w:rsidRPr="00B93377">
        <w:rPr>
          <w:rFonts w:asciiTheme="majorHAnsi" w:hAnsiTheme="majorHAnsi" w:cstheme="majorHAnsi"/>
          <w:sz w:val="22"/>
          <w:szCs w:val="20"/>
        </w:rPr>
        <w:t xml:space="preserve">planning to stay </w:t>
      </w:r>
      <w:r w:rsidR="002D374B">
        <w:rPr>
          <w:rFonts w:asciiTheme="majorHAnsi" w:hAnsiTheme="majorHAnsi" w:cstheme="majorHAnsi"/>
          <w:sz w:val="22"/>
          <w:szCs w:val="20"/>
        </w:rPr>
        <w:t>at</w:t>
      </w:r>
      <w:r w:rsidRPr="00B93377">
        <w:rPr>
          <w:rFonts w:asciiTheme="majorHAnsi" w:hAnsiTheme="majorHAnsi" w:cstheme="majorHAnsi"/>
          <w:sz w:val="22"/>
          <w:szCs w:val="20"/>
        </w:rPr>
        <w:t xml:space="preserve"> Sage Creek Campground</w:t>
      </w:r>
      <w:r w:rsidRPr="00B93377" w:rsidR="00E74C66">
        <w:rPr>
          <w:rFonts w:asciiTheme="majorHAnsi" w:hAnsiTheme="majorHAnsi" w:cstheme="majorHAnsi"/>
          <w:sz w:val="22"/>
          <w:szCs w:val="20"/>
        </w:rPr>
        <w:t>?</w:t>
      </w:r>
    </w:p>
    <w:p w:rsidRPr="00B93377" w:rsidR="007B4F1C" w:rsidP="002318BB" w:rsidRDefault="007B4F1C" w14:paraId="72937597" w14:textId="77777777">
      <w:pPr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  <w:szCs w:val="20"/>
        </w:rPr>
      </w:pPr>
    </w:p>
    <w:p w:rsidR="00A566ED" w:rsidP="007B4F1C" w:rsidRDefault="007B4F1C" w14:paraId="4FAB7F04" w14:textId="77777777">
      <w:pPr>
        <w:widowControl w:val="0"/>
        <w:autoSpaceDE w:val="0"/>
        <w:autoSpaceDN w:val="0"/>
        <w:adjustRightInd w:val="0"/>
        <w:spacing w:before="16"/>
        <w:ind w:right="-20" w:firstLine="720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  <w:u w:val="single"/>
        </w:rPr>
        <w:tab/>
      </w:r>
      <w:r w:rsidRPr="00B93377">
        <w:rPr>
          <w:rFonts w:asciiTheme="majorHAnsi" w:hAnsiTheme="majorHAnsi" w:cstheme="majorHAnsi"/>
          <w:sz w:val="22"/>
          <w:szCs w:val="20"/>
        </w:rPr>
        <w:t xml:space="preserve">  Number of nights</w:t>
      </w:r>
      <w:r w:rsidR="00752C5F">
        <w:rPr>
          <w:rFonts w:asciiTheme="majorHAnsi" w:hAnsiTheme="majorHAnsi" w:cstheme="majorHAnsi"/>
          <w:sz w:val="22"/>
          <w:szCs w:val="20"/>
        </w:rPr>
        <w:t xml:space="preserve"> in total</w:t>
      </w:r>
    </w:p>
    <w:p w:rsidR="007B4F1C" w:rsidP="007B4F1C" w:rsidRDefault="007B4F1C" w14:paraId="21855E6C" w14:textId="0B7EBA3A">
      <w:pPr>
        <w:widowControl w:val="0"/>
        <w:autoSpaceDE w:val="0"/>
        <w:autoSpaceDN w:val="0"/>
        <w:adjustRightInd w:val="0"/>
        <w:spacing w:before="16"/>
        <w:ind w:right="-20" w:firstLine="720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</w:rPr>
        <w:tab/>
      </w:r>
    </w:p>
    <w:p w:rsidR="004C2A87" w:rsidP="007B4F1C" w:rsidRDefault="004C2A87" w14:paraId="17BAEC49" w14:textId="77777777">
      <w:pPr>
        <w:widowControl w:val="0"/>
        <w:autoSpaceDE w:val="0"/>
        <w:autoSpaceDN w:val="0"/>
        <w:adjustRightInd w:val="0"/>
        <w:spacing w:before="16"/>
        <w:ind w:right="-20" w:firstLine="720"/>
        <w:rPr>
          <w:rFonts w:asciiTheme="majorHAnsi" w:hAnsiTheme="majorHAnsi" w:cstheme="majorHAnsi"/>
          <w:sz w:val="22"/>
          <w:szCs w:val="20"/>
        </w:rPr>
      </w:pPr>
    </w:p>
    <w:p w:rsidR="00A566ED" w:rsidP="00A566ED" w:rsidRDefault="00A566ED" w14:paraId="7C1AEBED" w14:textId="2FD9D48A">
      <w:pPr>
        <w:widowControl w:val="0"/>
        <w:autoSpaceDE w:val="0"/>
        <w:autoSpaceDN w:val="0"/>
        <w:adjustRightInd w:val="0"/>
        <w:spacing w:before="16"/>
        <w:ind w:right="-20"/>
        <w:rPr>
          <w:rFonts w:asciiTheme="majorHAnsi" w:hAnsiTheme="majorHAnsi" w:cstheme="majorHAnsi"/>
          <w:sz w:val="22"/>
          <w:szCs w:val="20"/>
        </w:rPr>
      </w:pPr>
    </w:p>
    <w:p w:rsidRPr="00753320" w:rsidR="00A566ED" w:rsidP="00A566ED" w:rsidRDefault="00AD3F8B" w14:paraId="7B114F90" w14:textId="703D618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lastRenderedPageBreak/>
        <w:t>On the first day of your visit to Sage Creek Campground, what time of day did you arrive</w:t>
      </w:r>
      <w:r w:rsidRPr="00753320" w:rsidR="00A566ED">
        <w:rPr>
          <w:rFonts w:asciiTheme="majorHAnsi" w:hAnsiTheme="majorHAnsi" w:cstheme="majorHAnsi"/>
          <w:sz w:val="22"/>
          <w:szCs w:val="22"/>
        </w:rPr>
        <w:t xml:space="preserve">? Please mark (●) </w:t>
      </w:r>
      <w:r w:rsidRPr="00753320" w:rsidR="00A566ED">
        <w:rPr>
          <w:rFonts w:asciiTheme="majorHAnsi" w:hAnsiTheme="majorHAnsi" w:cstheme="majorHAnsi"/>
          <w:b/>
          <w:bCs/>
          <w:sz w:val="22"/>
          <w:szCs w:val="22"/>
        </w:rPr>
        <w:t>one</w:t>
      </w:r>
      <w:r w:rsidRPr="00753320" w:rsidR="00A566ED">
        <w:rPr>
          <w:rFonts w:asciiTheme="majorHAnsi" w:hAnsiTheme="majorHAnsi" w:cstheme="majorHAnsi"/>
          <w:sz w:val="22"/>
          <w:szCs w:val="22"/>
        </w:rPr>
        <w:t>.</w:t>
      </w:r>
      <w:r w:rsidRPr="00753320" w:rsidR="00A566ED">
        <w:rPr>
          <w:rFonts w:asciiTheme="majorHAnsi" w:hAnsiTheme="majorHAnsi" w:cstheme="majorHAnsi"/>
          <w:sz w:val="22"/>
          <w:szCs w:val="22"/>
        </w:rPr>
        <w:br/>
      </w:r>
      <w:r w:rsidRPr="00753320" w:rsidR="00A566ED">
        <w:rPr>
          <w:rFonts w:asciiTheme="majorHAnsi" w:hAnsiTheme="majorHAnsi" w:cstheme="majorHAnsi"/>
          <w:sz w:val="28"/>
          <w:szCs w:val="28"/>
        </w:rPr>
        <w:t>O</w:t>
      </w:r>
      <w:r w:rsidRPr="00753320" w:rsidR="00A566ED">
        <w:rPr>
          <w:rFonts w:asciiTheme="majorHAnsi" w:hAnsiTheme="majorHAnsi" w:cstheme="majorHAnsi"/>
          <w:sz w:val="22"/>
          <w:szCs w:val="22"/>
        </w:rPr>
        <w:t xml:space="preserve">  </w:t>
      </w:r>
      <w:r w:rsidR="009E3A40">
        <w:rPr>
          <w:rFonts w:asciiTheme="majorHAnsi" w:hAnsiTheme="majorHAnsi" w:cstheme="majorHAnsi"/>
          <w:sz w:val="22"/>
          <w:szCs w:val="22"/>
        </w:rPr>
        <w:t xml:space="preserve"> </w:t>
      </w:r>
      <w:r w:rsidRPr="00753320" w:rsidR="00A566ED">
        <w:rPr>
          <w:rFonts w:asciiTheme="majorHAnsi" w:hAnsiTheme="majorHAnsi" w:cstheme="majorHAnsi"/>
          <w:sz w:val="22"/>
          <w:szCs w:val="22"/>
        </w:rPr>
        <w:t>After sunrise, but before noon</w:t>
      </w:r>
      <w:r w:rsidRPr="00753320" w:rsidR="00A566ED">
        <w:rPr>
          <w:rFonts w:asciiTheme="majorHAnsi" w:hAnsiTheme="majorHAnsi" w:cstheme="majorHAnsi"/>
          <w:sz w:val="22"/>
          <w:szCs w:val="22"/>
        </w:rPr>
        <w:br/>
      </w:r>
      <w:r w:rsidRPr="00753320" w:rsidR="00A566ED">
        <w:rPr>
          <w:rFonts w:asciiTheme="majorHAnsi" w:hAnsiTheme="majorHAnsi" w:cstheme="majorHAnsi"/>
          <w:sz w:val="28"/>
          <w:szCs w:val="28"/>
        </w:rPr>
        <w:t>O</w:t>
      </w:r>
      <w:r w:rsidRPr="00753320" w:rsidR="00A566ED">
        <w:rPr>
          <w:rFonts w:asciiTheme="majorHAnsi" w:hAnsiTheme="majorHAnsi" w:cstheme="majorHAnsi"/>
          <w:sz w:val="22"/>
          <w:szCs w:val="22"/>
        </w:rPr>
        <w:t xml:space="preserve">  </w:t>
      </w:r>
      <w:r w:rsidR="009E3A40">
        <w:rPr>
          <w:rFonts w:asciiTheme="majorHAnsi" w:hAnsiTheme="majorHAnsi" w:cstheme="majorHAnsi"/>
          <w:sz w:val="22"/>
          <w:szCs w:val="22"/>
        </w:rPr>
        <w:t xml:space="preserve"> </w:t>
      </w:r>
      <w:r w:rsidRPr="00753320" w:rsidR="00A566ED">
        <w:rPr>
          <w:rFonts w:asciiTheme="majorHAnsi" w:hAnsiTheme="majorHAnsi" w:cstheme="majorHAnsi"/>
          <w:sz w:val="22"/>
          <w:szCs w:val="22"/>
        </w:rPr>
        <w:t xml:space="preserve">After noon, but before </w:t>
      </w:r>
      <w:r w:rsidR="00A566ED">
        <w:rPr>
          <w:rFonts w:asciiTheme="majorHAnsi" w:hAnsiTheme="majorHAnsi" w:cstheme="majorHAnsi"/>
          <w:sz w:val="22"/>
          <w:szCs w:val="22"/>
        </w:rPr>
        <w:t>dark</w:t>
      </w:r>
      <w:r w:rsidRPr="00753320" w:rsidR="00A566ED">
        <w:rPr>
          <w:rFonts w:asciiTheme="majorHAnsi" w:hAnsiTheme="majorHAnsi" w:cstheme="majorHAnsi"/>
          <w:sz w:val="22"/>
          <w:szCs w:val="22"/>
        </w:rPr>
        <w:br/>
      </w:r>
      <w:r w:rsidRPr="00753320" w:rsidR="00A566ED">
        <w:rPr>
          <w:rFonts w:asciiTheme="majorHAnsi" w:hAnsiTheme="majorHAnsi" w:cstheme="majorHAnsi"/>
          <w:sz w:val="28"/>
          <w:szCs w:val="28"/>
        </w:rPr>
        <w:t>O</w:t>
      </w:r>
      <w:r w:rsidRPr="00753320" w:rsidR="00A566ED">
        <w:rPr>
          <w:rFonts w:asciiTheme="majorHAnsi" w:hAnsiTheme="majorHAnsi" w:cstheme="majorHAnsi"/>
          <w:sz w:val="22"/>
          <w:szCs w:val="22"/>
        </w:rPr>
        <w:t xml:space="preserve"> </w:t>
      </w:r>
      <w:r w:rsidR="009E3A40">
        <w:rPr>
          <w:rFonts w:asciiTheme="majorHAnsi" w:hAnsiTheme="majorHAnsi" w:cstheme="majorHAnsi"/>
          <w:sz w:val="22"/>
          <w:szCs w:val="22"/>
        </w:rPr>
        <w:t xml:space="preserve"> </w:t>
      </w:r>
      <w:r w:rsidRPr="00753320" w:rsidR="00A566ED">
        <w:rPr>
          <w:rFonts w:asciiTheme="majorHAnsi" w:hAnsiTheme="majorHAnsi" w:cstheme="majorHAnsi"/>
          <w:sz w:val="22"/>
          <w:szCs w:val="22"/>
        </w:rPr>
        <w:t xml:space="preserve"> After </w:t>
      </w:r>
      <w:r w:rsidR="00A566ED">
        <w:rPr>
          <w:rFonts w:asciiTheme="majorHAnsi" w:hAnsiTheme="majorHAnsi" w:cstheme="majorHAnsi"/>
          <w:sz w:val="22"/>
          <w:szCs w:val="22"/>
        </w:rPr>
        <w:t>dark</w:t>
      </w:r>
      <w:r w:rsidRPr="00753320" w:rsidR="00A566ED">
        <w:rPr>
          <w:rFonts w:asciiTheme="majorHAnsi" w:hAnsiTheme="majorHAnsi" w:cstheme="majorHAnsi"/>
          <w:sz w:val="22"/>
          <w:szCs w:val="22"/>
        </w:rPr>
        <w:br/>
      </w:r>
    </w:p>
    <w:p w:rsidRPr="0036193B" w:rsidR="00A566ED" w:rsidP="00A566ED" w:rsidRDefault="00A566ED" w14:paraId="62263561" w14:textId="7E7B2755">
      <w:pPr>
        <w:pStyle w:val="ListParagraph"/>
        <w:numPr>
          <w:ilvl w:val="0"/>
          <w:numId w:val="1"/>
        </w:numPr>
        <w:tabs>
          <w:tab w:val="left" w:pos="720"/>
          <w:tab w:val="left" w:pos="3960"/>
          <w:tab w:val="left" w:pos="4680"/>
          <w:tab w:val="right" w:pos="8640"/>
        </w:tabs>
        <w:spacing w:before="120"/>
        <w:ind w:right="43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 xml:space="preserve">Which of the following </w:t>
      </w:r>
      <w:r w:rsidR="00AD3F8B">
        <w:rPr>
          <w:rFonts w:asciiTheme="majorHAnsi" w:hAnsiTheme="majorHAnsi" w:cstheme="majorHAnsi"/>
          <w:sz w:val="22"/>
        </w:rPr>
        <w:t>are</w:t>
      </w:r>
      <w:r>
        <w:rPr>
          <w:rFonts w:asciiTheme="majorHAnsi" w:hAnsiTheme="majorHAnsi" w:cstheme="majorHAnsi"/>
          <w:sz w:val="22"/>
        </w:rPr>
        <w:t xml:space="preserve"> </w:t>
      </w:r>
      <w:r w:rsidR="00C044AA">
        <w:rPr>
          <w:rFonts w:asciiTheme="majorHAnsi" w:hAnsiTheme="majorHAnsi" w:cstheme="majorHAnsi"/>
          <w:sz w:val="22"/>
        </w:rPr>
        <w:t xml:space="preserve">you and </w:t>
      </w:r>
      <w:r>
        <w:rPr>
          <w:rFonts w:asciiTheme="majorHAnsi" w:hAnsiTheme="majorHAnsi" w:cstheme="majorHAnsi"/>
          <w:sz w:val="22"/>
        </w:rPr>
        <w:t>your camping group us</w:t>
      </w:r>
      <w:r w:rsidR="00AD3F8B">
        <w:rPr>
          <w:rFonts w:asciiTheme="majorHAnsi" w:hAnsiTheme="majorHAnsi" w:cstheme="majorHAnsi"/>
          <w:sz w:val="22"/>
        </w:rPr>
        <w:t>ing</w:t>
      </w:r>
      <w:r>
        <w:rPr>
          <w:rFonts w:asciiTheme="majorHAnsi" w:hAnsiTheme="majorHAnsi" w:cstheme="majorHAnsi"/>
          <w:sz w:val="22"/>
        </w:rPr>
        <w:t xml:space="preserve"> </w:t>
      </w:r>
      <w:r w:rsidR="00AD3F8B">
        <w:rPr>
          <w:rFonts w:asciiTheme="majorHAnsi" w:hAnsiTheme="majorHAnsi" w:cstheme="majorHAnsi"/>
          <w:sz w:val="22"/>
        </w:rPr>
        <w:t>to</w:t>
      </w:r>
      <w:r w:rsidR="00256CA7">
        <w:rPr>
          <w:rFonts w:asciiTheme="majorHAnsi" w:hAnsiTheme="majorHAnsi" w:cstheme="majorHAnsi"/>
          <w:sz w:val="22"/>
        </w:rPr>
        <w:t xml:space="preserve"> sleep</w:t>
      </w:r>
      <w:r w:rsidR="000B769E">
        <w:rPr>
          <w:rFonts w:asciiTheme="majorHAnsi" w:hAnsiTheme="majorHAnsi" w:cstheme="majorHAnsi"/>
          <w:sz w:val="22"/>
        </w:rPr>
        <w:t xml:space="preserve"> at Sage Creek Campground</w:t>
      </w:r>
      <w:r>
        <w:rPr>
          <w:rFonts w:asciiTheme="majorHAnsi" w:hAnsiTheme="majorHAnsi" w:cstheme="majorHAnsi"/>
          <w:sz w:val="22"/>
        </w:rPr>
        <w:t xml:space="preserve">? </w:t>
      </w:r>
      <w:r w:rsidRPr="00B93377">
        <w:rPr>
          <w:rFonts w:asciiTheme="majorHAnsi" w:hAnsiTheme="majorHAnsi" w:cstheme="majorHAnsi"/>
          <w:sz w:val="22"/>
        </w:rPr>
        <w:t xml:space="preserve">Please mark </w:t>
      </w:r>
      <w:r w:rsidRPr="00B93377">
        <w:rPr>
          <w:rFonts w:asciiTheme="majorHAnsi" w:hAnsiTheme="majorHAnsi" w:cstheme="majorHAnsi"/>
          <w:sz w:val="22"/>
          <w:szCs w:val="22"/>
        </w:rPr>
        <w:t xml:space="preserve">(●) </w:t>
      </w:r>
      <w:r>
        <w:rPr>
          <w:rFonts w:asciiTheme="majorHAnsi" w:hAnsiTheme="majorHAnsi" w:cstheme="majorHAnsi"/>
          <w:b/>
          <w:bCs/>
          <w:sz w:val="22"/>
          <w:szCs w:val="22"/>
        </w:rPr>
        <w:t>all that apply</w:t>
      </w:r>
      <w:r w:rsidRPr="00B93377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:rsidR="004E58EB" w:rsidP="00A566ED" w:rsidRDefault="00A566ED" w14:paraId="07A6EFDD" w14:textId="77777777">
      <w:pPr>
        <w:pStyle w:val="ListParagraph"/>
        <w:tabs>
          <w:tab w:val="left" w:pos="720"/>
          <w:tab w:val="left" w:pos="3960"/>
          <w:tab w:val="left" w:pos="4680"/>
          <w:tab w:val="right" w:pos="8640"/>
        </w:tabs>
        <w:spacing w:before="120"/>
        <w:ind w:right="43"/>
        <w:rPr>
          <w:rFonts w:asciiTheme="majorHAnsi" w:hAnsiTheme="majorHAnsi" w:cstheme="majorHAnsi"/>
          <w:sz w:val="22"/>
        </w:rPr>
      </w:pPr>
      <w:r w:rsidRPr="005C2B2C">
        <w:rPr>
          <w:rFonts w:asciiTheme="majorHAnsi" w:hAnsiTheme="majorHAnsi" w:cstheme="majorHAnsi"/>
          <w:sz w:val="28"/>
          <w:szCs w:val="24"/>
        </w:rPr>
        <w:t>O</w:t>
      </w:r>
      <w:r>
        <w:rPr>
          <w:rFonts w:asciiTheme="majorHAnsi" w:hAnsiTheme="majorHAnsi" w:cstheme="majorHAnsi"/>
          <w:sz w:val="22"/>
        </w:rPr>
        <w:t xml:space="preserve">   Tent</w:t>
      </w:r>
      <w:r>
        <w:rPr>
          <w:rFonts w:asciiTheme="majorHAnsi" w:hAnsiTheme="majorHAnsi" w:cstheme="majorHAnsi"/>
          <w:sz w:val="22"/>
        </w:rPr>
        <w:br/>
      </w:r>
      <w:r w:rsidRPr="005C2B2C">
        <w:rPr>
          <w:rFonts w:asciiTheme="majorHAnsi" w:hAnsiTheme="majorHAnsi" w:cstheme="majorHAnsi"/>
          <w:sz w:val="28"/>
          <w:szCs w:val="24"/>
        </w:rPr>
        <w:t>O</w:t>
      </w:r>
      <w:r>
        <w:rPr>
          <w:rFonts w:asciiTheme="majorHAnsi" w:hAnsiTheme="majorHAnsi" w:cstheme="majorHAnsi"/>
          <w:sz w:val="22"/>
        </w:rPr>
        <w:t xml:space="preserve">   Pull-behind camp trailer</w:t>
      </w:r>
      <w:r>
        <w:rPr>
          <w:rFonts w:asciiTheme="majorHAnsi" w:hAnsiTheme="majorHAnsi" w:cstheme="majorHAnsi"/>
          <w:sz w:val="22"/>
        </w:rPr>
        <w:br/>
      </w:r>
      <w:r w:rsidRPr="00874231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2"/>
        </w:rPr>
        <w:t xml:space="preserve">   RV</w:t>
      </w:r>
      <w:r w:rsidR="00CA5620">
        <w:rPr>
          <w:rFonts w:asciiTheme="majorHAnsi" w:hAnsiTheme="majorHAnsi" w:cstheme="majorHAnsi"/>
          <w:sz w:val="22"/>
        </w:rPr>
        <w:t xml:space="preserve"> (including </w:t>
      </w:r>
      <w:r w:rsidRPr="00CA5620" w:rsidR="00CA5620">
        <w:rPr>
          <w:rFonts w:asciiTheme="majorHAnsi" w:hAnsiTheme="majorHAnsi"/>
          <w:sz w:val="22"/>
          <w:szCs w:val="22"/>
        </w:rPr>
        <w:t>camper vans)</w:t>
      </w:r>
      <w:r>
        <w:rPr>
          <w:rFonts w:asciiTheme="majorHAnsi" w:hAnsiTheme="majorHAnsi" w:cstheme="majorHAnsi"/>
          <w:sz w:val="22"/>
        </w:rPr>
        <w:br/>
      </w:r>
      <w:r w:rsidRPr="00874231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2"/>
        </w:rPr>
        <w:t xml:space="preserve">   Truck</w:t>
      </w:r>
    </w:p>
    <w:p w:rsidR="00A566ED" w:rsidP="00A566ED" w:rsidRDefault="004E58EB" w14:paraId="6EDAC3FF" w14:textId="72236D5E">
      <w:pPr>
        <w:pStyle w:val="ListParagraph"/>
        <w:tabs>
          <w:tab w:val="left" w:pos="720"/>
          <w:tab w:val="left" w:pos="3960"/>
          <w:tab w:val="left" w:pos="4680"/>
          <w:tab w:val="right" w:pos="8640"/>
        </w:tabs>
        <w:spacing w:before="120"/>
        <w:ind w:right="43"/>
        <w:rPr>
          <w:rFonts w:asciiTheme="majorHAnsi" w:hAnsiTheme="majorHAnsi" w:cstheme="majorHAnsi"/>
          <w:sz w:val="22"/>
        </w:rPr>
      </w:pPr>
      <w:r w:rsidRPr="00874231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2"/>
        </w:rPr>
        <w:t xml:space="preserve">   Roof top/car top camping</w:t>
      </w:r>
      <w:r w:rsidR="00A566ED">
        <w:rPr>
          <w:rFonts w:asciiTheme="majorHAnsi" w:hAnsiTheme="majorHAnsi" w:cstheme="majorHAnsi"/>
          <w:sz w:val="22"/>
        </w:rPr>
        <w:br/>
      </w:r>
      <w:r w:rsidRPr="00874231" w:rsidR="00A566ED">
        <w:rPr>
          <w:rFonts w:asciiTheme="majorHAnsi" w:hAnsiTheme="majorHAnsi" w:cstheme="majorHAnsi"/>
          <w:sz w:val="28"/>
          <w:szCs w:val="28"/>
        </w:rPr>
        <w:t>O</w:t>
      </w:r>
      <w:r w:rsidR="00A566ED">
        <w:rPr>
          <w:rFonts w:asciiTheme="majorHAnsi" w:hAnsiTheme="majorHAnsi" w:cstheme="majorHAnsi"/>
          <w:sz w:val="22"/>
        </w:rPr>
        <w:t xml:space="preserve">   Other (</w:t>
      </w:r>
      <w:r w:rsidR="003162B8">
        <w:rPr>
          <w:rFonts w:asciiTheme="majorHAnsi" w:hAnsiTheme="majorHAnsi" w:cstheme="majorHAnsi"/>
          <w:sz w:val="22"/>
        </w:rPr>
        <w:t>p</w:t>
      </w:r>
      <w:r w:rsidR="00A566ED">
        <w:rPr>
          <w:rFonts w:asciiTheme="majorHAnsi" w:hAnsiTheme="majorHAnsi" w:cstheme="majorHAnsi"/>
          <w:sz w:val="22"/>
        </w:rPr>
        <w:t>lease specify): _____________________________</w:t>
      </w:r>
    </w:p>
    <w:p w:rsidRPr="00B93377" w:rsidR="00A566ED" w:rsidP="00A566ED" w:rsidRDefault="00A566ED" w14:paraId="599DEDD8" w14:textId="77777777">
      <w:pPr>
        <w:pStyle w:val="ListParagraph"/>
        <w:tabs>
          <w:tab w:val="left" w:pos="720"/>
          <w:tab w:val="left" w:pos="3960"/>
          <w:tab w:val="left" w:pos="4680"/>
          <w:tab w:val="right" w:pos="8640"/>
        </w:tabs>
        <w:spacing w:before="120"/>
        <w:ind w:right="43"/>
        <w:rPr>
          <w:rFonts w:asciiTheme="majorHAnsi" w:hAnsiTheme="majorHAnsi" w:cstheme="majorHAnsi"/>
          <w:sz w:val="22"/>
        </w:rPr>
      </w:pPr>
    </w:p>
    <w:p w:rsidR="00301F05" w:rsidP="00A566ED" w:rsidRDefault="00301F05" w14:paraId="1373487A" w14:textId="07D98FC3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Did </w:t>
      </w:r>
      <w:r w:rsidR="00434511">
        <w:rPr>
          <w:rFonts w:asciiTheme="majorHAnsi" w:hAnsiTheme="majorHAnsi" w:cstheme="majorHAnsi"/>
          <w:sz w:val="22"/>
          <w:szCs w:val="22"/>
        </w:rPr>
        <w:t xml:space="preserve">you </w:t>
      </w:r>
      <w:r w:rsidR="004E58EB">
        <w:rPr>
          <w:rFonts w:asciiTheme="majorHAnsi" w:hAnsiTheme="majorHAnsi" w:cstheme="majorHAnsi"/>
          <w:sz w:val="22"/>
          <w:szCs w:val="22"/>
        </w:rPr>
        <w:t xml:space="preserve">or will </w:t>
      </w:r>
      <w:r>
        <w:rPr>
          <w:rFonts w:asciiTheme="majorHAnsi" w:hAnsiTheme="majorHAnsi" w:cstheme="majorHAnsi"/>
          <w:sz w:val="22"/>
          <w:szCs w:val="22"/>
        </w:rPr>
        <w:t xml:space="preserve">you also camp </w:t>
      </w:r>
      <w:r w:rsidR="004E58EB">
        <w:rPr>
          <w:rFonts w:asciiTheme="majorHAnsi" w:hAnsiTheme="majorHAnsi" w:cstheme="majorHAnsi"/>
          <w:sz w:val="22"/>
          <w:szCs w:val="22"/>
        </w:rPr>
        <w:t>in</w:t>
      </w:r>
      <w:r>
        <w:rPr>
          <w:rFonts w:asciiTheme="majorHAnsi" w:hAnsiTheme="majorHAnsi" w:cstheme="majorHAnsi"/>
          <w:sz w:val="22"/>
          <w:szCs w:val="22"/>
        </w:rPr>
        <w:t xml:space="preserve"> any of the following locations in Badlands National Park during this trip? </w:t>
      </w:r>
      <w:r w:rsidRPr="0027097D">
        <w:rPr>
          <w:rFonts w:asciiTheme="majorHAnsi" w:hAnsiTheme="majorHAnsi" w:cstheme="majorHAnsi"/>
          <w:sz w:val="22"/>
          <w:szCs w:val="22"/>
        </w:rPr>
        <w:t xml:space="preserve">Please mark (●) </w:t>
      </w:r>
      <w:r w:rsidRPr="0027097D">
        <w:rPr>
          <w:rFonts w:asciiTheme="majorHAnsi" w:hAnsiTheme="majorHAnsi" w:cstheme="majorHAnsi"/>
          <w:b/>
          <w:sz w:val="22"/>
          <w:szCs w:val="22"/>
        </w:rPr>
        <w:t>all</w:t>
      </w:r>
      <w:r w:rsidRPr="0027097D">
        <w:rPr>
          <w:rFonts w:asciiTheme="majorHAnsi" w:hAnsiTheme="majorHAnsi" w:cstheme="majorHAnsi"/>
          <w:sz w:val="22"/>
          <w:szCs w:val="22"/>
        </w:rPr>
        <w:t xml:space="preserve"> </w:t>
      </w:r>
      <w:r w:rsidRPr="0027097D">
        <w:rPr>
          <w:rFonts w:asciiTheme="majorHAnsi" w:hAnsiTheme="majorHAnsi" w:cstheme="majorHAnsi"/>
          <w:b/>
          <w:sz w:val="22"/>
          <w:szCs w:val="22"/>
        </w:rPr>
        <w:t>that apply</w:t>
      </w:r>
      <w:r w:rsidRPr="0027097D">
        <w:rPr>
          <w:rFonts w:asciiTheme="majorHAnsi" w:hAnsiTheme="majorHAnsi" w:cstheme="majorHAnsi"/>
          <w:sz w:val="22"/>
          <w:szCs w:val="22"/>
        </w:rPr>
        <w:t>.</w:t>
      </w:r>
    </w:p>
    <w:p w:rsidRPr="00301F05" w:rsidR="00301F05" w:rsidP="00301F05" w:rsidRDefault="00301F05" w14:paraId="3389F483" w14:textId="0CFD963E">
      <w:pPr>
        <w:pStyle w:val="ListParagraph"/>
        <w:rPr>
          <w:rFonts w:asciiTheme="majorHAnsi" w:hAnsiTheme="majorHAnsi" w:cstheme="majorHAnsi"/>
          <w:sz w:val="22"/>
          <w:szCs w:val="22"/>
        </w:rPr>
      </w:pPr>
      <w:r w:rsidRPr="005C2B2C">
        <w:rPr>
          <w:rFonts w:asciiTheme="majorHAnsi" w:hAnsiTheme="majorHAnsi" w:cstheme="majorHAnsi"/>
          <w:sz w:val="28"/>
          <w:szCs w:val="24"/>
        </w:rPr>
        <w:t>O</w:t>
      </w:r>
      <w:r>
        <w:rPr>
          <w:rFonts w:asciiTheme="majorHAnsi" w:hAnsiTheme="majorHAnsi" w:cstheme="majorHAnsi"/>
          <w:sz w:val="22"/>
        </w:rPr>
        <w:t xml:space="preserve">   Cedar Pass Campground</w:t>
      </w:r>
      <w:r>
        <w:rPr>
          <w:rFonts w:asciiTheme="majorHAnsi" w:hAnsiTheme="majorHAnsi" w:cstheme="majorHAnsi"/>
          <w:sz w:val="22"/>
        </w:rPr>
        <w:br/>
      </w:r>
      <w:r w:rsidRPr="005C2B2C">
        <w:rPr>
          <w:rFonts w:asciiTheme="majorHAnsi" w:hAnsiTheme="majorHAnsi" w:cstheme="majorHAnsi"/>
          <w:sz w:val="28"/>
          <w:szCs w:val="24"/>
        </w:rPr>
        <w:t>O</w:t>
      </w:r>
      <w:r>
        <w:rPr>
          <w:rFonts w:asciiTheme="majorHAnsi" w:hAnsiTheme="majorHAnsi" w:cstheme="majorHAnsi"/>
          <w:sz w:val="22"/>
        </w:rPr>
        <w:t xml:space="preserve">   </w:t>
      </w:r>
      <w:r w:rsidR="004E58EB">
        <w:rPr>
          <w:rFonts w:asciiTheme="majorHAnsi" w:hAnsiTheme="majorHAnsi" w:cstheme="majorHAnsi"/>
          <w:sz w:val="22"/>
        </w:rPr>
        <w:t>Badlands National Park backcountry</w:t>
      </w:r>
      <w:r>
        <w:rPr>
          <w:rFonts w:asciiTheme="majorHAnsi" w:hAnsiTheme="majorHAnsi" w:cstheme="majorHAnsi"/>
          <w:sz w:val="22"/>
        </w:rPr>
        <w:br/>
      </w:r>
    </w:p>
    <w:p w:rsidRPr="0027097D" w:rsidR="00A566ED" w:rsidP="00A566ED" w:rsidRDefault="00A566ED" w14:paraId="1ABA5A01" w14:textId="58BE3139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27097D">
        <w:rPr>
          <w:rFonts w:asciiTheme="majorHAnsi" w:hAnsiTheme="majorHAnsi" w:cstheme="majorHAnsi"/>
          <w:sz w:val="22"/>
          <w:szCs w:val="22"/>
        </w:rPr>
        <w:t xml:space="preserve">Which </w:t>
      </w:r>
      <w:r>
        <w:rPr>
          <w:rFonts w:asciiTheme="majorHAnsi" w:hAnsiTheme="majorHAnsi" w:cstheme="majorHAnsi"/>
          <w:sz w:val="22"/>
          <w:szCs w:val="22"/>
        </w:rPr>
        <w:t xml:space="preserve">of the following </w:t>
      </w:r>
      <w:r w:rsidRPr="0027097D">
        <w:rPr>
          <w:rFonts w:asciiTheme="majorHAnsi" w:hAnsiTheme="majorHAnsi" w:cstheme="majorHAnsi"/>
          <w:sz w:val="22"/>
          <w:szCs w:val="22"/>
        </w:rPr>
        <w:t xml:space="preserve">activities </w:t>
      </w:r>
      <w:r>
        <w:rPr>
          <w:rFonts w:asciiTheme="majorHAnsi" w:hAnsiTheme="majorHAnsi" w:cstheme="majorHAnsi"/>
          <w:sz w:val="22"/>
          <w:szCs w:val="22"/>
        </w:rPr>
        <w:t>are you here to do</w:t>
      </w:r>
      <w:r w:rsidRPr="0027097D">
        <w:rPr>
          <w:rFonts w:asciiTheme="majorHAnsi" w:hAnsiTheme="majorHAnsi" w:cstheme="majorHAnsi"/>
          <w:sz w:val="22"/>
          <w:szCs w:val="22"/>
        </w:rPr>
        <w:t xml:space="preserve"> in Badlands National Park? Please mark (●) </w:t>
      </w:r>
      <w:r w:rsidRPr="0027097D">
        <w:rPr>
          <w:rFonts w:asciiTheme="majorHAnsi" w:hAnsiTheme="majorHAnsi" w:cstheme="majorHAnsi"/>
          <w:b/>
          <w:sz w:val="22"/>
          <w:szCs w:val="22"/>
        </w:rPr>
        <w:t>all</w:t>
      </w:r>
      <w:r w:rsidRPr="0027097D">
        <w:rPr>
          <w:rFonts w:asciiTheme="majorHAnsi" w:hAnsiTheme="majorHAnsi" w:cstheme="majorHAnsi"/>
          <w:sz w:val="22"/>
          <w:szCs w:val="22"/>
        </w:rPr>
        <w:t xml:space="preserve"> </w:t>
      </w:r>
      <w:r w:rsidRPr="0027097D">
        <w:rPr>
          <w:rFonts w:asciiTheme="majorHAnsi" w:hAnsiTheme="majorHAnsi" w:cstheme="majorHAnsi"/>
          <w:b/>
          <w:sz w:val="22"/>
          <w:szCs w:val="22"/>
        </w:rPr>
        <w:t>that apply</w:t>
      </w:r>
      <w:r w:rsidRPr="0027097D">
        <w:rPr>
          <w:rFonts w:asciiTheme="majorHAnsi" w:hAnsiTheme="majorHAnsi" w:cstheme="majorHAnsi"/>
          <w:sz w:val="22"/>
          <w:szCs w:val="22"/>
        </w:rPr>
        <w:t>.</w:t>
      </w:r>
    </w:p>
    <w:p w:rsidRPr="00B93377" w:rsidR="00A566ED" w:rsidP="00A566ED" w:rsidRDefault="00A566ED" w14:paraId="7A1B865E" w14:textId="77777777">
      <w:pPr>
        <w:pStyle w:val="Footer"/>
        <w:tabs>
          <w:tab w:val="left" w:pos="540"/>
          <w:tab w:val="left" w:pos="630"/>
        </w:tabs>
        <w:spacing w:line="240" w:lineRule="exact"/>
        <w:ind w:left="360"/>
        <w:jc w:val="both"/>
        <w:rPr>
          <w:rFonts w:asciiTheme="majorHAnsi" w:hAnsiTheme="majorHAnsi" w:cstheme="majorHAnsi"/>
          <w:sz w:val="22"/>
          <w:szCs w:val="22"/>
        </w:rPr>
      </w:pPr>
    </w:p>
    <w:tbl>
      <w:tblPr>
        <w:tblpPr w:leftFromText="180" w:rightFromText="180" w:vertAnchor="text" w:tblpX="720" w:tblpY="1"/>
        <w:tblOverlap w:val="never"/>
        <w:tblW w:w="4598" w:type="pct"/>
        <w:tblLook w:val="00A0" w:firstRow="1" w:lastRow="0" w:firstColumn="1" w:lastColumn="0" w:noHBand="0" w:noVBand="0"/>
      </w:tblPr>
      <w:tblGrid>
        <w:gridCol w:w="542"/>
        <w:gridCol w:w="3959"/>
        <w:gridCol w:w="544"/>
        <w:gridCol w:w="4225"/>
      </w:tblGrid>
      <w:tr w:rsidRPr="00B93377" w:rsidR="00F848EC" w:rsidTr="00F848EC" w14:paraId="24D38B15" w14:textId="77777777">
        <w:trPr>
          <w:trHeight w:val="392"/>
        </w:trPr>
        <w:tc>
          <w:tcPr>
            <w:tcW w:w="292" w:type="pct"/>
            <w:hideMark/>
          </w:tcPr>
          <w:p w:rsidRPr="00B93377" w:rsidR="00A566ED" w:rsidP="00F848EC" w:rsidRDefault="00A566ED" w14:paraId="0CFEB239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hideMark/>
          </w:tcPr>
          <w:p w:rsidRPr="00B93377" w:rsidR="00A566ED" w:rsidP="00F848EC" w:rsidRDefault="00A566ED" w14:paraId="2207E1BE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Viewing wildlife, scenery, wildflowers, etc.</w:t>
            </w:r>
          </w:p>
        </w:tc>
        <w:tc>
          <w:tcPr>
            <w:tcW w:w="293" w:type="pct"/>
            <w:hideMark/>
          </w:tcPr>
          <w:p w:rsidRPr="00B93377" w:rsidR="00A566ED" w:rsidP="00F848EC" w:rsidRDefault="00A566ED" w14:paraId="236BEFDF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hideMark/>
          </w:tcPr>
          <w:p w:rsidRPr="00B93377" w:rsidR="00A566ED" w:rsidP="00F848EC" w:rsidRDefault="00A566ED" w14:paraId="7EDDFA2D" w14:textId="77777777">
            <w:pPr>
              <w:pStyle w:val="Default"/>
              <w:spacing w:before="60" w:line="256" w:lineRule="auto"/>
              <w:contextualSpacing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Creative arts (photography/painting/writing)</w:t>
            </w:r>
          </w:p>
        </w:tc>
      </w:tr>
      <w:tr w:rsidRPr="00B93377" w:rsidR="00F848EC" w:rsidTr="00F848EC" w14:paraId="484EEE1C" w14:textId="77777777">
        <w:trPr>
          <w:trHeight w:val="331"/>
        </w:trPr>
        <w:tc>
          <w:tcPr>
            <w:tcW w:w="292" w:type="pct"/>
            <w:vAlign w:val="center"/>
            <w:hideMark/>
          </w:tcPr>
          <w:p w:rsidRPr="00B93377" w:rsidR="00A566ED" w:rsidP="00F848EC" w:rsidRDefault="00A566ED" w14:paraId="628B6C7C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vAlign w:val="center"/>
            <w:hideMark/>
          </w:tcPr>
          <w:p w:rsidRPr="00B93377" w:rsidR="00A566ED" w:rsidP="00F848EC" w:rsidRDefault="00A566ED" w14:paraId="19CDB24E" w14:textId="77777777">
            <w:pPr>
              <w:pStyle w:val="Default"/>
              <w:spacing w:before="60" w:after="60" w:line="256" w:lineRule="auto"/>
              <w:contextualSpacing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Picnicking</w:t>
            </w:r>
          </w:p>
        </w:tc>
        <w:tc>
          <w:tcPr>
            <w:tcW w:w="293" w:type="pct"/>
            <w:vAlign w:val="center"/>
            <w:hideMark/>
          </w:tcPr>
          <w:p w:rsidRPr="00B93377" w:rsidR="00A566ED" w:rsidP="00F848EC" w:rsidRDefault="00A566ED" w14:paraId="033E2B56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vAlign w:val="center"/>
            <w:hideMark/>
          </w:tcPr>
          <w:p w:rsidRPr="00B93377" w:rsidR="00A566ED" w:rsidP="00F848EC" w:rsidRDefault="00A566ED" w14:paraId="03114349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Backcountry camping</w:t>
            </w:r>
          </w:p>
        </w:tc>
      </w:tr>
      <w:tr w:rsidRPr="00B93377" w:rsidR="00F848EC" w:rsidTr="00F848EC" w14:paraId="0C448CF5" w14:textId="77777777">
        <w:trPr>
          <w:trHeight w:val="342"/>
        </w:trPr>
        <w:tc>
          <w:tcPr>
            <w:tcW w:w="292" w:type="pct"/>
            <w:vAlign w:val="center"/>
            <w:hideMark/>
          </w:tcPr>
          <w:p w:rsidRPr="00B93377" w:rsidR="00A566ED" w:rsidP="00F848EC" w:rsidRDefault="00A566ED" w14:paraId="1711878E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vAlign w:val="center"/>
            <w:hideMark/>
          </w:tcPr>
          <w:p w:rsidRPr="00B93377" w:rsidR="00A566ED" w:rsidP="00F848EC" w:rsidRDefault="00A566ED" w14:paraId="168A0730" w14:textId="77777777">
            <w:pPr>
              <w:pStyle w:val="Default"/>
              <w:spacing w:before="60" w:after="60" w:line="256" w:lineRule="auto"/>
              <w:contextualSpacing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Visiting a cultural or historic site</w:t>
            </w:r>
          </w:p>
        </w:tc>
        <w:tc>
          <w:tcPr>
            <w:tcW w:w="293" w:type="pct"/>
            <w:vAlign w:val="center"/>
            <w:hideMark/>
          </w:tcPr>
          <w:p w:rsidRPr="00B93377" w:rsidR="00A566ED" w:rsidP="00F848EC" w:rsidRDefault="00A566ED" w14:paraId="4842838B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vAlign w:val="center"/>
            <w:hideMark/>
          </w:tcPr>
          <w:p w:rsidRPr="00B93377" w:rsidR="00A566ED" w:rsidP="00F848EC" w:rsidRDefault="00A566ED" w14:paraId="3ABD53CC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Participating in ranger-led programs/tours</w:t>
            </w:r>
          </w:p>
        </w:tc>
      </w:tr>
      <w:tr w:rsidRPr="00B93377" w:rsidR="00F848EC" w:rsidTr="00F848EC" w14:paraId="08F78B75" w14:textId="77777777">
        <w:trPr>
          <w:trHeight w:val="66"/>
        </w:trPr>
        <w:tc>
          <w:tcPr>
            <w:tcW w:w="292" w:type="pct"/>
            <w:vAlign w:val="center"/>
            <w:hideMark/>
          </w:tcPr>
          <w:p w:rsidRPr="00B93377" w:rsidR="00A566ED" w:rsidP="00F848EC" w:rsidRDefault="00A566ED" w14:paraId="3CE0504C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vAlign w:val="center"/>
            <w:hideMark/>
          </w:tcPr>
          <w:p w:rsidRPr="00B93377" w:rsidR="00A566ED" w:rsidP="00F848EC" w:rsidRDefault="00A566ED" w14:paraId="04753D6B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Nature study</w:t>
            </w:r>
          </w:p>
        </w:tc>
        <w:tc>
          <w:tcPr>
            <w:tcW w:w="293" w:type="pct"/>
            <w:vAlign w:val="center"/>
            <w:hideMark/>
          </w:tcPr>
          <w:p w:rsidRPr="00B93377" w:rsidR="00A566ED" w:rsidP="00F848EC" w:rsidRDefault="00A566ED" w14:paraId="20C1E221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vAlign w:val="center"/>
            <w:hideMark/>
          </w:tcPr>
          <w:p w:rsidRPr="00B93377" w:rsidR="00A566ED" w:rsidP="00F848EC" w:rsidRDefault="00A566ED" w14:paraId="490CBE91" w14:textId="77777777">
            <w:pPr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Bicycling</w:t>
            </w:r>
          </w:p>
        </w:tc>
      </w:tr>
      <w:tr w:rsidRPr="00B93377" w:rsidR="00F848EC" w:rsidTr="00F848EC" w14:paraId="317F48E3" w14:textId="77777777">
        <w:trPr>
          <w:trHeight w:val="300"/>
        </w:trPr>
        <w:tc>
          <w:tcPr>
            <w:tcW w:w="292" w:type="pct"/>
            <w:vAlign w:val="center"/>
            <w:hideMark/>
          </w:tcPr>
          <w:p w:rsidRPr="00B93377" w:rsidR="00A566ED" w:rsidP="00F848EC" w:rsidRDefault="00A566ED" w14:paraId="1BADC59F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vAlign w:val="center"/>
            <w:hideMark/>
          </w:tcPr>
          <w:p w:rsidRPr="00B93377" w:rsidR="00A566ED" w:rsidP="00F848EC" w:rsidRDefault="00A566ED" w14:paraId="74832E7D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Driving for pleasure</w:t>
            </w:r>
          </w:p>
        </w:tc>
        <w:tc>
          <w:tcPr>
            <w:tcW w:w="293" w:type="pct"/>
            <w:vAlign w:val="center"/>
            <w:hideMark/>
          </w:tcPr>
          <w:p w:rsidRPr="00B93377" w:rsidR="00A566ED" w:rsidP="00F848EC" w:rsidRDefault="00A566ED" w14:paraId="679B676C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vAlign w:val="center"/>
            <w:hideMark/>
          </w:tcPr>
          <w:p w:rsidRPr="00B93377" w:rsidR="00A566ED" w:rsidP="00F848EC" w:rsidRDefault="00A566ED" w14:paraId="4FDB775F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Horseback riding</w:t>
            </w:r>
          </w:p>
        </w:tc>
      </w:tr>
      <w:tr w:rsidRPr="00B93377" w:rsidR="00F848EC" w:rsidTr="00F848EC" w14:paraId="6003B4C4" w14:textId="77777777">
        <w:trPr>
          <w:trHeight w:val="288"/>
        </w:trPr>
        <w:tc>
          <w:tcPr>
            <w:tcW w:w="292" w:type="pct"/>
            <w:vAlign w:val="center"/>
            <w:hideMark/>
          </w:tcPr>
          <w:p w:rsidRPr="00B93377" w:rsidR="00A566ED" w:rsidP="00F848EC" w:rsidRDefault="00A566ED" w14:paraId="7B1BE9FA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vAlign w:val="center"/>
            <w:hideMark/>
          </w:tcPr>
          <w:p w:rsidRPr="00B93377" w:rsidR="00A566ED" w:rsidP="00F848EC" w:rsidRDefault="00A566ED" w14:paraId="78EC20E4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Walking/short hike (less than 1 hour)</w:t>
            </w:r>
          </w:p>
        </w:tc>
        <w:tc>
          <w:tcPr>
            <w:tcW w:w="293" w:type="pct"/>
            <w:vAlign w:val="center"/>
            <w:hideMark/>
          </w:tcPr>
          <w:p w:rsidRPr="00B93377" w:rsidR="00A566ED" w:rsidP="00F848EC" w:rsidRDefault="00A566ED" w14:paraId="15B6BB73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vAlign w:val="center"/>
          </w:tcPr>
          <w:p w:rsidRPr="00B93377" w:rsidR="00A566ED" w:rsidP="00F848EC" w:rsidRDefault="00A566ED" w14:paraId="1E41DE8E" w14:textId="77777777">
            <w:pPr>
              <w:rPr>
                <w:rFonts w:asciiTheme="majorHAnsi" w:hAnsiTheme="majorHAnsi" w:eastAsiaTheme="min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eastAsiaTheme="minorHAnsi" w:cstheme="majorHAnsi"/>
                <w:sz w:val="22"/>
                <w:szCs w:val="22"/>
              </w:rPr>
              <w:t>Family gathering/reunion</w:t>
            </w:r>
          </w:p>
        </w:tc>
      </w:tr>
      <w:tr w:rsidRPr="00B93377" w:rsidR="00F848EC" w:rsidTr="004E58EB" w14:paraId="54EE8D5C" w14:textId="77777777">
        <w:trPr>
          <w:trHeight w:val="312"/>
        </w:trPr>
        <w:tc>
          <w:tcPr>
            <w:tcW w:w="292" w:type="pct"/>
            <w:vAlign w:val="center"/>
            <w:hideMark/>
          </w:tcPr>
          <w:p w:rsidRPr="00B93377" w:rsidR="00A566ED" w:rsidP="00F848EC" w:rsidRDefault="00A566ED" w14:paraId="093AB27A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vAlign w:val="center"/>
            <w:hideMark/>
          </w:tcPr>
          <w:p w:rsidRPr="00B93377" w:rsidR="00A566ED" w:rsidP="00F848EC" w:rsidRDefault="00A566ED" w14:paraId="2BDD9BAF" w14:textId="77777777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Day hiking (1 hour or more)</w:t>
            </w:r>
          </w:p>
        </w:tc>
        <w:tc>
          <w:tcPr>
            <w:tcW w:w="293" w:type="pct"/>
            <w:vAlign w:val="center"/>
            <w:hideMark/>
          </w:tcPr>
          <w:p w:rsidRPr="00B93377" w:rsidR="00A566ED" w:rsidP="00F848EC" w:rsidRDefault="00A566ED" w14:paraId="6FAA463D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vAlign w:val="center"/>
          </w:tcPr>
          <w:p w:rsidRPr="00B93377" w:rsidR="00A566ED" w:rsidP="00F848EC" w:rsidRDefault="00A566ED" w14:paraId="72557ECE" w14:textId="77777777">
            <w:pPr>
              <w:rPr>
                <w:rFonts w:asciiTheme="majorHAnsi" w:hAnsiTheme="majorHAnsi" w:eastAsiaTheme="min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eastAsiaTheme="minorHAnsi" w:cstheme="majorHAnsi"/>
                <w:sz w:val="22"/>
                <w:szCs w:val="22"/>
              </w:rPr>
              <w:t>Motorcycling</w:t>
            </w:r>
          </w:p>
        </w:tc>
      </w:tr>
      <w:tr w:rsidRPr="00B93377" w:rsidR="004E58EB" w:rsidTr="00F848EC" w14:paraId="1EB05833" w14:textId="77777777">
        <w:trPr>
          <w:trHeight w:val="300"/>
        </w:trPr>
        <w:tc>
          <w:tcPr>
            <w:tcW w:w="292" w:type="pct"/>
            <w:vAlign w:val="center"/>
          </w:tcPr>
          <w:p w:rsidRPr="00B93377" w:rsidR="004E58EB" w:rsidP="004E58EB" w:rsidRDefault="004E58EB" w14:paraId="5EB1EB3F" w14:textId="7063B4FD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135" w:type="pct"/>
            <w:vAlign w:val="center"/>
          </w:tcPr>
          <w:p w:rsidRPr="00B93377" w:rsidR="004E58EB" w:rsidP="004E58EB" w:rsidRDefault="004E58EB" w14:paraId="6A9AAE25" w14:textId="3C233EAE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Backpacking</w:t>
            </w:r>
          </w:p>
        </w:tc>
        <w:tc>
          <w:tcPr>
            <w:tcW w:w="293" w:type="pct"/>
            <w:vAlign w:val="center"/>
            <w:hideMark/>
          </w:tcPr>
          <w:p w:rsidRPr="00B93377" w:rsidR="004E58EB" w:rsidP="004E58EB" w:rsidRDefault="004E58EB" w14:paraId="4B17AE9D" w14:textId="77777777">
            <w:pPr>
              <w:spacing w:line="256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2279" w:type="pct"/>
            <w:vAlign w:val="center"/>
          </w:tcPr>
          <w:p w:rsidRPr="00B93377" w:rsidR="004E58EB" w:rsidP="004E58EB" w:rsidRDefault="004E58EB" w14:paraId="66928976" w14:textId="77C34143">
            <w:pPr>
              <w:tabs>
                <w:tab w:val="left" w:pos="990"/>
              </w:tabs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Other (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p</w:t>
            </w:r>
            <w:r w:rsidRPr="00B93377">
              <w:rPr>
                <w:rFonts w:asciiTheme="majorHAnsi" w:hAnsiTheme="majorHAnsi" w:cstheme="majorHAnsi"/>
                <w:sz w:val="22"/>
                <w:szCs w:val="22"/>
              </w:rPr>
              <w:t>lease specify): ______________________</w:t>
            </w:r>
          </w:p>
        </w:tc>
      </w:tr>
    </w:tbl>
    <w:p w:rsidRPr="00B93377" w:rsidR="00A566ED" w:rsidP="005A005F" w:rsidRDefault="00A566ED" w14:paraId="6B226D32" w14:textId="77777777">
      <w:pPr>
        <w:widowControl w:val="0"/>
        <w:autoSpaceDE w:val="0"/>
        <w:autoSpaceDN w:val="0"/>
        <w:adjustRightInd w:val="0"/>
        <w:spacing w:before="16"/>
        <w:ind w:right="-20" w:firstLine="720"/>
        <w:rPr>
          <w:rFonts w:asciiTheme="majorHAnsi" w:hAnsiTheme="majorHAnsi" w:cstheme="majorHAnsi"/>
          <w:sz w:val="22"/>
          <w:szCs w:val="20"/>
        </w:rPr>
      </w:pPr>
    </w:p>
    <w:p w:rsidRPr="00CA5620" w:rsidR="00881247" w:rsidP="00CA5620" w:rsidRDefault="00881247" w14:paraId="31BB912F" w14:textId="43C27CAC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</w:rPr>
      </w:pPr>
      <w:r w:rsidRPr="00CA5620">
        <w:rPr>
          <w:rFonts w:asciiTheme="majorHAnsi" w:hAnsiTheme="majorHAnsi" w:cstheme="majorHAnsi"/>
          <w:sz w:val="22"/>
        </w:rPr>
        <w:t xml:space="preserve">Have you </w:t>
      </w:r>
      <w:r w:rsidRPr="00CA5620" w:rsidR="00920AE9">
        <w:rPr>
          <w:rFonts w:asciiTheme="majorHAnsi" w:hAnsiTheme="majorHAnsi" w:cstheme="majorHAnsi"/>
          <w:sz w:val="22"/>
        </w:rPr>
        <w:t xml:space="preserve">camped </w:t>
      </w:r>
      <w:r w:rsidRPr="00CA5620">
        <w:rPr>
          <w:rFonts w:asciiTheme="majorHAnsi" w:hAnsiTheme="majorHAnsi" w:cstheme="majorHAnsi"/>
          <w:sz w:val="22"/>
        </w:rPr>
        <w:t xml:space="preserve">at Sage Creek Campground before? Please mark </w:t>
      </w:r>
      <w:r w:rsidRPr="00CA5620">
        <w:rPr>
          <w:rFonts w:asciiTheme="majorHAnsi" w:hAnsiTheme="majorHAnsi" w:cstheme="majorHAnsi"/>
          <w:sz w:val="22"/>
          <w:szCs w:val="22"/>
        </w:rPr>
        <w:t xml:space="preserve">(●) </w:t>
      </w:r>
      <w:r w:rsidRPr="00CA5620">
        <w:rPr>
          <w:rFonts w:asciiTheme="majorHAnsi" w:hAnsiTheme="majorHAnsi" w:cstheme="majorHAnsi"/>
          <w:b/>
          <w:bCs/>
          <w:sz w:val="22"/>
          <w:szCs w:val="22"/>
        </w:rPr>
        <w:t>one.</w:t>
      </w:r>
    </w:p>
    <w:p w:rsidRPr="00881247" w:rsidR="00881247" w:rsidP="00881247" w:rsidRDefault="00881247" w14:paraId="4C28090E" w14:textId="5608698A">
      <w:pPr>
        <w:tabs>
          <w:tab w:val="left" w:pos="720"/>
          <w:tab w:val="left" w:pos="1440"/>
          <w:tab w:val="left" w:pos="1980"/>
          <w:tab w:val="left" w:pos="2160"/>
        </w:tabs>
        <w:spacing w:before="40"/>
        <w:ind w:left="720" w:right="360"/>
        <w:rPr>
          <w:rFonts w:asciiTheme="majorHAnsi" w:hAnsiTheme="majorHAnsi" w:cstheme="majorHAnsi"/>
          <w:sz w:val="22"/>
          <w:szCs w:val="20"/>
        </w:rPr>
      </w:pPr>
      <w:r w:rsidRPr="00881247">
        <w:rPr>
          <w:rFonts w:asciiTheme="majorHAnsi" w:hAnsiTheme="majorHAnsi" w:cstheme="majorHAnsi"/>
          <w:sz w:val="28"/>
          <w:szCs w:val="26"/>
        </w:rPr>
        <w:t>O</w:t>
      </w:r>
      <w:r w:rsidRPr="00881247">
        <w:rPr>
          <w:rFonts w:asciiTheme="majorHAnsi" w:hAnsiTheme="majorHAnsi" w:cstheme="majorHAnsi"/>
          <w:sz w:val="22"/>
          <w:szCs w:val="20"/>
        </w:rPr>
        <w:t xml:space="preserve">   </w:t>
      </w:r>
      <w:r w:rsidR="00CA4083">
        <w:rPr>
          <w:rFonts w:asciiTheme="majorHAnsi" w:hAnsiTheme="majorHAnsi" w:cstheme="majorHAnsi"/>
          <w:sz w:val="22"/>
          <w:szCs w:val="20"/>
        </w:rPr>
        <w:t>Yes</w:t>
      </w:r>
    </w:p>
    <w:p w:rsidRPr="00B93377" w:rsidR="00881247" w:rsidP="00881247" w:rsidRDefault="00881247" w14:paraId="36F02917" w14:textId="3A34F50A">
      <w:pPr>
        <w:widowControl w:val="0"/>
        <w:autoSpaceDE w:val="0"/>
        <w:autoSpaceDN w:val="0"/>
        <w:adjustRightInd w:val="0"/>
        <w:spacing w:before="16"/>
        <w:ind w:right="-20" w:firstLine="720"/>
        <w:rPr>
          <w:rFonts w:asciiTheme="majorHAnsi" w:hAnsiTheme="majorHAnsi" w:cstheme="majorHAnsi"/>
          <w:sz w:val="22"/>
          <w:szCs w:val="20"/>
        </w:rPr>
      </w:pPr>
      <w:r w:rsidRPr="00881247">
        <w:rPr>
          <w:rFonts w:asciiTheme="majorHAnsi" w:hAnsiTheme="majorHAnsi" w:cstheme="majorHAnsi"/>
          <w:sz w:val="28"/>
          <w:szCs w:val="26"/>
        </w:rPr>
        <w:t>O</w:t>
      </w:r>
      <w:r w:rsidRPr="00881247">
        <w:rPr>
          <w:rFonts w:asciiTheme="majorHAnsi" w:hAnsiTheme="majorHAnsi" w:cstheme="majorHAnsi"/>
          <w:sz w:val="22"/>
          <w:szCs w:val="20"/>
        </w:rPr>
        <w:t xml:space="preserve">   </w:t>
      </w:r>
      <w:r w:rsidRPr="00881247" w:rsidR="00CA4083">
        <w:rPr>
          <w:rFonts w:asciiTheme="majorHAnsi" w:hAnsiTheme="majorHAnsi" w:cstheme="majorHAnsi"/>
          <w:sz w:val="22"/>
          <w:szCs w:val="20"/>
        </w:rPr>
        <w:t>No</w:t>
      </w:r>
      <w:r w:rsidR="00CA4083">
        <w:rPr>
          <w:rFonts w:asciiTheme="majorHAnsi" w:hAnsiTheme="majorHAnsi" w:cstheme="majorHAnsi"/>
          <w:sz w:val="22"/>
          <w:szCs w:val="20"/>
        </w:rPr>
        <w:t xml:space="preserve"> </w:t>
      </w:r>
      <w:r w:rsidRPr="008A658F" w:rsidR="00CA4083">
        <w:rPr>
          <w:rFonts w:asciiTheme="majorHAnsi" w:hAnsiTheme="majorHAnsi" w:cstheme="majorHAnsi"/>
          <w:b/>
          <w:bCs/>
          <w:sz w:val="22"/>
          <w:szCs w:val="20"/>
        </w:rPr>
        <w:t xml:space="preserve">(SKIP TO QUESTION </w:t>
      </w:r>
      <w:r w:rsidR="00CA4083">
        <w:rPr>
          <w:rFonts w:asciiTheme="majorHAnsi" w:hAnsiTheme="majorHAnsi" w:cstheme="majorHAnsi"/>
          <w:b/>
          <w:bCs/>
          <w:sz w:val="22"/>
          <w:szCs w:val="20"/>
        </w:rPr>
        <w:t>1</w:t>
      </w:r>
      <w:r w:rsidR="004E58EB">
        <w:rPr>
          <w:rFonts w:asciiTheme="majorHAnsi" w:hAnsiTheme="majorHAnsi" w:cstheme="majorHAnsi"/>
          <w:b/>
          <w:bCs/>
          <w:sz w:val="22"/>
          <w:szCs w:val="20"/>
        </w:rPr>
        <w:t>4</w:t>
      </w:r>
      <w:r w:rsidRPr="008A658F" w:rsidR="00CA4083">
        <w:rPr>
          <w:rFonts w:asciiTheme="majorHAnsi" w:hAnsiTheme="majorHAnsi" w:cstheme="majorHAnsi"/>
          <w:b/>
          <w:bCs/>
          <w:sz w:val="22"/>
          <w:szCs w:val="20"/>
        </w:rPr>
        <w:t>)</w:t>
      </w:r>
      <w:r w:rsidR="00A566ED">
        <w:rPr>
          <w:rFonts w:asciiTheme="majorHAnsi" w:hAnsiTheme="majorHAnsi" w:cstheme="majorHAnsi"/>
          <w:b/>
          <w:bCs/>
          <w:sz w:val="22"/>
          <w:szCs w:val="20"/>
        </w:rPr>
        <w:br/>
      </w:r>
    </w:p>
    <w:p w:rsidRPr="00CA4083" w:rsidR="006228D9" w:rsidP="00CA4083" w:rsidRDefault="00CA4083" w14:paraId="1446F4C9" w14:textId="0FEB0459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>A</w:t>
      </w:r>
      <w:r w:rsidRPr="00CA4083" w:rsidR="008A658F">
        <w:rPr>
          <w:rFonts w:asciiTheme="majorHAnsi" w:hAnsiTheme="majorHAnsi" w:cstheme="majorHAnsi"/>
          <w:sz w:val="22"/>
        </w:rPr>
        <w:t>pproximately how many times have you camped at Sage Creek Campground?</w:t>
      </w:r>
      <w:r w:rsidRPr="00CA4083" w:rsidR="008A658F">
        <w:rPr>
          <w:rFonts w:asciiTheme="majorHAnsi" w:hAnsiTheme="majorHAnsi" w:cstheme="majorHAnsi"/>
          <w:sz w:val="22"/>
        </w:rPr>
        <w:br/>
      </w:r>
      <w:r w:rsidRPr="00CA4083" w:rsidR="008A658F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br/>
        <w:t xml:space="preserve">              </w:t>
      </w:r>
      <w:r w:rsidR="00041622">
        <w:rPr>
          <w:rFonts w:asciiTheme="majorHAnsi" w:hAnsiTheme="majorHAnsi" w:cstheme="majorHAnsi"/>
          <w:sz w:val="22"/>
        </w:rPr>
        <w:t xml:space="preserve">________ </w:t>
      </w:r>
      <w:r w:rsidRPr="00CA4083" w:rsidR="008A658F">
        <w:rPr>
          <w:rFonts w:asciiTheme="majorHAnsi" w:hAnsiTheme="majorHAnsi" w:cstheme="majorHAnsi"/>
          <w:sz w:val="22"/>
        </w:rPr>
        <w:t>Number of prior visits</w:t>
      </w:r>
    </w:p>
    <w:p w:rsidR="006228D9" w:rsidP="006228D9" w:rsidRDefault="006228D9" w14:paraId="555A6151" w14:textId="75E822C7">
      <w:pPr>
        <w:pStyle w:val="ListParagraph"/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</w:rPr>
      </w:pPr>
    </w:p>
    <w:p w:rsidR="004E58EB" w:rsidP="006228D9" w:rsidRDefault="004E58EB" w14:paraId="658B1F3B" w14:textId="253A0CDA">
      <w:pPr>
        <w:pStyle w:val="ListParagraph"/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</w:rPr>
      </w:pPr>
    </w:p>
    <w:p w:rsidR="004E58EB" w:rsidP="006228D9" w:rsidRDefault="004E58EB" w14:paraId="3F0BC8AF" w14:textId="77777777">
      <w:pPr>
        <w:pStyle w:val="ListParagraph"/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</w:rPr>
      </w:pPr>
    </w:p>
    <w:p w:rsidR="006228D9" w:rsidP="006228D9" w:rsidRDefault="006228D9" w14:paraId="1042294A" w14:textId="45972AD5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</w:rPr>
      </w:pPr>
      <w:r w:rsidRPr="006228D9">
        <w:rPr>
          <w:rFonts w:asciiTheme="majorHAnsi" w:hAnsiTheme="majorHAnsi" w:cstheme="majorHAnsi"/>
          <w:sz w:val="22"/>
        </w:rPr>
        <w:lastRenderedPageBreak/>
        <w:t xml:space="preserve">In </w:t>
      </w:r>
      <w:r w:rsidR="00DF2685">
        <w:rPr>
          <w:rFonts w:asciiTheme="majorHAnsi" w:hAnsiTheme="majorHAnsi" w:cstheme="majorHAnsi"/>
          <w:sz w:val="22"/>
        </w:rPr>
        <w:t>what</w:t>
      </w:r>
      <w:r w:rsidRPr="006228D9">
        <w:rPr>
          <w:rFonts w:asciiTheme="majorHAnsi" w:hAnsiTheme="majorHAnsi" w:cstheme="majorHAnsi"/>
          <w:sz w:val="22"/>
        </w:rPr>
        <w:t xml:space="preserve"> year did you </w:t>
      </w:r>
      <w:r w:rsidR="00504439">
        <w:rPr>
          <w:rFonts w:asciiTheme="majorHAnsi" w:hAnsiTheme="majorHAnsi" w:cstheme="majorHAnsi"/>
          <w:sz w:val="22"/>
        </w:rPr>
        <w:t xml:space="preserve">first camp at </w:t>
      </w:r>
      <w:r w:rsidRPr="006228D9">
        <w:rPr>
          <w:rFonts w:asciiTheme="majorHAnsi" w:hAnsiTheme="majorHAnsi" w:cstheme="majorHAnsi"/>
          <w:sz w:val="22"/>
        </w:rPr>
        <w:t>Sage Creek Campground?</w:t>
      </w:r>
      <w:r w:rsidR="00CA4083">
        <w:rPr>
          <w:rFonts w:asciiTheme="majorHAnsi" w:hAnsiTheme="majorHAnsi" w:cstheme="majorHAnsi"/>
          <w:sz w:val="22"/>
        </w:rPr>
        <w:br/>
      </w:r>
    </w:p>
    <w:p w:rsidRPr="002E2346" w:rsidR="00E52345" w:rsidP="002E2346" w:rsidRDefault="006228D9" w14:paraId="74876262" w14:textId="126AB960">
      <w:pPr>
        <w:pStyle w:val="ListParagraph"/>
        <w:tabs>
          <w:tab w:val="left" w:pos="720"/>
          <w:tab w:val="left" w:pos="1440"/>
          <w:tab w:val="left" w:pos="1980"/>
          <w:tab w:val="left" w:pos="2160"/>
        </w:tabs>
        <w:spacing w:before="40"/>
        <w:ind w:right="360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ab/>
      </w:r>
      <w:r w:rsidR="00041622">
        <w:rPr>
          <w:rFonts w:asciiTheme="majorHAnsi" w:hAnsiTheme="majorHAnsi" w:cstheme="majorHAnsi"/>
          <w:sz w:val="22"/>
          <w:szCs w:val="22"/>
        </w:rPr>
        <w:t>________ Year</w:t>
      </w:r>
      <w:r w:rsidR="00A566ED">
        <w:rPr>
          <w:rFonts w:asciiTheme="majorHAnsi" w:hAnsiTheme="majorHAnsi" w:cstheme="majorHAnsi"/>
          <w:sz w:val="22"/>
          <w:szCs w:val="22"/>
        </w:rPr>
        <w:br/>
      </w:r>
    </w:p>
    <w:p w:rsidR="00FF3084" w:rsidP="008B64D8" w:rsidRDefault="009C2DE7" w14:paraId="30D529E9" w14:textId="7C5EF07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>S</w:t>
      </w:r>
      <w:r w:rsidRPr="009C2DE7" w:rsidR="00DF2685">
        <w:rPr>
          <w:rFonts w:asciiTheme="majorHAnsi" w:hAnsiTheme="majorHAnsi" w:cstheme="majorHAnsi"/>
          <w:sz w:val="22"/>
        </w:rPr>
        <w:t>ince your first stay at Sage Creek Campground</w:t>
      </w:r>
      <w:r>
        <w:rPr>
          <w:rFonts w:asciiTheme="majorHAnsi" w:hAnsiTheme="majorHAnsi" w:cstheme="majorHAnsi"/>
          <w:sz w:val="22"/>
        </w:rPr>
        <w:t>, h</w:t>
      </w:r>
      <w:r w:rsidRPr="009C2DE7">
        <w:rPr>
          <w:rFonts w:asciiTheme="majorHAnsi" w:hAnsiTheme="majorHAnsi" w:cstheme="majorHAnsi"/>
          <w:sz w:val="22"/>
        </w:rPr>
        <w:t>ow have each of the following changed</w:t>
      </w:r>
      <w:r w:rsidRPr="009C2DE7" w:rsidR="00FF3084">
        <w:rPr>
          <w:rFonts w:asciiTheme="majorHAnsi" w:hAnsiTheme="majorHAnsi" w:cstheme="majorHAnsi"/>
          <w:sz w:val="22"/>
        </w:rPr>
        <w:t>?</w:t>
      </w:r>
      <w:r w:rsidRPr="009C2DE7" w:rsidR="00DF2685">
        <w:rPr>
          <w:rFonts w:asciiTheme="majorHAnsi" w:hAnsiTheme="majorHAnsi" w:cstheme="majorHAnsi"/>
          <w:sz w:val="22"/>
        </w:rPr>
        <w:t xml:space="preserve"> </w:t>
      </w:r>
      <w:r w:rsidRPr="009C2DE7" w:rsidR="00DF2685">
        <w:rPr>
          <w:rFonts w:asciiTheme="majorHAnsi" w:hAnsiTheme="majorHAnsi" w:cstheme="majorHAnsi"/>
          <w:sz w:val="22"/>
          <w:szCs w:val="22"/>
        </w:rPr>
        <w:t xml:space="preserve">Please </w:t>
      </w:r>
      <w:r w:rsidR="00A337FE">
        <w:rPr>
          <w:rFonts w:asciiTheme="majorHAnsi" w:hAnsiTheme="majorHAnsi" w:cstheme="majorHAnsi"/>
          <w:sz w:val="22"/>
          <w:szCs w:val="22"/>
        </w:rPr>
        <w:br/>
      </w:r>
      <w:r w:rsidRPr="009C2DE7" w:rsidR="00DF2685">
        <w:rPr>
          <w:rFonts w:asciiTheme="majorHAnsi" w:hAnsiTheme="majorHAnsi" w:cstheme="majorHAnsi"/>
          <w:sz w:val="22"/>
          <w:szCs w:val="22"/>
        </w:rPr>
        <w:t xml:space="preserve">mark (●) </w:t>
      </w:r>
      <w:r w:rsidRPr="009C2DE7" w:rsidR="00DF2685">
        <w:rPr>
          <w:rFonts w:asciiTheme="majorHAnsi" w:hAnsiTheme="majorHAnsi" w:cstheme="majorHAnsi"/>
          <w:b/>
          <w:bCs/>
          <w:sz w:val="22"/>
          <w:szCs w:val="22"/>
        </w:rPr>
        <w:t>one for each row</w:t>
      </w:r>
      <w:r w:rsidRPr="009C2DE7" w:rsidR="00DF2685">
        <w:rPr>
          <w:rFonts w:asciiTheme="majorHAnsi" w:hAnsiTheme="majorHAnsi" w:cstheme="majorHAnsi"/>
          <w:sz w:val="22"/>
          <w:szCs w:val="22"/>
        </w:rPr>
        <w:t>.</w:t>
      </w:r>
      <w:r w:rsidR="00FF3084">
        <w:rPr>
          <w:rFonts w:asciiTheme="majorHAnsi" w:hAnsiTheme="majorHAnsi" w:cstheme="majorHAnsi"/>
          <w:sz w:val="22"/>
        </w:rPr>
        <w:br/>
        <w:t xml:space="preserve">  </w:t>
      </w:r>
    </w:p>
    <w:tbl>
      <w:tblPr>
        <w:tblStyle w:val="TableGrid"/>
        <w:tblW w:w="0" w:type="auto"/>
        <w:tblInd w:w="720" w:type="dxa"/>
        <w:tblBorders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865"/>
        <w:gridCol w:w="1708"/>
        <w:gridCol w:w="1888"/>
        <w:gridCol w:w="1889"/>
      </w:tblGrid>
      <w:tr w:rsidR="00FF3084" w:rsidTr="00A337FE" w14:paraId="521F876D" w14:textId="77777777">
        <w:tc>
          <w:tcPr>
            <w:tcW w:w="3865" w:type="dxa"/>
          </w:tcPr>
          <w:p w:rsidRPr="00FF3084" w:rsidR="00FF3084" w:rsidP="00FF3084" w:rsidRDefault="00FF3084" w14:paraId="56825677" w14:textId="77777777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1708" w:type="dxa"/>
            <w:vAlign w:val="center"/>
          </w:tcPr>
          <w:p w:rsidRPr="00DF2685" w:rsidR="00FF3084" w:rsidP="00FF3084" w:rsidRDefault="009C2DE7" w14:paraId="3B586FBE" w14:textId="0C52A966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</w:rPr>
              <w:t>Worsened</w:t>
            </w:r>
          </w:p>
        </w:tc>
        <w:tc>
          <w:tcPr>
            <w:tcW w:w="1888" w:type="dxa"/>
            <w:vAlign w:val="center"/>
          </w:tcPr>
          <w:p w:rsidRPr="00DF2685" w:rsidR="00FF3084" w:rsidP="00FF3084" w:rsidRDefault="009C2DE7" w14:paraId="629DB382" w14:textId="527E58C1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</w:rPr>
              <w:t xml:space="preserve">Has </w:t>
            </w:r>
            <w:r w:rsidR="003162B8">
              <w:rPr>
                <w:rFonts w:asciiTheme="majorHAnsi" w:hAnsiTheme="majorHAnsi" w:cstheme="majorHAnsi"/>
                <w:b/>
                <w:bCs/>
                <w:sz w:val="22"/>
              </w:rPr>
              <w:t>n</w:t>
            </w:r>
            <w:r>
              <w:rPr>
                <w:rFonts w:asciiTheme="majorHAnsi" w:hAnsiTheme="majorHAnsi" w:cstheme="majorHAnsi"/>
                <w:b/>
                <w:bCs/>
                <w:sz w:val="22"/>
              </w:rPr>
              <w:t xml:space="preserve">ot </w:t>
            </w:r>
            <w:r w:rsidR="003162B8">
              <w:rPr>
                <w:rFonts w:asciiTheme="majorHAnsi" w:hAnsiTheme="majorHAnsi" w:cstheme="majorHAnsi"/>
                <w:b/>
                <w:bCs/>
                <w:sz w:val="22"/>
              </w:rPr>
              <w:t>c</w:t>
            </w:r>
            <w:r>
              <w:rPr>
                <w:rFonts w:asciiTheme="majorHAnsi" w:hAnsiTheme="majorHAnsi" w:cstheme="majorHAnsi"/>
                <w:b/>
                <w:bCs/>
                <w:sz w:val="22"/>
              </w:rPr>
              <w:t xml:space="preserve">hanged </w:t>
            </w:r>
          </w:p>
        </w:tc>
        <w:tc>
          <w:tcPr>
            <w:tcW w:w="1889" w:type="dxa"/>
            <w:vAlign w:val="center"/>
          </w:tcPr>
          <w:p w:rsidRPr="00DF2685" w:rsidR="00FF3084" w:rsidP="00FF3084" w:rsidRDefault="009C2DE7" w14:paraId="613BE726" w14:textId="4DCB4A6F">
            <w:pPr>
              <w:jc w:val="center"/>
              <w:rPr>
                <w:rFonts w:asciiTheme="majorHAnsi" w:hAnsiTheme="majorHAnsi" w:cstheme="majorHAnsi"/>
                <w:b/>
                <w:bCs/>
                <w:sz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</w:rPr>
              <w:t>Improved</w:t>
            </w:r>
          </w:p>
        </w:tc>
      </w:tr>
      <w:tr w:rsidR="00FF3084" w:rsidTr="00A337FE" w14:paraId="6E40A23D" w14:textId="77777777">
        <w:tc>
          <w:tcPr>
            <w:tcW w:w="3865" w:type="dxa"/>
          </w:tcPr>
          <w:p w:rsidRPr="00FF3084" w:rsidR="00FF3084" w:rsidP="00FF3084" w:rsidRDefault="009C2DE7" w14:paraId="1E9B4CA6" w14:textId="12131DF1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Crowding at the campground</w:t>
            </w:r>
          </w:p>
        </w:tc>
        <w:tc>
          <w:tcPr>
            <w:tcW w:w="1708" w:type="dxa"/>
            <w:vAlign w:val="center"/>
          </w:tcPr>
          <w:p w:rsidRPr="00FF3084" w:rsidR="00FF3084" w:rsidP="00FF3084" w:rsidRDefault="00FF3084" w14:paraId="4B7A6697" w14:textId="3D1C099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8" w:type="dxa"/>
            <w:vAlign w:val="center"/>
          </w:tcPr>
          <w:p w:rsidRPr="00FF3084" w:rsidR="00FF3084" w:rsidP="00FF3084" w:rsidRDefault="00FF3084" w14:paraId="2C28158C" w14:textId="40BEEEED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9" w:type="dxa"/>
            <w:vAlign w:val="center"/>
          </w:tcPr>
          <w:p w:rsidRPr="00FF3084" w:rsidR="00FF3084" w:rsidP="00FF3084" w:rsidRDefault="00FF3084" w14:paraId="46D82CEF" w14:textId="77E0D79B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="00FF3084" w:rsidTr="00A337FE" w14:paraId="754DC25E" w14:textId="77777777">
        <w:tc>
          <w:tcPr>
            <w:tcW w:w="3865" w:type="dxa"/>
          </w:tcPr>
          <w:p w:rsidRPr="00FF3084" w:rsidR="00FF3084" w:rsidP="00FF3084" w:rsidRDefault="009C2DE7" w14:paraId="242CECB2" w14:textId="56B40596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Disruption</w:t>
            </w:r>
            <w:r w:rsidR="00A337FE">
              <w:rPr>
                <w:rFonts w:asciiTheme="majorHAnsi" w:hAnsiTheme="majorHAnsi" w:cstheme="majorHAnsi"/>
                <w:sz w:val="22"/>
              </w:rPr>
              <w:t>s</w:t>
            </w:r>
            <w:r>
              <w:rPr>
                <w:rFonts w:asciiTheme="majorHAnsi" w:hAnsiTheme="majorHAnsi" w:cstheme="majorHAnsi"/>
                <w:sz w:val="22"/>
              </w:rPr>
              <w:t xml:space="preserve"> from late night arrivals</w:t>
            </w:r>
          </w:p>
        </w:tc>
        <w:tc>
          <w:tcPr>
            <w:tcW w:w="1708" w:type="dxa"/>
            <w:vAlign w:val="center"/>
          </w:tcPr>
          <w:p w:rsidRPr="00FF3084" w:rsidR="00FF3084" w:rsidP="00FF3084" w:rsidRDefault="00FF3084" w14:paraId="6A8133F7" w14:textId="63328277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8" w:type="dxa"/>
            <w:vAlign w:val="center"/>
          </w:tcPr>
          <w:p w:rsidRPr="00FF3084" w:rsidR="00FF3084" w:rsidP="00FF3084" w:rsidRDefault="00FF3084" w14:paraId="64D87FC4" w14:textId="23C3ED44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9" w:type="dxa"/>
            <w:vAlign w:val="center"/>
          </w:tcPr>
          <w:p w:rsidRPr="00FF3084" w:rsidR="00FF3084" w:rsidP="00FF3084" w:rsidRDefault="00FF3084" w14:paraId="79B3799F" w14:textId="2E7221F8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="00FF3084" w:rsidTr="00A337FE" w14:paraId="7AED747E" w14:textId="77777777">
        <w:tc>
          <w:tcPr>
            <w:tcW w:w="3865" w:type="dxa"/>
          </w:tcPr>
          <w:p w:rsidRPr="00FF3084" w:rsidR="00FF3084" w:rsidP="00FF3084" w:rsidRDefault="00A337FE" w14:paraId="1D5972F9" w14:textId="5FEDA936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P</w:t>
            </w:r>
            <w:r w:rsidR="009C2DE7">
              <w:rPr>
                <w:rFonts w:asciiTheme="majorHAnsi" w:hAnsiTheme="majorHAnsi" w:cstheme="majorHAnsi"/>
                <w:sz w:val="22"/>
              </w:rPr>
              <w:t>eace and quiet in the campground</w:t>
            </w:r>
          </w:p>
        </w:tc>
        <w:tc>
          <w:tcPr>
            <w:tcW w:w="1708" w:type="dxa"/>
            <w:vAlign w:val="center"/>
          </w:tcPr>
          <w:p w:rsidRPr="00FF3084" w:rsidR="00FF3084" w:rsidP="00FF3084" w:rsidRDefault="00FF3084" w14:paraId="0B9C8D7B" w14:textId="323773CE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8" w:type="dxa"/>
            <w:vAlign w:val="center"/>
          </w:tcPr>
          <w:p w:rsidRPr="00FF3084" w:rsidR="00FF3084" w:rsidP="00FF3084" w:rsidRDefault="00FF3084" w14:paraId="03DEB50F" w14:textId="14626D52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9" w:type="dxa"/>
            <w:vAlign w:val="center"/>
          </w:tcPr>
          <w:p w:rsidRPr="00FF3084" w:rsidR="00FF3084" w:rsidP="00FF3084" w:rsidRDefault="00FF3084" w14:paraId="0FEC650E" w14:textId="1F08A135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="00BB5D96" w:rsidTr="000F11F7" w14:paraId="75688D35" w14:textId="77777777">
        <w:trPr>
          <w:trHeight w:val="603"/>
        </w:trPr>
        <w:tc>
          <w:tcPr>
            <w:tcW w:w="3865" w:type="dxa"/>
          </w:tcPr>
          <w:p w:rsidRPr="00FF3084" w:rsidR="00BB5D96" w:rsidP="00BB5D96" w:rsidRDefault="00BB5D96" w14:paraId="6C592037" w14:textId="65C86F62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/>
                <w:sz w:val="22"/>
              </w:rPr>
              <w:t>Other (please specify): _______________________________</w:t>
            </w:r>
          </w:p>
        </w:tc>
        <w:tc>
          <w:tcPr>
            <w:tcW w:w="1708" w:type="dxa"/>
            <w:vAlign w:val="center"/>
          </w:tcPr>
          <w:p w:rsidRPr="00FF3084" w:rsidR="00BB5D96" w:rsidP="00BB5D96" w:rsidRDefault="00BB5D96" w14:paraId="3235C622" w14:textId="17332A4D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8" w:type="dxa"/>
            <w:vAlign w:val="center"/>
          </w:tcPr>
          <w:p w:rsidRPr="00FF3084" w:rsidR="00BB5D96" w:rsidP="00BB5D96" w:rsidRDefault="00BB5D96" w14:paraId="53FECC69" w14:textId="20EA8B70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889" w:type="dxa"/>
            <w:vAlign w:val="center"/>
          </w:tcPr>
          <w:p w:rsidRPr="00FF3084" w:rsidR="00BB5D96" w:rsidP="00BB5D96" w:rsidRDefault="00BB5D96" w14:paraId="70F4AB9D" w14:textId="60F41BC1">
            <w:pPr>
              <w:jc w:val="center"/>
              <w:rPr>
                <w:rFonts w:asciiTheme="majorHAnsi" w:hAnsiTheme="majorHAnsi" w:cstheme="majorHAnsi"/>
                <w:sz w:val="22"/>
              </w:rPr>
            </w:pPr>
            <w:r w:rsidRPr="00FF3084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</w:tbl>
    <w:p w:rsidR="001A08E5" w:rsidP="001A08E5" w:rsidRDefault="001A08E5" w14:paraId="15E1A63A" w14:textId="4CE5CA28">
      <w:pPr>
        <w:rPr>
          <w:rFonts w:asciiTheme="majorHAnsi" w:hAnsiTheme="majorHAnsi" w:cstheme="majorHAnsi"/>
          <w:sz w:val="22"/>
          <w:szCs w:val="20"/>
        </w:rPr>
      </w:pPr>
    </w:p>
    <w:p w:rsidRPr="00B93377" w:rsidR="00CA4083" w:rsidP="001A08E5" w:rsidRDefault="00CA4083" w14:paraId="268936A0" w14:textId="77777777">
      <w:pPr>
        <w:rPr>
          <w:rFonts w:asciiTheme="majorHAnsi" w:hAnsiTheme="majorHAnsi" w:cstheme="majorHAnsi"/>
          <w:sz w:val="22"/>
          <w:szCs w:val="20"/>
        </w:rPr>
      </w:pPr>
    </w:p>
    <w:p w:rsidRPr="00B93377" w:rsidR="001A08E5" w:rsidP="001A08E5" w:rsidRDefault="001A08E5" w14:paraId="0CB2C98D" w14:textId="74260038">
      <w:pPr>
        <w:pBdr>
          <w:top w:val="single" w:color="auto" w:sz="4" w:space="1"/>
          <w:left w:val="single" w:color="auto" w:sz="4" w:space="0"/>
          <w:bottom w:val="single" w:color="auto" w:sz="4" w:space="1"/>
          <w:right w:val="single" w:color="auto" w:sz="4" w:space="3"/>
        </w:pBdr>
        <w:jc w:val="center"/>
        <w:rPr>
          <w:rFonts w:asciiTheme="majorHAnsi" w:hAnsiTheme="majorHAnsi" w:cstheme="majorHAnsi"/>
        </w:rPr>
      </w:pPr>
      <w:r w:rsidRPr="00B93377">
        <w:rPr>
          <w:rFonts w:asciiTheme="majorHAnsi" w:hAnsiTheme="majorHAnsi" w:cstheme="majorHAnsi"/>
          <w:b/>
        </w:rPr>
        <w:t>2. Visit Planning</w:t>
      </w:r>
      <w:r w:rsidR="009C5421">
        <w:rPr>
          <w:rFonts w:asciiTheme="majorHAnsi" w:hAnsiTheme="majorHAnsi" w:cstheme="majorHAnsi"/>
          <w:b/>
        </w:rPr>
        <w:t xml:space="preserve"> and</w:t>
      </w:r>
      <w:r w:rsidRPr="00B93377">
        <w:rPr>
          <w:rFonts w:asciiTheme="majorHAnsi" w:hAnsiTheme="majorHAnsi" w:cstheme="majorHAnsi"/>
          <w:b/>
        </w:rPr>
        <w:t xml:space="preserve"> Motivations</w:t>
      </w:r>
    </w:p>
    <w:p w:rsidRPr="00B93377" w:rsidR="00B93377" w:rsidP="00B93377" w:rsidRDefault="00B93377" w14:paraId="20B7DD8A" w14:textId="77777777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/>
          <w:sz w:val="22"/>
          <w:szCs w:val="22"/>
        </w:rPr>
      </w:pPr>
    </w:p>
    <w:p w:rsidRPr="00041622" w:rsidR="004E2FBE" w:rsidP="00041622" w:rsidRDefault="004E2FBE" w14:paraId="66A83E4F" w14:textId="1FDAE5C2">
      <w:pPr>
        <w:pStyle w:val="ListParagraph"/>
        <w:numPr>
          <w:ilvl w:val="0"/>
          <w:numId w:val="1"/>
        </w:num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color w:val="000000"/>
          <w:sz w:val="22"/>
          <w:szCs w:val="28"/>
          <w:lang w:val="en"/>
        </w:rPr>
      </w:pP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How did you first hear about Sage Creek Campground? </w:t>
      </w:r>
      <w:r w:rsidRPr="00041622" w:rsidR="00CA4083">
        <w:rPr>
          <w:rFonts w:asciiTheme="majorHAnsi" w:hAnsiTheme="majorHAnsi" w:cstheme="majorHAnsi"/>
          <w:sz w:val="22"/>
        </w:rPr>
        <w:t xml:space="preserve">Please mark </w:t>
      </w:r>
      <w:r w:rsidRPr="00041622" w:rsidR="00CA4083">
        <w:rPr>
          <w:rFonts w:ascii="Calibri Light" w:hAnsi="Calibri Light" w:cs="Arial"/>
          <w:sz w:val="22"/>
          <w:szCs w:val="22"/>
        </w:rPr>
        <w:t>(●)</w:t>
      </w:r>
      <w:r w:rsidRPr="00041622" w:rsidR="00CA4083">
        <w:rPr>
          <w:rFonts w:ascii="Calibri Light" w:hAnsi="Calibri Light" w:cs="Calibri Light"/>
          <w:sz w:val="22"/>
          <w:szCs w:val="22"/>
        </w:rPr>
        <w:t xml:space="preserve"> </w:t>
      </w:r>
      <w:r w:rsidRPr="00041622" w:rsidR="00CA4083">
        <w:rPr>
          <w:rFonts w:asciiTheme="majorHAnsi" w:hAnsiTheme="majorHAnsi" w:cstheme="majorHAnsi"/>
          <w:b/>
          <w:sz w:val="22"/>
        </w:rPr>
        <w:t>one.</w:t>
      </w:r>
    </w:p>
    <w:p w:rsidRPr="00041622" w:rsidR="004E2FBE" w:rsidP="00FB025D" w:rsidRDefault="004E2FBE" w14:paraId="346AA081" w14:textId="0AEA2225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left="720" w:right="360"/>
        <w:rPr>
          <w:rFonts w:asciiTheme="majorHAnsi" w:hAnsiTheme="majorHAnsi" w:cstheme="majorHAnsi"/>
          <w:color w:val="000000"/>
          <w:sz w:val="22"/>
          <w:szCs w:val="28"/>
          <w:lang w:val="en"/>
        </w:rPr>
      </w:pPr>
      <w:r w:rsidRPr="00041622">
        <w:rPr>
          <w:rFonts w:asciiTheme="majorHAnsi" w:hAnsiTheme="majorHAnsi" w:cstheme="majorHAnsi"/>
          <w:color w:val="000000"/>
          <w:sz w:val="28"/>
          <w:szCs w:val="28"/>
          <w:lang w:val="en"/>
        </w:rPr>
        <w:t>O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</w:t>
      </w:r>
      <w:r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 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Social media (</w:t>
      </w:r>
      <w:r w:rsidR="003162B8">
        <w:rPr>
          <w:rFonts w:asciiTheme="majorHAnsi" w:hAnsiTheme="majorHAnsi" w:cstheme="majorHAnsi"/>
          <w:color w:val="000000"/>
          <w:sz w:val="22"/>
          <w:szCs w:val="28"/>
          <w:lang w:val="en"/>
        </w:rPr>
        <w:t>p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lease specify): ____________________________</w:t>
      </w:r>
      <w:r w:rsidRPr="00041622"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_____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br/>
      </w:r>
      <w:r w:rsidRPr="00041622">
        <w:rPr>
          <w:rFonts w:asciiTheme="majorHAnsi" w:hAnsiTheme="majorHAnsi" w:cstheme="majorHAnsi"/>
          <w:color w:val="000000"/>
          <w:sz w:val="28"/>
          <w:szCs w:val="28"/>
          <w:lang w:val="en"/>
        </w:rPr>
        <w:t>O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</w:t>
      </w:r>
      <w:r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 </w:t>
      </w:r>
      <w:r w:rsidRPr="00041622" w:rsidR="00041622">
        <w:rPr>
          <w:rFonts w:asciiTheme="majorHAnsi" w:hAnsiTheme="majorHAnsi" w:cstheme="majorHAnsi"/>
          <w:sz w:val="22"/>
          <w:szCs w:val="20"/>
        </w:rPr>
        <w:t>Badlands National Park website (nps.gov/BADL)</w:t>
      </w:r>
    </w:p>
    <w:p w:rsidRPr="00041622" w:rsidR="004E2FBE" w:rsidP="00041622" w:rsidRDefault="004E2FBE" w14:paraId="799C5166" w14:textId="6E32F1CE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left="720" w:right="360"/>
        <w:rPr>
          <w:rFonts w:asciiTheme="majorHAnsi" w:hAnsiTheme="majorHAnsi" w:cstheme="majorHAnsi"/>
          <w:color w:val="000000"/>
          <w:sz w:val="22"/>
          <w:szCs w:val="28"/>
          <w:lang w:val="en"/>
        </w:rPr>
      </w:pPr>
      <w:r w:rsidRPr="00041622">
        <w:rPr>
          <w:rFonts w:asciiTheme="majorHAnsi" w:hAnsiTheme="majorHAnsi" w:cstheme="majorHAnsi"/>
          <w:color w:val="000000"/>
          <w:sz w:val="28"/>
          <w:szCs w:val="28"/>
          <w:lang w:val="en"/>
        </w:rPr>
        <w:t>O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</w:t>
      </w:r>
      <w:r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 </w:t>
      </w:r>
      <w:r w:rsidRPr="00041622"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W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ord of mouth</w:t>
      </w:r>
    </w:p>
    <w:p w:rsidRPr="00041622" w:rsidR="004E2FBE" w:rsidP="00041622" w:rsidRDefault="004E2FBE" w14:paraId="4B6E6F14" w14:textId="4957902F">
      <w:pPr>
        <w:tabs>
          <w:tab w:val="left" w:pos="0"/>
        </w:tabs>
        <w:ind w:left="720"/>
        <w:rPr>
          <w:rFonts w:asciiTheme="majorHAnsi" w:hAnsiTheme="majorHAnsi" w:cstheme="majorHAnsi"/>
          <w:sz w:val="22"/>
          <w:szCs w:val="20"/>
        </w:rPr>
      </w:pPr>
      <w:r w:rsidRPr="00041622">
        <w:rPr>
          <w:rFonts w:asciiTheme="majorHAnsi" w:hAnsiTheme="majorHAnsi" w:cstheme="majorHAnsi"/>
          <w:color w:val="000000"/>
          <w:sz w:val="28"/>
          <w:szCs w:val="28"/>
          <w:lang w:val="en"/>
        </w:rPr>
        <w:t>O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</w:t>
      </w:r>
      <w:r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 xml:space="preserve">  </w:t>
      </w:r>
      <w:r w:rsidRPr="00041622"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O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ther (</w:t>
      </w:r>
      <w:r w:rsidR="003162B8">
        <w:rPr>
          <w:rFonts w:asciiTheme="majorHAnsi" w:hAnsiTheme="majorHAnsi" w:cstheme="majorHAnsi"/>
          <w:color w:val="000000"/>
          <w:sz w:val="22"/>
          <w:szCs w:val="28"/>
          <w:lang w:val="en"/>
        </w:rPr>
        <w:t>p</w:t>
      </w:r>
      <w:r w:rsidRP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lease specify): ___________________________________</w:t>
      </w:r>
      <w:r w:rsidRPr="00041622" w:rsidR="00041622">
        <w:rPr>
          <w:rFonts w:asciiTheme="majorHAnsi" w:hAnsiTheme="majorHAnsi" w:cstheme="majorHAnsi"/>
          <w:color w:val="000000"/>
          <w:sz w:val="22"/>
          <w:szCs w:val="28"/>
          <w:lang w:val="en"/>
        </w:rPr>
        <w:t>____</w:t>
      </w:r>
    </w:p>
    <w:p w:rsidR="004E2FBE" w:rsidP="004E2FBE" w:rsidRDefault="004E2FBE" w14:paraId="4DD2E77B" w14:textId="77777777">
      <w:pPr>
        <w:pStyle w:val="ListParagraph"/>
        <w:tabs>
          <w:tab w:val="left" w:pos="0"/>
        </w:tabs>
        <w:rPr>
          <w:rFonts w:asciiTheme="majorHAnsi" w:hAnsiTheme="majorHAnsi" w:cstheme="majorHAnsi"/>
          <w:sz w:val="22"/>
        </w:rPr>
      </w:pPr>
    </w:p>
    <w:p w:rsidRPr="00041622" w:rsidR="003D7D55" w:rsidP="00041622" w:rsidRDefault="00C57438" w14:paraId="36DC2F32" w14:textId="482BC6E2">
      <w:pPr>
        <w:pStyle w:val="ListParagraph"/>
        <w:numPr>
          <w:ilvl w:val="0"/>
          <w:numId w:val="1"/>
        </w:numPr>
        <w:tabs>
          <w:tab w:val="left" w:pos="0"/>
        </w:tabs>
        <w:rPr>
          <w:rFonts w:asciiTheme="majorHAnsi" w:hAnsiTheme="majorHAnsi" w:cstheme="majorHAnsi"/>
          <w:sz w:val="22"/>
        </w:rPr>
      </w:pPr>
      <w:r w:rsidRPr="00041622">
        <w:rPr>
          <w:rFonts w:asciiTheme="majorHAnsi" w:hAnsiTheme="majorHAnsi" w:cstheme="majorHAnsi"/>
          <w:sz w:val="22"/>
        </w:rPr>
        <w:t xml:space="preserve">When did you decide to </w:t>
      </w:r>
      <w:r w:rsidRPr="00041622" w:rsidR="002E2346">
        <w:rPr>
          <w:rFonts w:asciiTheme="majorHAnsi" w:hAnsiTheme="majorHAnsi" w:cstheme="majorHAnsi"/>
          <w:sz w:val="22"/>
        </w:rPr>
        <w:t>camp</w:t>
      </w:r>
      <w:r w:rsidRPr="00041622">
        <w:rPr>
          <w:rFonts w:asciiTheme="majorHAnsi" w:hAnsiTheme="majorHAnsi" w:cstheme="majorHAnsi"/>
          <w:sz w:val="22"/>
        </w:rPr>
        <w:t xml:space="preserve"> at Sage Creek Campground? Please mark </w:t>
      </w:r>
      <w:r w:rsidRPr="00041622" w:rsidR="00881247">
        <w:rPr>
          <w:rFonts w:ascii="Calibri Light" w:hAnsi="Calibri Light" w:cs="Arial"/>
          <w:sz w:val="22"/>
          <w:szCs w:val="22"/>
        </w:rPr>
        <w:t>(●)</w:t>
      </w:r>
      <w:r w:rsidRPr="00041622" w:rsidR="00881247">
        <w:rPr>
          <w:rFonts w:ascii="Calibri Light" w:hAnsi="Calibri Light" w:cs="Calibri Light"/>
          <w:sz w:val="22"/>
          <w:szCs w:val="22"/>
        </w:rPr>
        <w:t xml:space="preserve"> </w:t>
      </w:r>
      <w:r w:rsidRPr="00041622">
        <w:rPr>
          <w:rFonts w:asciiTheme="majorHAnsi" w:hAnsiTheme="majorHAnsi" w:cstheme="majorHAnsi"/>
          <w:b/>
          <w:sz w:val="22"/>
        </w:rPr>
        <w:t>one.</w:t>
      </w:r>
      <w:bookmarkStart w:name="_Hlk32353361" w:id="0"/>
    </w:p>
    <w:p w:rsidRPr="00B93377" w:rsidR="00C57438" w:rsidP="00172CA2" w:rsidRDefault="00C57438" w14:paraId="7A885AFE" w14:textId="5205CA3D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left="720" w:right="360"/>
        <w:rPr>
          <w:rFonts w:asciiTheme="majorHAnsi" w:hAnsiTheme="majorHAnsi" w:cstheme="majorHAnsi"/>
          <w:spacing w:val="-20"/>
          <w:sz w:val="22"/>
          <w:szCs w:val="20"/>
        </w:rPr>
      </w:pPr>
      <w:r w:rsidRPr="00B93377">
        <w:rPr>
          <w:rFonts w:asciiTheme="majorHAnsi" w:hAnsiTheme="majorHAnsi" w:cstheme="majorHAnsi"/>
          <w:sz w:val="28"/>
          <w:szCs w:val="26"/>
        </w:rPr>
        <w:t>O</w:t>
      </w:r>
      <w:r w:rsidR="00041622">
        <w:rPr>
          <w:rFonts w:asciiTheme="majorHAnsi" w:hAnsiTheme="majorHAnsi" w:cstheme="majorHAnsi"/>
          <w:spacing w:val="-20"/>
          <w:sz w:val="28"/>
          <w:szCs w:val="26"/>
        </w:rPr>
        <w:t xml:space="preserve">   </w:t>
      </w:r>
      <w:r w:rsidR="003D7D55">
        <w:rPr>
          <w:rFonts w:asciiTheme="majorHAnsi" w:hAnsiTheme="majorHAnsi" w:cstheme="majorHAnsi"/>
          <w:sz w:val="22"/>
          <w:szCs w:val="20"/>
        </w:rPr>
        <w:t>On the day we arrived at the campground</w:t>
      </w:r>
    </w:p>
    <w:bookmarkEnd w:id="0"/>
    <w:p w:rsidRPr="00B93377" w:rsidR="00C57438" w:rsidP="00C57438" w:rsidRDefault="00C57438" w14:paraId="5C17AF84" w14:textId="41C23D46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pacing w:val="-20"/>
          <w:sz w:val="22"/>
          <w:szCs w:val="20"/>
        </w:rPr>
      </w:pPr>
      <w:r w:rsidRPr="00B93377">
        <w:rPr>
          <w:rFonts w:asciiTheme="majorHAnsi" w:hAnsiTheme="majorHAnsi" w:cstheme="majorHAnsi"/>
          <w:spacing w:val="-20"/>
          <w:sz w:val="22"/>
          <w:szCs w:val="20"/>
        </w:rPr>
        <w:tab/>
      </w:r>
      <w:r w:rsidRPr="00B93377">
        <w:rPr>
          <w:rFonts w:asciiTheme="majorHAnsi" w:hAnsiTheme="majorHAnsi" w:cstheme="majorHAnsi"/>
          <w:sz w:val="28"/>
          <w:szCs w:val="26"/>
        </w:rPr>
        <w:t>O</w:t>
      </w:r>
      <w:r w:rsidR="00041622">
        <w:rPr>
          <w:rFonts w:asciiTheme="majorHAnsi" w:hAnsiTheme="majorHAnsi" w:cstheme="majorHAnsi"/>
          <w:spacing w:val="-20"/>
          <w:sz w:val="22"/>
          <w:szCs w:val="20"/>
        </w:rPr>
        <w:t xml:space="preserve">    </w:t>
      </w:r>
      <w:r w:rsidRPr="00B93377" w:rsidR="00644CF6">
        <w:rPr>
          <w:rFonts w:asciiTheme="majorHAnsi" w:hAnsiTheme="majorHAnsi" w:cstheme="majorHAnsi"/>
          <w:sz w:val="22"/>
          <w:szCs w:val="20"/>
        </w:rPr>
        <w:t xml:space="preserve">More than </w:t>
      </w:r>
      <w:r w:rsidR="00644CF6">
        <w:rPr>
          <w:rFonts w:asciiTheme="majorHAnsi" w:hAnsiTheme="majorHAnsi" w:cstheme="majorHAnsi"/>
          <w:sz w:val="22"/>
          <w:szCs w:val="20"/>
        </w:rPr>
        <w:t xml:space="preserve">a day before we </w:t>
      </w:r>
      <w:r w:rsidR="003D7D55">
        <w:rPr>
          <w:rFonts w:asciiTheme="majorHAnsi" w:hAnsiTheme="majorHAnsi" w:cstheme="majorHAnsi"/>
          <w:sz w:val="22"/>
          <w:szCs w:val="20"/>
        </w:rPr>
        <w:t xml:space="preserve">arrived at the campground, </w:t>
      </w:r>
      <w:r w:rsidRPr="00B93377">
        <w:rPr>
          <w:rFonts w:asciiTheme="majorHAnsi" w:hAnsiTheme="majorHAnsi" w:cstheme="majorHAnsi"/>
          <w:sz w:val="22"/>
          <w:szCs w:val="20"/>
        </w:rPr>
        <w:t>but in the last week</w:t>
      </w:r>
    </w:p>
    <w:p w:rsidRPr="00B93377" w:rsidR="00C57438" w:rsidP="00C57438" w:rsidRDefault="00C57438" w14:paraId="13B554DD" w14:textId="49A7267E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pacing w:val="-20"/>
          <w:sz w:val="22"/>
          <w:szCs w:val="20"/>
        </w:rPr>
      </w:pPr>
      <w:r w:rsidRPr="00B93377">
        <w:rPr>
          <w:rFonts w:asciiTheme="majorHAnsi" w:hAnsiTheme="majorHAnsi" w:cstheme="majorHAnsi"/>
          <w:spacing w:val="-20"/>
          <w:sz w:val="22"/>
          <w:szCs w:val="20"/>
        </w:rPr>
        <w:tab/>
      </w:r>
      <w:r w:rsidRPr="00B93377">
        <w:rPr>
          <w:rFonts w:asciiTheme="majorHAnsi" w:hAnsiTheme="majorHAnsi" w:cstheme="majorHAnsi"/>
          <w:sz w:val="28"/>
          <w:szCs w:val="26"/>
        </w:rPr>
        <w:t>O</w:t>
      </w:r>
      <w:r w:rsidR="00041622">
        <w:rPr>
          <w:rFonts w:asciiTheme="majorHAnsi" w:hAnsiTheme="majorHAnsi" w:cstheme="majorHAnsi"/>
          <w:spacing w:val="-20"/>
          <w:sz w:val="28"/>
          <w:szCs w:val="26"/>
        </w:rPr>
        <w:t xml:space="preserve">   </w:t>
      </w:r>
      <w:r w:rsidRPr="00B93377">
        <w:rPr>
          <w:rFonts w:asciiTheme="majorHAnsi" w:hAnsiTheme="majorHAnsi" w:cstheme="majorHAnsi"/>
          <w:sz w:val="22"/>
          <w:szCs w:val="20"/>
        </w:rPr>
        <w:t xml:space="preserve">More than a week </w:t>
      </w:r>
      <w:r w:rsidR="003D7D55">
        <w:rPr>
          <w:rFonts w:asciiTheme="majorHAnsi" w:hAnsiTheme="majorHAnsi" w:cstheme="majorHAnsi"/>
          <w:sz w:val="22"/>
          <w:szCs w:val="20"/>
        </w:rPr>
        <w:t>before our visit</w:t>
      </w:r>
      <w:r w:rsidRPr="00B93377">
        <w:rPr>
          <w:rFonts w:asciiTheme="majorHAnsi" w:hAnsiTheme="majorHAnsi" w:cstheme="majorHAnsi"/>
          <w:sz w:val="22"/>
          <w:szCs w:val="20"/>
        </w:rPr>
        <w:t>, but in the last month</w:t>
      </w:r>
    </w:p>
    <w:p w:rsidRPr="00B93377" w:rsidR="00C57438" w:rsidP="00C57438" w:rsidRDefault="00C57438" w14:paraId="2E856A11" w14:textId="48E9B185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pacing w:val="-20"/>
          <w:sz w:val="22"/>
          <w:szCs w:val="20"/>
        </w:rPr>
      </w:pPr>
      <w:r w:rsidRPr="00B93377">
        <w:rPr>
          <w:rFonts w:asciiTheme="majorHAnsi" w:hAnsiTheme="majorHAnsi" w:cstheme="majorHAnsi"/>
          <w:spacing w:val="-20"/>
          <w:sz w:val="22"/>
          <w:szCs w:val="20"/>
        </w:rPr>
        <w:tab/>
      </w:r>
      <w:r w:rsidRPr="00B93377">
        <w:rPr>
          <w:rFonts w:asciiTheme="majorHAnsi" w:hAnsiTheme="majorHAnsi" w:cstheme="majorHAnsi"/>
          <w:sz w:val="28"/>
          <w:szCs w:val="26"/>
        </w:rPr>
        <w:t>O</w:t>
      </w:r>
      <w:r w:rsidRPr="00B93377">
        <w:rPr>
          <w:rFonts w:asciiTheme="majorHAnsi" w:hAnsiTheme="majorHAnsi" w:cstheme="majorHAnsi"/>
          <w:spacing w:val="-20"/>
          <w:sz w:val="22"/>
          <w:szCs w:val="20"/>
        </w:rPr>
        <w:t xml:space="preserve"> </w:t>
      </w:r>
      <w:r w:rsidR="00041622">
        <w:rPr>
          <w:rFonts w:asciiTheme="majorHAnsi" w:hAnsiTheme="majorHAnsi" w:cstheme="majorHAnsi"/>
          <w:spacing w:val="-20"/>
          <w:sz w:val="22"/>
          <w:szCs w:val="20"/>
        </w:rPr>
        <w:t xml:space="preserve">   </w:t>
      </w:r>
      <w:r w:rsidRPr="00B93377">
        <w:rPr>
          <w:rFonts w:asciiTheme="majorHAnsi" w:hAnsiTheme="majorHAnsi" w:cstheme="majorHAnsi"/>
          <w:sz w:val="22"/>
          <w:szCs w:val="20"/>
        </w:rPr>
        <w:t xml:space="preserve">More than a month </w:t>
      </w:r>
      <w:r w:rsidR="00644CF6">
        <w:rPr>
          <w:rFonts w:asciiTheme="majorHAnsi" w:hAnsiTheme="majorHAnsi" w:cstheme="majorHAnsi"/>
          <w:sz w:val="22"/>
          <w:szCs w:val="20"/>
        </w:rPr>
        <w:t xml:space="preserve">before our visit, </w:t>
      </w:r>
      <w:r w:rsidRPr="00B93377">
        <w:rPr>
          <w:rFonts w:asciiTheme="majorHAnsi" w:hAnsiTheme="majorHAnsi" w:cstheme="majorHAnsi"/>
          <w:sz w:val="22"/>
          <w:szCs w:val="20"/>
        </w:rPr>
        <w:t>but in the last year</w:t>
      </w:r>
    </w:p>
    <w:p w:rsidRPr="00B93377" w:rsidR="00C57438" w:rsidP="00C57438" w:rsidRDefault="00C57438" w14:paraId="4F42E877" w14:textId="67B31C69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pacing w:val="-20"/>
          <w:sz w:val="22"/>
          <w:szCs w:val="20"/>
        </w:rPr>
      </w:pPr>
      <w:r w:rsidRPr="00B93377">
        <w:rPr>
          <w:rFonts w:asciiTheme="majorHAnsi" w:hAnsiTheme="majorHAnsi" w:cstheme="majorHAnsi"/>
          <w:spacing w:val="-20"/>
          <w:sz w:val="22"/>
          <w:szCs w:val="20"/>
        </w:rPr>
        <w:tab/>
      </w:r>
      <w:r w:rsidRPr="00B93377">
        <w:rPr>
          <w:rFonts w:asciiTheme="majorHAnsi" w:hAnsiTheme="majorHAnsi" w:cstheme="majorHAnsi"/>
          <w:sz w:val="28"/>
          <w:szCs w:val="26"/>
        </w:rPr>
        <w:t>O</w:t>
      </w:r>
      <w:r w:rsidR="00041622">
        <w:rPr>
          <w:rFonts w:asciiTheme="majorHAnsi" w:hAnsiTheme="majorHAnsi" w:cstheme="majorHAnsi"/>
          <w:spacing w:val="-20"/>
          <w:sz w:val="22"/>
          <w:szCs w:val="20"/>
        </w:rPr>
        <w:t xml:space="preserve">    </w:t>
      </w:r>
      <w:r w:rsidRPr="00B93377">
        <w:rPr>
          <w:rFonts w:asciiTheme="majorHAnsi" w:hAnsiTheme="majorHAnsi" w:cstheme="majorHAnsi"/>
          <w:sz w:val="22"/>
          <w:szCs w:val="20"/>
        </w:rPr>
        <w:t xml:space="preserve">More than a year </w:t>
      </w:r>
      <w:r w:rsidR="00644CF6">
        <w:rPr>
          <w:rFonts w:asciiTheme="majorHAnsi" w:hAnsiTheme="majorHAnsi" w:cstheme="majorHAnsi"/>
          <w:sz w:val="22"/>
          <w:szCs w:val="20"/>
        </w:rPr>
        <w:t>before our visit</w:t>
      </w:r>
      <w:r w:rsidRPr="00B93377">
        <w:rPr>
          <w:rFonts w:asciiTheme="majorHAnsi" w:hAnsiTheme="majorHAnsi" w:cstheme="majorHAnsi"/>
          <w:spacing w:val="-20"/>
          <w:sz w:val="22"/>
          <w:szCs w:val="20"/>
        </w:rPr>
        <w:t xml:space="preserve"> </w:t>
      </w:r>
    </w:p>
    <w:p w:rsidR="00C57438" w:rsidP="00C57438" w:rsidRDefault="00C57438" w14:paraId="54DCF259" w14:textId="4EBB0883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2"/>
          <w:szCs w:val="20"/>
        </w:rPr>
        <w:tab/>
      </w:r>
      <w:r w:rsidRPr="00B93377">
        <w:rPr>
          <w:rFonts w:asciiTheme="majorHAnsi" w:hAnsiTheme="majorHAnsi" w:cstheme="majorHAnsi"/>
          <w:sz w:val="28"/>
          <w:szCs w:val="26"/>
        </w:rPr>
        <w:t>O</w:t>
      </w:r>
      <w:r w:rsidR="00041622">
        <w:rPr>
          <w:rFonts w:asciiTheme="majorHAnsi" w:hAnsiTheme="majorHAnsi" w:cstheme="majorHAnsi"/>
          <w:spacing w:val="-20"/>
          <w:sz w:val="22"/>
          <w:szCs w:val="20"/>
        </w:rPr>
        <w:t xml:space="preserve">    </w:t>
      </w:r>
      <w:r w:rsidRPr="00B93377">
        <w:rPr>
          <w:rFonts w:asciiTheme="majorHAnsi" w:hAnsiTheme="majorHAnsi" w:cstheme="majorHAnsi"/>
          <w:sz w:val="22"/>
          <w:szCs w:val="20"/>
        </w:rPr>
        <w:t>Don’t know/can’t recall</w:t>
      </w:r>
    </w:p>
    <w:p w:rsidR="00172CA2" w:rsidP="00C57438" w:rsidRDefault="00172CA2" w14:paraId="2E94905C" w14:textId="5565DEC3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  <w:szCs w:val="20"/>
        </w:rPr>
      </w:pPr>
    </w:p>
    <w:p w:rsidR="00FF3084" w:rsidP="00041622" w:rsidRDefault="00FF3084" w14:paraId="401FC8B7" w14:textId="25565D66">
      <w:pPr>
        <w:pStyle w:val="ListParagraph"/>
        <w:numPr>
          <w:ilvl w:val="0"/>
          <w:numId w:val="1"/>
        </w:num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 xml:space="preserve">Which of the following best describes </w:t>
      </w:r>
      <w:r w:rsidR="00AD3F8B">
        <w:rPr>
          <w:rFonts w:asciiTheme="majorHAnsi" w:hAnsiTheme="majorHAnsi" w:cstheme="majorHAnsi"/>
          <w:sz w:val="22"/>
        </w:rPr>
        <w:t>this</w:t>
      </w:r>
      <w:r>
        <w:rPr>
          <w:rFonts w:asciiTheme="majorHAnsi" w:hAnsiTheme="majorHAnsi" w:cstheme="majorHAnsi"/>
          <w:sz w:val="22"/>
        </w:rPr>
        <w:t xml:space="preserve"> </w:t>
      </w:r>
      <w:r w:rsidR="00034689">
        <w:rPr>
          <w:rFonts w:asciiTheme="majorHAnsi" w:hAnsiTheme="majorHAnsi" w:cstheme="majorHAnsi"/>
          <w:sz w:val="22"/>
        </w:rPr>
        <w:t>visit</w:t>
      </w:r>
      <w:r>
        <w:rPr>
          <w:rFonts w:asciiTheme="majorHAnsi" w:hAnsiTheme="majorHAnsi" w:cstheme="majorHAnsi"/>
          <w:sz w:val="22"/>
        </w:rPr>
        <w:t xml:space="preserve"> to Badlands National Park?</w:t>
      </w:r>
      <w:r w:rsidR="00041622">
        <w:rPr>
          <w:rFonts w:asciiTheme="majorHAnsi" w:hAnsiTheme="majorHAnsi" w:cstheme="majorHAnsi"/>
          <w:sz w:val="22"/>
        </w:rPr>
        <w:t xml:space="preserve"> </w:t>
      </w:r>
      <w:r w:rsidRPr="007A5F62" w:rsidR="00041622">
        <w:rPr>
          <w:rFonts w:asciiTheme="majorHAnsi" w:hAnsiTheme="majorHAnsi" w:cstheme="majorHAnsi"/>
          <w:sz w:val="22"/>
        </w:rPr>
        <w:t xml:space="preserve">Please </w:t>
      </w:r>
      <w:r w:rsidR="00C044AA">
        <w:rPr>
          <w:rFonts w:asciiTheme="majorHAnsi" w:hAnsiTheme="majorHAnsi" w:cstheme="majorHAnsi"/>
          <w:sz w:val="22"/>
        </w:rPr>
        <w:br/>
      </w:r>
      <w:r w:rsidRPr="007A5F62" w:rsidR="00041622">
        <w:rPr>
          <w:rFonts w:asciiTheme="majorHAnsi" w:hAnsiTheme="majorHAnsi" w:cstheme="majorHAnsi"/>
          <w:sz w:val="22"/>
        </w:rPr>
        <w:t xml:space="preserve">mark </w:t>
      </w:r>
      <w:r w:rsidRPr="007A5F62" w:rsidR="00041622">
        <w:rPr>
          <w:rFonts w:asciiTheme="majorHAnsi" w:hAnsiTheme="majorHAnsi" w:cstheme="majorHAnsi"/>
          <w:sz w:val="22"/>
          <w:szCs w:val="22"/>
        </w:rPr>
        <w:t xml:space="preserve">(●) </w:t>
      </w:r>
      <w:r w:rsidRPr="007A5F62" w:rsidR="00041622">
        <w:rPr>
          <w:rFonts w:asciiTheme="majorHAnsi" w:hAnsiTheme="majorHAnsi" w:cstheme="majorHAnsi"/>
          <w:b/>
          <w:sz w:val="22"/>
        </w:rPr>
        <w:t>one.</w:t>
      </w:r>
    </w:p>
    <w:p w:rsidR="00FF3084" w:rsidP="00FF3084" w:rsidRDefault="00FF3084" w14:paraId="1AD2BE88" w14:textId="44FAA162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left="720" w:right="360"/>
        <w:rPr>
          <w:rFonts w:asciiTheme="majorHAnsi" w:hAnsiTheme="majorHAnsi" w:cstheme="majorHAnsi"/>
          <w:sz w:val="22"/>
        </w:rPr>
      </w:pPr>
      <w:r w:rsidRPr="0036193B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2"/>
        </w:rPr>
        <w:t xml:space="preserve">   Badlands National Park is my primary destination</w:t>
      </w:r>
      <w:r w:rsidR="00034689">
        <w:rPr>
          <w:rFonts w:asciiTheme="majorHAnsi" w:hAnsiTheme="majorHAnsi" w:cstheme="majorHAnsi"/>
          <w:sz w:val="22"/>
        </w:rPr>
        <w:t xml:space="preserve"> on this trip</w:t>
      </w:r>
      <w:r>
        <w:rPr>
          <w:rFonts w:asciiTheme="majorHAnsi" w:hAnsiTheme="majorHAnsi" w:cstheme="majorHAnsi"/>
          <w:sz w:val="22"/>
        </w:rPr>
        <w:br/>
      </w:r>
      <w:r w:rsidRPr="0036193B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2"/>
        </w:rPr>
        <w:t xml:space="preserve">   Badlands National Park is one of several destinations</w:t>
      </w:r>
      <w:r w:rsidR="00034689">
        <w:rPr>
          <w:rFonts w:asciiTheme="majorHAnsi" w:hAnsiTheme="majorHAnsi" w:cstheme="majorHAnsi"/>
          <w:sz w:val="22"/>
        </w:rPr>
        <w:t xml:space="preserve"> on this trip</w:t>
      </w:r>
    </w:p>
    <w:p w:rsidR="00FF3084" w:rsidP="00FF3084" w:rsidRDefault="00FF3084" w14:paraId="700B2960" w14:textId="0C66C137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left="720" w:right="360"/>
        <w:rPr>
          <w:rFonts w:asciiTheme="majorHAnsi" w:hAnsiTheme="majorHAnsi" w:cstheme="majorHAnsi"/>
          <w:sz w:val="22"/>
        </w:rPr>
      </w:pPr>
      <w:r w:rsidRPr="0036193B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2"/>
        </w:rPr>
        <w:t xml:space="preserve"> </w:t>
      </w:r>
      <w:r w:rsidR="00FA1721">
        <w:rPr>
          <w:rFonts w:asciiTheme="majorHAnsi" w:hAnsiTheme="majorHAnsi" w:cstheme="majorHAnsi"/>
          <w:sz w:val="22"/>
        </w:rPr>
        <w:t xml:space="preserve"> </w:t>
      </w:r>
      <w:r>
        <w:rPr>
          <w:rFonts w:asciiTheme="majorHAnsi" w:hAnsiTheme="majorHAnsi" w:cstheme="majorHAnsi"/>
          <w:sz w:val="22"/>
        </w:rPr>
        <w:t xml:space="preserve"> I am passing through </w:t>
      </w:r>
      <w:r w:rsidR="0036193B">
        <w:rPr>
          <w:rFonts w:asciiTheme="majorHAnsi" w:hAnsiTheme="majorHAnsi" w:cstheme="majorHAnsi"/>
          <w:sz w:val="22"/>
        </w:rPr>
        <w:t xml:space="preserve">Badlands National Park </w:t>
      </w:r>
      <w:r w:rsidR="00034689">
        <w:rPr>
          <w:rFonts w:asciiTheme="majorHAnsi" w:hAnsiTheme="majorHAnsi" w:cstheme="majorHAnsi"/>
          <w:sz w:val="22"/>
        </w:rPr>
        <w:t xml:space="preserve">on this trip </w:t>
      </w:r>
      <w:r w:rsidR="0036193B">
        <w:rPr>
          <w:rFonts w:asciiTheme="majorHAnsi" w:hAnsiTheme="majorHAnsi" w:cstheme="majorHAnsi"/>
          <w:sz w:val="22"/>
        </w:rPr>
        <w:t>to my primary destination</w:t>
      </w:r>
      <w:r w:rsidR="0036193B">
        <w:rPr>
          <w:rFonts w:asciiTheme="majorHAnsi" w:hAnsiTheme="majorHAnsi" w:cstheme="majorHAnsi"/>
          <w:sz w:val="22"/>
        </w:rPr>
        <w:br/>
      </w:r>
      <w:r w:rsidRPr="0036193B" w:rsidR="0036193B">
        <w:rPr>
          <w:rFonts w:asciiTheme="majorHAnsi" w:hAnsiTheme="majorHAnsi" w:cstheme="majorHAnsi"/>
          <w:sz w:val="28"/>
          <w:szCs w:val="28"/>
        </w:rPr>
        <w:t>O</w:t>
      </w:r>
      <w:r w:rsidR="0036193B">
        <w:rPr>
          <w:rFonts w:asciiTheme="majorHAnsi" w:hAnsiTheme="majorHAnsi" w:cstheme="majorHAnsi"/>
          <w:sz w:val="22"/>
        </w:rPr>
        <w:t xml:space="preserve"> </w:t>
      </w:r>
      <w:r w:rsidR="00FA1721">
        <w:rPr>
          <w:rFonts w:asciiTheme="majorHAnsi" w:hAnsiTheme="majorHAnsi" w:cstheme="majorHAnsi"/>
          <w:sz w:val="22"/>
        </w:rPr>
        <w:t xml:space="preserve"> </w:t>
      </w:r>
      <w:r w:rsidR="0036193B">
        <w:rPr>
          <w:rFonts w:asciiTheme="majorHAnsi" w:hAnsiTheme="majorHAnsi" w:cstheme="majorHAnsi"/>
          <w:sz w:val="22"/>
        </w:rPr>
        <w:t xml:space="preserve"> I</w:t>
      </w:r>
      <w:r w:rsidR="00FA1721">
        <w:rPr>
          <w:rFonts w:asciiTheme="majorHAnsi" w:hAnsiTheme="majorHAnsi" w:cstheme="majorHAnsi"/>
          <w:sz w:val="22"/>
        </w:rPr>
        <w:t xml:space="preserve">t was not in my plans </w:t>
      </w:r>
      <w:r w:rsidR="0036193B">
        <w:rPr>
          <w:rFonts w:asciiTheme="majorHAnsi" w:hAnsiTheme="majorHAnsi" w:cstheme="majorHAnsi"/>
          <w:sz w:val="22"/>
        </w:rPr>
        <w:t>to visit Badlands National Park</w:t>
      </w:r>
      <w:r>
        <w:rPr>
          <w:rFonts w:asciiTheme="majorHAnsi" w:hAnsiTheme="majorHAnsi" w:cstheme="majorHAnsi"/>
          <w:sz w:val="22"/>
        </w:rPr>
        <w:t xml:space="preserve"> </w:t>
      </w:r>
      <w:r w:rsidR="00034689">
        <w:rPr>
          <w:rFonts w:asciiTheme="majorHAnsi" w:hAnsiTheme="majorHAnsi" w:cstheme="majorHAnsi"/>
          <w:sz w:val="22"/>
        </w:rPr>
        <w:t>on this trip</w:t>
      </w:r>
    </w:p>
    <w:p w:rsidR="00FF3084" w:rsidP="0036193B" w:rsidRDefault="00FF3084" w14:paraId="485508A1" w14:textId="34FAEA3F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</w:p>
    <w:p w:rsidR="00D4683D" w:rsidP="0036193B" w:rsidRDefault="00D4683D" w14:paraId="18F95412" w14:textId="301B0092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</w:p>
    <w:p w:rsidR="00D4683D" w:rsidP="0036193B" w:rsidRDefault="00D4683D" w14:paraId="16F1A633" w14:textId="4F81BF1A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</w:p>
    <w:p w:rsidR="00D4683D" w:rsidP="0036193B" w:rsidRDefault="00D4683D" w14:paraId="3F8D3AB6" w14:textId="28123208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</w:p>
    <w:p w:rsidR="00D4683D" w:rsidP="0036193B" w:rsidRDefault="00D4683D" w14:paraId="5D16358C" w14:textId="38111121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</w:p>
    <w:p w:rsidR="00D4683D" w:rsidP="0036193B" w:rsidRDefault="00D4683D" w14:paraId="01CAED98" w14:textId="61098216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</w:p>
    <w:p w:rsidR="00D4683D" w:rsidP="0036193B" w:rsidRDefault="00D4683D" w14:paraId="44D063BB" w14:textId="77777777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</w:p>
    <w:p w:rsidR="0036193B" w:rsidP="00041622" w:rsidRDefault="0036193B" w14:paraId="6770C351" w14:textId="1BC0A631">
      <w:pPr>
        <w:pStyle w:val="ListParagraph"/>
        <w:numPr>
          <w:ilvl w:val="0"/>
          <w:numId w:val="1"/>
        </w:num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lastRenderedPageBreak/>
        <w:t xml:space="preserve">Which </w:t>
      </w:r>
      <w:r w:rsidR="00AD3F8B">
        <w:rPr>
          <w:rFonts w:asciiTheme="majorHAnsi" w:hAnsiTheme="majorHAnsi" w:cstheme="majorHAnsi"/>
          <w:sz w:val="22"/>
        </w:rPr>
        <w:t xml:space="preserve">one </w:t>
      </w:r>
      <w:r>
        <w:rPr>
          <w:rFonts w:asciiTheme="majorHAnsi" w:hAnsiTheme="majorHAnsi" w:cstheme="majorHAnsi"/>
          <w:sz w:val="22"/>
        </w:rPr>
        <w:t xml:space="preserve">of the following </w:t>
      </w:r>
      <w:r w:rsidRPr="00AD3F8B">
        <w:rPr>
          <w:rFonts w:asciiTheme="majorHAnsi" w:hAnsiTheme="majorHAnsi" w:cstheme="majorHAnsi"/>
          <w:b/>
          <w:bCs/>
          <w:sz w:val="22"/>
        </w:rPr>
        <w:t>best</w:t>
      </w:r>
      <w:r>
        <w:rPr>
          <w:rFonts w:asciiTheme="majorHAnsi" w:hAnsiTheme="majorHAnsi" w:cstheme="majorHAnsi"/>
          <w:sz w:val="22"/>
        </w:rPr>
        <w:t xml:space="preserve"> describes why you are camping at Sage Creek</w:t>
      </w:r>
      <w:r w:rsidR="00034689">
        <w:rPr>
          <w:rFonts w:asciiTheme="majorHAnsi" w:hAnsiTheme="majorHAnsi" w:cstheme="majorHAnsi"/>
          <w:sz w:val="22"/>
        </w:rPr>
        <w:t xml:space="preserve"> </w:t>
      </w:r>
      <w:r w:rsidR="00113177">
        <w:rPr>
          <w:rFonts w:asciiTheme="majorHAnsi" w:hAnsiTheme="majorHAnsi" w:cstheme="majorHAnsi"/>
          <w:sz w:val="22"/>
        </w:rPr>
        <w:t xml:space="preserve">Campground </w:t>
      </w:r>
      <w:r w:rsidR="00FB025D">
        <w:rPr>
          <w:rFonts w:asciiTheme="majorHAnsi" w:hAnsiTheme="majorHAnsi" w:cstheme="majorHAnsi"/>
          <w:sz w:val="22"/>
        </w:rPr>
        <w:t>rather than another campground on this trip</w:t>
      </w:r>
      <w:r>
        <w:rPr>
          <w:rFonts w:asciiTheme="majorHAnsi" w:hAnsiTheme="majorHAnsi" w:cstheme="majorHAnsi"/>
          <w:sz w:val="22"/>
        </w:rPr>
        <w:t xml:space="preserve">? </w:t>
      </w:r>
      <w:r w:rsidRPr="007A5F62">
        <w:rPr>
          <w:rFonts w:asciiTheme="majorHAnsi" w:hAnsiTheme="majorHAnsi" w:cstheme="majorHAnsi"/>
          <w:sz w:val="22"/>
        </w:rPr>
        <w:t xml:space="preserve">Please mark </w:t>
      </w:r>
      <w:r w:rsidRPr="007A5F62">
        <w:rPr>
          <w:rFonts w:asciiTheme="majorHAnsi" w:hAnsiTheme="majorHAnsi" w:cstheme="majorHAnsi"/>
          <w:sz w:val="22"/>
          <w:szCs w:val="22"/>
        </w:rPr>
        <w:t xml:space="preserve">(●) </w:t>
      </w:r>
      <w:r w:rsidRPr="007A5F62">
        <w:rPr>
          <w:rFonts w:asciiTheme="majorHAnsi" w:hAnsiTheme="majorHAnsi" w:cstheme="majorHAnsi"/>
          <w:b/>
          <w:sz w:val="22"/>
        </w:rPr>
        <w:t>one.</w:t>
      </w:r>
    </w:p>
    <w:p w:rsidR="00D4683D" w:rsidP="0036193B" w:rsidRDefault="0036193B" w14:paraId="7155D37C" w14:textId="17EBE80C">
      <w:pPr>
        <w:pStyle w:val="CommentText"/>
        <w:ind w:left="720"/>
        <w:rPr>
          <w:rFonts w:asciiTheme="majorHAnsi" w:hAnsiTheme="majorHAnsi" w:cstheme="majorHAnsi"/>
          <w:color w:val="000000"/>
          <w:sz w:val="22"/>
          <w:szCs w:val="22"/>
        </w:rPr>
      </w:pPr>
      <w:bookmarkStart w:name="_Hlk37836899" w:id="1"/>
      <w:r w:rsidRPr="007A5F62">
        <w:rPr>
          <w:rFonts w:asciiTheme="majorHAnsi" w:hAnsiTheme="majorHAnsi" w:cstheme="majorHAnsi"/>
          <w:noProof/>
          <w:sz w:val="28"/>
          <w:szCs w:val="28"/>
        </w:rPr>
        <w:t>O</w:t>
      </w:r>
      <w:r>
        <w:rPr>
          <w:rFonts w:asciiTheme="majorHAnsi" w:hAnsiTheme="majorHAnsi" w:cstheme="majorHAnsi"/>
          <w:sz w:val="22"/>
        </w:rPr>
        <w:t xml:space="preserve">   </w:t>
      </w:r>
      <w:r w:rsidRPr="004E58EB" w:rsidR="004E58EB">
        <w:rPr>
          <w:rFonts w:asciiTheme="majorHAnsi" w:hAnsiTheme="majorHAnsi" w:cstheme="majorHAnsi"/>
          <w:color w:val="000000"/>
          <w:sz w:val="22"/>
          <w:szCs w:val="22"/>
        </w:rPr>
        <w:t>Camping at Sage Creek Campground is</w:t>
      </w:r>
      <w:r w:rsidR="00434511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r w:rsidR="00D4683D">
        <w:rPr>
          <w:rFonts w:asciiTheme="majorHAnsi" w:hAnsiTheme="majorHAnsi" w:cstheme="majorHAnsi"/>
          <w:color w:val="000000"/>
          <w:sz w:val="22"/>
          <w:szCs w:val="22"/>
        </w:rPr>
        <w:t>“</w:t>
      </w:r>
      <w:r w:rsidRPr="004E58EB" w:rsidR="004E58EB">
        <w:rPr>
          <w:rFonts w:asciiTheme="majorHAnsi" w:hAnsiTheme="majorHAnsi" w:cstheme="majorHAnsi"/>
          <w:color w:val="000000"/>
          <w:sz w:val="22"/>
          <w:szCs w:val="22"/>
        </w:rPr>
        <w:t xml:space="preserve">free" </w:t>
      </w:r>
      <w:r w:rsidR="00434511">
        <w:rPr>
          <w:rFonts w:asciiTheme="majorHAnsi" w:hAnsiTheme="majorHAnsi" w:cstheme="majorHAnsi"/>
          <w:color w:val="000000"/>
          <w:sz w:val="22"/>
          <w:szCs w:val="22"/>
        </w:rPr>
        <w:t>camping</w:t>
      </w:r>
      <w:r w:rsidRPr="004E58EB" w:rsidR="004E58EB">
        <w:rPr>
          <w:rFonts w:asciiTheme="majorHAnsi" w:hAnsiTheme="majorHAnsi" w:cstheme="majorHAnsi"/>
          <w:color w:val="000000"/>
          <w:sz w:val="22"/>
          <w:szCs w:val="22"/>
        </w:rPr>
        <w:t xml:space="preserve"> option</w:t>
      </w:r>
      <w:r w:rsidR="00434511">
        <w:rPr>
          <w:rFonts w:asciiTheme="majorHAnsi" w:hAnsiTheme="majorHAnsi" w:cstheme="majorHAnsi"/>
          <w:color w:val="000000"/>
          <w:sz w:val="22"/>
          <w:szCs w:val="22"/>
        </w:rPr>
        <w:t xml:space="preserve"> in Badlands National Park</w:t>
      </w:r>
      <w:r>
        <w:rPr>
          <w:rFonts w:asciiTheme="majorHAnsi" w:hAnsiTheme="majorHAnsi" w:cstheme="majorHAnsi"/>
          <w:sz w:val="22"/>
        </w:rPr>
        <w:br/>
      </w:r>
      <w:r w:rsidRPr="007A5F62">
        <w:rPr>
          <w:rFonts w:asciiTheme="majorHAnsi" w:hAnsiTheme="majorHAnsi" w:cstheme="majorHAnsi"/>
          <w:noProof/>
          <w:sz w:val="28"/>
          <w:szCs w:val="28"/>
        </w:rPr>
        <w:t>O</w:t>
      </w:r>
      <w:r w:rsidRPr="007A5F62">
        <w:rPr>
          <w:rFonts w:asciiTheme="majorHAnsi" w:hAnsiTheme="majorHAnsi" w:cstheme="majorHAnsi"/>
          <w:noProof/>
          <w:sz w:val="22"/>
          <w:szCs w:val="22"/>
        </w:rPr>
        <w:t xml:space="preserve">  </w:t>
      </w:r>
      <w:r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Pr="00D4683D" w:rsidR="00D4683D">
        <w:rPr>
          <w:rFonts w:asciiTheme="majorHAnsi" w:hAnsiTheme="majorHAnsi" w:cstheme="majorHAnsi"/>
          <w:color w:val="000000"/>
          <w:sz w:val="22"/>
          <w:szCs w:val="22"/>
        </w:rPr>
        <w:t xml:space="preserve">Camping at Sage Creek Campground provides easy access to </w:t>
      </w:r>
      <w:r w:rsidR="00434511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D4683D" w:rsidR="00D4683D">
        <w:rPr>
          <w:rFonts w:asciiTheme="majorHAnsi" w:hAnsiTheme="majorHAnsi" w:cstheme="majorHAnsi"/>
          <w:color w:val="000000"/>
          <w:sz w:val="22"/>
          <w:szCs w:val="22"/>
        </w:rPr>
        <w:t>Sage Creek Wilderness</w:t>
      </w:r>
    </w:p>
    <w:p w:rsidR="00D4683D" w:rsidP="0036193B" w:rsidRDefault="00D4683D" w14:paraId="06C12F31" w14:textId="7199EB45">
      <w:pPr>
        <w:pStyle w:val="CommentText"/>
        <w:ind w:left="720"/>
        <w:rPr>
          <w:rFonts w:asciiTheme="majorHAnsi" w:hAnsiTheme="majorHAnsi" w:cstheme="majorHAnsi"/>
          <w:noProof/>
          <w:sz w:val="22"/>
          <w:szCs w:val="22"/>
        </w:rPr>
      </w:pPr>
      <w:r w:rsidRPr="0036193B">
        <w:rPr>
          <w:rFonts w:asciiTheme="majorHAnsi" w:hAnsiTheme="majorHAnsi" w:cstheme="majorHAnsi"/>
          <w:noProof/>
          <w:sz w:val="28"/>
          <w:szCs w:val="28"/>
        </w:rPr>
        <w:t>O</w:t>
      </w:r>
      <w:r>
        <w:rPr>
          <w:rFonts w:asciiTheme="majorHAnsi" w:hAnsiTheme="majorHAnsi" w:cstheme="majorHAnsi"/>
          <w:noProof/>
          <w:sz w:val="22"/>
          <w:szCs w:val="22"/>
        </w:rPr>
        <w:t xml:space="preserve">   </w:t>
      </w:r>
      <w:r w:rsidRPr="00D4683D">
        <w:rPr>
          <w:rFonts w:asciiTheme="majorHAnsi" w:hAnsiTheme="majorHAnsi" w:cstheme="majorHAnsi"/>
          <w:color w:val="000000"/>
          <w:sz w:val="22"/>
          <w:szCs w:val="22"/>
        </w:rPr>
        <w:t>Camping at Sage Creek Campground allows me to bring horses</w:t>
      </w:r>
      <w:r w:rsidR="00434511">
        <w:rPr>
          <w:rFonts w:asciiTheme="majorHAnsi" w:hAnsiTheme="majorHAnsi" w:cstheme="majorHAnsi"/>
          <w:color w:val="000000"/>
          <w:sz w:val="22"/>
          <w:szCs w:val="22"/>
        </w:rPr>
        <w:t xml:space="preserve"> and other pack animals</w:t>
      </w:r>
    </w:p>
    <w:p w:rsidRPr="007A5F62" w:rsidR="0036193B" w:rsidP="0036193B" w:rsidRDefault="00D4683D" w14:paraId="21FDFF7F" w14:textId="20BB9E89">
      <w:pPr>
        <w:pStyle w:val="CommentText"/>
        <w:ind w:left="720"/>
        <w:rPr>
          <w:rFonts w:asciiTheme="majorHAnsi" w:hAnsiTheme="majorHAnsi" w:cstheme="majorHAnsi"/>
          <w:noProof/>
          <w:sz w:val="22"/>
          <w:szCs w:val="22"/>
        </w:rPr>
      </w:pPr>
      <w:r w:rsidRPr="0036193B">
        <w:rPr>
          <w:rFonts w:asciiTheme="majorHAnsi" w:hAnsiTheme="majorHAnsi" w:cstheme="majorHAnsi"/>
          <w:noProof/>
          <w:sz w:val="28"/>
          <w:szCs w:val="28"/>
        </w:rPr>
        <w:t>O</w:t>
      </w:r>
      <w:r>
        <w:rPr>
          <w:rFonts w:asciiTheme="majorHAnsi" w:hAnsiTheme="majorHAnsi" w:cstheme="majorHAnsi"/>
          <w:noProof/>
          <w:sz w:val="22"/>
          <w:szCs w:val="22"/>
        </w:rPr>
        <w:t xml:space="preserve">   </w:t>
      </w:r>
      <w:r w:rsidRPr="00D4683D">
        <w:rPr>
          <w:rFonts w:asciiTheme="majorHAnsi" w:hAnsiTheme="majorHAnsi" w:cstheme="majorHAnsi"/>
          <w:color w:val="000000"/>
          <w:sz w:val="22"/>
          <w:szCs w:val="22"/>
        </w:rPr>
        <w:t>I like the remote setting of Sage Creek Campground</w:t>
      </w:r>
      <w:r>
        <w:rPr>
          <w:rFonts w:asciiTheme="majorHAnsi" w:hAnsiTheme="majorHAnsi" w:cstheme="majorHAnsi"/>
          <w:noProof/>
          <w:sz w:val="22"/>
          <w:szCs w:val="22"/>
        </w:rPr>
        <w:br/>
      </w:r>
      <w:r w:rsidRPr="0036193B" w:rsidR="0036193B">
        <w:rPr>
          <w:rFonts w:asciiTheme="majorHAnsi" w:hAnsiTheme="majorHAnsi" w:cstheme="majorHAnsi"/>
          <w:noProof/>
          <w:sz w:val="28"/>
          <w:szCs w:val="28"/>
        </w:rPr>
        <w:t>O</w:t>
      </w:r>
      <w:r w:rsidR="0036193B">
        <w:rPr>
          <w:rFonts w:asciiTheme="majorHAnsi" w:hAnsiTheme="majorHAnsi" w:cstheme="majorHAnsi"/>
          <w:noProof/>
          <w:sz w:val="22"/>
          <w:szCs w:val="22"/>
        </w:rPr>
        <w:t xml:space="preserve">   I wanted to camp at Cedar Pass Campground, but </w:t>
      </w:r>
      <w:r w:rsidR="00FA1721">
        <w:rPr>
          <w:rFonts w:asciiTheme="majorHAnsi" w:hAnsiTheme="majorHAnsi" w:cstheme="majorHAnsi"/>
          <w:noProof/>
          <w:sz w:val="22"/>
          <w:szCs w:val="22"/>
        </w:rPr>
        <w:t>that</w:t>
      </w:r>
      <w:r w:rsidR="0036193B">
        <w:rPr>
          <w:rFonts w:asciiTheme="majorHAnsi" w:hAnsiTheme="majorHAnsi" w:cstheme="majorHAnsi"/>
          <w:noProof/>
          <w:sz w:val="22"/>
          <w:szCs w:val="22"/>
        </w:rPr>
        <w:t xml:space="preserve"> campground was full</w:t>
      </w:r>
      <w:r w:rsidR="0036193B">
        <w:rPr>
          <w:rFonts w:asciiTheme="majorHAnsi" w:hAnsiTheme="majorHAnsi" w:cstheme="majorHAnsi"/>
          <w:noProof/>
          <w:sz w:val="22"/>
          <w:szCs w:val="22"/>
        </w:rPr>
        <w:br/>
      </w:r>
      <w:r w:rsidRPr="0036193B" w:rsidR="0036193B">
        <w:rPr>
          <w:rFonts w:asciiTheme="majorHAnsi" w:hAnsiTheme="majorHAnsi" w:cstheme="majorHAnsi"/>
          <w:noProof/>
          <w:sz w:val="28"/>
          <w:szCs w:val="28"/>
        </w:rPr>
        <w:t>O</w:t>
      </w:r>
      <w:r w:rsidR="0036193B">
        <w:rPr>
          <w:rFonts w:asciiTheme="majorHAnsi" w:hAnsiTheme="majorHAnsi" w:cstheme="majorHAnsi"/>
          <w:noProof/>
          <w:sz w:val="22"/>
          <w:szCs w:val="22"/>
        </w:rPr>
        <w:t xml:space="preserve">   Other (</w:t>
      </w:r>
      <w:r w:rsidR="003162B8">
        <w:rPr>
          <w:rFonts w:asciiTheme="majorHAnsi" w:hAnsiTheme="majorHAnsi" w:cstheme="majorHAnsi"/>
          <w:noProof/>
          <w:sz w:val="22"/>
          <w:szCs w:val="22"/>
        </w:rPr>
        <w:t>p</w:t>
      </w:r>
      <w:r w:rsidR="0036193B">
        <w:rPr>
          <w:rFonts w:asciiTheme="majorHAnsi" w:hAnsiTheme="majorHAnsi" w:cstheme="majorHAnsi"/>
          <w:noProof/>
          <w:sz w:val="22"/>
          <w:szCs w:val="22"/>
        </w:rPr>
        <w:t>lease specify): _______________________________________</w:t>
      </w:r>
    </w:p>
    <w:bookmarkEnd w:id="1"/>
    <w:p w:rsidR="00FA1721" w:rsidP="002318BB" w:rsidRDefault="00FA1721" w14:paraId="22224210" w14:textId="33A66E3D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color w:val="000000"/>
          <w:lang w:val="en"/>
        </w:rPr>
      </w:pPr>
    </w:p>
    <w:p w:rsidR="00041622" w:rsidP="002318BB" w:rsidRDefault="00041622" w14:paraId="12DFFC05" w14:textId="35D407D6">
      <w:pPr>
        <w:tabs>
          <w:tab w:val="left" w:pos="720"/>
          <w:tab w:val="left" w:pos="1080"/>
          <w:tab w:val="left" w:pos="3600"/>
          <w:tab w:val="left" w:pos="4320"/>
          <w:tab w:val="left" w:pos="4410"/>
          <w:tab w:val="left" w:pos="6480"/>
        </w:tabs>
        <w:ind w:right="360"/>
        <w:rPr>
          <w:color w:val="000000"/>
          <w:lang w:val="en"/>
        </w:rPr>
      </w:pPr>
    </w:p>
    <w:p w:rsidRPr="00A55C56" w:rsidR="00221005" w:rsidP="00041622" w:rsidRDefault="00221005" w14:paraId="7396F3AA" w14:textId="1715F93E">
      <w:pPr>
        <w:numPr>
          <w:ilvl w:val="0"/>
          <w:numId w:val="1"/>
        </w:numPr>
        <w:tabs>
          <w:tab w:val="left" w:pos="270"/>
          <w:tab w:val="left" w:pos="360"/>
        </w:tabs>
        <w:rPr>
          <w:rFonts w:asciiTheme="majorHAnsi" w:hAnsiTheme="majorHAnsi" w:cstheme="majorHAnsi"/>
          <w:sz w:val="22"/>
          <w:szCs w:val="20"/>
        </w:rPr>
      </w:pPr>
      <w:r>
        <w:rPr>
          <w:rFonts w:asciiTheme="majorHAnsi" w:hAnsiTheme="majorHAnsi" w:cstheme="majorHAnsi"/>
          <w:sz w:val="22"/>
          <w:szCs w:val="20"/>
        </w:rPr>
        <w:t xml:space="preserve">Did you use any of the following types of information to plan and/or prepare for your </w:t>
      </w:r>
      <w:r w:rsidR="00935195">
        <w:rPr>
          <w:rFonts w:asciiTheme="majorHAnsi" w:hAnsiTheme="majorHAnsi" w:cstheme="majorHAnsi"/>
          <w:sz w:val="22"/>
          <w:szCs w:val="20"/>
        </w:rPr>
        <w:t>stay at Sage Creek Campground</w:t>
      </w:r>
      <w:r w:rsidRPr="00A55C56">
        <w:rPr>
          <w:rFonts w:asciiTheme="majorHAnsi" w:hAnsiTheme="majorHAnsi" w:cstheme="majorHAnsi"/>
          <w:sz w:val="22"/>
          <w:szCs w:val="20"/>
        </w:rPr>
        <w:t>? Please mark</w:t>
      </w:r>
      <w:r w:rsidR="001B414B">
        <w:rPr>
          <w:rFonts w:asciiTheme="majorHAnsi" w:hAnsiTheme="majorHAnsi" w:cstheme="majorHAnsi"/>
          <w:sz w:val="22"/>
          <w:szCs w:val="20"/>
        </w:rPr>
        <w:t xml:space="preserve"> </w:t>
      </w:r>
      <w:r w:rsidRPr="00B93377" w:rsidR="001B414B">
        <w:rPr>
          <w:rFonts w:ascii="Calibri Light" w:hAnsi="Calibri Light" w:cs="Arial"/>
          <w:sz w:val="22"/>
          <w:szCs w:val="22"/>
        </w:rPr>
        <w:t>(●)</w:t>
      </w:r>
      <w:r w:rsidRPr="00A55C56">
        <w:rPr>
          <w:rFonts w:asciiTheme="majorHAnsi" w:hAnsiTheme="majorHAnsi" w:cstheme="majorHAnsi"/>
          <w:sz w:val="22"/>
          <w:szCs w:val="20"/>
        </w:rPr>
        <w:t xml:space="preserve"> </w:t>
      </w:r>
      <w:r w:rsidRPr="00A55C56">
        <w:rPr>
          <w:rFonts w:asciiTheme="majorHAnsi" w:hAnsiTheme="majorHAnsi" w:cstheme="majorHAnsi"/>
          <w:b/>
          <w:sz w:val="22"/>
          <w:szCs w:val="20"/>
        </w:rPr>
        <w:t>one for each row.</w:t>
      </w:r>
    </w:p>
    <w:tbl>
      <w:tblPr>
        <w:tblW w:w="882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5490"/>
        <w:gridCol w:w="1710"/>
        <w:gridCol w:w="1620"/>
      </w:tblGrid>
      <w:tr w:rsidRPr="00A55C56" w:rsidR="00221005" w:rsidTr="00172CA2" w14:paraId="4CF4E4F3" w14:textId="77777777">
        <w:trPr>
          <w:trHeight w:val="432"/>
          <w:jc w:val="center"/>
        </w:trPr>
        <w:tc>
          <w:tcPr>
            <w:tcW w:w="54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010EB4D3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ab/>
            </w:r>
          </w:p>
        </w:tc>
        <w:tc>
          <w:tcPr>
            <w:tcW w:w="1710" w:type="dxa"/>
            <w:tcBorders>
              <w:top w:val="nil"/>
              <w:left w:val="single" w:color="auto" w:sz="4" w:space="0"/>
              <w:bottom w:val="single" w:color="auto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2C3BC411" w14:textId="77777777">
            <w:pPr>
              <w:jc w:val="center"/>
              <w:rPr>
                <w:rFonts w:eastAsia="Calibri" w:asciiTheme="majorHAnsi" w:hAnsiTheme="majorHAnsi" w:cstheme="majorHAnsi"/>
                <w:b/>
                <w:sz w:val="22"/>
                <w:szCs w:val="20"/>
              </w:rPr>
            </w:pPr>
            <w:r w:rsidRPr="00A55C56">
              <w:rPr>
                <w:rFonts w:eastAsia="Calibri" w:asciiTheme="majorHAnsi" w:hAnsiTheme="majorHAnsi" w:cstheme="majorHAnsi"/>
                <w:b/>
                <w:sz w:val="22"/>
                <w:szCs w:val="20"/>
              </w:rPr>
              <w:t>Yes</w:t>
            </w:r>
          </w:p>
        </w:tc>
        <w:tc>
          <w:tcPr>
            <w:tcW w:w="1620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0BDD899C" w14:textId="77777777">
            <w:pPr>
              <w:jc w:val="center"/>
              <w:rPr>
                <w:rFonts w:eastAsia="Calibri" w:asciiTheme="majorHAnsi" w:hAnsiTheme="majorHAnsi" w:cstheme="majorHAnsi"/>
                <w:b/>
                <w:sz w:val="22"/>
                <w:szCs w:val="20"/>
              </w:rPr>
            </w:pPr>
            <w:r w:rsidRPr="00A55C56">
              <w:rPr>
                <w:rFonts w:eastAsia="Calibri" w:asciiTheme="majorHAnsi" w:hAnsiTheme="majorHAnsi" w:cstheme="majorHAnsi"/>
                <w:b/>
                <w:sz w:val="22"/>
                <w:szCs w:val="20"/>
              </w:rPr>
              <w:t>No</w:t>
            </w:r>
          </w:p>
        </w:tc>
      </w:tr>
      <w:tr w:rsidRPr="00A55C56" w:rsidR="00221005" w:rsidTr="00172CA2" w14:paraId="1C292C65" w14:textId="77777777">
        <w:trPr>
          <w:trHeight w:val="432"/>
          <w:jc w:val="center"/>
        </w:trPr>
        <w:tc>
          <w:tcPr>
            <w:tcW w:w="5490" w:type="dxa"/>
            <w:tcBorders>
              <w:top w:val="single" w:color="auto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6A00141B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>
              <w:rPr>
                <w:rFonts w:eastAsia="Calibri" w:asciiTheme="majorHAnsi" w:hAnsiTheme="majorHAnsi" w:cstheme="majorHAnsi"/>
                <w:bCs/>
                <w:sz w:val="22"/>
                <w:szCs w:val="20"/>
              </w:rPr>
              <w:t>Previous visit</w:t>
            </w: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20103F74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2A5F1158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43182638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298E6D8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>
              <w:rPr>
                <w:rFonts w:eastAsia="Calibri" w:asciiTheme="majorHAnsi" w:hAnsiTheme="majorHAnsi" w:cstheme="majorHAnsi"/>
                <w:sz w:val="22"/>
                <w:szCs w:val="20"/>
              </w:rPr>
              <w:t>Friends/relatives/word of mouth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6EDCE999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2BFA799C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66287BE4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107F164D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Inquiry to park via phone, mail, or email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6874749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EC6A804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1CE2DEE2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935195" w14:paraId="3A25BCE2" w14:textId="1149A7BC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Badlands</w:t>
            </w:r>
            <w:r w:rsidRPr="00A55C56" w:rsidR="00221005">
              <w:rPr>
                <w:rFonts w:asciiTheme="majorHAnsi" w:hAnsiTheme="majorHAnsi" w:cstheme="majorHAnsi"/>
                <w:sz w:val="22"/>
                <w:szCs w:val="20"/>
              </w:rPr>
              <w:t xml:space="preserve"> National Park website (nps.gov/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BADL</w:t>
            </w:r>
            <w:r w:rsidRPr="00A55C56" w:rsidR="00221005">
              <w:rPr>
                <w:rFonts w:asciiTheme="majorHAnsi" w:hAnsiTheme="majorHAnsi" w:cstheme="majorHAnsi"/>
                <w:sz w:val="22"/>
                <w:szCs w:val="20"/>
              </w:rPr>
              <w:t>)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54CC08E3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27DBDB0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0A81C4FA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025CC2" w:rsidR="00221005" w:rsidP="00172CA2" w:rsidRDefault="00221005" w14:paraId="468D44B1" w14:textId="24A6EBB4">
            <w:pPr>
              <w:rPr>
                <w:rFonts w:asciiTheme="majorHAnsi" w:hAnsiTheme="majorHAnsi" w:cstheme="majorHAnsi"/>
                <w:sz w:val="22"/>
                <w:szCs w:val="20"/>
                <w:u w:val="single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Other website (</w:t>
            </w:r>
            <w:r w:rsidR="0088580A">
              <w:rPr>
                <w:rFonts w:asciiTheme="majorHAnsi" w:hAnsiTheme="majorHAnsi" w:cstheme="majorHAnsi"/>
                <w:sz w:val="22"/>
                <w:szCs w:val="20"/>
              </w:rPr>
              <w:t>please s</w:t>
            </w: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 xml:space="preserve">pecify): </w:t>
            </w:r>
            <w:r w:rsidRPr="00A55C56">
              <w:rPr>
                <w:rFonts w:asciiTheme="majorHAnsi" w:hAnsiTheme="majorHAnsi" w:cstheme="majorHAnsi"/>
                <w:sz w:val="22"/>
                <w:szCs w:val="20"/>
                <w:u w:val="single"/>
              </w:rPr>
              <w:tab/>
            </w:r>
            <w:r>
              <w:rPr>
                <w:rFonts w:asciiTheme="majorHAnsi" w:hAnsiTheme="majorHAnsi" w:cstheme="majorHAnsi"/>
                <w:sz w:val="22"/>
                <w:szCs w:val="20"/>
                <w:u w:val="single"/>
              </w:rPr>
              <w:t>_____________________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349103CE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A4BD6F2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71E8EE43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59B4AF1F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Local businesses (hotels, motels, restaurants, etc.)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03AF1F24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704A6A9D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7FD041C0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10096978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Maps/brochures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541FCE13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6331928E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4E1E3184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3775FBA" w14:textId="554EB975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Newspaper/magazine articles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45A061E0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4D7993B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6508CEB5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75E80EC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Other units of the National Park System (NPS)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F84D41E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25CA82CE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2CD237D2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457B77" w:rsidR="00221005" w:rsidP="00172CA2" w:rsidRDefault="00935195" w14:paraId="1DEEE699" w14:textId="4E3A06DE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457B77">
              <w:rPr>
                <w:rFonts w:asciiTheme="majorHAnsi" w:hAnsiTheme="majorHAnsi" w:cstheme="majorHAnsi"/>
                <w:sz w:val="22"/>
                <w:szCs w:val="20"/>
              </w:rPr>
              <w:t>Review websites or apps (such as TripAdvisor, Google reviews, The Dyrt, etc.)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111442F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E71BFA7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28637C45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457B77" w:rsidR="00221005" w:rsidP="00172CA2" w:rsidRDefault="00221005" w14:paraId="17B43813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457B77">
              <w:rPr>
                <w:rFonts w:asciiTheme="majorHAnsi" w:hAnsiTheme="majorHAnsi" w:cstheme="majorHAnsi"/>
                <w:sz w:val="22"/>
                <w:szCs w:val="20"/>
              </w:rPr>
              <w:t>Social media (such as Facebook, Twitter, etc.)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7D800FF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4AB3D82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64D2E0B8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0BA326F4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State welcome center/visitors bureau/chamber of commerce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0D1A27D9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F777511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612ED9F7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0903E0FE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A55C56">
              <w:rPr>
                <w:rFonts w:asciiTheme="majorHAnsi" w:hAnsiTheme="majorHAnsi" w:cstheme="majorHAnsi"/>
                <w:sz w:val="22"/>
                <w:szCs w:val="20"/>
              </w:rPr>
              <w:t>Television/radio programs/DVDs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74DB2432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16088DA6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221005" w:rsidTr="00172CA2" w14:paraId="178206ED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5D6CCF91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r w:rsidRPr="0092656D">
              <w:rPr>
                <w:rFonts w:asciiTheme="majorHAnsi" w:hAnsiTheme="majorHAnsi" w:cstheme="majorHAnsi"/>
                <w:sz w:val="22"/>
                <w:szCs w:val="20"/>
              </w:rPr>
              <w:t>Travel guides/tour books (such as AAA, etc.)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221005" w:rsidP="00172CA2" w:rsidRDefault="00221005" w14:paraId="3263CAAA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221005" w:rsidP="00172CA2" w:rsidRDefault="00221005" w14:paraId="39629F32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A55C56" w:rsidR="0088580A" w:rsidTr="00172CA2" w14:paraId="36EC4F3B" w14:textId="77777777">
        <w:trPr>
          <w:trHeight w:val="432"/>
          <w:jc w:val="center"/>
        </w:trPr>
        <w:tc>
          <w:tcPr>
            <w:tcW w:w="549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2656D" w:rsidR="0088580A" w:rsidP="0088580A" w:rsidRDefault="0088580A" w14:paraId="6FD17C30" w14:textId="125338B0">
            <w:pPr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Other (please specify): _____________________________</w:t>
            </w:r>
          </w:p>
        </w:tc>
        <w:tc>
          <w:tcPr>
            <w:tcW w:w="1710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5C56" w:rsidR="0088580A" w:rsidP="0088580A" w:rsidRDefault="0088580A" w14:paraId="52963FE3" w14:textId="05B2F441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162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auto"/>
            <w:vAlign w:val="center"/>
          </w:tcPr>
          <w:p w:rsidRPr="00A55C56" w:rsidR="0088580A" w:rsidP="0088580A" w:rsidRDefault="0088580A" w14:paraId="691DCA71" w14:textId="3D510E7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A55C56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</w:tbl>
    <w:p w:rsidR="00457B77" w:rsidP="00457B77" w:rsidRDefault="00457B77" w14:paraId="2E66873B" w14:textId="1B43936D">
      <w:pPr>
        <w:tabs>
          <w:tab w:val="left" w:pos="7110"/>
        </w:tabs>
        <w:rPr>
          <w:rFonts w:asciiTheme="majorHAnsi" w:hAnsiTheme="majorHAnsi" w:cstheme="majorHAnsi"/>
          <w:color w:val="000000"/>
          <w:sz w:val="22"/>
          <w:szCs w:val="28"/>
          <w:lang w:val="en"/>
        </w:rPr>
      </w:pPr>
    </w:p>
    <w:p w:rsidRPr="003558C6" w:rsidR="00457B77" w:rsidP="00DC363C" w:rsidRDefault="00644CF6" w14:paraId="10FF4757" w14:textId="6A3A41DD">
      <w:pPr>
        <w:rPr>
          <w:rFonts w:asciiTheme="majorHAnsi" w:hAnsiTheme="majorHAnsi" w:cstheme="majorHAnsi"/>
          <w:color w:val="000000"/>
          <w:sz w:val="22"/>
          <w:szCs w:val="28"/>
          <w:lang w:val="en"/>
        </w:rPr>
      </w:pPr>
      <w:r>
        <w:rPr>
          <w:rFonts w:asciiTheme="majorHAnsi" w:hAnsiTheme="majorHAnsi" w:cstheme="majorHAnsi"/>
          <w:color w:val="000000"/>
          <w:sz w:val="22"/>
          <w:szCs w:val="28"/>
          <w:lang w:val="en"/>
        </w:rPr>
        <w:br w:type="page"/>
      </w:r>
    </w:p>
    <w:p w:rsidRPr="003558C6" w:rsidR="00B14ED4" w:rsidP="00041622" w:rsidRDefault="00B14ED4" w14:paraId="4BEE9DDA" w14:textId="7F800938">
      <w:pPr>
        <w:pStyle w:val="Default"/>
        <w:numPr>
          <w:ilvl w:val="0"/>
          <w:numId w:val="1"/>
        </w:numPr>
        <w:tabs>
          <w:tab w:val="left" w:pos="540"/>
          <w:tab w:val="left" w:pos="7110"/>
        </w:tabs>
        <w:rPr>
          <w:rFonts w:ascii="Calibri Light" w:hAnsi="Calibri Light"/>
          <w:color w:val="auto"/>
          <w:sz w:val="22"/>
          <w:szCs w:val="22"/>
        </w:rPr>
      </w:pPr>
      <w:r w:rsidRPr="003558C6">
        <w:rPr>
          <w:rFonts w:ascii="Calibri Light" w:hAnsi="Calibri Light" w:cs="Arial"/>
          <w:color w:val="auto"/>
          <w:sz w:val="22"/>
          <w:szCs w:val="22"/>
        </w:rPr>
        <w:lastRenderedPageBreak/>
        <w:t xml:space="preserve">How important to you </w:t>
      </w:r>
      <w:r w:rsidR="00FA1721">
        <w:rPr>
          <w:rFonts w:ascii="Calibri Light" w:hAnsi="Calibri Light" w:cs="Arial"/>
          <w:color w:val="auto"/>
          <w:sz w:val="22"/>
          <w:szCs w:val="22"/>
        </w:rPr>
        <w:t>is</w:t>
      </w:r>
      <w:r w:rsidRPr="003558C6">
        <w:rPr>
          <w:rFonts w:ascii="Calibri Light" w:hAnsi="Calibri Light" w:cs="Arial"/>
          <w:color w:val="auto"/>
          <w:sz w:val="22"/>
          <w:szCs w:val="22"/>
        </w:rPr>
        <w:t xml:space="preserve"> each of the following reasons for visiting </w:t>
      </w:r>
      <w:r w:rsidRPr="003558C6">
        <w:rPr>
          <w:rFonts w:ascii="Calibri Light" w:hAnsi="Calibri Light"/>
          <w:color w:val="auto"/>
          <w:sz w:val="22"/>
          <w:szCs w:val="22"/>
        </w:rPr>
        <w:t xml:space="preserve">Sage Creek Campground on this trip? </w:t>
      </w:r>
      <w:r w:rsidRPr="003558C6">
        <w:rPr>
          <w:rFonts w:ascii="Calibri Light" w:hAnsi="Calibri Light" w:cs="Calibri Light"/>
          <w:sz w:val="22"/>
          <w:szCs w:val="22"/>
        </w:rPr>
        <w:t xml:space="preserve">Please mark </w:t>
      </w:r>
      <w:r w:rsidRPr="003558C6">
        <w:rPr>
          <w:rFonts w:ascii="Calibri Light" w:hAnsi="Calibri Light" w:cs="Arial"/>
          <w:sz w:val="22"/>
          <w:szCs w:val="22"/>
        </w:rPr>
        <w:t>(●)</w:t>
      </w:r>
      <w:r w:rsidRPr="003558C6">
        <w:rPr>
          <w:rFonts w:ascii="Calibri Light" w:hAnsi="Calibri Light" w:cs="Calibri Light"/>
          <w:b/>
          <w:sz w:val="22"/>
          <w:szCs w:val="22"/>
        </w:rPr>
        <w:t xml:space="preserve"> one</w:t>
      </w:r>
      <w:r w:rsidRPr="003558C6">
        <w:rPr>
          <w:rFonts w:ascii="Calibri Light" w:hAnsi="Calibri Light" w:cs="Calibri Light"/>
          <w:sz w:val="22"/>
          <w:szCs w:val="22"/>
        </w:rPr>
        <w:t xml:space="preserve"> </w:t>
      </w:r>
      <w:r w:rsidRPr="003558C6">
        <w:rPr>
          <w:rFonts w:ascii="Calibri Light" w:hAnsi="Calibri Light" w:cs="Calibri Light"/>
          <w:b/>
          <w:sz w:val="22"/>
          <w:szCs w:val="22"/>
        </w:rPr>
        <w:t>for each row</w:t>
      </w:r>
      <w:r w:rsidRPr="003558C6">
        <w:rPr>
          <w:rFonts w:ascii="Calibri Light" w:hAnsi="Calibri Light" w:cs="Calibri Light"/>
          <w:sz w:val="22"/>
          <w:szCs w:val="22"/>
        </w:rPr>
        <w:t>.</w:t>
      </w:r>
    </w:p>
    <w:p w:rsidRPr="0088183E" w:rsidR="00B14ED4" w:rsidP="00B14ED4" w:rsidRDefault="00B14ED4" w14:paraId="1C2AA03F" w14:textId="77777777">
      <w:pPr>
        <w:pStyle w:val="Default"/>
        <w:rPr>
          <w:rFonts w:ascii="Calibri Light" w:hAnsi="Calibri Light"/>
          <w:color w:val="auto"/>
          <w:sz w:val="20"/>
          <w:szCs w:val="20"/>
        </w:rPr>
      </w:pP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4574"/>
        <w:gridCol w:w="849"/>
        <w:gridCol w:w="849"/>
        <w:gridCol w:w="849"/>
        <w:gridCol w:w="849"/>
        <w:gridCol w:w="760"/>
      </w:tblGrid>
      <w:tr w:rsidRPr="003558C6" w:rsidR="00B14ED4" w:rsidTr="006675EB" w14:paraId="00A3BF76" w14:textId="77777777">
        <w:trPr>
          <w:cantSplit/>
          <w:trHeight w:val="1260"/>
          <w:jc w:val="center"/>
        </w:trPr>
        <w:tc>
          <w:tcPr>
            <w:tcW w:w="4574" w:type="dxa"/>
            <w:tcBorders>
              <w:bottom w:val="single" w:color="auto" w:sz="4" w:space="0"/>
              <w:right w:val="single" w:color="auto" w:sz="4" w:space="0"/>
            </w:tcBorders>
          </w:tcPr>
          <w:p w:rsidRPr="003558C6" w:rsidR="00B14ED4" w:rsidP="00172CA2" w:rsidRDefault="00B14ED4" w14:paraId="2A524184" w14:textId="77777777">
            <w:pPr>
              <w:pStyle w:val="Default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</w:p>
        </w:tc>
        <w:tc>
          <w:tcPr>
            <w:tcW w:w="849" w:type="dxa"/>
            <w:tcBorders>
              <w:left w:val="single" w:color="auto" w:sz="4" w:space="0"/>
              <w:bottom w:val="single" w:color="auto" w:sz="4" w:space="0"/>
              <w:right w:val="single" w:color="AEAAAA" w:themeColor="background2" w:themeShade="BF" w:sz="4" w:space="0"/>
            </w:tcBorders>
            <w:textDirection w:val="btLr"/>
          </w:tcPr>
          <w:p w:rsidRPr="003558C6" w:rsidR="00B14ED4" w:rsidP="00172CA2" w:rsidRDefault="00B14ED4" w14:paraId="30A83A5F" w14:textId="612E86A8">
            <w:pPr>
              <w:pStyle w:val="Default"/>
              <w:ind w:left="62" w:right="115"/>
              <w:contextualSpacing/>
              <w:jc w:val="center"/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 xml:space="preserve">Extremely </w:t>
            </w:r>
            <w:r w:rsidR="003162B8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i</w:t>
            </w: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mportant</w:t>
            </w:r>
          </w:p>
        </w:tc>
        <w:tc>
          <w:tcPr>
            <w:tcW w:w="849" w:type="dxa"/>
            <w:tcBorders>
              <w:left w:val="single" w:color="AEAAAA" w:themeColor="background2" w:themeShade="BF" w:sz="4" w:space="0"/>
              <w:bottom w:val="single" w:color="auto" w:sz="4" w:space="0"/>
              <w:right w:val="single" w:color="AEAAAA" w:themeColor="background2" w:themeShade="BF" w:sz="4" w:space="0"/>
            </w:tcBorders>
            <w:textDirection w:val="btLr"/>
          </w:tcPr>
          <w:p w:rsidRPr="003558C6" w:rsidR="00B14ED4" w:rsidP="00172CA2" w:rsidRDefault="00B14ED4" w14:paraId="40D42B0C" w14:textId="3E09D8AA">
            <w:pPr>
              <w:pStyle w:val="Default"/>
              <w:ind w:left="62" w:right="115"/>
              <w:contextualSpacing/>
              <w:jc w:val="center"/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 xml:space="preserve">Very </w:t>
            </w:r>
            <w:r w:rsidR="003162B8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i</w:t>
            </w: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mportant</w:t>
            </w:r>
          </w:p>
        </w:tc>
        <w:tc>
          <w:tcPr>
            <w:tcW w:w="849" w:type="dxa"/>
            <w:tcBorders>
              <w:left w:val="single" w:color="AEAAAA" w:themeColor="background2" w:themeShade="BF" w:sz="4" w:space="0"/>
              <w:bottom w:val="single" w:color="auto" w:sz="4" w:space="0"/>
              <w:right w:val="single" w:color="AEAAAA" w:themeColor="background2" w:themeShade="BF" w:sz="4" w:space="0"/>
            </w:tcBorders>
            <w:textDirection w:val="btLr"/>
          </w:tcPr>
          <w:p w:rsidRPr="003558C6" w:rsidR="00B14ED4" w:rsidP="00172CA2" w:rsidRDefault="00B14ED4" w14:paraId="268451B7" w14:textId="4C776887">
            <w:pPr>
              <w:pStyle w:val="Default"/>
              <w:ind w:left="62" w:right="115"/>
              <w:contextualSpacing/>
              <w:jc w:val="center"/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 xml:space="preserve">Moderately </w:t>
            </w:r>
            <w:r w:rsidR="003162B8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i</w:t>
            </w: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mportant</w:t>
            </w:r>
          </w:p>
        </w:tc>
        <w:tc>
          <w:tcPr>
            <w:tcW w:w="849" w:type="dxa"/>
            <w:tcBorders>
              <w:left w:val="single" w:color="AEAAAA" w:themeColor="background2" w:themeShade="BF" w:sz="4" w:space="0"/>
              <w:bottom w:val="single" w:color="auto" w:sz="4" w:space="0"/>
              <w:right w:val="single" w:color="AEAAAA" w:themeColor="background2" w:themeShade="BF" w:sz="4" w:space="0"/>
            </w:tcBorders>
            <w:textDirection w:val="btLr"/>
          </w:tcPr>
          <w:p w:rsidRPr="003558C6" w:rsidR="00B14ED4" w:rsidP="00172CA2" w:rsidRDefault="00B14ED4" w14:paraId="3D3F919A" w14:textId="285D5FA8">
            <w:pPr>
              <w:pStyle w:val="Default"/>
              <w:ind w:left="62" w:right="115"/>
              <w:contextualSpacing/>
              <w:jc w:val="center"/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 xml:space="preserve">Slightly </w:t>
            </w:r>
            <w:r w:rsidR="003162B8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i</w:t>
            </w: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mportant</w:t>
            </w:r>
          </w:p>
        </w:tc>
        <w:tc>
          <w:tcPr>
            <w:tcW w:w="760" w:type="dxa"/>
            <w:tcBorders>
              <w:left w:val="single" w:color="AEAAAA" w:themeColor="background2" w:themeShade="BF" w:sz="4" w:space="0"/>
              <w:bottom w:val="single" w:color="auto" w:sz="4" w:space="0"/>
            </w:tcBorders>
            <w:textDirection w:val="btLr"/>
          </w:tcPr>
          <w:p w:rsidRPr="003558C6" w:rsidR="00B14ED4" w:rsidP="00172CA2" w:rsidRDefault="00B14ED4" w14:paraId="4AC19CA8" w14:textId="621B9309">
            <w:pPr>
              <w:pStyle w:val="Default"/>
              <w:ind w:left="62" w:right="115"/>
              <w:contextualSpacing/>
              <w:jc w:val="center"/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 xml:space="preserve">Not at </w:t>
            </w:r>
            <w:r w:rsidR="003162B8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a</w:t>
            </w: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 xml:space="preserve">ll </w:t>
            </w:r>
            <w:r w:rsidR="003162B8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i</w:t>
            </w:r>
            <w:r w:rsidRPr="003558C6">
              <w:rPr>
                <w:rFonts w:asciiTheme="majorHAnsi" w:hAnsiTheme="majorHAnsi" w:cstheme="majorHAnsi"/>
                <w:b/>
                <w:color w:val="auto"/>
                <w:sz w:val="22"/>
                <w:szCs w:val="22"/>
              </w:rPr>
              <w:t>mportant</w:t>
            </w:r>
          </w:p>
        </w:tc>
      </w:tr>
      <w:tr w:rsidRPr="003558C6" w:rsidR="00B14ED4" w:rsidTr="006675EB" w14:paraId="0C2520D3" w14:textId="77777777">
        <w:trPr>
          <w:jc w:val="center"/>
        </w:trPr>
        <w:tc>
          <w:tcPr>
            <w:tcW w:w="4574" w:type="dxa"/>
            <w:tcBorders>
              <w:top w:val="single" w:color="auto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B14ED4" w:rsidP="00172CA2" w:rsidRDefault="00B14ED4" w14:paraId="24F4D0F5" w14:textId="3FC261B7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To visit a National Park Service </w:t>
            </w:r>
            <w:r w:rsidR="00B77DEF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campground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0772C1" w:rsidR="00B14ED4" w:rsidP="00172CA2" w:rsidRDefault="00B14ED4" w14:paraId="5F011E98" w14:textId="77777777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772C1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B14ED4" w:rsidP="00172CA2" w:rsidRDefault="000772C1" w14:paraId="48FF9F86" w14:textId="4ECE5868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772C1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B14ED4" w:rsidP="00172CA2" w:rsidRDefault="000772C1" w14:paraId="1197A1DD" w14:textId="0ABD5E2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772C1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B14ED4" w:rsidP="00172CA2" w:rsidRDefault="000772C1" w14:paraId="01294806" w14:textId="07414437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772C1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uto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  <w:vAlign w:val="center"/>
          </w:tcPr>
          <w:p w:rsidRPr="003558C6" w:rsidR="00B14ED4" w:rsidP="00172CA2" w:rsidRDefault="000772C1" w14:paraId="27BCAC27" w14:textId="2D08F31F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772C1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0772C1" w:rsidTr="006675EB" w14:paraId="7240927D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0772C1" w:rsidP="000772C1" w:rsidRDefault="000772C1" w14:paraId="0768F6AA" w14:textId="628D9BA4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spend time with friends</w:t>
            </w:r>
            <w:r w:rsidR="00B77DEF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/</w:t>
            </w:r>
            <w:r w:rsidR="00B77DEF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family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60CB95D6" w14:textId="6334D46C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04F79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7D400C2A" w14:textId="5A4B85E2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04F79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1D1FB27A" w14:textId="501FA59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04F79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640EB8AD" w14:textId="7210FE2B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04F79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  <w:vAlign w:val="center"/>
          </w:tcPr>
          <w:p w:rsidRPr="003558C6" w:rsidR="000772C1" w:rsidP="000772C1" w:rsidRDefault="000772C1" w14:paraId="23CFB431" w14:textId="4DBF2499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0772C1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0772C1" w:rsidTr="006675EB" w14:paraId="76E2C9CA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0772C1" w:rsidP="000772C1" w:rsidRDefault="000772C1" w14:paraId="3240CBAF" w14:textId="77777777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view wildlife or natural scenery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7AD2BF3A" w14:textId="7F6D9EE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01FF1F4B" w14:textId="65DD236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3360203E" w14:textId="1852E3D4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09C1B382" w14:textId="0DF00334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558C6" w:rsidR="000772C1" w:rsidP="000772C1" w:rsidRDefault="000772C1" w14:paraId="6710498E" w14:textId="0A7D7AE7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0772C1" w:rsidTr="006675EB" w14:paraId="267C8520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0772C1" w:rsidP="000772C1" w:rsidRDefault="000772C1" w14:paraId="27BDDAC4" w14:textId="77777777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relax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397E6A4B" w14:textId="0C29DC2C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41C097F6" w14:textId="2745648A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1492949B" w14:textId="3C523FFB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565BC8C9" w14:textId="5D2945F9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558C6" w:rsidR="000772C1" w:rsidP="000772C1" w:rsidRDefault="000772C1" w14:paraId="1A32B5FE" w14:textId="64B004F8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B5588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0772C1" w:rsidTr="006675EB" w14:paraId="09B901FA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0772C1" w:rsidP="000772C1" w:rsidRDefault="000772C1" w14:paraId="120BEAC7" w14:textId="77777777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learn more about American history and culture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6E3A9913" w14:textId="35C6137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590F645D" w14:textId="6EF8051F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3E8A245E" w14:textId="23218709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0772C1" w:rsidP="000772C1" w:rsidRDefault="000772C1" w14:paraId="54A20928" w14:textId="7A90FEC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558C6" w:rsidR="000772C1" w:rsidP="000772C1" w:rsidRDefault="000772C1" w14:paraId="674629A8" w14:textId="268C5A7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D4683D" w14:paraId="2A810FC7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D4683D" w:rsidP="00D4683D" w:rsidRDefault="00D4683D" w14:paraId="182F4866" w14:textId="170835B6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learn more about Native American history and culture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68F920A2" w14:textId="39AC011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3865CDCE" w14:textId="16B38363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34952157" w14:textId="7FC43C3C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582CE7B6" w14:textId="2647D0BF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4DC21A8A" w14:textId="2C1FE81C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5C787BE2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D4683D" w:rsidP="00D4683D" w:rsidRDefault="00D4683D" w14:paraId="198D9589" w14:textId="77777777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learn more about nature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67AE67B5" w14:textId="180AD45A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28CD7AC6" w14:textId="03CC2381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6DEBC69C" w14:textId="167C6FD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092F2FDC" w14:textId="102B9399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558C6" w:rsidR="00D4683D" w:rsidP="00D4683D" w:rsidRDefault="00D4683D" w14:paraId="724BAEA9" w14:textId="32F83E62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63B3088F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D4683D" w:rsidP="00D4683D" w:rsidRDefault="00D4683D" w14:paraId="3CBB20A5" w14:textId="1BC367C9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hear the sound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s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of nature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/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quiet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71E03161" w14:textId="0CFB8723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40D35578" w14:textId="4BBB2EA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0682A08F" w14:textId="59972E6F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5C5637C2" w14:textId="38BAD27E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558C6" w:rsidR="00D4683D" w:rsidP="00D4683D" w:rsidRDefault="00D4683D" w14:paraId="72A5F4F3" w14:textId="00EEDE44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0F40E7F1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0772C1" w:rsidR="00D4683D" w:rsidP="00D4683D" w:rsidRDefault="00D4683D" w14:paraId="4A221893" w14:textId="75D1F997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0772C1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camp in a primitive camp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ground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1915A0BD" w14:textId="287BF54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6DC42443" w14:textId="66F87F52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18B0019F" w14:textId="17DD2B93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333AFE2A" w14:textId="722A054F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558C6" w:rsidR="00D4683D" w:rsidP="00D4683D" w:rsidRDefault="00D4683D" w14:paraId="79355D15" w14:textId="66D19138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1112A4DA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2318BB" w:rsidR="00D4683D" w:rsidP="00D4683D" w:rsidRDefault="00D4683D" w14:paraId="2D676721" w14:textId="6E0279BB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0"/>
                <w:szCs w:val="20"/>
              </w:rPr>
            </w:pPr>
            <w:r w:rsidRPr="00881485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To camp somewhere with no campground fees </w:t>
            </w:r>
            <w:r w:rsidRPr="002318BB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although there was a fee to enter the park</w:t>
            </w:r>
            <w:r w:rsidRPr="002318BB">
              <w:rPr>
                <w:rFonts w:asciiTheme="majorHAnsi" w:hAnsiTheme="majorHAnsi" w:cstheme="majorHAnsi"/>
                <w:sz w:val="22"/>
                <w:szCs w:val="22"/>
              </w:rPr>
              <w:t>)</w:t>
            </w:r>
            <w:r w:rsidRPr="00881485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72EC2F55" w14:textId="5C82ACEF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69E0C19E" w14:textId="440E7E5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6E70C068" w14:textId="37AB8B79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76925934" w14:textId="070136BC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677510CE" w14:textId="3F8AEE2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1E8BAB10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881485" w:rsidR="00D4683D" w:rsidP="00D4683D" w:rsidRDefault="00D4683D" w14:paraId="24B96B74" w14:textId="1DD8BE4D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have somewhere to camp during my road-trip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785C16C8" w14:textId="42057E80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7FE2E818" w14:textId="67D2BE9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3EEEE139" w14:textId="1AE70C70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6D430EF6" w14:textId="2CD4ED25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40A1E99B" w14:textId="7F9A70B7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15B66CCE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D4683D" w:rsidP="00D4683D" w:rsidRDefault="00D4683D" w14:paraId="330D7A42" w14:textId="77777777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view dark night sky/stars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27180EC5" w14:textId="603B119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60FB5868" w14:textId="4465C9A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257B7A81" w14:textId="3925C2A1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558C6" w:rsidR="00D4683D" w:rsidP="00D4683D" w:rsidRDefault="00D4683D" w14:paraId="0D176FD9" w14:textId="3A828D27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558C6" w:rsidR="00D4683D" w:rsidP="00D4683D" w:rsidRDefault="00D4683D" w14:paraId="572A8829" w14:textId="01EAB3FC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30D3E791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D4683D" w:rsidP="00D4683D" w:rsidRDefault="00D4683D" w14:paraId="0A2132AA" w14:textId="23D58C64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socialize with other travelers that I meet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36A14F38" w14:textId="50396845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6568D84E" w14:textId="4561EF9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023F14B0" w14:textId="59323DF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49094A13" w14:textId="7780F896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01BDF" w:rsidR="00D4683D" w:rsidP="00D4683D" w:rsidRDefault="00D4683D" w14:paraId="046BA635" w14:textId="29CD7EF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2CA5046D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="00D4683D" w:rsidP="00D4683D" w:rsidRDefault="00D4683D" w14:paraId="46F531B7" w14:textId="0E5AE872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attend a “meet-up” event organized through social media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47810B9A" w14:textId="401FE683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3CA6EFC8" w14:textId="22DB0DED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6B49A784" w14:textId="48B20ADF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</w:tcPr>
          <w:p w:rsidRPr="00301BDF" w:rsidR="00D4683D" w:rsidP="00D4683D" w:rsidRDefault="00D4683D" w14:paraId="03AC6752" w14:textId="7157FBAE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</w:tcPr>
          <w:p w:rsidRPr="00301BDF" w:rsidR="00D4683D" w:rsidP="00D4683D" w:rsidRDefault="00D4683D" w14:paraId="08046BB7" w14:textId="575F26E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11017448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bottom w:val="single" w:color="AEAAAA" w:themeColor="background2" w:themeShade="BF" w:sz="4" w:space="0"/>
              <w:right w:val="single" w:color="auto" w:sz="4" w:space="0"/>
            </w:tcBorders>
          </w:tcPr>
          <w:p w:rsidRPr="003558C6" w:rsidR="00D4683D" w:rsidP="00D4683D" w:rsidRDefault="00D4683D" w14:paraId="4C497DF0" w14:textId="23A3CA8B">
            <w:pPr>
              <w:pStyle w:val="Default"/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To attend a special event (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p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lease specify)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: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</w:t>
            </w:r>
            <w:r w:rsidRPr="003558C6">
              <w:rPr>
                <w:rFonts w:asciiTheme="majorHAnsi" w:hAnsiTheme="majorHAnsi" w:cstheme="majorHAnsi"/>
                <w:sz w:val="22"/>
                <w:szCs w:val="22"/>
                <w:u w:val="single"/>
              </w:rPr>
              <w:tab/>
            </w:r>
            <w:r>
              <w:rPr>
                <w:rFonts w:asciiTheme="majorHAnsi" w:hAnsiTheme="majorHAnsi" w:cstheme="majorHAnsi"/>
                <w:sz w:val="22"/>
                <w:szCs w:val="22"/>
                <w:u w:val="single"/>
              </w:rPr>
              <w:t>____________________________________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3A7135FB" w14:textId="104FE0B7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2430B733" w14:textId="636C9648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7BF0F145" w14:textId="57CE4523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6564EAC9" w14:textId="1F3F28A8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bottom w:val="single" w:color="AEAAAA" w:themeColor="background2" w:themeShade="BF" w:sz="4" w:space="0"/>
            </w:tcBorders>
            <w:vAlign w:val="center"/>
          </w:tcPr>
          <w:p w:rsidRPr="00301BDF" w:rsidR="00D4683D" w:rsidP="00D4683D" w:rsidRDefault="00D4683D" w14:paraId="6B9011A2" w14:textId="55077FCF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3558C6" w:rsidR="00D4683D" w:rsidTr="006675EB" w14:paraId="2D30B649" w14:textId="77777777">
        <w:trPr>
          <w:jc w:val="center"/>
        </w:trPr>
        <w:tc>
          <w:tcPr>
            <w:tcW w:w="4574" w:type="dxa"/>
            <w:tcBorders>
              <w:top w:val="single" w:color="AEAAAA" w:themeColor="background2" w:themeShade="BF" w:sz="4" w:space="0"/>
              <w:right w:val="single" w:color="auto" w:sz="4" w:space="0"/>
            </w:tcBorders>
          </w:tcPr>
          <w:p w:rsidRPr="003558C6" w:rsidR="00D4683D" w:rsidP="00D4683D" w:rsidRDefault="00D4683D" w14:paraId="426F83A1" w14:textId="2038CC0B">
            <w:pPr>
              <w:pStyle w:val="Default"/>
              <w:tabs>
                <w:tab w:val="left" w:pos="3132"/>
              </w:tabs>
              <w:spacing w:before="60" w:after="60"/>
              <w:ind w:left="-72"/>
              <w:rPr>
                <w:rFonts w:asciiTheme="majorHAnsi" w:hAnsiTheme="majorHAnsi" w:cstheme="majorHAnsi"/>
                <w:color w:val="auto"/>
                <w:sz w:val="22"/>
                <w:szCs w:val="22"/>
              </w:rPr>
            </w:pP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Other (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p</w:t>
            </w:r>
            <w:r w:rsidRPr="003558C6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lease specify)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: ___________________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uto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4B197DB2" w14:textId="3B3B8661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2BF7F713" w14:textId="091C3A2F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62CE4C79" w14:textId="7244238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849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  <w:righ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1F589D1E" w14:textId="3AA45701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760" w:type="dxa"/>
            <w:tcBorders>
              <w:top w:val="single" w:color="AEAAAA" w:themeColor="background2" w:themeShade="BF" w:sz="4" w:space="0"/>
              <w:left w:val="single" w:color="AEAAAA" w:themeColor="background2" w:themeShade="BF" w:sz="4" w:space="0"/>
            </w:tcBorders>
            <w:vAlign w:val="center"/>
          </w:tcPr>
          <w:p w:rsidRPr="003558C6" w:rsidR="00D4683D" w:rsidP="00D4683D" w:rsidRDefault="00D4683D" w14:paraId="2590559A" w14:textId="506EA75A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301BD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</w:p>
        </w:tc>
      </w:tr>
    </w:tbl>
    <w:p w:rsidR="004A1E77" w:rsidP="004A1E77" w:rsidRDefault="004A1E77" w14:paraId="10EA5B54" w14:textId="5632329A"/>
    <w:p w:rsidR="00B47C85" w:rsidP="004A1E77" w:rsidRDefault="00B47C85" w14:paraId="5ECC275E" w14:textId="590F30CA"/>
    <w:p w:rsidR="00041622" w:rsidP="004A1E77" w:rsidRDefault="00041622" w14:paraId="55EF16F5" w14:textId="77777777"/>
    <w:p w:rsidR="00041622" w:rsidP="004A1E77" w:rsidRDefault="00041622" w14:paraId="6EC37342" w14:textId="77777777"/>
    <w:p w:rsidRPr="00B93377" w:rsidR="009C5421" w:rsidP="009C5421" w:rsidRDefault="004351A4" w14:paraId="475493FD" w14:textId="6188D4C9">
      <w:pPr>
        <w:pBdr>
          <w:top w:val="single" w:color="auto" w:sz="4" w:space="1"/>
          <w:left w:val="single" w:color="auto" w:sz="4" w:space="0"/>
          <w:bottom w:val="single" w:color="auto" w:sz="4" w:space="1"/>
          <w:right w:val="single" w:color="auto" w:sz="4" w:space="3"/>
        </w:pBd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3</w:t>
      </w:r>
      <w:r w:rsidRPr="00B93377" w:rsidR="009C5421">
        <w:rPr>
          <w:rFonts w:asciiTheme="majorHAnsi" w:hAnsiTheme="majorHAnsi" w:cstheme="majorHAnsi"/>
          <w:b/>
        </w:rPr>
        <w:t xml:space="preserve">. Visit </w:t>
      </w:r>
      <w:r w:rsidR="009C5421">
        <w:rPr>
          <w:rFonts w:asciiTheme="majorHAnsi" w:hAnsiTheme="majorHAnsi" w:cstheme="majorHAnsi"/>
          <w:b/>
        </w:rPr>
        <w:t>Expectations, Experience, and Satisfaction</w:t>
      </w:r>
    </w:p>
    <w:p w:rsidRPr="00B93377" w:rsidR="00F47797" w:rsidRDefault="00F47797" w14:paraId="37B9F225" w14:textId="77777777">
      <w:pPr>
        <w:rPr>
          <w:rFonts w:asciiTheme="majorHAnsi" w:hAnsiTheme="majorHAnsi" w:cstheme="majorHAnsi"/>
          <w:b/>
          <w:sz w:val="16"/>
          <w:szCs w:val="20"/>
        </w:rPr>
      </w:pPr>
    </w:p>
    <w:p w:rsidRPr="00077225" w:rsidR="00753320" w:rsidP="00041622" w:rsidRDefault="00753320" w14:paraId="25299FA0" w14:textId="0E0449DF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077225">
        <w:rPr>
          <w:rFonts w:asciiTheme="majorHAnsi" w:hAnsiTheme="majorHAnsi" w:cstheme="majorHAnsi"/>
          <w:sz w:val="22"/>
          <w:szCs w:val="22"/>
        </w:rPr>
        <w:t xml:space="preserve">Based on your camping experience </w:t>
      </w:r>
      <w:r w:rsidR="009E3A40">
        <w:rPr>
          <w:rFonts w:asciiTheme="majorHAnsi" w:hAnsiTheme="majorHAnsi" w:cstheme="majorHAnsi"/>
          <w:sz w:val="22"/>
          <w:szCs w:val="22"/>
        </w:rPr>
        <w:t xml:space="preserve">during this </w:t>
      </w:r>
      <w:r w:rsidR="00113177">
        <w:rPr>
          <w:rFonts w:asciiTheme="majorHAnsi" w:hAnsiTheme="majorHAnsi" w:cstheme="majorHAnsi"/>
          <w:sz w:val="22"/>
          <w:szCs w:val="22"/>
        </w:rPr>
        <w:t>visit to</w:t>
      </w:r>
      <w:r w:rsidR="009E3A40">
        <w:rPr>
          <w:rFonts w:asciiTheme="majorHAnsi" w:hAnsiTheme="majorHAnsi" w:cstheme="majorHAnsi"/>
          <w:sz w:val="22"/>
          <w:szCs w:val="22"/>
        </w:rPr>
        <w:t xml:space="preserve"> Sage Creek Campground</w:t>
      </w:r>
      <w:r w:rsidRPr="00077225">
        <w:rPr>
          <w:rFonts w:asciiTheme="majorHAnsi" w:hAnsiTheme="majorHAnsi" w:cstheme="majorHAnsi"/>
          <w:sz w:val="22"/>
          <w:szCs w:val="22"/>
        </w:rPr>
        <w:t xml:space="preserve">, would you </w:t>
      </w:r>
      <w:r w:rsidR="00113177">
        <w:rPr>
          <w:rFonts w:asciiTheme="majorHAnsi" w:hAnsiTheme="majorHAnsi" w:cstheme="majorHAnsi"/>
          <w:sz w:val="22"/>
          <w:szCs w:val="22"/>
        </w:rPr>
        <w:t>camp</w:t>
      </w:r>
      <w:r w:rsidRPr="00077225">
        <w:rPr>
          <w:rFonts w:asciiTheme="majorHAnsi" w:hAnsiTheme="majorHAnsi" w:cstheme="majorHAnsi"/>
          <w:sz w:val="22"/>
          <w:szCs w:val="22"/>
        </w:rPr>
        <w:t xml:space="preserve"> at Sage Creek Campground again?</w:t>
      </w:r>
      <w:r w:rsidR="00C044AA">
        <w:rPr>
          <w:rFonts w:asciiTheme="majorHAnsi" w:hAnsiTheme="majorHAnsi" w:cstheme="majorHAnsi"/>
          <w:sz w:val="22"/>
          <w:szCs w:val="22"/>
        </w:rPr>
        <w:t xml:space="preserve"> </w:t>
      </w:r>
      <w:r w:rsidRPr="00B93377" w:rsidR="00C044AA">
        <w:rPr>
          <w:rFonts w:asciiTheme="majorHAnsi" w:hAnsiTheme="majorHAnsi" w:cstheme="majorHAnsi"/>
          <w:sz w:val="22"/>
        </w:rPr>
        <w:t xml:space="preserve">Please mark </w:t>
      </w:r>
      <w:r w:rsidRPr="00B93377" w:rsidR="00C044AA">
        <w:rPr>
          <w:rFonts w:asciiTheme="majorHAnsi" w:hAnsiTheme="majorHAnsi" w:cstheme="majorHAnsi"/>
          <w:sz w:val="22"/>
          <w:szCs w:val="22"/>
        </w:rPr>
        <w:t xml:space="preserve">(●) </w:t>
      </w:r>
      <w:r w:rsidR="00C044AA">
        <w:rPr>
          <w:rFonts w:asciiTheme="majorHAnsi" w:hAnsiTheme="majorHAnsi" w:cstheme="majorHAnsi"/>
          <w:b/>
          <w:bCs/>
          <w:sz w:val="22"/>
          <w:szCs w:val="22"/>
        </w:rPr>
        <w:t>one</w:t>
      </w:r>
      <w:r w:rsidRPr="00B93377" w:rsidR="00C044AA">
        <w:rPr>
          <w:rFonts w:asciiTheme="majorHAnsi" w:hAnsiTheme="majorHAnsi" w:cstheme="majorHAnsi"/>
          <w:b/>
          <w:bCs/>
          <w:sz w:val="22"/>
          <w:szCs w:val="22"/>
        </w:rPr>
        <w:t>.</w:t>
      </w:r>
      <w:r w:rsidRPr="00077225">
        <w:rPr>
          <w:rFonts w:asciiTheme="majorHAnsi" w:hAnsiTheme="majorHAnsi" w:cstheme="majorHAnsi"/>
          <w:sz w:val="22"/>
          <w:szCs w:val="22"/>
        </w:rPr>
        <w:br/>
      </w:r>
      <w:r w:rsidRPr="00077225">
        <w:rPr>
          <w:rFonts w:asciiTheme="majorHAnsi" w:hAnsiTheme="majorHAnsi" w:cstheme="majorHAnsi"/>
          <w:sz w:val="28"/>
          <w:szCs w:val="28"/>
        </w:rPr>
        <w:t>O</w:t>
      </w:r>
      <w:r w:rsidRPr="00077225">
        <w:rPr>
          <w:rFonts w:asciiTheme="majorHAnsi" w:hAnsiTheme="majorHAnsi" w:cstheme="majorHAnsi"/>
          <w:sz w:val="22"/>
          <w:szCs w:val="22"/>
        </w:rPr>
        <w:t xml:space="preserve">   </w:t>
      </w:r>
      <w:r w:rsidR="00FA2022">
        <w:rPr>
          <w:rFonts w:asciiTheme="majorHAnsi" w:hAnsiTheme="majorHAnsi" w:cstheme="majorHAnsi"/>
          <w:sz w:val="22"/>
          <w:szCs w:val="22"/>
        </w:rPr>
        <w:t>Yes</w:t>
      </w:r>
      <w:r w:rsidRPr="00077225">
        <w:rPr>
          <w:rFonts w:asciiTheme="majorHAnsi" w:hAnsiTheme="majorHAnsi" w:cstheme="majorHAnsi"/>
          <w:sz w:val="22"/>
          <w:szCs w:val="22"/>
        </w:rPr>
        <w:br/>
      </w:r>
      <w:r w:rsidRPr="00077225">
        <w:rPr>
          <w:rFonts w:asciiTheme="majorHAnsi" w:hAnsiTheme="majorHAnsi" w:cstheme="majorHAnsi"/>
          <w:sz w:val="28"/>
          <w:szCs w:val="28"/>
        </w:rPr>
        <w:t>O</w:t>
      </w:r>
      <w:r w:rsidRPr="00077225">
        <w:rPr>
          <w:rFonts w:asciiTheme="majorHAnsi" w:hAnsiTheme="majorHAnsi" w:cstheme="majorHAnsi"/>
          <w:sz w:val="22"/>
          <w:szCs w:val="22"/>
        </w:rPr>
        <w:t xml:space="preserve">   </w:t>
      </w:r>
      <w:r w:rsidR="00FA2022">
        <w:rPr>
          <w:rFonts w:asciiTheme="majorHAnsi" w:hAnsiTheme="majorHAnsi" w:cstheme="majorHAnsi"/>
          <w:sz w:val="22"/>
          <w:szCs w:val="22"/>
        </w:rPr>
        <w:t>No</w:t>
      </w:r>
    </w:p>
    <w:p w:rsidR="0071513A" w:rsidRDefault="0071513A" w14:paraId="6C62828B" w14:textId="408339EA">
      <w:pPr>
        <w:rPr>
          <w:rFonts w:asciiTheme="majorHAnsi" w:hAnsiTheme="majorHAnsi" w:cstheme="majorHAnsi"/>
          <w:bCs/>
          <w:sz w:val="22"/>
          <w:szCs w:val="22"/>
        </w:rPr>
      </w:pPr>
    </w:p>
    <w:p w:rsidR="004D46BF" w:rsidRDefault="004D46BF" w14:paraId="05519A15" w14:textId="2690C377">
      <w:pPr>
        <w:rPr>
          <w:rFonts w:asciiTheme="majorHAnsi" w:hAnsiTheme="majorHAnsi" w:cstheme="majorHAnsi"/>
          <w:bCs/>
          <w:sz w:val="22"/>
          <w:szCs w:val="22"/>
        </w:rPr>
      </w:pPr>
    </w:p>
    <w:p w:rsidR="004D46BF" w:rsidRDefault="004D46BF" w14:paraId="1AA769AD" w14:textId="77777777">
      <w:pPr>
        <w:rPr>
          <w:rFonts w:asciiTheme="majorHAnsi" w:hAnsiTheme="majorHAnsi" w:cstheme="majorHAnsi"/>
          <w:bCs/>
          <w:sz w:val="22"/>
          <w:szCs w:val="22"/>
        </w:rPr>
      </w:pPr>
    </w:p>
    <w:p w:rsidRPr="00B93377" w:rsidR="00F26DF9" w:rsidP="00041622" w:rsidRDefault="0071513A" w14:paraId="330928E3" w14:textId="49AF4C0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lastRenderedPageBreak/>
        <w:t xml:space="preserve">Please tell us whether the following items were problems during your visit to </w:t>
      </w:r>
      <w:r w:rsidR="00F47797">
        <w:rPr>
          <w:rFonts w:asciiTheme="majorHAnsi" w:hAnsiTheme="majorHAnsi" w:cstheme="majorHAnsi"/>
          <w:sz w:val="22"/>
        </w:rPr>
        <w:t>Sage Creek Campground</w:t>
      </w:r>
      <w:r w:rsidR="00AD3F8B">
        <w:rPr>
          <w:rFonts w:asciiTheme="majorHAnsi" w:hAnsiTheme="majorHAnsi" w:cstheme="majorHAnsi"/>
          <w:sz w:val="22"/>
        </w:rPr>
        <w:t>.</w:t>
      </w:r>
      <w:r w:rsidR="00F47797">
        <w:rPr>
          <w:rFonts w:asciiTheme="majorHAnsi" w:hAnsiTheme="majorHAnsi" w:cstheme="majorHAnsi"/>
          <w:sz w:val="22"/>
        </w:rPr>
        <w:t xml:space="preserve"> </w:t>
      </w:r>
      <w:r w:rsidRPr="00B93377" w:rsidR="00F26DF9">
        <w:rPr>
          <w:rFonts w:asciiTheme="majorHAnsi" w:hAnsiTheme="majorHAnsi" w:cstheme="majorHAnsi"/>
          <w:sz w:val="22"/>
        </w:rPr>
        <w:t xml:space="preserve">Please mark </w:t>
      </w:r>
      <w:r w:rsidRPr="003558C6" w:rsidR="00F26DF9">
        <w:rPr>
          <w:rFonts w:ascii="Calibri Light" w:hAnsi="Calibri Light" w:cs="Arial"/>
          <w:sz w:val="22"/>
          <w:szCs w:val="22"/>
        </w:rPr>
        <w:t>(●)</w:t>
      </w:r>
      <w:r w:rsidR="00F26DF9">
        <w:rPr>
          <w:rFonts w:ascii="Calibri Light" w:hAnsi="Calibri Light" w:cs="Arial"/>
          <w:sz w:val="22"/>
          <w:szCs w:val="22"/>
        </w:rPr>
        <w:t xml:space="preserve"> </w:t>
      </w:r>
      <w:r w:rsidRPr="00B93377" w:rsidR="00F26DF9">
        <w:rPr>
          <w:rFonts w:asciiTheme="majorHAnsi" w:hAnsiTheme="majorHAnsi" w:cstheme="majorHAnsi"/>
          <w:b/>
          <w:sz w:val="22"/>
        </w:rPr>
        <w:t>one for each row</w:t>
      </w:r>
      <w:r w:rsidRPr="00B93377" w:rsidR="00F26DF9">
        <w:rPr>
          <w:rFonts w:asciiTheme="majorHAnsi" w:hAnsiTheme="majorHAnsi" w:cstheme="majorHAnsi"/>
          <w:sz w:val="22"/>
        </w:rPr>
        <w:t>.</w:t>
      </w:r>
    </w:p>
    <w:p w:rsidRPr="00B93377" w:rsidR="00F26DF9" w:rsidP="004A1E77" w:rsidRDefault="00F26DF9" w14:paraId="01725380" w14:textId="77777777">
      <w:pPr>
        <w:rPr>
          <w:rFonts w:asciiTheme="majorHAnsi" w:hAnsiTheme="majorHAnsi" w:cstheme="majorHAnsi"/>
          <w:sz w:val="22"/>
          <w:szCs w:val="20"/>
        </w:rPr>
      </w:pPr>
    </w:p>
    <w:tbl>
      <w:tblPr>
        <w:tblW w:w="810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5123"/>
        <w:gridCol w:w="997"/>
        <w:gridCol w:w="990"/>
        <w:gridCol w:w="990"/>
      </w:tblGrid>
      <w:tr w:rsidRPr="00B93377" w:rsidR="00EC4EA9" w:rsidTr="00EC4EA9" w14:paraId="315ED7F4" w14:textId="0F3316F4">
        <w:trPr>
          <w:cantSplit/>
          <w:trHeight w:val="1134"/>
          <w:jc w:val="center"/>
        </w:trPr>
        <w:tc>
          <w:tcPr>
            <w:tcW w:w="51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346D19" w:rsidRDefault="00EC4EA9" w14:paraId="19FA1079" w14:textId="77777777">
            <w:pPr>
              <w:rPr>
                <w:rFonts w:eastAsia="Calibri" w:asciiTheme="majorHAnsi" w:hAnsiTheme="majorHAnsi" w:cstheme="majorHAnsi"/>
                <w:sz w:val="22"/>
                <w:szCs w:val="20"/>
              </w:rPr>
            </w:pPr>
            <w:bookmarkStart w:name="_Hlk32396810" w:id="2"/>
          </w:p>
        </w:tc>
        <w:tc>
          <w:tcPr>
            <w:tcW w:w="997" w:type="dxa"/>
            <w:tcBorders>
              <w:top w:val="nil"/>
              <w:left w:val="single" w:color="auto" w:sz="4" w:space="0"/>
              <w:bottom w:val="single" w:color="auto" w:sz="4" w:space="0"/>
              <w:right w:val="single" w:color="BFBFBF" w:themeColor="background1" w:themeShade="BF" w:sz="4" w:space="0"/>
            </w:tcBorders>
            <w:shd w:val="clear" w:color="auto" w:fill="auto"/>
            <w:textDirection w:val="btLr"/>
            <w:vAlign w:val="center"/>
          </w:tcPr>
          <w:p w:rsidRPr="00B93377" w:rsidR="00EC4EA9" w:rsidP="00F47797" w:rsidRDefault="00EC4EA9" w14:paraId="2956A390" w14:textId="27A35FEC">
            <w:pPr>
              <w:ind w:left="113" w:right="113"/>
              <w:jc w:val="center"/>
              <w:rPr>
                <w:rFonts w:eastAsia="Calibri"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eastAsia="Calibri" w:asciiTheme="majorHAnsi" w:hAnsiTheme="majorHAnsi" w:cstheme="majorHAnsi"/>
                <w:b/>
                <w:sz w:val="22"/>
                <w:szCs w:val="20"/>
              </w:rPr>
              <w:t>No</w:t>
            </w:r>
            <w:r>
              <w:rPr>
                <w:rFonts w:eastAsia="Calibri" w:asciiTheme="majorHAnsi" w:hAnsiTheme="majorHAnsi" w:cstheme="majorHAnsi"/>
                <w:b/>
                <w:sz w:val="22"/>
                <w:szCs w:val="20"/>
              </w:rPr>
              <w:t>t a problem</w:t>
            </w:r>
          </w:p>
        </w:tc>
        <w:tc>
          <w:tcPr>
            <w:tcW w:w="990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single" w:color="BFBFBF" w:themeColor="background1" w:themeShade="BF" w:sz="4" w:space="0"/>
            </w:tcBorders>
            <w:shd w:val="clear" w:color="auto" w:fill="auto"/>
            <w:textDirection w:val="btLr"/>
            <w:vAlign w:val="center"/>
          </w:tcPr>
          <w:p w:rsidRPr="00B93377" w:rsidR="00EC4EA9" w:rsidP="00F47797" w:rsidRDefault="00EC4EA9" w14:paraId="7BCD93BA" w14:textId="5EB4EA2B">
            <w:pPr>
              <w:ind w:left="113" w:right="113"/>
              <w:jc w:val="center"/>
              <w:rPr>
                <w:rFonts w:eastAsia="Calibri" w:asciiTheme="majorHAnsi" w:hAnsiTheme="majorHAnsi" w:cstheme="majorHAnsi"/>
                <w:b/>
                <w:sz w:val="22"/>
                <w:szCs w:val="20"/>
              </w:rPr>
            </w:pPr>
            <w:r>
              <w:rPr>
                <w:rFonts w:eastAsia="Calibri" w:asciiTheme="majorHAnsi" w:hAnsiTheme="majorHAnsi" w:cstheme="majorHAnsi"/>
                <w:b/>
                <w:sz w:val="22"/>
                <w:szCs w:val="20"/>
              </w:rPr>
              <w:t>Small problem</w:t>
            </w:r>
          </w:p>
        </w:tc>
        <w:tc>
          <w:tcPr>
            <w:tcW w:w="990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nil"/>
            </w:tcBorders>
            <w:textDirection w:val="btLr"/>
          </w:tcPr>
          <w:p w:rsidR="00EC4EA9" w:rsidP="00F47797" w:rsidRDefault="00EC4EA9" w14:paraId="36044FE7" w14:textId="60160499">
            <w:pPr>
              <w:ind w:left="113" w:right="113"/>
              <w:jc w:val="center"/>
              <w:rPr>
                <w:rFonts w:eastAsia="Calibri" w:asciiTheme="majorHAnsi" w:hAnsiTheme="majorHAnsi" w:cstheme="majorHAnsi"/>
                <w:b/>
                <w:sz w:val="22"/>
                <w:szCs w:val="20"/>
              </w:rPr>
            </w:pPr>
            <w:r>
              <w:rPr>
                <w:rFonts w:eastAsia="Calibri" w:asciiTheme="majorHAnsi" w:hAnsiTheme="majorHAnsi" w:cstheme="majorHAnsi"/>
                <w:b/>
                <w:sz w:val="22"/>
                <w:szCs w:val="20"/>
              </w:rPr>
              <w:t>Big problem</w:t>
            </w:r>
          </w:p>
        </w:tc>
      </w:tr>
      <w:tr w:rsidRPr="00B93377" w:rsidR="00EC4EA9" w:rsidTr="00EC4EA9" w14:paraId="676ACA17" w14:textId="5E7A32C6">
        <w:trPr>
          <w:trHeight w:val="395"/>
          <w:jc w:val="center"/>
        </w:trPr>
        <w:tc>
          <w:tcPr>
            <w:tcW w:w="5123" w:type="dxa"/>
            <w:tcBorders>
              <w:top w:val="single" w:color="BFBFBF" w:themeColor="background1" w:themeShade="BF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F47797" w:rsidRDefault="00EC4EA9" w14:paraId="11E5AE69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>Litter</w:t>
            </w:r>
          </w:p>
        </w:tc>
        <w:tc>
          <w:tcPr>
            <w:tcW w:w="997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F47797" w:rsidRDefault="00EC4EA9" w14:paraId="33609EF5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F47797" w:rsidRDefault="00EC4EA9" w14:paraId="1CBED8F3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F47797" w:rsidRDefault="00EC4EA9" w14:paraId="10FAB850" w14:textId="1667C8CE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7EAEA67D" w14:textId="77777777">
        <w:trPr>
          <w:trHeight w:val="395"/>
          <w:jc w:val="center"/>
        </w:trPr>
        <w:tc>
          <w:tcPr>
            <w:tcW w:w="5123" w:type="dxa"/>
            <w:tcBorders>
              <w:top w:val="single" w:color="BFBFBF" w:themeColor="background1" w:themeShade="BF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553F56F8" w14:textId="12050F13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No available water</w:t>
            </w:r>
          </w:p>
        </w:tc>
        <w:tc>
          <w:tcPr>
            <w:tcW w:w="997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79F855C9" w14:textId="672001D9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46FFFD3A" w14:textId="51F3D9A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1322BC" w:rsidRDefault="00EC4EA9" w14:paraId="218822E0" w14:textId="4F1A572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15E60C70" w14:textId="77777777">
        <w:trPr>
          <w:trHeight w:val="395"/>
          <w:jc w:val="center"/>
        </w:trPr>
        <w:tc>
          <w:tcPr>
            <w:tcW w:w="5123" w:type="dxa"/>
            <w:tcBorders>
              <w:top w:val="single" w:color="BFBFBF" w:themeColor="background1" w:themeShade="BF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017E287A" w14:textId="19B4A808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Privacy</w:t>
            </w:r>
          </w:p>
        </w:tc>
        <w:tc>
          <w:tcPr>
            <w:tcW w:w="997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5FE3801F" w14:textId="617B44AD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35B7211F" w14:textId="5106876C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1322BC" w:rsidRDefault="00EC4EA9" w14:paraId="05D6A0DE" w14:textId="70912279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0FC04CC2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5DC068FA" w14:textId="4D6CB4AF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Proximity to horses and odors from horse waste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3988385B" w14:textId="61DCDB8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1322BC" w:rsidRDefault="00EC4EA9" w14:paraId="39E6C65D" w14:textId="70DFD630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1322BC" w:rsidRDefault="00EC4EA9" w14:paraId="7B7D44AB" w14:textId="77AA047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54F22D01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5F180040" w14:textId="31564F3E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Proximity to bison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36CE7882" w14:textId="0289B690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29F1E43A" w14:textId="782D73D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41076D20" w14:textId="150B7500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78FF7B5F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04D7C25E" w14:textId="2DD45D16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Proximity to flea-bearing prairie dog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4485109" w14:textId="06111906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559ABA6" w14:textId="58F9ABC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4BA7A205" w14:textId="40B4FEE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7FEC32A2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77BBF565" w14:textId="6E08099A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Visitors harassing/feeding wildlife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00C22A7E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33E4E57D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386E70DA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4C215B9A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Del="00556CED" w:rsidP="00EC4EA9" w:rsidRDefault="00EC4EA9" w14:paraId="7C802F8B" w14:textId="745EEE6F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Vehicle traffic on roads leading to the campground 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5CACF436" w14:textId="4165837D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72219A40" w14:textId="6E7222A8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1A6FBFE4" w14:textId="78AF994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70D1429D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Del="00556CED" w:rsidP="00EC4EA9" w:rsidRDefault="00EC4EA9" w14:paraId="1E8F585D" w14:textId="7F9EB246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Crowded parking areas at the campground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7C3D9D81" w14:textId="0397BEA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2D06721" w14:textId="6F7953A5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63D801FD" w14:textId="159BC966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23ED7944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409F03EE" w14:textId="5E2BF0BF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Lack of informational signage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2F669D79" w14:textId="13E05B4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0EB406E6" w14:textId="2119EBB0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689E81FB" w14:textId="3D8E14ED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4AB9E23C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77FAC0DE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Lack of available campsite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9C609A5" w14:textId="0CF3B562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D6CE8AA" w14:textId="29F0AAF2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13DE1AE1" w14:textId="2984E3EB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73B79CF6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5828EFFC" w14:textId="4C879AF0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Uncertain boundaries between designated campsite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358B8EBC" w14:textId="2F74577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5EF8342" w14:textId="41950AEC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4F07A7A7" w14:textId="3F5B978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14AA1334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78397673" w14:textId="2DCAC623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Light intrusion from other campers/campsite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F821F86" w14:textId="071CEFA0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E003A5C" w14:textId="7C21872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183A6E67" w14:textId="2E0B6943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7B6B3C3F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Del="00556CED" w:rsidP="00EC4EA9" w:rsidRDefault="00EC4EA9" w14:paraId="24E14F7E" w14:textId="07D234A9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Density of tents in the campground oval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72B34E04" w14:textId="37D0E81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3C4E6F6" w14:textId="64649039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2ED6A456" w14:textId="20EFE5EE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7230DABC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37CD4BA9" w14:textId="1FA648F9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Competition for picnic tables or shelter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59DC5514" w14:textId="494A33A6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74B8D36D" w14:textId="3EAC542D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56616A1E" w14:textId="74A41426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565B9A77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2E517739" w14:textId="55A5FCE6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Waiting times to use toilet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06579822" w14:textId="5BE3F093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973FC55" w14:textId="52911C41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3469B543" w14:textId="2926AA7C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14B09B44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01740BC8" w14:textId="1DF65BB3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Number of RVs and/or </w:t>
            </w:r>
            <w:r w:rsidR="008C4D3D">
              <w:rPr>
                <w:rFonts w:asciiTheme="majorHAnsi" w:hAnsiTheme="majorHAnsi" w:cstheme="majorHAnsi"/>
                <w:sz w:val="22"/>
                <w:szCs w:val="20"/>
              </w:rPr>
              <w:t>camping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 trailer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5BF4AC41" w14:textId="10D5ADC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54812715" w14:textId="7077EA2D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1FDDA285" w14:textId="4C4DC8D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398DF9CF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24E0D8B1" w14:textId="6AA6534F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Lack of power, water and sewage hookups for RV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0E5C123" w14:textId="10E41348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92F3673" w14:textId="18C45A5F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2CAE660E" w14:textId="01827F0D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2959A675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31392B1E" w14:textId="2CAA66FE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Cell phone reception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7937DDE2" w14:textId="177F8195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F482BF2" w14:textId="119AE9B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08C28449" w14:textId="64919A23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0EA9AD6D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P="00EC4EA9" w:rsidRDefault="00EC4EA9" w14:paraId="6E2B7A3C" w14:textId="0335EA1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Drug or alcohol use by other camper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14FD32B5" w14:textId="4C8321EB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508EF43D" w14:textId="5DB9037E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0C114C52" w14:textId="1A936CE9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435DE894" w14:textId="6853F992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274114FB" w14:textId="35EFAEE9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Wildlife stealing food / disturbing belonging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06CEB748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359ED51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789A4E72" w14:textId="2FCB5048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401336C8" w14:textId="6AB08576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3E0140C" w14:textId="6F8E04D9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Trampled vegetation (by hikers, horses, or vehicles)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066DE45C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0DE4249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10FCFEB9" w14:textId="43DE4421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6614FB27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="00EC4EA9" w:rsidDel="00E0384A" w:rsidP="00EC4EA9" w:rsidRDefault="00EC4EA9" w14:paraId="0FBB3D86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Noise from generator use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1D33EFE2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C867F66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687EDDEF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5CA4861B" w14:textId="54C4C68A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single" w:color="D9D9D9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A4083" w:rsidR="00EC4EA9" w:rsidP="00EC4EA9" w:rsidRDefault="00EC4EA9" w14:paraId="39566A3D" w14:textId="72364A63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 w:rsidRPr="00CA4083">
              <w:rPr>
                <w:rFonts w:asciiTheme="majorHAnsi" w:hAnsiTheme="majorHAnsi" w:cstheme="majorHAnsi"/>
                <w:sz w:val="22"/>
                <w:szCs w:val="20"/>
              </w:rPr>
              <w:t xml:space="preserve">Loud noise or music from other 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campers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4336780F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1BA89F62" w14:textId="77777777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single" w:color="D9D9D9" w:sz="4" w:space="0"/>
              <w:right w:val="nil"/>
            </w:tcBorders>
            <w:vAlign w:val="center"/>
          </w:tcPr>
          <w:p w:rsidRPr="00B93377" w:rsidR="00EC4EA9" w:rsidP="00EC4EA9" w:rsidRDefault="00EC4EA9" w14:paraId="1C0172FA" w14:textId="40E88AB1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tr w:rsidRPr="00B93377" w:rsidR="00EC4EA9" w:rsidTr="00EC4EA9" w14:paraId="1B48D41F" w14:textId="77777777">
        <w:trPr>
          <w:trHeight w:val="395"/>
          <w:jc w:val="center"/>
        </w:trPr>
        <w:tc>
          <w:tcPr>
            <w:tcW w:w="5123" w:type="dxa"/>
            <w:tcBorders>
              <w:top w:val="single" w:color="D9D9D9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515B7553" w14:textId="791A3561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Other (please specify): _________________________</w:t>
            </w:r>
          </w:p>
        </w:tc>
        <w:tc>
          <w:tcPr>
            <w:tcW w:w="997" w:type="dxa"/>
            <w:tcBorders>
              <w:top w:val="single" w:color="D9D9D9" w:sz="4" w:space="0"/>
              <w:left w:val="single" w:color="auto" w:sz="4" w:space="0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3CB0C419" w14:textId="6FBD7076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B93377" w:rsidR="00EC4EA9" w:rsidP="00EC4EA9" w:rsidRDefault="00EC4EA9" w14:paraId="645FCFD7" w14:textId="51904644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  <w:tc>
          <w:tcPr>
            <w:tcW w:w="990" w:type="dxa"/>
            <w:tcBorders>
              <w:top w:val="single" w:color="D9D9D9" w:sz="4" w:space="0"/>
              <w:left w:val="single" w:color="BFBFBF" w:themeColor="background1" w:themeShade="BF" w:sz="4" w:space="0"/>
              <w:bottom w:val="nil"/>
              <w:right w:val="nil"/>
            </w:tcBorders>
            <w:vAlign w:val="center"/>
          </w:tcPr>
          <w:p w:rsidRPr="00B93377" w:rsidR="00EC4EA9" w:rsidP="00EC4EA9" w:rsidRDefault="00EC4EA9" w14:paraId="2C24CFE8" w14:textId="29C29233">
            <w:pPr>
              <w:jc w:val="center"/>
              <w:rPr>
                <w:rFonts w:eastAsia="Calibri" w:asciiTheme="majorHAnsi" w:hAnsiTheme="majorHAnsi" w:cstheme="majorHAnsi"/>
                <w:sz w:val="28"/>
                <w:szCs w:val="26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6"/>
              </w:rPr>
              <w:t>O</w:t>
            </w:r>
          </w:p>
        </w:tc>
      </w:tr>
      <w:bookmarkEnd w:id="2"/>
    </w:tbl>
    <w:p w:rsidR="00C74AAA" w:rsidP="00BB5D96" w:rsidRDefault="00C74AAA" w14:paraId="477F2757" w14:textId="238DC33A">
      <w:pPr>
        <w:pStyle w:val="NoSpacing"/>
        <w:rPr>
          <w:rFonts w:asciiTheme="majorHAnsi" w:hAnsiTheme="majorHAnsi" w:cstheme="majorHAnsi"/>
          <w:sz w:val="22"/>
          <w:szCs w:val="20"/>
        </w:rPr>
      </w:pPr>
    </w:p>
    <w:p w:rsidR="004D46BF" w:rsidP="00BB5D96" w:rsidRDefault="004D46BF" w14:paraId="10875673" w14:textId="330C2D1B">
      <w:pPr>
        <w:pStyle w:val="NoSpacing"/>
        <w:rPr>
          <w:rFonts w:asciiTheme="majorHAnsi" w:hAnsiTheme="majorHAnsi" w:cstheme="majorHAnsi"/>
          <w:sz w:val="22"/>
          <w:szCs w:val="20"/>
        </w:rPr>
      </w:pPr>
    </w:p>
    <w:p w:rsidR="004D46BF" w:rsidP="00BB5D96" w:rsidRDefault="004D46BF" w14:paraId="752B288A" w14:textId="13BF3E21">
      <w:pPr>
        <w:pStyle w:val="NoSpacing"/>
        <w:rPr>
          <w:rFonts w:asciiTheme="majorHAnsi" w:hAnsiTheme="majorHAnsi" w:cstheme="majorHAnsi"/>
          <w:sz w:val="22"/>
          <w:szCs w:val="20"/>
        </w:rPr>
      </w:pPr>
    </w:p>
    <w:p w:rsidR="004D46BF" w:rsidP="00BB5D96" w:rsidRDefault="004D46BF" w14:paraId="2ABF458A" w14:textId="06DB98E7">
      <w:pPr>
        <w:pStyle w:val="NoSpacing"/>
        <w:rPr>
          <w:rFonts w:asciiTheme="majorHAnsi" w:hAnsiTheme="majorHAnsi" w:cstheme="majorHAnsi"/>
          <w:sz w:val="22"/>
          <w:szCs w:val="20"/>
        </w:rPr>
      </w:pPr>
    </w:p>
    <w:p w:rsidR="004D46BF" w:rsidP="00BB5D96" w:rsidRDefault="004D46BF" w14:paraId="31857A42" w14:textId="77777777">
      <w:pPr>
        <w:pStyle w:val="NoSpacing"/>
        <w:rPr>
          <w:rFonts w:asciiTheme="majorHAnsi" w:hAnsiTheme="majorHAnsi" w:cstheme="majorHAnsi"/>
          <w:sz w:val="22"/>
          <w:szCs w:val="20"/>
        </w:rPr>
      </w:pPr>
    </w:p>
    <w:p w:rsidRPr="00B93377" w:rsidR="004351A4" w:rsidP="004351A4" w:rsidRDefault="004351A4" w14:paraId="59580314" w14:textId="4A3B86A8">
      <w:pPr>
        <w:pBdr>
          <w:top w:val="single" w:color="auto" w:sz="4" w:space="1"/>
          <w:left w:val="single" w:color="auto" w:sz="4" w:space="0"/>
          <w:bottom w:val="single" w:color="auto" w:sz="4" w:space="1"/>
          <w:right w:val="single" w:color="auto" w:sz="4" w:space="3"/>
        </w:pBdr>
        <w:jc w:val="center"/>
        <w:rPr>
          <w:rFonts w:asciiTheme="majorHAnsi" w:hAnsiTheme="majorHAnsi" w:cstheme="majorHAnsi"/>
          <w:szCs w:val="20"/>
        </w:rPr>
      </w:pPr>
      <w:r>
        <w:rPr>
          <w:rFonts w:asciiTheme="majorHAnsi" w:hAnsiTheme="majorHAnsi" w:cstheme="majorHAnsi"/>
          <w:b/>
          <w:szCs w:val="20"/>
        </w:rPr>
        <w:lastRenderedPageBreak/>
        <w:t>4</w:t>
      </w:r>
      <w:r w:rsidRPr="00B93377">
        <w:rPr>
          <w:rFonts w:asciiTheme="majorHAnsi" w:hAnsiTheme="majorHAnsi" w:cstheme="majorHAnsi"/>
          <w:b/>
          <w:szCs w:val="20"/>
        </w:rPr>
        <w:t xml:space="preserve">. </w:t>
      </w:r>
      <w:r>
        <w:rPr>
          <w:rFonts w:asciiTheme="majorHAnsi" w:hAnsiTheme="majorHAnsi" w:cstheme="majorHAnsi"/>
          <w:b/>
          <w:szCs w:val="20"/>
        </w:rPr>
        <w:t>Potential Management Actions</w:t>
      </w:r>
    </w:p>
    <w:p w:rsidRPr="00B93377" w:rsidR="00407956" w:rsidP="0090703B" w:rsidRDefault="00407956" w14:paraId="3CD25436" w14:textId="77777777">
      <w:pPr>
        <w:rPr>
          <w:rFonts w:asciiTheme="majorHAnsi" w:hAnsiTheme="majorHAnsi" w:cstheme="majorHAnsi"/>
          <w:sz w:val="22"/>
        </w:rPr>
      </w:pPr>
    </w:p>
    <w:p w:rsidRPr="00B93377" w:rsidR="004C7807" w:rsidP="00041622" w:rsidRDefault="00480F05" w14:paraId="45C7430D" w14:textId="6963AF8D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 xml:space="preserve">Please tell us whether you </w:t>
      </w:r>
      <w:r w:rsidRPr="00B93377" w:rsidR="00A03057">
        <w:rPr>
          <w:rFonts w:asciiTheme="majorHAnsi" w:hAnsiTheme="majorHAnsi" w:cstheme="majorHAnsi"/>
          <w:sz w:val="22"/>
        </w:rPr>
        <w:t xml:space="preserve">support or oppose the following </w:t>
      </w:r>
      <w:r w:rsidRPr="00B93377" w:rsidR="004C7807">
        <w:rPr>
          <w:rFonts w:asciiTheme="majorHAnsi" w:hAnsiTheme="majorHAnsi" w:cstheme="majorHAnsi"/>
          <w:sz w:val="22"/>
        </w:rPr>
        <w:t>po</w:t>
      </w:r>
      <w:r>
        <w:rPr>
          <w:rFonts w:asciiTheme="majorHAnsi" w:hAnsiTheme="majorHAnsi" w:cstheme="majorHAnsi"/>
          <w:sz w:val="22"/>
        </w:rPr>
        <w:t xml:space="preserve">ssible </w:t>
      </w:r>
      <w:r w:rsidRPr="00B93377" w:rsidR="004C7807">
        <w:rPr>
          <w:rFonts w:asciiTheme="majorHAnsi" w:hAnsiTheme="majorHAnsi" w:cstheme="majorHAnsi"/>
          <w:sz w:val="22"/>
        </w:rPr>
        <w:t>manag</w:t>
      </w:r>
      <w:r w:rsidRPr="00B93377" w:rsidR="008B0D20">
        <w:rPr>
          <w:rFonts w:asciiTheme="majorHAnsi" w:hAnsiTheme="majorHAnsi" w:cstheme="majorHAnsi"/>
          <w:sz w:val="22"/>
        </w:rPr>
        <w:t xml:space="preserve">ement </w:t>
      </w:r>
      <w:r>
        <w:rPr>
          <w:rFonts w:asciiTheme="majorHAnsi" w:hAnsiTheme="majorHAnsi" w:cstheme="majorHAnsi"/>
          <w:sz w:val="22"/>
        </w:rPr>
        <w:t xml:space="preserve">actions </w:t>
      </w:r>
      <w:r w:rsidRPr="00B93377" w:rsidR="00A03057">
        <w:rPr>
          <w:rFonts w:asciiTheme="majorHAnsi" w:hAnsiTheme="majorHAnsi" w:cstheme="majorHAnsi"/>
          <w:sz w:val="22"/>
        </w:rPr>
        <w:t xml:space="preserve">for </w:t>
      </w:r>
      <w:r w:rsidR="00135E68">
        <w:rPr>
          <w:rFonts w:asciiTheme="majorHAnsi" w:hAnsiTheme="majorHAnsi" w:cstheme="majorHAnsi"/>
          <w:sz w:val="22"/>
        </w:rPr>
        <w:t>Sage Creek Campground</w:t>
      </w:r>
      <w:r w:rsidR="00AD3F8B">
        <w:rPr>
          <w:rFonts w:asciiTheme="majorHAnsi" w:hAnsiTheme="majorHAnsi" w:cstheme="majorHAnsi"/>
          <w:sz w:val="22"/>
        </w:rPr>
        <w:t>.</w:t>
      </w:r>
      <w:r w:rsidRPr="00B93377" w:rsidR="009B5B98">
        <w:rPr>
          <w:rFonts w:asciiTheme="majorHAnsi" w:hAnsiTheme="majorHAnsi" w:cstheme="majorHAnsi"/>
          <w:sz w:val="22"/>
        </w:rPr>
        <w:t xml:space="preserve"> Please </w:t>
      </w:r>
      <w:r w:rsidRPr="00B93377" w:rsidR="00B24F6A">
        <w:rPr>
          <w:rFonts w:asciiTheme="majorHAnsi" w:hAnsiTheme="majorHAnsi" w:cstheme="majorHAnsi"/>
          <w:sz w:val="22"/>
        </w:rPr>
        <w:t>mark</w:t>
      </w:r>
      <w:r w:rsidR="00135E68">
        <w:rPr>
          <w:rFonts w:asciiTheme="majorHAnsi" w:hAnsiTheme="majorHAnsi" w:cstheme="majorHAnsi"/>
          <w:sz w:val="22"/>
        </w:rPr>
        <w:t xml:space="preserve"> </w:t>
      </w:r>
      <w:r w:rsidRPr="003558C6" w:rsidR="00135E68">
        <w:rPr>
          <w:rFonts w:ascii="Calibri Light" w:hAnsi="Calibri Light" w:cs="Arial"/>
          <w:sz w:val="22"/>
          <w:szCs w:val="22"/>
        </w:rPr>
        <w:t>(●)</w:t>
      </w:r>
      <w:r w:rsidRPr="00B93377" w:rsidR="009B5B98">
        <w:rPr>
          <w:rFonts w:asciiTheme="majorHAnsi" w:hAnsiTheme="majorHAnsi" w:cstheme="majorHAnsi"/>
          <w:b/>
          <w:sz w:val="22"/>
        </w:rPr>
        <w:t xml:space="preserve"> one for each row</w:t>
      </w:r>
      <w:r w:rsidRPr="00B93377" w:rsidR="009B5B98">
        <w:rPr>
          <w:rFonts w:asciiTheme="majorHAnsi" w:hAnsiTheme="majorHAnsi" w:cstheme="majorHAnsi"/>
          <w:sz w:val="22"/>
        </w:rPr>
        <w:t>.</w:t>
      </w:r>
    </w:p>
    <w:p w:rsidRPr="00B93377" w:rsidR="003E7317" w:rsidP="003E7317" w:rsidRDefault="003E7317" w14:paraId="3912DEE1" w14:textId="77777777">
      <w:pPr>
        <w:pStyle w:val="ListParagraph"/>
        <w:rPr>
          <w:rFonts w:asciiTheme="majorHAnsi" w:hAnsiTheme="majorHAnsi" w:cstheme="majorHAnsi"/>
          <w:sz w:val="22"/>
        </w:rPr>
      </w:pPr>
    </w:p>
    <w:tbl>
      <w:tblPr>
        <w:tblW w:w="972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4500"/>
        <w:gridCol w:w="1044"/>
        <w:gridCol w:w="1044"/>
        <w:gridCol w:w="1044"/>
        <w:gridCol w:w="1044"/>
        <w:gridCol w:w="1044"/>
      </w:tblGrid>
      <w:tr w:rsidRPr="00B93377" w:rsidR="00B93377" w:rsidTr="002318BB" w14:paraId="6D42CCF8" w14:textId="77777777">
        <w:trPr>
          <w:jc w:val="center"/>
        </w:trPr>
        <w:tc>
          <w:tcPr>
            <w:tcW w:w="4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 w:rsidRPr="00B93377" w:rsidR="001D30EE" w:rsidP="005B7C2C" w:rsidRDefault="001D30EE" w14:paraId="0864230A" w14:textId="77777777">
            <w:pPr>
              <w:jc w:val="center"/>
              <w:rPr>
                <w:rFonts w:asciiTheme="majorHAnsi" w:hAnsiTheme="majorHAnsi" w:cstheme="majorHAnsi"/>
                <w:sz w:val="22"/>
                <w:szCs w:val="20"/>
              </w:rPr>
            </w:pPr>
          </w:p>
        </w:tc>
        <w:tc>
          <w:tcPr>
            <w:tcW w:w="1044" w:type="dxa"/>
            <w:tcBorders>
              <w:top w:val="nil"/>
              <w:left w:val="single" w:color="auto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1D30EE" w:rsidP="00984DFF" w:rsidRDefault="001D30EE" w14:paraId="04A0FDE5" w14:textId="42F5F9F3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trongly </w:t>
            </w:r>
            <w:r w:rsidR="007F114F">
              <w:rPr>
                <w:rFonts w:asciiTheme="majorHAnsi" w:hAnsiTheme="majorHAnsi" w:cstheme="majorHAnsi"/>
                <w:b/>
                <w:sz w:val="22"/>
                <w:szCs w:val="20"/>
              </w:rPr>
              <w:t>o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ppose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1D30EE" w:rsidP="00984DFF" w:rsidRDefault="001D30EE" w14:paraId="419E3840" w14:textId="3CC87F4F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lightly </w:t>
            </w:r>
            <w:r w:rsidR="007F114F">
              <w:rPr>
                <w:rFonts w:asciiTheme="majorHAnsi" w:hAnsiTheme="majorHAnsi" w:cstheme="majorHAnsi"/>
                <w:b/>
                <w:sz w:val="22"/>
                <w:szCs w:val="20"/>
              </w:rPr>
              <w:t>o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ppose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1D30EE" w:rsidP="00984DFF" w:rsidRDefault="001D30EE" w14:paraId="04801B26" w14:textId="1F8B6B58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Neither </w:t>
            </w:r>
            <w:r w:rsidR="007F114F">
              <w:rPr>
                <w:rFonts w:asciiTheme="majorHAnsi" w:hAnsiTheme="majorHAnsi" w:cstheme="majorHAnsi"/>
                <w:b/>
                <w:sz w:val="22"/>
                <w:szCs w:val="20"/>
              </w:rPr>
              <w:t>s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upport </w:t>
            </w:r>
            <w:r w:rsidRPr="00B93377" w:rsidR="00E578D6">
              <w:rPr>
                <w:rFonts w:asciiTheme="majorHAnsi" w:hAnsiTheme="majorHAnsi" w:cstheme="majorHAnsi"/>
                <w:b/>
                <w:sz w:val="22"/>
                <w:szCs w:val="20"/>
              </w:rPr>
              <w:t>n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or </w:t>
            </w:r>
            <w:r w:rsidR="007F114F">
              <w:rPr>
                <w:rFonts w:asciiTheme="majorHAnsi" w:hAnsiTheme="majorHAnsi" w:cstheme="majorHAnsi"/>
                <w:b/>
                <w:sz w:val="22"/>
                <w:szCs w:val="20"/>
              </w:rPr>
              <w:t>o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ppose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1D30EE" w:rsidP="00984DFF" w:rsidRDefault="001D30EE" w14:paraId="34843BFF" w14:textId="5399167B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lightly </w:t>
            </w:r>
            <w:r w:rsidR="007F114F">
              <w:rPr>
                <w:rFonts w:asciiTheme="majorHAnsi" w:hAnsiTheme="majorHAnsi" w:cstheme="majorHAnsi"/>
                <w:b/>
                <w:sz w:val="22"/>
                <w:szCs w:val="20"/>
              </w:rPr>
              <w:t>s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upport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nil"/>
            </w:tcBorders>
            <w:vAlign w:val="center"/>
          </w:tcPr>
          <w:p w:rsidRPr="00B93377" w:rsidR="001D30EE" w:rsidP="00984DFF" w:rsidRDefault="001D30EE" w14:paraId="4FFE63AD" w14:textId="2DA6C874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trongly </w:t>
            </w:r>
            <w:r w:rsidR="007F114F">
              <w:rPr>
                <w:rFonts w:asciiTheme="majorHAnsi" w:hAnsiTheme="majorHAnsi" w:cstheme="majorHAnsi"/>
                <w:b/>
                <w:sz w:val="22"/>
                <w:szCs w:val="20"/>
              </w:rPr>
              <w:t>s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upport</w:t>
            </w:r>
          </w:p>
        </w:tc>
      </w:tr>
      <w:tr w:rsidRPr="00B93377" w:rsidR="00480F05" w:rsidTr="002318BB" w14:paraId="16D958B2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B93377" w:rsidR="00480F05" w:rsidP="00A60508" w:rsidRDefault="00480F05" w14:paraId="7B16CCC7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Pave the access road to Sage Creek Campground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34BAFB02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043C5A5D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1A636513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722941B9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33CB3C69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480F05" w:rsidTr="002318BB" w14:paraId="4CDBA76A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B93377" w:rsidR="00480F05" w:rsidP="00A60508" w:rsidRDefault="00480F05" w14:paraId="5695F89F" w14:textId="4CB4BCC3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Add more picnic tables</w:t>
            </w:r>
            <w:r w:rsidR="00DC627E">
              <w:rPr>
                <w:rFonts w:asciiTheme="majorHAnsi" w:hAnsiTheme="majorHAnsi" w:cstheme="majorHAnsi"/>
                <w:sz w:val="22"/>
                <w:szCs w:val="20"/>
              </w:rPr>
              <w:t xml:space="preserve"> </w:t>
            </w:r>
            <w:r w:rsidR="0063675D">
              <w:rPr>
                <w:rFonts w:asciiTheme="majorHAnsi" w:hAnsiTheme="majorHAnsi" w:cstheme="majorHAnsi"/>
                <w:sz w:val="22"/>
                <w:szCs w:val="20"/>
              </w:rPr>
              <w:t xml:space="preserve">and wind shelters </w:t>
            </w:r>
            <w:r w:rsidR="00DC627E">
              <w:rPr>
                <w:rFonts w:asciiTheme="majorHAnsi" w:hAnsiTheme="majorHAnsi" w:cstheme="majorHAnsi"/>
                <w:sz w:val="22"/>
                <w:szCs w:val="20"/>
              </w:rPr>
              <w:t>to the Sage Creek Campground area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 (there are currently </w:t>
            </w:r>
            <w:r w:rsidR="00EC4EA9">
              <w:rPr>
                <w:rFonts w:asciiTheme="majorHAnsi" w:hAnsiTheme="majorHAnsi" w:cstheme="majorHAnsi"/>
                <w:sz w:val="22"/>
                <w:szCs w:val="20"/>
              </w:rPr>
              <w:t>25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) 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526FDC27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285DAFB1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2D29E5E1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3B64B4A4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2172D17F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480F05" w:rsidTr="002318BB" w14:paraId="45C4238B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480F05" w:rsidP="00A60508" w:rsidRDefault="00480F05" w14:paraId="12C7BE2F" w14:textId="349B11C6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Add </w:t>
            </w:r>
            <w:r w:rsidR="000D599C">
              <w:rPr>
                <w:rFonts w:asciiTheme="majorHAnsi" w:hAnsiTheme="majorHAnsi" w:cstheme="majorHAnsi"/>
                <w:sz w:val="22"/>
                <w:szCs w:val="20"/>
              </w:rPr>
              <w:t>more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 toilet</w:t>
            </w:r>
            <w:r w:rsidR="000D599C">
              <w:rPr>
                <w:rFonts w:asciiTheme="majorHAnsi" w:hAnsiTheme="majorHAnsi" w:cstheme="majorHAnsi"/>
                <w:sz w:val="22"/>
                <w:szCs w:val="20"/>
              </w:rPr>
              <w:t>s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 (there are currently 2) 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13D7BA23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560C98DF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3C5179C7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1CB9AE2C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1A5B9086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480F05" w:rsidTr="002318BB" w14:paraId="23C92D00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480F05" w:rsidP="00A60508" w:rsidRDefault="00480F05" w14:paraId="1094748C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Add potable water for campers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2A47EBAA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24289334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43A3FF71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058B6BD2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50B3FBA1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AB666F" w:rsidTr="00A60508" w14:paraId="3A3D1D0A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AB666F" w:rsidP="00A60508" w:rsidRDefault="00AB666F" w14:paraId="19127BFC" w14:textId="063193A5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Provide more </w:t>
            </w:r>
            <w:r w:rsidR="00DC627E">
              <w:rPr>
                <w:rFonts w:asciiTheme="majorHAnsi" w:hAnsiTheme="majorHAnsi" w:cstheme="majorHAnsi"/>
                <w:sz w:val="22"/>
                <w:szCs w:val="20"/>
              </w:rPr>
              <w:t>distance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 between the main camping sites (in the oval) and the horse-based camping areas (to the west)  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AB666F" w:rsidP="00A60508" w:rsidRDefault="00AB666F" w14:paraId="752B3D06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AB666F" w:rsidP="00A60508" w:rsidRDefault="00AB666F" w14:paraId="16D0FE27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AB666F" w:rsidP="00A60508" w:rsidRDefault="00AB666F" w14:paraId="6AB2D217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AB666F" w:rsidP="00A60508" w:rsidRDefault="00AB666F" w14:paraId="6932B7D6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AB666F" w:rsidP="00A60508" w:rsidRDefault="00AB666F" w14:paraId="59C373C4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E443B6" w:rsidTr="002318BB" w14:paraId="2D423B7A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E443B6" w:rsidP="00A60508" w:rsidRDefault="00E443B6" w14:paraId="5A6A379C" w14:textId="1C21F3E2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Develop a</w:t>
            </w:r>
            <w:r w:rsidR="00DC627E">
              <w:rPr>
                <w:rFonts w:asciiTheme="majorHAnsi" w:hAnsiTheme="majorHAnsi" w:cstheme="majorHAnsi"/>
                <w:sz w:val="22"/>
                <w:szCs w:val="20"/>
              </w:rPr>
              <w:t xml:space="preserve"> separate 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RV / </w:t>
            </w:r>
            <w:r w:rsidR="008C4D3D">
              <w:rPr>
                <w:rFonts w:asciiTheme="majorHAnsi" w:hAnsiTheme="majorHAnsi" w:cstheme="majorHAnsi"/>
                <w:sz w:val="22"/>
                <w:szCs w:val="20"/>
              </w:rPr>
              <w:t>camping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 trailer camping area away from the tent-based campsites 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37E44493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4B277A44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448A6BC1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0D5497EB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0154CCD2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E443B6" w:rsidTr="002318BB" w14:paraId="57E5003A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E443B6" w:rsidP="00A60508" w:rsidRDefault="00E443B6" w14:paraId="560C6902" w14:textId="1AAECD8D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Add walk-in campsites </w:t>
            </w:r>
            <w:r w:rsidR="000D599C">
              <w:rPr>
                <w:rFonts w:asciiTheme="majorHAnsi" w:hAnsiTheme="majorHAnsi" w:cstheme="majorHAnsi"/>
                <w:sz w:val="22"/>
                <w:szCs w:val="20"/>
              </w:rPr>
              <w:t>with</w:t>
            </w:r>
            <w:r w:rsidR="00C06AF1">
              <w:rPr>
                <w:rFonts w:asciiTheme="majorHAnsi" w:hAnsiTheme="majorHAnsi" w:cstheme="majorHAnsi"/>
                <w:sz w:val="22"/>
                <w:szCs w:val="20"/>
              </w:rPr>
              <w:t xml:space="preserve"> </w:t>
            </w:r>
            <w:r w:rsidR="000D599C">
              <w:rPr>
                <w:rFonts w:asciiTheme="majorHAnsi" w:hAnsiTheme="majorHAnsi" w:cstheme="majorHAnsi"/>
                <w:sz w:val="22"/>
                <w:szCs w:val="20"/>
              </w:rPr>
              <w:t xml:space="preserve">a </w:t>
            </w:r>
            <w:r w:rsidR="00C06AF1">
              <w:rPr>
                <w:rFonts w:asciiTheme="majorHAnsi" w:hAnsiTheme="majorHAnsi" w:cstheme="majorHAnsi"/>
                <w:sz w:val="22"/>
                <w:szCs w:val="20"/>
              </w:rPr>
              <w:t>dedicated parking area outside the campground oval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35255130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73A861A5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1DB6F486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0ECF7CA5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48ED6FC0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480F05" w:rsidTr="002318BB" w14:paraId="3A52D266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B93377" w:rsidR="00480F05" w:rsidP="00A60508" w:rsidRDefault="00480F05" w14:paraId="2CA971D5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Provide a campground host 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7B80BB83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14A68734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539D9E0C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60C50920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480F05" w:rsidP="00A60508" w:rsidRDefault="00480F05" w14:paraId="01FBF781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E443B6" w:rsidTr="002318BB" w14:paraId="46DC7A6C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E443B6" w:rsidP="00A60508" w:rsidRDefault="00992902" w14:paraId="728532C0" w14:textId="5094233F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Provide more </w:t>
            </w:r>
            <w:r w:rsidR="00E443B6">
              <w:rPr>
                <w:rFonts w:asciiTheme="majorHAnsi" w:hAnsiTheme="majorHAnsi" w:cstheme="majorHAnsi"/>
                <w:sz w:val="22"/>
                <w:szCs w:val="20"/>
              </w:rPr>
              <w:t xml:space="preserve">frequent ranger </w:t>
            </w:r>
            <w:r w:rsidR="00801539">
              <w:rPr>
                <w:rFonts w:asciiTheme="majorHAnsi" w:hAnsiTheme="majorHAnsi" w:cstheme="majorHAnsi"/>
                <w:sz w:val="22"/>
                <w:szCs w:val="20"/>
              </w:rPr>
              <w:t xml:space="preserve">safety </w:t>
            </w:r>
            <w:r w:rsidR="00E443B6">
              <w:rPr>
                <w:rFonts w:asciiTheme="majorHAnsi" w:hAnsiTheme="majorHAnsi" w:cstheme="majorHAnsi"/>
                <w:sz w:val="22"/>
                <w:szCs w:val="20"/>
              </w:rPr>
              <w:t>patrols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7AF8EC47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3A8D5BCD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5C0792A0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2990E515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E443B6" w:rsidP="00A60508" w:rsidRDefault="00E443B6" w14:paraId="36B1321E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801539" w:rsidTr="002318BB" w14:paraId="317E7193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801539" w:rsidP="00801539" w:rsidRDefault="00801539" w14:paraId="56415BAD" w14:textId="06EAB0E3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Provide more frequent night-time ranger patrols to control noise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2466D863" w14:textId="27F50580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18880DF5" w14:textId="6CBA4519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68C2820" w14:textId="40F9C8CB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9EC2F57" w14:textId="4998DF33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4E0DCAC" w14:textId="08B77E00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801539" w:rsidTr="002318BB" w14:paraId="27FCD350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801539" w:rsidP="00801539" w:rsidRDefault="00801539" w14:paraId="788277D9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Charge a per night fee for each campsite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403CBADD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74D99403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5A102E39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9CA39B8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1E1508BC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801539" w:rsidTr="002318BB" w14:paraId="06C40BB3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B93377" w:rsidR="00801539" w:rsidP="00801539" w:rsidRDefault="00EC4EA9" w14:paraId="02C80B75" w14:textId="567EB4EA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Enforce existing l</w:t>
            </w:r>
            <w:r w:rsidR="00801539">
              <w:rPr>
                <w:rFonts w:asciiTheme="majorHAnsi" w:hAnsiTheme="majorHAnsi" w:cstheme="majorHAnsi"/>
                <w:sz w:val="22"/>
                <w:szCs w:val="20"/>
              </w:rPr>
              <w:t>imit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s on</w:t>
            </w:r>
            <w:r w:rsidR="00801539">
              <w:rPr>
                <w:rFonts w:asciiTheme="majorHAnsi" w:hAnsiTheme="majorHAnsi" w:cstheme="majorHAnsi"/>
                <w:sz w:val="22"/>
                <w:szCs w:val="20"/>
              </w:rPr>
              <w:t xml:space="preserve"> the number of people per campsite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4F6C3E20" w14:textId="04B6672E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06983B6E" w14:textId="12C73A4C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192CA15D" w14:textId="23B4DD6C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60371B50" w14:textId="31A78111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D1FC48C" w14:textId="1A467345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801539" w:rsidTr="002318BB" w14:paraId="2CE8DF4C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4246E0" w:rsidR="00801539" w:rsidDel="0093593C" w:rsidP="00801539" w:rsidRDefault="00EC4EA9" w14:paraId="4CAD8529" w14:textId="08EA019E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Enforce existing l</w:t>
            </w:r>
            <w:r w:rsidR="00801539">
              <w:rPr>
                <w:rFonts w:asciiTheme="majorHAnsi" w:hAnsiTheme="majorHAnsi" w:cstheme="majorHAnsi"/>
                <w:sz w:val="22"/>
                <w:szCs w:val="20"/>
              </w:rPr>
              <w:t>imit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s on</w:t>
            </w:r>
            <w:r w:rsidR="00801539">
              <w:rPr>
                <w:rFonts w:asciiTheme="majorHAnsi" w:hAnsiTheme="majorHAnsi" w:cstheme="majorHAnsi"/>
                <w:sz w:val="22"/>
                <w:szCs w:val="20"/>
              </w:rPr>
              <w:t xml:space="preserve"> the number of vehicles per campsite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7DA4120" w14:textId="05B0715F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4B012A30" w14:textId="5CFA0155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06BC4ACF" w14:textId="7E120014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008E92BD" w14:textId="1399F62E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789FFE3A" w14:textId="14860061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801539" w:rsidTr="002318BB" w14:paraId="4BE19D01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801539" w:rsidP="00801539" w:rsidRDefault="00801539" w14:paraId="25FA58E2" w14:textId="60B32DC3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Other (please specify): __________________________________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10308F33" w14:textId="0B0E4814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1F25ABD" w14:textId="3DEFE47C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398FDBE1" w14:textId="371D2BE2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5EF30AB2" w14:textId="752957D6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801539" w:rsidP="00801539" w:rsidRDefault="00801539" w14:paraId="2CEE4534" w14:textId="4E1BABAC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</w:tbl>
    <w:p w:rsidR="00C630F0" w:rsidP="00C630F0" w:rsidRDefault="00C630F0" w14:paraId="538F7CD3" w14:textId="558FE59E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AB666F" w:rsidP="00C630F0" w:rsidRDefault="00AB666F" w14:paraId="0C68C833" w14:textId="3A94B967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B13131" w:rsidP="00C630F0" w:rsidRDefault="00B13131" w14:paraId="7699684D" w14:textId="60CB37BE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B13131" w:rsidP="00C630F0" w:rsidRDefault="00B13131" w14:paraId="6F266CE1" w14:textId="7BEE1433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EC682E" w:rsidP="00C630F0" w:rsidRDefault="00EC682E" w14:paraId="7789E847" w14:textId="1E8FBF9A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EC682E" w:rsidP="00C630F0" w:rsidRDefault="00EC682E" w14:paraId="0BB62E05" w14:textId="0114F436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EC682E" w:rsidP="00C630F0" w:rsidRDefault="00EC682E" w14:paraId="750BA084" w14:textId="5E1AEB22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B13131" w:rsidP="00801539" w:rsidRDefault="00B13131" w14:paraId="68351304" w14:textId="68B0137C">
      <w:pPr>
        <w:rPr>
          <w:rFonts w:asciiTheme="majorHAnsi" w:hAnsiTheme="majorHAnsi" w:cstheme="majorHAnsi"/>
          <w:sz w:val="22"/>
          <w:szCs w:val="20"/>
        </w:rPr>
      </w:pPr>
    </w:p>
    <w:p w:rsidR="004D46BF" w:rsidP="00801539" w:rsidRDefault="004D46BF" w14:paraId="45E87043" w14:textId="0127899E">
      <w:pPr>
        <w:rPr>
          <w:rFonts w:asciiTheme="majorHAnsi" w:hAnsiTheme="majorHAnsi" w:cstheme="majorHAnsi"/>
          <w:sz w:val="22"/>
          <w:szCs w:val="20"/>
        </w:rPr>
      </w:pPr>
    </w:p>
    <w:p w:rsidR="004D46BF" w:rsidP="00801539" w:rsidRDefault="004D46BF" w14:paraId="64D72C9E" w14:textId="77777777">
      <w:pPr>
        <w:rPr>
          <w:rFonts w:asciiTheme="majorHAnsi" w:hAnsiTheme="majorHAnsi" w:cstheme="majorHAnsi"/>
          <w:sz w:val="22"/>
          <w:szCs w:val="20"/>
        </w:rPr>
      </w:pPr>
    </w:p>
    <w:p w:rsidRPr="00EC682E" w:rsidR="00B13131" w:rsidP="00041622" w:rsidRDefault="00B13131" w14:paraId="6FA76A52" w14:textId="473C326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EC682E">
        <w:rPr>
          <w:rFonts w:asciiTheme="majorHAnsi" w:hAnsiTheme="majorHAnsi" w:cstheme="majorHAnsi"/>
          <w:sz w:val="22"/>
        </w:rPr>
        <w:lastRenderedPageBreak/>
        <w:t xml:space="preserve">Sage Creek Campground currently has 18 designated campsites. In recent years, the number of camping groups has exceeded the number of campsites on a few days each week. Please tell us whether you support or oppose the following management actions to address this situation. Please mark </w:t>
      </w:r>
      <w:r w:rsidRPr="00EC682E">
        <w:rPr>
          <w:rFonts w:ascii="Calibri Light" w:hAnsi="Calibri Light" w:cs="Arial"/>
          <w:sz w:val="22"/>
          <w:szCs w:val="22"/>
        </w:rPr>
        <w:t>(●)</w:t>
      </w:r>
      <w:r w:rsidRPr="00EC682E">
        <w:rPr>
          <w:rFonts w:asciiTheme="majorHAnsi" w:hAnsiTheme="majorHAnsi" w:cstheme="majorHAnsi"/>
          <w:b/>
          <w:sz w:val="22"/>
        </w:rPr>
        <w:t xml:space="preserve"> one for each row</w:t>
      </w:r>
      <w:r w:rsidRPr="00EC682E">
        <w:rPr>
          <w:rFonts w:asciiTheme="majorHAnsi" w:hAnsiTheme="majorHAnsi" w:cstheme="majorHAnsi"/>
          <w:sz w:val="22"/>
        </w:rPr>
        <w:t>.</w:t>
      </w:r>
    </w:p>
    <w:p w:rsidRPr="00B93377" w:rsidR="00B13131" w:rsidP="00B13131" w:rsidRDefault="00B13131" w14:paraId="04A6B48B" w14:textId="77777777">
      <w:pPr>
        <w:pStyle w:val="ListParagraph"/>
        <w:rPr>
          <w:rFonts w:asciiTheme="majorHAnsi" w:hAnsiTheme="majorHAnsi" w:cstheme="majorHAnsi"/>
          <w:sz w:val="22"/>
        </w:rPr>
      </w:pPr>
    </w:p>
    <w:tbl>
      <w:tblPr>
        <w:tblW w:w="972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4500"/>
        <w:gridCol w:w="1044"/>
        <w:gridCol w:w="1044"/>
        <w:gridCol w:w="1044"/>
        <w:gridCol w:w="1044"/>
        <w:gridCol w:w="1044"/>
      </w:tblGrid>
      <w:tr w:rsidRPr="00B93377" w:rsidR="00B13131" w:rsidTr="00AF7011" w14:paraId="14DDAED3" w14:textId="77777777">
        <w:trPr>
          <w:jc w:val="center"/>
        </w:trPr>
        <w:tc>
          <w:tcPr>
            <w:tcW w:w="45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 w:rsidRPr="00B93377" w:rsidR="00B13131" w:rsidP="00AF7011" w:rsidRDefault="00B13131" w14:paraId="0A68E994" w14:textId="77777777">
            <w:pPr>
              <w:jc w:val="center"/>
              <w:rPr>
                <w:rFonts w:asciiTheme="majorHAnsi" w:hAnsiTheme="majorHAnsi" w:cstheme="majorHAnsi"/>
                <w:sz w:val="22"/>
                <w:szCs w:val="20"/>
              </w:rPr>
            </w:pPr>
          </w:p>
        </w:tc>
        <w:tc>
          <w:tcPr>
            <w:tcW w:w="1044" w:type="dxa"/>
            <w:tcBorders>
              <w:top w:val="nil"/>
              <w:left w:val="single" w:color="auto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B13131" w:rsidP="00AF7011" w:rsidRDefault="00B13131" w14:paraId="75D58544" w14:textId="77777777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trongly </w:t>
            </w:r>
            <w:r>
              <w:rPr>
                <w:rFonts w:asciiTheme="majorHAnsi" w:hAnsiTheme="majorHAnsi" w:cstheme="majorHAnsi"/>
                <w:b/>
                <w:sz w:val="22"/>
                <w:szCs w:val="20"/>
              </w:rPr>
              <w:t>o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ppose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B13131" w:rsidP="00AF7011" w:rsidRDefault="00B13131" w14:paraId="1B666BE1" w14:textId="77777777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lightly </w:t>
            </w:r>
            <w:r>
              <w:rPr>
                <w:rFonts w:asciiTheme="majorHAnsi" w:hAnsiTheme="majorHAnsi" w:cstheme="majorHAnsi"/>
                <w:b/>
                <w:sz w:val="22"/>
                <w:szCs w:val="20"/>
              </w:rPr>
              <w:t>o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ppose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B13131" w:rsidP="00AF7011" w:rsidRDefault="00B13131" w14:paraId="4345590D" w14:textId="77777777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Neither </w:t>
            </w:r>
            <w:r>
              <w:rPr>
                <w:rFonts w:asciiTheme="majorHAnsi" w:hAnsiTheme="majorHAnsi" w:cstheme="majorHAnsi"/>
                <w:b/>
                <w:sz w:val="22"/>
                <w:szCs w:val="20"/>
              </w:rPr>
              <w:t>s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upport nor </w:t>
            </w:r>
            <w:r>
              <w:rPr>
                <w:rFonts w:asciiTheme="majorHAnsi" w:hAnsiTheme="majorHAnsi" w:cstheme="majorHAnsi"/>
                <w:b/>
                <w:sz w:val="22"/>
                <w:szCs w:val="20"/>
              </w:rPr>
              <w:t>o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ppose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single" w:color="BFBFBF" w:themeColor="background1" w:themeShade="BF" w:sz="4" w:space="0"/>
            </w:tcBorders>
            <w:vAlign w:val="center"/>
          </w:tcPr>
          <w:p w:rsidRPr="00B93377" w:rsidR="00B13131" w:rsidP="00AF7011" w:rsidRDefault="00B13131" w14:paraId="5676180B" w14:textId="77777777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lightly </w:t>
            </w:r>
            <w:r>
              <w:rPr>
                <w:rFonts w:asciiTheme="majorHAnsi" w:hAnsiTheme="majorHAnsi" w:cstheme="majorHAnsi"/>
                <w:b/>
                <w:sz w:val="22"/>
                <w:szCs w:val="20"/>
              </w:rPr>
              <w:t>s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upport</w:t>
            </w:r>
          </w:p>
        </w:tc>
        <w:tc>
          <w:tcPr>
            <w:tcW w:w="1044" w:type="dxa"/>
            <w:tcBorders>
              <w:top w:val="nil"/>
              <w:left w:val="single" w:color="BFBFBF" w:themeColor="background1" w:themeShade="BF" w:sz="4" w:space="0"/>
              <w:bottom w:val="single" w:color="auto" w:sz="4" w:space="0"/>
              <w:right w:val="nil"/>
            </w:tcBorders>
            <w:vAlign w:val="center"/>
          </w:tcPr>
          <w:p w:rsidRPr="00B93377" w:rsidR="00B13131" w:rsidP="00AF7011" w:rsidRDefault="00B13131" w14:paraId="0B85536A" w14:textId="77777777">
            <w:pPr>
              <w:jc w:val="center"/>
              <w:rPr>
                <w:rFonts w:asciiTheme="majorHAnsi" w:hAnsiTheme="majorHAnsi" w:cstheme="majorHAnsi"/>
                <w:b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 xml:space="preserve">Strongly </w:t>
            </w:r>
            <w:r>
              <w:rPr>
                <w:rFonts w:asciiTheme="majorHAnsi" w:hAnsiTheme="majorHAnsi" w:cstheme="majorHAnsi"/>
                <w:b/>
                <w:sz w:val="22"/>
                <w:szCs w:val="20"/>
              </w:rPr>
              <w:t>s</w:t>
            </w:r>
            <w:r w:rsidRPr="00B93377">
              <w:rPr>
                <w:rFonts w:asciiTheme="majorHAnsi" w:hAnsiTheme="majorHAnsi" w:cstheme="majorHAnsi"/>
                <w:b/>
                <w:sz w:val="22"/>
                <w:szCs w:val="20"/>
              </w:rPr>
              <w:t>upport</w:t>
            </w:r>
          </w:p>
        </w:tc>
      </w:tr>
      <w:tr w:rsidRPr="00B93377" w:rsidR="00B13131" w:rsidTr="00AF7011" w14:paraId="702C17D0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B93377" w:rsidR="00B13131" w:rsidP="00AF7011" w:rsidRDefault="00B13131" w14:paraId="178899AA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Allow more groups to camp than the number of designated sites (groups with campsites will have to share space with new arrivals)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6E7BCD65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1E839634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3925FBC5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013874DC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6DE7C98D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B13131" w:rsidTr="00AF7011" w14:paraId="7EDC1A08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B13131" w:rsidP="00AF7011" w:rsidRDefault="00B13131" w14:paraId="669A7A06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Increase the number of campsites by expanding the size of the campground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4F4834EF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20239F3A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11A024DA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47B27C30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255311BC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B13131" w:rsidTr="00AF7011" w14:paraId="712B2604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B13131" w:rsidP="00AF7011" w:rsidRDefault="00B13131" w14:paraId="5CDFA2B6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Publicize real-time campsite availability online (to discourage new groups from coming when the campground is full) 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0A71F910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516C7F3A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4A59B88D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6F09C2F3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6488DA4A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B13131" w:rsidTr="00AF7011" w14:paraId="25A33851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B13131" w:rsidP="00AF7011" w:rsidRDefault="00B13131" w14:paraId="1F5E5F31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Publicize real-time campsite availability on a road sign at the start of the access road (to discourage new groups from coming when the campground is full)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02769879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1AC3F9E1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6B55EEC0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5AB52D91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73A1EA37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B13131" w:rsidTr="00AF7011" w14:paraId="73FE38FA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B93377" w:rsidR="00B13131" w:rsidP="00AF7011" w:rsidRDefault="00B13131" w14:paraId="641C2956" w14:textId="6127FBC8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 xml:space="preserve">Limit the number of 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groups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to the number of </w:t>
            </w:r>
            <w:r w:rsidR="000D599C">
              <w:rPr>
                <w:rFonts w:asciiTheme="majorHAnsi" w:hAnsiTheme="majorHAnsi" w:cstheme="majorHAnsi"/>
                <w:sz w:val="22"/>
                <w:szCs w:val="20"/>
              </w:rPr>
              <w:t>designated camp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sites through 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>a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n onsite,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 xml:space="preserve"> first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-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>come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/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>first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-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>served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 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>system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276ABD95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44F7C1D7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6FD41E3C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3798C86D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7B4DD556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B13131" w:rsidTr="00AF7011" w14:paraId="38BD3A1C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Pr="00B93377" w:rsidR="00B13131" w:rsidP="00AF7011" w:rsidRDefault="00B13131" w14:paraId="7ADCCF05" w14:textId="2B0C9FE2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 xml:space="preserve">Limit the number of 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groups to the number of </w:t>
            </w:r>
            <w:r w:rsidR="000D599C">
              <w:rPr>
                <w:rFonts w:asciiTheme="majorHAnsi" w:hAnsiTheme="majorHAnsi" w:cstheme="majorHAnsi"/>
                <w:sz w:val="22"/>
                <w:szCs w:val="20"/>
              </w:rPr>
              <w:t>designated camp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 xml:space="preserve">sites through 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>a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n online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0"/>
              </w:rPr>
              <w:t>reservation</w:t>
            </w:r>
            <w:r w:rsidRPr="00B93377">
              <w:rPr>
                <w:rFonts w:asciiTheme="majorHAnsi" w:hAnsiTheme="majorHAnsi" w:cstheme="majorHAnsi"/>
                <w:sz w:val="22"/>
                <w:szCs w:val="20"/>
              </w:rPr>
              <w:t xml:space="preserve"> system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03FEEAEE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65876687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1675407B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2B3776B1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09D12D22" w14:textId="77777777">
            <w:pPr>
              <w:pStyle w:val="NoSpacing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  <w:tr w:rsidRPr="00B93377" w:rsidR="00B13131" w:rsidTr="00AF7011" w14:paraId="03357509" w14:textId="77777777">
        <w:trPr>
          <w:jc w:val="center"/>
        </w:trPr>
        <w:tc>
          <w:tcPr>
            <w:tcW w:w="4500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auto" w:sz="4" w:space="0"/>
            </w:tcBorders>
            <w:shd w:val="clear" w:color="auto" w:fill="FFFFFF" w:themeFill="background1"/>
          </w:tcPr>
          <w:p w:rsidR="00B13131" w:rsidP="00AF7011" w:rsidRDefault="00B13131" w14:paraId="4E6B05F5" w14:textId="77777777">
            <w:pPr>
              <w:spacing w:before="60"/>
              <w:rPr>
                <w:rFonts w:asciiTheme="majorHAnsi" w:hAnsiTheme="majorHAnsi" w:cstheme="majorHAnsi"/>
                <w:sz w:val="22"/>
                <w:szCs w:val="20"/>
              </w:rPr>
            </w:pPr>
            <w:r>
              <w:rPr>
                <w:rFonts w:asciiTheme="majorHAnsi" w:hAnsiTheme="majorHAnsi" w:cstheme="majorHAnsi"/>
                <w:sz w:val="22"/>
                <w:szCs w:val="20"/>
              </w:rPr>
              <w:t>Other (please specify): __________________________________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auto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7AD07446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2A098D54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4B7F9892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790CF6B2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  <w:tc>
          <w:tcPr>
            <w:tcW w:w="1044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nil"/>
            </w:tcBorders>
            <w:shd w:val="clear" w:color="auto" w:fill="FFFFFF" w:themeFill="background1"/>
            <w:vAlign w:val="center"/>
          </w:tcPr>
          <w:p w:rsidRPr="00B93377" w:rsidR="00B13131" w:rsidP="00AF7011" w:rsidRDefault="00B13131" w14:paraId="01610CD2" w14:textId="77777777">
            <w:pPr>
              <w:pStyle w:val="NoSpacing"/>
              <w:jc w:val="center"/>
              <w:rPr>
                <w:rFonts w:eastAsia="Calibri" w:asciiTheme="majorHAnsi" w:hAnsiTheme="majorHAnsi" w:cstheme="majorHAnsi"/>
                <w:sz w:val="28"/>
                <w:szCs w:val="28"/>
              </w:rPr>
            </w:pPr>
            <w:r w:rsidRPr="00B93377">
              <w:rPr>
                <w:rFonts w:eastAsia="Calibri" w:asciiTheme="majorHAnsi" w:hAnsiTheme="majorHAnsi" w:cstheme="majorHAnsi"/>
                <w:sz w:val="28"/>
                <w:szCs w:val="28"/>
              </w:rPr>
              <w:t>O</w:t>
            </w:r>
          </w:p>
        </w:tc>
      </w:tr>
    </w:tbl>
    <w:p w:rsidR="00B13131" w:rsidP="00B13131" w:rsidRDefault="00B13131" w14:paraId="34D79C35" w14:textId="72BEC702">
      <w:pPr>
        <w:ind w:left="720"/>
        <w:rPr>
          <w:rFonts w:asciiTheme="majorHAnsi" w:hAnsiTheme="majorHAnsi" w:cstheme="majorHAnsi"/>
          <w:sz w:val="22"/>
          <w:szCs w:val="20"/>
        </w:rPr>
      </w:pPr>
    </w:p>
    <w:p w:rsidR="00C044AA" w:rsidP="00B13131" w:rsidRDefault="00C044AA" w14:paraId="1BE58D24" w14:textId="77777777">
      <w:pPr>
        <w:ind w:left="720"/>
        <w:rPr>
          <w:rFonts w:asciiTheme="majorHAnsi" w:hAnsiTheme="majorHAnsi" w:cstheme="majorHAnsi"/>
          <w:sz w:val="22"/>
          <w:szCs w:val="20"/>
        </w:rPr>
      </w:pPr>
    </w:p>
    <w:p w:rsidRPr="00B93377" w:rsidR="00F072F3" w:rsidP="00F072F3" w:rsidRDefault="004351A4" w14:paraId="22071489" w14:textId="540AC3F9">
      <w:pPr>
        <w:pBdr>
          <w:top w:val="single" w:color="auto" w:sz="4" w:space="1"/>
          <w:left w:val="single" w:color="auto" w:sz="4" w:space="0"/>
          <w:bottom w:val="single" w:color="auto" w:sz="4" w:space="1"/>
          <w:right w:val="single" w:color="auto" w:sz="4" w:space="3"/>
        </w:pBdr>
        <w:jc w:val="center"/>
        <w:rPr>
          <w:rFonts w:asciiTheme="majorHAnsi" w:hAnsiTheme="majorHAnsi" w:cstheme="majorHAnsi"/>
          <w:szCs w:val="20"/>
        </w:rPr>
      </w:pPr>
      <w:bookmarkStart w:name="_Hlk484443369" w:id="3"/>
      <w:r>
        <w:rPr>
          <w:rFonts w:asciiTheme="majorHAnsi" w:hAnsiTheme="majorHAnsi" w:cstheme="majorHAnsi"/>
          <w:b/>
          <w:szCs w:val="20"/>
        </w:rPr>
        <w:t>5</w:t>
      </w:r>
      <w:r w:rsidRPr="00B93377" w:rsidR="00F072F3">
        <w:rPr>
          <w:rFonts w:asciiTheme="majorHAnsi" w:hAnsiTheme="majorHAnsi" w:cstheme="majorHAnsi"/>
          <w:b/>
          <w:szCs w:val="20"/>
        </w:rPr>
        <w:t>. Background Information</w:t>
      </w:r>
    </w:p>
    <w:bookmarkEnd w:id="3"/>
    <w:p w:rsidRPr="00B93377" w:rsidR="00F072F3" w:rsidP="005B7C2C" w:rsidRDefault="00F072F3" w14:paraId="279F7EA3" w14:textId="77777777">
      <w:pPr>
        <w:rPr>
          <w:rFonts w:asciiTheme="majorHAnsi" w:hAnsiTheme="majorHAnsi" w:cstheme="majorHAnsi"/>
          <w:b/>
          <w:sz w:val="22"/>
          <w:szCs w:val="20"/>
        </w:rPr>
      </w:pPr>
    </w:p>
    <w:p w:rsidR="005F3796" w:rsidP="005661B9" w:rsidRDefault="005661B9" w14:paraId="740C6963" w14:textId="666EBC51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</w:rPr>
      </w:pPr>
      <w:r w:rsidRPr="00B93377">
        <w:rPr>
          <w:rFonts w:asciiTheme="majorHAnsi" w:hAnsiTheme="majorHAnsi" w:cstheme="majorHAnsi"/>
          <w:sz w:val="22"/>
        </w:rPr>
        <w:t>What is your age? _________</w:t>
      </w:r>
      <w:r w:rsidR="000D599C">
        <w:rPr>
          <w:rFonts w:asciiTheme="majorHAnsi" w:hAnsiTheme="majorHAnsi" w:cstheme="majorHAnsi"/>
          <w:sz w:val="22"/>
        </w:rPr>
        <w:br/>
      </w:r>
    </w:p>
    <w:p w:rsidRPr="000D599C" w:rsidR="000D599C" w:rsidP="000D599C" w:rsidRDefault="000D599C" w14:paraId="413B58DA" w14:textId="77777777">
      <w:pPr>
        <w:pStyle w:val="ListParagraph"/>
        <w:rPr>
          <w:rFonts w:asciiTheme="majorHAnsi" w:hAnsiTheme="majorHAnsi" w:cstheme="majorHAnsi"/>
          <w:sz w:val="22"/>
        </w:rPr>
      </w:pPr>
    </w:p>
    <w:p w:rsidRPr="00B93377" w:rsidR="005661B9" w:rsidP="00041622" w:rsidRDefault="005661B9" w14:paraId="31C165D5" w14:textId="4D7EC02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Cs/>
          <w:sz w:val="22"/>
        </w:rPr>
      </w:pPr>
      <w:r w:rsidRPr="00B93377">
        <w:rPr>
          <w:rFonts w:asciiTheme="majorHAnsi" w:hAnsiTheme="majorHAnsi" w:cstheme="majorHAnsi"/>
          <w:sz w:val="22"/>
        </w:rPr>
        <w:t xml:space="preserve">What is your gender? Please </w:t>
      </w:r>
      <w:r w:rsidR="00AC631C">
        <w:rPr>
          <w:rFonts w:asciiTheme="majorHAnsi" w:hAnsiTheme="majorHAnsi" w:cstheme="majorHAnsi"/>
          <w:sz w:val="22"/>
        </w:rPr>
        <w:t xml:space="preserve">mark </w:t>
      </w:r>
      <w:r w:rsidRPr="003558C6" w:rsidR="00AC631C">
        <w:rPr>
          <w:rFonts w:ascii="Calibri Light" w:hAnsi="Calibri Light" w:cs="Arial"/>
          <w:sz w:val="22"/>
          <w:szCs w:val="22"/>
        </w:rPr>
        <w:t>(●)</w:t>
      </w:r>
      <w:r w:rsidR="00AC631C">
        <w:rPr>
          <w:rFonts w:ascii="Calibri Light" w:hAnsi="Calibri Light" w:cs="Arial"/>
          <w:sz w:val="22"/>
          <w:szCs w:val="22"/>
        </w:rPr>
        <w:t xml:space="preserve"> </w:t>
      </w:r>
      <w:r w:rsidRPr="00B93377" w:rsidR="00AC631C">
        <w:rPr>
          <w:rFonts w:asciiTheme="majorHAnsi" w:hAnsiTheme="majorHAnsi" w:cstheme="majorHAnsi"/>
          <w:b/>
          <w:sz w:val="22"/>
        </w:rPr>
        <w:t>one</w:t>
      </w:r>
      <w:r w:rsidRPr="00B93377">
        <w:rPr>
          <w:rFonts w:asciiTheme="majorHAnsi" w:hAnsiTheme="majorHAnsi" w:cstheme="majorHAnsi"/>
          <w:bCs/>
          <w:sz w:val="22"/>
        </w:rPr>
        <w:t>.</w:t>
      </w:r>
    </w:p>
    <w:p w:rsidRPr="00B93377" w:rsidR="005661B9" w:rsidP="00AD20F6" w:rsidRDefault="005661B9" w14:paraId="636C6BE1" w14:textId="1E5E62E4">
      <w:pPr>
        <w:widowControl w:val="0"/>
        <w:autoSpaceDE w:val="0"/>
        <w:autoSpaceDN w:val="0"/>
        <w:adjustRightInd w:val="0"/>
        <w:ind w:left="720" w:right="58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pacing w:val="-20"/>
          <w:sz w:val="28"/>
          <w:szCs w:val="26"/>
        </w:rPr>
        <w:t>O</w:t>
      </w:r>
      <w:r w:rsidRPr="00B93377">
        <w:rPr>
          <w:rFonts w:asciiTheme="majorHAnsi" w:hAnsiTheme="majorHAnsi" w:cstheme="majorHAnsi"/>
          <w:spacing w:val="-20"/>
          <w:sz w:val="22"/>
          <w:szCs w:val="20"/>
        </w:rPr>
        <w:t xml:space="preserve">   </w:t>
      </w:r>
      <w:r w:rsidR="000D599C">
        <w:rPr>
          <w:rFonts w:asciiTheme="majorHAnsi" w:hAnsiTheme="majorHAnsi" w:cstheme="majorHAnsi"/>
          <w:spacing w:val="-20"/>
          <w:sz w:val="22"/>
          <w:szCs w:val="20"/>
        </w:rPr>
        <w:t xml:space="preserve"> </w:t>
      </w:r>
      <w:r w:rsidRPr="00B93377">
        <w:rPr>
          <w:rFonts w:asciiTheme="majorHAnsi" w:hAnsiTheme="majorHAnsi" w:cstheme="majorHAnsi"/>
          <w:spacing w:val="-20"/>
          <w:sz w:val="22"/>
          <w:szCs w:val="20"/>
        </w:rPr>
        <w:t xml:space="preserve">  </w:t>
      </w:r>
      <w:r w:rsidRPr="00B93377">
        <w:rPr>
          <w:rFonts w:asciiTheme="majorHAnsi" w:hAnsiTheme="majorHAnsi" w:cstheme="majorHAnsi"/>
          <w:sz w:val="22"/>
          <w:szCs w:val="20"/>
        </w:rPr>
        <w:t>Male</w:t>
      </w:r>
    </w:p>
    <w:p w:rsidRPr="00B93377" w:rsidR="005661B9" w:rsidP="00AD20F6" w:rsidRDefault="005661B9" w14:paraId="51737440" w14:textId="77777777">
      <w:pPr>
        <w:widowControl w:val="0"/>
        <w:autoSpaceDE w:val="0"/>
        <w:autoSpaceDN w:val="0"/>
        <w:adjustRightInd w:val="0"/>
        <w:ind w:left="720" w:right="58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8"/>
          <w:szCs w:val="26"/>
        </w:rPr>
        <w:t>O</w:t>
      </w:r>
      <w:r w:rsidRPr="00B93377">
        <w:rPr>
          <w:rFonts w:asciiTheme="majorHAnsi" w:hAnsiTheme="majorHAnsi" w:cstheme="majorHAnsi"/>
          <w:sz w:val="22"/>
          <w:szCs w:val="20"/>
        </w:rPr>
        <w:t xml:space="preserve">   Female</w:t>
      </w:r>
    </w:p>
    <w:p w:rsidRPr="00B93377" w:rsidR="0010096F" w:rsidP="0010096F" w:rsidRDefault="0010096F" w14:paraId="0BF4F8DC" w14:textId="46C5D3EF">
      <w:pPr>
        <w:ind w:firstLine="720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8"/>
          <w:szCs w:val="26"/>
        </w:rPr>
        <w:t>O</w:t>
      </w:r>
      <w:r w:rsidRPr="00B93377">
        <w:rPr>
          <w:rFonts w:asciiTheme="majorHAnsi" w:hAnsiTheme="majorHAnsi" w:cstheme="majorHAnsi"/>
          <w:sz w:val="22"/>
          <w:szCs w:val="20"/>
        </w:rPr>
        <w:t xml:space="preserve">   Do not identify as male</w:t>
      </w:r>
      <w:r w:rsidRPr="00B93377" w:rsidR="00EA5610">
        <w:rPr>
          <w:rFonts w:asciiTheme="majorHAnsi" w:hAnsiTheme="majorHAnsi" w:cstheme="majorHAnsi"/>
          <w:sz w:val="22"/>
          <w:szCs w:val="20"/>
        </w:rPr>
        <w:t xml:space="preserve"> or</w:t>
      </w:r>
      <w:r w:rsidRPr="00B93377">
        <w:rPr>
          <w:rFonts w:asciiTheme="majorHAnsi" w:hAnsiTheme="majorHAnsi" w:cstheme="majorHAnsi"/>
          <w:sz w:val="22"/>
          <w:szCs w:val="20"/>
        </w:rPr>
        <w:t xml:space="preserve"> female</w:t>
      </w:r>
    </w:p>
    <w:p w:rsidRPr="00B93377" w:rsidR="00C64A4C" w:rsidP="0010096F" w:rsidRDefault="0010096F" w14:paraId="062E978B" w14:textId="391D88E0">
      <w:pPr>
        <w:ind w:firstLine="720"/>
        <w:rPr>
          <w:rFonts w:asciiTheme="majorHAnsi" w:hAnsiTheme="majorHAnsi" w:cstheme="majorHAnsi"/>
          <w:sz w:val="22"/>
          <w:szCs w:val="20"/>
        </w:rPr>
      </w:pPr>
      <w:r w:rsidRPr="00B93377">
        <w:rPr>
          <w:rFonts w:asciiTheme="majorHAnsi" w:hAnsiTheme="majorHAnsi" w:cstheme="majorHAnsi"/>
          <w:sz w:val="28"/>
          <w:szCs w:val="26"/>
        </w:rPr>
        <w:t>O</w:t>
      </w:r>
      <w:r w:rsidRPr="00B93377">
        <w:rPr>
          <w:rFonts w:asciiTheme="majorHAnsi" w:hAnsiTheme="majorHAnsi" w:cstheme="majorHAnsi"/>
          <w:sz w:val="22"/>
          <w:szCs w:val="20"/>
        </w:rPr>
        <w:t xml:space="preserve">   I prefer not to answer</w:t>
      </w:r>
    </w:p>
    <w:p w:rsidR="000D599C" w:rsidP="0010096F" w:rsidRDefault="000D599C" w14:paraId="0C9BEC3F" w14:textId="60F6945E">
      <w:pPr>
        <w:ind w:firstLine="720"/>
        <w:rPr>
          <w:rFonts w:asciiTheme="majorHAnsi" w:hAnsiTheme="majorHAnsi" w:cstheme="majorHAnsi"/>
          <w:sz w:val="22"/>
          <w:szCs w:val="20"/>
        </w:rPr>
      </w:pPr>
    </w:p>
    <w:p w:rsidR="00F24AAF" w:rsidP="0010096F" w:rsidRDefault="00F24AAF" w14:paraId="6EA6C67E" w14:textId="0F19C2A4">
      <w:pPr>
        <w:ind w:firstLine="720"/>
        <w:rPr>
          <w:rFonts w:asciiTheme="majorHAnsi" w:hAnsiTheme="majorHAnsi" w:cstheme="majorHAnsi"/>
          <w:sz w:val="22"/>
          <w:szCs w:val="20"/>
        </w:rPr>
      </w:pPr>
    </w:p>
    <w:p w:rsidR="00F24AAF" w:rsidP="0010096F" w:rsidRDefault="00F24AAF" w14:paraId="6A4CD296" w14:textId="2ACB4053">
      <w:pPr>
        <w:ind w:firstLine="720"/>
        <w:rPr>
          <w:rFonts w:asciiTheme="majorHAnsi" w:hAnsiTheme="majorHAnsi" w:cstheme="majorHAnsi"/>
          <w:sz w:val="22"/>
          <w:szCs w:val="20"/>
        </w:rPr>
      </w:pPr>
    </w:p>
    <w:p w:rsidR="00F24AAF" w:rsidP="0010096F" w:rsidRDefault="00F24AAF" w14:paraId="526F6979" w14:textId="2DD78869">
      <w:pPr>
        <w:ind w:firstLine="720"/>
        <w:rPr>
          <w:rFonts w:asciiTheme="majorHAnsi" w:hAnsiTheme="majorHAnsi" w:cstheme="majorHAnsi"/>
          <w:sz w:val="22"/>
          <w:szCs w:val="20"/>
        </w:rPr>
      </w:pPr>
    </w:p>
    <w:p w:rsidR="004D46BF" w:rsidP="0010096F" w:rsidRDefault="004D46BF" w14:paraId="4098EF5F" w14:textId="4623F770">
      <w:pPr>
        <w:ind w:firstLine="720"/>
        <w:rPr>
          <w:rFonts w:asciiTheme="majorHAnsi" w:hAnsiTheme="majorHAnsi" w:cstheme="majorHAnsi"/>
          <w:sz w:val="22"/>
          <w:szCs w:val="20"/>
        </w:rPr>
      </w:pPr>
    </w:p>
    <w:p w:rsidRPr="00B93377" w:rsidR="004D46BF" w:rsidP="0010096F" w:rsidRDefault="004D46BF" w14:paraId="6CD85B0D" w14:textId="77777777">
      <w:pPr>
        <w:ind w:firstLine="720"/>
        <w:rPr>
          <w:rFonts w:asciiTheme="majorHAnsi" w:hAnsiTheme="majorHAnsi" w:cstheme="majorHAnsi"/>
          <w:sz w:val="22"/>
          <w:szCs w:val="20"/>
        </w:rPr>
      </w:pPr>
    </w:p>
    <w:p w:rsidRPr="00B93377" w:rsidR="005661B9" w:rsidP="00041622" w:rsidRDefault="00871B6E" w14:paraId="78F9686C" w14:textId="6C2653A1">
      <w:pPr>
        <w:pStyle w:val="ListParagraph"/>
        <w:numPr>
          <w:ilvl w:val="0"/>
          <w:numId w:val="1"/>
        </w:numPr>
        <w:spacing w:after="240"/>
        <w:rPr>
          <w:rFonts w:asciiTheme="majorHAnsi" w:hAnsiTheme="majorHAnsi" w:cstheme="majorHAnsi"/>
          <w:sz w:val="22"/>
        </w:rPr>
      </w:pPr>
      <w:bookmarkStart w:name="_Hlk484444058" w:id="4"/>
      <w:r w:rsidRPr="00B93377">
        <w:rPr>
          <w:rFonts w:asciiTheme="majorHAnsi" w:hAnsiTheme="majorHAnsi" w:cstheme="majorHAnsi"/>
          <w:sz w:val="22"/>
        </w:rPr>
        <w:lastRenderedPageBreak/>
        <w:t xml:space="preserve"> </w:t>
      </w:r>
      <w:r w:rsidRPr="00B93377" w:rsidR="005661B9">
        <w:rPr>
          <w:rFonts w:asciiTheme="majorHAnsi" w:hAnsiTheme="majorHAnsi" w:cstheme="majorHAnsi"/>
          <w:sz w:val="22"/>
        </w:rPr>
        <w:t>Where do you live?</w:t>
      </w:r>
    </w:p>
    <w:p w:rsidRPr="00B93377" w:rsidR="00857622" w:rsidP="00857622" w:rsidRDefault="00857622" w14:paraId="274DADAF" w14:textId="249EDA3C">
      <w:pPr>
        <w:pStyle w:val="ListParagraph"/>
        <w:rPr>
          <w:rFonts w:asciiTheme="majorHAnsi" w:hAnsiTheme="majorHAnsi" w:cstheme="majorHAnsi"/>
          <w:sz w:val="22"/>
        </w:rPr>
      </w:pPr>
    </w:p>
    <w:p w:rsidRPr="00B93377" w:rsidR="001C0E90" w:rsidP="001C0E90" w:rsidRDefault="001C0E90" w14:paraId="251450E6" w14:textId="77777777">
      <w:pPr>
        <w:pStyle w:val="ListParagraph"/>
        <w:tabs>
          <w:tab w:val="left" w:pos="1440"/>
          <w:tab w:val="left" w:pos="1530"/>
          <w:tab w:val="left" w:pos="3600"/>
          <w:tab w:val="left" w:pos="4320"/>
          <w:tab w:val="left" w:pos="6480"/>
        </w:tabs>
        <w:spacing w:before="120"/>
        <w:ind w:right="360" w:firstLine="90"/>
        <w:rPr>
          <w:rFonts w:ascii="Calibri Light" w:hAnsi="Calibri Light" w:cs="Calibri Light"/>
          <w:b/>
          <w:sz w:val="22"/>
        </w:rPr>
      </w:pPr>
      <w:r w:rsidRPr="00B93377">
        <w:rPr>
          <w:rFonts w:ascii="Calibri Light" w:hAnsi="Calibri Light" w:cs="Calibri Light"/>
          <w:sz w:val="22"/>
        </w:rPr>
        <w:t xml:space="preserve">U.S. ZIP Code </w:t>
      </w:r>
      <w:r w:rsidRPr="00B93377">
        <w:rPr>
          <w:rFonts w:ascii="Calibri Light" w:hAnsi="Calibri Light" w:cs="Calibri Light"/>
          <w:sz w:val="22"/>
          <w:u w:val="single"/>
        </w:rPr>
        <w:tab/>
        <w:t>_____</w:t>
      </w:r>
    </w:p>
    <w:p w:rsidRPr="00B93377" w:rsidR="001C0E90" w:rsidP="001C0E90" w:rsidRDefault="001C0E90" w14:paraId="17705C00" w14:textId="77777777">
      <w:pPr>
        <w:pStyle w:val="ListParagraph"/>
        <w:tabs>
          <w:tab w:val="left" w:pos="1440"/>
          <w:tab w:val="left" w:pos="1530"/>
          <w:tab w:val="left" w:pos="3600"/>
          <w:tab w:val="left" w:pos="4320"/>
          <w:tab w:val="left" w:pos="6480"/>
        </w:tabs>
        <w:spacing w:before="120"/>
        <w:ind w:right="360" w:firstLine="90"/>
        <w:rPr>
          <w:rFonts w:ascii="Calibri Light" w:hAnsi="Calibri Light" w:cs="Calibri Light"/>
          <w:b/>
          <w:sz w:val="22"/>
        </w:rPr>
      </w:pPr>
    </w:p>
    <w:p w:rsidR="00176E12" w:rsidP="00C044AA" w:rsidRDefault="001C0E90" w14:paraId="18CA62AB" w14:textId="767B0666">
      <w:pPr>
        <w:pStyle w:val="ListParagraph"/>
        <w:ind w:firstLine="90"/>
        <w:rPr>
          <w:rFonts w:ascii="Calibri Light" w:hAnsi="Calibri Light" w:cs="Calibri Light"/>
          <w:sz w:val="22"/>
          <w:u w:val="single"/>
        </w:rPr>
      </w:pPr>
      <w:r w:rsidRPr="00B93377">
        <w:rPr>
          <w:rFonts w:ascii="Calibri Light" w:hAnsi="Calibri Light" w:cs="Calibri Light"/>
          <w:sz w:val="22"/>
        </w:rPr>
        <w:t xml:space="preserve"> Country (if not U.S.) </w:t>
      </w:r>
      <w:r w:rsidRPr="00B93377">
        <w:rPr>
          <w:rFonts w:ascii="Calibri Light" w:hAnsi="Calibri Light" w:cs="Calibri Light"/>
          <w:sz w:val="22"/>
          <w:u w:val="single"/>
        </w:rPr>
        <w:tab/>
        <w:t>__________________</w:t>
      </w:r>
    </w:p>
    <w:p w:rsidR="000D599C" w:rsidP="00C044AA" w:rsidRDefault="000D599C" w14:paraId="696A5085" w14:textId="59A6BF46">
      <w:pPr>
        <w:pStyle w:val="ListParagraph"/>
        <w:ind w:firstLine="90"/>
        <w:rPr>
          <w:rFonts w:asciiTheme="majorHAnsi" w:hAnsiTheme="majorHAnsi" w:cstheme="majorHAnsi"/>
          <w:sz w:val="22"/>
        </w:rPr>
      </w:pPr>
    </w:p>
    <w:p w:rsidRPr="00C044AA" w:rsidR="008E2576" w:rsidP="00C044AA" w:rsidRDefault="008E2576" w14:paraId="6D04CB0D" w14:textId="77777777">
      <w:pPr>
        <w:pStyle w:val="ListParagraph"/>
        <w:ind w:firstLine="90"/>
        <w:rPr>
          <w:rFonts w:asciiTheme="majorHAnsi" w:hAnsiTheme="majorHAnsi" w:cstheme="majorHAnsi"/>
          <w:sz w:val="22"/>
        </w:rPr>
      </w:pPr>
    </w:p>
    <w:bookmarkEnd w:id="4"/>
    <w:p w:rsidRPr="00B93377" w:rsidR="005661B9" w:rsidP="00041622" w:rsidRDefault="005661B9" w14:paraId="0B0C3AE9" w14:textId="5CB5ABE7">
      <w:pPr>
        <w:pStyle w:val="ListParagraph"/>
        <w:numPr>
          <w:ilvl w:val="0"/>
          <w:numId w:val="1"/>
        </w:numPr>
        <w:tabs>
          <w:tab w:val="left" w:pos="720"/>
        </w:tabs>
        <w:ind w:right="36"/>
        <w:rPr>
          <w:rFonts w:asciiTheme="majorHAnsi" w:hAnsiTheme="majorHAnsi" w:cstheme="majorHAnsi"/>
          <w:sz w:val="22"/>
        </w:rPr>
      </w:pPr>
      <w:r w:rsidRPr="00B93377">
        <w:rPr>
          <w:rFonts w:asciiTheme="majorHAnsi" w:hAnsiTheme="majorHAnsi" w:cstheme="majorHAnsi"/>
          <w:sz w:val="22"/>
        </w:rPr>
        <w:t xml:space="preserve">Is there anything else you would like to tell us about your </w:t>
      </w:r>
      <w:r w:rsidR="00657689">
        <w:rPr>
          <w:rFonts w:asciiTheme="majorHAnsi" w:hAnsiTheme="majorHAnsi" w:cstheme="majorHAnsi"/>
          <w:sz w:val="22"/>
        </w:rPr>
        <w:t>stay at Sage Creek Campground</w:t>
      </w:r>
      <w:r w:rsidRPr="00B93377">
        <w:rPr>
          <w:rFonts w:asciiTheme="majorHAnsi" w:hAnsiTheme="majorHAnsi" w:cstheme="majorHAnsi"/>
          <w:sz w:val="22"/>
        </w:rPr>
        <w:t>?</w:t>
      </w:r>
    </w:p>
    <w:p w:rsidRPr="00B93377" w:rsidR="006B1A01" w:rsidP="006B1A01" w:rsidRDefault="006B1A01" w14:paraId="0DE57813" w14:textId="77777777">
      <w:pPr>
        <w:tabs>
          <w:tab w:val="right" w:pos="9000"/>
        </w:tabs>
        <w:spacing w:before="240"/>
        <w:ind w:left="900" w:right="43"/>
        <w:rPr>
          <w:rFonts w:asciiTheme="majorHAnsi" w:hAnsiTheme="majorHAnsi" w:cstheme="majorHAnsi"/>
          <w:sz w:val="22"/>
          <w:u w:val="single"/>
        </w:rPr>
      </w:pPr>
      <w:r w:rsidRPr="00B93377">
        <w:rPr>
          <w:rFonts w:asciiTheme="majorHAnsi" w:hAnsiTheme="majorHAnsi" w:cstheme="majorHAnsi"/>
          <w:sz w:val="22"/>
          <w:u w:val="single"/>
        </w:rPr>
        <w:tab/>
      </w:r>
    </w:p>
    <w:p w:rsidRPr="00B93377" w:rsidR="006B1A01" w:rsidP="006B1A01" w:rsidRDefault="006B1A01" w14:paraId="373C17F1" w14:textId="77777777">
      <w:pPr>
        <w:tabs>
          <w:tab w:val="right" w:pos="9000"/>
        </w:tabs>
        <w:spacing w:before="120" w:after="120"/>
        <w:ind w:left="900" w:right="43"/>
        <w:rPr>
          <w:rFonts w:asciiTheme="majorHAnsi" w:hAnsiTheme="majorHAnsi" w:cstheme="majorHAnsi"/>
          <w:sz w:val="22"/>
          <w:u w:val="single"/>
        </w:rPr>
      </w:pPr>
      <w:r w:rsidRPr="00B93377">
        <w:rPr>
          <w:rFonts w:asciiTheme="majorHAnsi" w:hAnsiTheme="majorHAnsi" w:cstheme="majorHAnsi"/>
          <w:sz w:val="22"/>
          <w:u w:val="single"/>
        </w:rPr>
        <w:tab/>
      </w:r>
    </w:p>
    <w:p w:rsidRPr="00B93377" w:rsidR="006B1A01" w:rsidP="006B1A01" w:rsidRDefault="006B1A01" w14:paraId="176F4462" w14:textId="77777777">
      <w:pPr>
        <w:tabs>
          <w:tab w:val="right" w:pos="9000"/>
        </w:tabs>
        <w:spacing w:before="120" w:after="120"/>
        <w:ind w:left="900" w:right="43"/>
        <w:rPr>
          <w:rFonts w:asciiTheme="majorHAnsi" w:hAnsiTheme="majorHAnsi" w:cstheme="majorHAnsi"/>
          <w:sz w:val="22"/>
          <w:u w:val="single"/>
        </w:rPr>
      </w:pPr>
      <w:r w:rsidRPr="00B93377">
        <w:rPr>
          <w:rFonts w:asciiTheme="majorHAnsi" w:hAnsiTheme="majorHAnsi" w:cstheme="majorHAnsi"/>
          <w:sz w:val="22"/>
          <w:u w:val="single"/>
        </w:rPr>
        <w:tab/>
      </w:r>
    </w:p>
    <w:p w:rsidRPr="00B93377" w:rsidR="005B7C2C" w:rsidP="005B7C2C" w:rsidRDefault="005B7C2C" w14:paraId="38DEEE18" w14:textId="77777777">
      <w:pPr>
        <w:tabs>
          <w:tab w:val="left" w:pos="360"/>
        </w:tabs>
        <w:rPr>
          <w:rFonts w:asciiTheme="majorHAnsi" w:hAnsiTheme="majorHAnsi" w:cstheme="majorHAnsi"/>
          <w:sz w:val="22"/>
          <w:szCs w:val="20"/>
        </w:rPr>
      </w:pPr>
    </w:p>
    <w:p w:rsidRPr="00B93377" w:rsidR="005B7C2C" w:rsidP="00F848EC" w:rsidRDefault="00801E18" w14:paraId="0D2A143D" w14:textId="74112265">
      <w:pPr>
        <w:tabs>
          <w:tab w:val="left" w:pos="0"/>
          <w:tab w:val="left" w:pos="1440"/>
        </w:tabs>
        <w:ind w:right="36"/>
        <w:jc w:val="center"/>
        <w:rPr>
          <w:rFonts w:ascii="Calibri" w:hAnsi="Calibri" w:cs="Calibri"/>
          <w:sz w:val="22"/>
          <w:szCs w:val="20"/>
        </w:rPr>
      </w:pPr>
      <w:r w:rsidRPr="00B93377">
        <w:rPr>
          <w:rFonts w:asciiTheme="majorHAnsi" w:hAnsiTheme="majorHAnsi" w:cstheme="majorHAnsi"/>
          <w:b/>
          <w:sz w:val="40"/>
          <w:szCs w:val="40"/>
        </w:rPr>
        <w:t>Thank you for your help! Please return the survey to the administrator</w:t>
      </w:r>
      <w:r w:rsidR="000D599C">
        <w:rPr>
          <w:rFonts w:asciiTheme="majorHAnsi" w:hAnsiTheme="majorHAnsi" w:cstheme="majorHAnsi"/>
          <w:b/>
          <w:sz w:val="40"/>
          <w:szCs w:val="40"/>
        </w:rPr>
        <w:t xml:space="preserve"> or leave it in one of the drop-boxes provided</w:t>
      </w:r>
      <w:r w:rsidRPr="00B93377">
        <w:rPr>
          <w:rFonts w:asciiTheme="majorHAnsi" w:hAnsiTheme="majorHAnsi" w:cstheme="majorHAnsi"/>
          <w:b/>
          <w:sz w:val="40"/>
          <w:szCs w:val="40"/>
        </w:rPr>
        <w:t>.</w:t>
      </w:r>
    </w:p>
    <w:sectPr w:rsidRPr="00B93377" w:rsidR="005B7C2C" w:rsidSect="00B76557">
      <w:footerReference w:type="default" r:id="rId15"/>
      <w:pgSz w:w="12240" w:h="15840"/>
      <w:pgMar w:top="1080" w:right="1080" w:bottom="108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5C633" w14:textId="77777777" w:rsidR="008B33F7" w:rsidRDefault="008B33F7">
      <w:r>
        <w:separator/>
      </w:r>
    </w:p>
  </w:endnote>
  <w:endnote w:type="continuationSeparator" w:id="0">
    <w:p w14:paraId="02EA1880" w14:textId="77777777" w:rsidR="008B33F7" w:rsidRDefault="008B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53522" w14:textId="77777777" w:rsidR="008B33F7" w:rsidRDefault="008B33F7" w:rsidP="005B7C2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442F38" w14:textId="77777777" w:rsidR="008B33F7" w:rsidRDefault="008B33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6FF24" w14:textId="51705442" w:rsidR="008B33F7" w:rsidRPr="00B76557" w:rsidRDefault="008B33F7" w:rsidP="00B76557">
    <w:pPr>
      <w:pStyle w:val="Footer"/>
      <w:tabs>
        <w:tab w:val="clear" w:pos="8640"/>
        <w:tab w:val="left" w:pos="5970"/>
        <w:tab w:val="right" w:pos="10080"/>
        <w:tab w:val="right" w:pos="10800"/>
      </w:tabs>
      <w:rPr>
        <w:rFonts w:asciiTheme="majorHAnsi" w:hAnsiTheme="majorHAnsi" w:cstheme="majorHAnsi"/>
        <w:sz w:val="22"/>
      </w:rPr>
    </w:pPr>
    <w:r>
      <w:rPr>
        <w:rFonts w:asciiTheme="majorHAnsi" w:hAnsiTheme="majorHAnsi" w:cstheme="majorHAnsi"/>
        <w:sz w:val="22"/>
      </w:rPr>
      <w:t>Sage Creek Campground Use</w:t>
    </w:r>
    <w:r w:rsidRPr="00B76557">
      <w:rPr>
        <w:rFonts w:asciiTheme="majorHAnsi" w:hAnsiTheme="majorHAnsi" w:cstheme="majorHAnsi"/>
        <w:sz w:val="22"/>
      </w:rPr>
      <w:t xml:space="preserve"> Study – </w:t>
    </w:r>
    <w:r>
      <w:rPr>
        <w:rFonts w:asciiTheme="majorHAnsi" w:hAnsiTheme="majorHAnsi" w:cstheme="majorHAnsi"/>
        <w:sz w:val="22"/>
      </w:rPr>
      <w:t>Badlands</w:t>
    </w:r>
    <w:r w:rsidRPr="00B76557">
      <w:rPr>
        <w:rFonts w:asciiTheme="majorHAnsi" w:hAnsiTheme="majorHAnsi" w:cstheme="majorHAnsi"/>
        <w:sz w:val="22"/>
      </w:rPr>
      <w:t xml:space="preserve"> National Park</w:t>
    </w:r>
    <w:r w:rsidRPr="00B76557">
      <w:rPr>
        <w:rFonts w:asciiTheme="majorHAnsi" w:hAnsiTheme="majorHAnsi" w:cstheme="majorHAnsi"/>
        <w:sz w:val="22"/>
      </w:rPr>
      <w:tab/>
    </w:r>
    <w:r w:rsidRPr="00B76557">
      <w:rPr>
        <w:rFonts w:asciiTheme="majorHAnsi" w:hAnsiTheme="majorHAnsi" w:cstheme="majorHAnsi"/>
        <w:sz w:val="22"/>
      </w:rPr>
      <w:tab/>
      <w:t>ii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E3A25" w14:textId="77777777" w:rsidR="008B33F7" w:rsidRPr="008E6151" w:rsidRDefault="008B33F7" w:rsidP="008E6151">
    <w:pPr>
      <w:pStyle w:val="Footer"/>
      <w:tabs>
        <w:tab w:val="clear" w:pos="4320"/>
        <w:tab w:val="clear" w:pos="8640"/>
        <w:tab w:val="center" w:pos="5400"/>
        <w:tab w:val="left" w:pos="7080"/>
        <w:tab w:val="right" w:pos="10800"/>
      </w:tabs>
      <w:rPr>
        <w:rFonts w:ascii="Calibri" w:hAnsi="Calibri" w:cs="Calibri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D0FD8" w14:textId="269E034F" w:rsidR="008B33F7" w:rsidRPr="00B76557" w:rsidRDefault="008B33F7" w:rsidP="00B76557">
    <w:pPr>
      <w:pStyle w:val="Footer"/>
      <w:tabs>
        <w:tab w:val="clear" w:pos="8640"/>
        <w:tab w:val="right" w:pos="10080"/>
        <w:tab w:val="right" w:pos="10800"/>
      </w:tabs>
      <w:rPr>
        <w:rFonts w:asciiTheme="majorHAnsi" w:hAnsiTheme="majorHAnsi" w:cstheme="majorHAnsi"/>
        <w:sz w:val="22"/>
      </w:rPr>
    </w:pPr>
    <w:r>
      <w:rPr>
        <w:rFonts w:asciiTheme="majorHAnsi" w:hAnsiTheme="majorHAnsi" w:cstheme="majorHAnsi"/>
        <w:sz w:val="22"/>
      </w:rPr>
      <w:t>Sage Creek Campground Use</w:t>
    </w:r>
    <w:r w:rsidRPr="00B76557">
      <w:rPr>
        <w:rFonts w:asciiTheme="majorHAnsi" w:hAnsiTheme="majorHAnsi" w:cstheme="majorHAnsi"/>
        <w:sz w:val="22"/>
      </w:rPr>
      <w:t xml:space="preserve"> Study – </w:t>
    </w:r>
    <w:r>
      <w:rPr>
        <w:rFonts w:asciiTheme="majorHAnsi" w:hAnsiTheme="majorHAnsi" w:cstheme="majorHAnsi"/>
        <w:sz w:val="22"/>
      </w:rPr>
      <w:t>Badlands</w:t>
    </w:r>
    <w:r w:rsidRPr="00B76557">
      <w:rPr>
        <w:rFonts w:asciiTheme="majorHAnsi" w:hAnsiTheme="majorHAnsi" w:cstheme="majorHAnsi"/>
        <w:sz w:val="22"/>
      </w:rPr>
      <w:t xml:space="preserve"> National Park</w:t>
    </w:r>
    <w:r w:rsidRPr="00B76557">
      <w:rPr>
        <w:rFonts w:asciiTheme="majorHAnsi" w:hAnsiTheme="majorHAnsi" w:cstheme="majorHAnsi"/>
        <w:sz w:val="22"/>
      </w:rPr>
      <w:tab/>
    </w:r>
    <w:r w:rsidRPr="00B76557">
      <w:rPr>
        <w:rFonts w:asciiTheme="majorHAnsi" w:hAnsiTheme="majorHAnsi" w:cstheme="majorHAnsi"/>
        <w:sz w:val="22"/>
      </w:rPr>
      <w:fldChar w:fldCharType="begin"/>
    </w:r>
    <w:r w:rsidRPr="00B76557">
      <w:rPr>
        <w:rFonts w:asciiTheme="majorHAnsi" w:hAnsiTheme="majorHAnsi" w:cstheme="majorHAnsi"/>
        <w:sz w:val="22"/>
      </w:rPr>
      <w:instrText xml:space="preserve"> PAGE   \* MERGEFORMAT </w:instrText>
    </w:r>
    <w:r w:rsidRPr="00B76557">
      <w:rPr>
        <w:rFonts w:asciiTheme="majorHAnsi" w:hAnsiTheme="majorHAnsi" w:cstheme="majorHAnsi"/>
        <w:sz w:val="22"/>
      </w:rPr>
      <w:fldChar w:fldCharType="separate"/>
    </w:r>
    <w:r>
      <w:rPr>
        <w:rFonts w:asciiTheme="majorHAnsi" w:hAnsiTheme="majorHAnsi" w:cstheme="majorHAnsi"/>
        <w:noProof/>
        <w:sz w:val="22"/>
      </w:rPr>
      <w:t>6</w:t>
    </w:r>
    <w:r w:rsidRPr="00B76557">
      <w:rPr>
        <w:rFonts w:asciiTheme="majorHAnsi" w:hAnsiTheme="majorHAnsi" w:cstheme="maj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CE9A52" w14:textId="77777777" w:rsidR="008B33F7" w:rsidRDefault="008B33F7">
      <w:r>
        <w:separator/>
      </w:r>
    </w:p>
  </w:footnote>
  <w:footnote w:type="continuationSeparator" w:id="0">
    <w:p w14:paraId="7BF37EAC" w14:textId="77777777" w:rsidR="008B33F7" w:rsidRDefault="008B3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D72C9"/>
    <w:multiLevelType w:val="hybridMultilevel"/>
    <w:tmpl w:val="BB38EC26"/>
    <w:lvl w:ilvl="0" w:tplc="0D6C6E66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theme="majorHAns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A349A3"/>
    <w:multiLevelType w:val="hybridMultilevel"/>
    <w:tmpl w:val="4D7E4534"/>
    <w:lvl w:ilvl="0" w:tplc="1538566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ajorHAns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AB7D18"/>
    <w:multiLevelType w:val="hybridMultilevel"/>
    <w:tmpl w:val="FE5A5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74A74"/>
    <w:multiLevelType w:val="hybridMultilevel"/>
    <w:tmpl w:val="5EBA8BFE"/>
    <w:lvl w:ilvl="0" w:tplc="94565438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ajorHAns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6C3536"/>
    <w:multiLevelType w:val="hybridMultilevel"/>
    <w:tmpl w:val="40D0D75A"/>
    <w:lvl w:ilvl="0" w:tplc="6A081830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6669A"/>
    <w:multiLevelType w:val="hybridMultilevel"/>
    <w:tmpl w:val="D9EE2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D66E22"/>
    <w:multiLevelType w:val="hybridMultilevel"/>
    <w:tmpl w:val="3D7E9EFC"/>
    <w:lvl w:ilvl="0" w:tplc="BE28A5D2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81278"/>
    <w:multiLevelType w:val="hybridMultilevel"/>
    <w:tmpl w:val="3D7E9EFC"/>
    <w:lvl w:ilvl="0" w:tplc="BE28A5D2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B92278"/>
    <w:multiLevelType w:val="hybridMultilevel"/>
    <w:tmpl w:val="6526E654"/>
    <w:lvl w:ilvl="0" w:tplc="6A081830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31085"/>
    <w:multiLevelType w:val="hybridMultilevel"/>
    <w:tmpl w:val="FBAC9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517465"/>
    <w:multiLevelType w:val="hybridMultilevel"/>
    <w:tmpl w:val="C6A05EBE"/>
    <w:lvl w:ilvl="0" w:tplc="6A081830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C576C"/>
    <w:multiLevelType w:val="hybridMultilevel"/>
    <w:tmpl w:val="07C6B4FE"/>
    <w:lvl w:ilvl="0" w:tplc="6A081830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63140"/>
    <w:multiLevelType w:val="hybridMultilevel"/>
    <w:tmpl w:val="ED0EEB42"/>
    <w:lvl w:ilvl="0" w:tplc="8CC85F9A">
      <w:start w:val="13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ajorHAns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6372D1"/>
    <w:multiLevelType w:val="hybridMultilevel"/>
    <w:tmpl w:val="3D7E9EFC"/>
    <w:lvl w:ilvl="0" w:tplc="BE28A5D2">
      <w:start w:val="1"/>
      <w:numFmt w:val="decimal"/>
      <w:lvlText w:val="%1."/>
      <w:lvlJc w:val="left"/>
      <w:pPr>
        <w:ind w:left="450" w:hanging="360"/>
      </w:pPr>
      <w:rPr>
        <w:rFonts w:cs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62CC75ED"/>
    <w:multiLevelType w:val="hybridMultilevel"/>
    <w:tmpl w:val="BA8031C4"/>
    <w:lvl w:ilvl="0" w:tplc="3C005A90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ajorHAns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C6F89"/>
    <w:multiLevelType w:val="hybridMultilevel"/>
    <w:tmpl w:val="3D7E9EFC"/>
    <w:lvl w:ilvl="0" w:tplc="BE28A5D2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880C28"/>
    <w:multiLevelType w:val="hybridMultilevel"/>
    <w:tmpl w:val="3D7E9EFC"/>
    <w:lvl w:ilvl="0" w:tplc="BE28A5D2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337884"/>
    <w:multiLevelType w:val="hybridMultilevel"/>
    <w:tmpl w:val="E91A152A"/>
    <w:lvl w:ilvl="0" w:tplc="6A081830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AF549D"/>
    <w:multiLevelType w:val="hybridMultilevel"/>
    <w:tmpl w:val="61345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"/>
  </w:num>
  <w:num w:numId="3">
    <w:abstractNumId w:val="12"/>
  </w:num>
  <w:num w:numId="4">
    <w:abstractNumId w:val="17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2"/>
  </w:num>
  <w:num w:numId="10">
    <w:abstractNumId w:val="15"/>
  </w:num>
  <w:num w:numId="11">
    <w:abstractNumId w:val="14"/>
  </w:num>
  <w:num w:numId="12">
    <w:abstractNumId w:val="1"/>
  </w:num>
  <w:num w:numId="13">
    <w:abstractNumId w:val="13"/>
  </w:num>
  <w:num w:numId="14">
    <w:abstractNumId w:val="5"/>
  </w:num>
  <w:num w:numId="15">
    <w:abstractNumId w:val="3"/>
  </w:num>
  <w:num w:numId="16">
    <w:abstractNumId w:val="18"/>
  </w:num>
  <w:num w:numId="17">
    <w:abstractNumId w:val="6"/>
  </w:num>
  <w:num w:numId="18">
    <w:abstractNumId w:val="7"/>
  </w:num>
  <w:num w:numId="19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LS0tDAxtDAwMDBS0lEKTi0uzszPAykwrAUA1/CVuSwAAAA="/>
  </w:docVars>
  <w:rsids>
    <w:rsidRoot w:val="00CC01E0"/>
    <w:rsid w:val="00001B07"/>
    <w:rsid w:val="00002A67"/>
    <w:rsid w:val="0000349F"/>
    <w:rsid w:val="0001047B"/>
    <w:rsid w:val="00011674"/>
    <w:rsid w:val="00012A5E"/>
    <w:rsid w:val="000153AA"/>
    <w:rsid w:val="00017E77"/>
    <w:rsid w:val="00022703"/>
    <w:rsid w:val="0002287B"/>
    <w:rsid w:val="00024D63"/>
    <w:rsid w:val="00025CC2"/>
    <w:rsid w:val="00026B9F"/>
    <w:rsid w:val="000274E4"/>
    <w:rsid w:val="000340DD"/>
    <w:rsid w:val="00034689"/>
    <w:rsid w:val="000347F9"/>
    <w:rsid w:val="000357DA"/>
    <w:rsid w:val="000401AC"/>
    <w:rsid w:val="00041622"/>
    <w:rsid w:val="00044460"/>
    <w:rsid w:val="00044D33"/>
    <w:rsid w:val="00046A56"/>
    <w:rsid w:val="00046EF9"/>
    <w:rsid w:val="00047FC5"/>
    <w:rsid w:val="000572FB"/>
    <w:rsid w:val="00070860"/>
    <w:rsid w:val="00075CB1"/>
    <w:rsid w:val="00075D6E"/>
    <w:rsid w:val="00076FCC"/>
    <w:rsid w:val="00077225"/>
    <w:rsid w:val="000772C1"/>
    <w:rsid w:val="00083926"/>
    <w:rsid w:val="0008598E"/>
    <w:rsid w:val="00090352"/>
    <w:rsid w:val="00090B5C"/>
    <w:rsid w:val="00091F86"/>
    <w:rsid w:val="0009695E"/>
    <w:rsid w:val="000A15E2"/>
    <w:rsid w:val="000B1C4B"/>
    <w:rsid w:val="000B769E"/>
    <w:rsid w:val="000B7CB2"/>
    <w:rsid w:val="000C0490"/>
    <w:rsid w:val="000C2082"/>
    <w:rsid w:val="000C34FD"/>
    <w:rsid w:val="000C5725"/>
    <w:rsid w:val="000C6718"/>
    <w:rsid w:val="000C6D41"/>
    <w:rsid w:val="000D599C"/>
    <w:rsid w:val="000D6D0E"/>
    <w:rsid w:val="000D7494"/>
    <w:rsid w:val="000E3844"/>
    <w:rsid w:val="000E6429"/>
    <w:rsid w:val="000E78F8"/>
    <w:rsid w:val="000F11F7"/>
    <w:rsid w:val="000F2FA8"/>
    <w:rsid w:val="0010096F"/>
    <w:rsid w:val="00104F10"/>
    <w:rsid w:val="00105544"/>
    <w:rsid w:val="00110D93"/>
    <w:rsid w:val="001120C6"/>
    <w:rsid w:val="001126DF"/>
    <w:rsid w:val="00113177"/>
    <w:rsid w:val="00113275"/>
    <w:rsid w:val="001139FF"/>
    <w:rsid w:val="0011725D"/>
    <w:rsid w:val="00120A4C"/>
    <w:rsid w:val="001237B9"/>
    <w:rsid w:val="00123F41"/>
    <w:rsid w:val="00125143"/>
    <w:rsid w:val="001254F1"/>
    <w:rsid w:val="00127CD0"/>
    <w:rsid w:val="001322BC"/>
    <w:rsid w:val="00135883"/>
    <w:rsid w:val="00135E68"/>
    <w:rsid w:val="0015368A"/>
    <w:rsid w:val="00153D46"/>
    <w:rsid w:val="00154FFC"/>
    <w:rsid w:val="0015553E"/>
    <w:rsid w:val="00156176"/>
    <w:rsid w:val="00157E25"/>
    <w:rsid w:val="00163071"/>
    <w:rsid w:val="0016631A"/>
    <w:rsid w:val="001703F3"/>
    <w:rsid w:val="00172CA2"/>
    <w:rsid w:val="00175BCF"/>
    <w:rsid w:val="00176E12"/>
    <w:rsid w:val="00185A5D"/>
    <w:rsid w:val="001961BA"/>
    <w:rsid w:val="001962C0"/>
    <w:rsid w:val="001A032E"/>
    <w:rsid w:val="001A08E5"/>
    <w:rsid w:val="001A0F32"/>
    <w:rsid w:val="001A1123"/>
    <w:rsid w:val="001A1402"/>
    <w:rsid w:val="001A2489"/>
    <w:rsid w:val="001B3FFC"/>
    <w:rsid w:val="001B414B"/>
    <w:rsid w:val="001B4B67"/>
    <w:rsid w:val="001C0E90"/>
    <w:rsid w:val="001C17C7"/>
    <w:rsid w:val="001C31C5"/>
    <w:rsid w:val="001C6382"/>
    <w:rsid w:val="001C646B"/>
    <w:rsid w:val="001D0FA3"/>
    <w:rsid w:val="001D30EE"/>
    <w:rsid w:val="001D531E"/>
    <w:rsid w:val="001D54F9"/>
    <w:rsid w:val="001D7545"/>
    <w:rsid w:val="001D75C6"/>
    <w:rsid w:val="001E062B"/>
    <w:rsid w:val="001E3CB5"/>
    <w:rsid w:val="001F50C0"/>
    <w:rsid w:val="001F54EC"/>
    <w:rsid w:val="001F7050"/>
    <w:rsid w:val="001F7083"/>
    <w:rsid w:val="00201D4B"/>
    <w:rsid w:val="00202B5C"/>
    <w:rsid w:val="0020664C"/>
    <w:rsid w:val="00220667"/>
    <w:rsid w:val="00220D61"/>
    <w:rsid w:val="00221005"/>
    <w:rsid w:val="00223A9B"/>
    <w:rsid w:val="002318BB"/>
    <w:rsid w:val="00232C5F"/>
    <w:rsid w:val="002338D3"/>
    <w:rsid w:val="00247056"/>
    <w:rsid w:val="0025026B"/>
    <w:rsid w:val="00250903"/>
    <w:rsid w:val="00253D0B"/>
    <w:rsid w:val="002568E7"/>
    <w:rsid w:val="00256CA7"/>
    <w:rsid w:val="0026075F"/>
    <w:rsid w:val="00263691"/>
    <w:rsid w:val="0027097D"/>
    <w:rsid w:val="00270B51"/>
    <w:rsid w:val="00273B6C"/>
    <w:rsid w:val="002751D8"/>
    <w:rsid w:val="00276224"/>
    <w:rsid w:val="00277198"/>
    <w:rsid w:val="002779AD"/>
    <w:rsid w:val="00285130"/>
    <w:rsid w:val="00285965"/>
    <w:rsid w:val="00293CAC"/>
    <w:rsid w:val="00294A07"/>
    <w:rsid w:val="002A488D"/>
    <w:rsid w:val="002A576C"/>
    <w:rsid w:val="002A62CA"/>
    <w:rsid w:val="002A65DA"/>
    <w:rsid w:val="002B0BAE"/>
    <w:rsid w:val="002B2D5D"/>
    <w:rsid w:val="002B5179"/>
    <w:rsid w:val="002B618F"/>
    <w:rsid w:val="002C3A80"/>
    <w:rsid w:val="002C5635"/>
    <w:rsid w:val="002D374B"/>
    <w:rsid w:val="002D6664"/>
    <w:rsid w:val="002E2346"/>
    <w:rsid w:val="002E7519"/>
    <w:rsid w:val="002F60B4"/>
    <w:rsid w:val="003019E6"/>
    <w:rsid w:val="00301F05"/>
    <w:rsid w:val="003056C1"/>
    <w:rsid w:val="00305F28"/>
    <w:rsid w:val="00315376"/>
    <w:rsid w:val="003162B8"/>
    <w:rsid w:val="00321AA3"/>
    <w:rsid w:val="00324DB7"/>
    <w:rsid w:val="00324F10"/>
    <w:rsid w:val="00326BCA"/>
    <w:rsid w:val="00327777"/>
    <w:rsid w:val="00336DC8"/>
    <w:rsid w:val="0034025B"/>
    <w:rsid w:val="00344507"/>
    <w:rsid w:val="003446F0"/>
    <w:rsid w:val="00345569"/>
    <w:rsid w:val="00346D19"/>
    <w:rsid w:val="00354EA2"/>
    <w:rsid w:val="00355042"/>
    <w:rsid w:val="003558C6"/>
    <w:rsid w:val="0036043C"/>
    <w:rsid w:val="0036193B"/>
    <w:rsid w:val="00374950"/>
    <w:rsid w:val="00375A20"/>
    <w:rsid w:val="00380DD8"/>
    <w:rsid w:val="00383680"/>
    <w:rsid w:val="003836A9"/>
    <w:rsid w:val="00383A24"/>
    <w:rsid w:val="003854D6"/>
    <w:rsid w:val="0038581A"/>
    <w:rsid w:val="003A16DB"/>
    <w:rsid w:val="003A175F"/>
    <w:rsid w:val="003A4CE9"/>
    <w:rsid w:val="003A5272"/>
    <w:rsid w:val="003A5FF4"/>
    <w:rsid w:val="003B0043"/>
    <w:rsid w:val="003B4C8E"/>
    <w:rsid w:val="003B5801"/>
    <w:rsid w:val="003B6303"/>
    <w:rsid w:val="003B6618"/>
    <w:rsid w:val="003C00A1"/>
    <w:rsid w:val="003C0983"/>
    <w:rsid w:val="003C54AF"/>
    <w:rsid w:val="003D2752"/>
    <w:rsid w:val="003D7BB1"/>
    <w:rsid w:val="003D7D55"/>
    <w:rsid w:val="003E0D1D"/>
    <w:rsid w:val="003E39A9"/>
    <w:rsid w:val="003E440F"/>
    <w:rsid w:val="003E7317"/>
    <w:rsid w:val="003E7547"/>
    <w:rsid w:val="003F0B5D"/>
    <w:rsid w:val="003F2302"/>
    <w:rsid w:val="00401E9D"/>
    <w:rsid w:val="00402C2D"/>
    <w:rsid w:val="00407956"/>
    <w:rsid w:val="004120FE"/>
    <w:rsid w:val="0041529B"/>
    <w:rsid w:val="004161F7"/>
    <w:rsid w:val="00417009"/>
    <w:rsid w:val="00420A75"/>
    <w:rsid w:val="00425656"/>
    <w:rsid w:val="00427BBB"/>
    <w:rsid w:val="004304F5"/>
    <w:rsid w:val="004326FB"/>
    <w:rsid w:val="00434511"/>
    <w:rsid w:val="004351A4"/>
    <w:rsid w:val="00436789"/>
    <w:rsid w:val="00437216"/>
    <w:rsid w:val="004378C6"/>
    <w:rsid w:val="00440FB3"/>
    <w:rsid w:val="00444361"/>
    <w:rsid w:val="00451A86"/>
    <w:rsid w:val="00453FAA"/>
    <w:rsid w:val="00457B77"/>
    <w:rsid w:val="00471313"/>
    <w:rsid w:val="004714CF"/>
    <w:rsid w:val="00472EB2"/>
    <w:rsid w:val="0047514B"/>
    <w:rsid w:val="004751D4"/>
    <w:rsid w:val="004804F4"/>
    <w:rsid w:val="00480F05"/>
    <w:rsid w:val="00487316"/>
    <w:rsid w:val="00494F97"/>
    <w:rsid w:val="00495D8C"/>
    <w:rsid w:val="004961FA"/>
    <w:rsid w:val="00496EA7"/>
    <w:rsid w:val="00496FB4"/>
    <w:rsid w:val="004A1E77"/>
    <w:rsid w:val="004A2BE1"/>
    <w:rsid w:val="004A5E60"/>
    <w:rsid w:val="004A5E90"/>
    <w:rsid w:val="004A704F"/>
    <w:rsid w:val="004B1C91"/>
    <w:rsid w:val="004B3250"/>
    <w:rsid w:val="004B5309"/>
    <w:rsid w:val="004B66F0"/>
    <w:rsid w:val="004C10CC"/>
    <w:rsid w:val="004C15D4"/>
    <w:rsid w:val="004C2A87"/>
    <w:rsid w:val="004C4586"/>
    <w:rsid w:val="004C5440"/>
    <w:rsid w:val="004C7807"/>
    <w:rsid w:val="004D02E4"/>
    <w:rsid w:val="004D46BF"/>
    <w:rsid w:val="004D4EDC"/>
    <w:rsid w:val="004E088E"/>
    <w:rsid w:val="004E1E1B"/>
    <w:rsid w:val="004E2FBE"/>
    <w:rsid w:val="004E3966"/>
    <w:rsid w:val="004E426B"/>
    <w:rsid w:val="004E58EB"/>
    <w:rsid w:val="004E616C"/>
    <w:rsid w:val="004E7631"/>
    <w:rsid w:val="004F07BF"/>
    <w:rsid w:val="004F12BF"/>
    <w:rsid w:val="004F202A"/>
    <w:rsid w:val="004F39B3"/>
    <w:rsid w:val="004F3BB8"/>
    <w:rsid w:val="004F5E24"/>
    <w:rsid w:val="00500CB6"/>
    <w:rsid w:val="005013FB"/>
    <w:rsid w:val="00504439"/>
    <w:rsid w:val="00504A77"/>
    <w:rsid w:val="00506810"/>
    <w:rsid w:val="00507084"/>
    <w:rsid w:val="005108C0"/>
    <w:rsid w:val="00511A49"/>
    <w:rsid w:val="00517A46"/>
    <w:rsid w:val="00524F40"/>
    <w:rsid w:val="00526126"/>
    <w:rsid w:val="00526C51"/>
    <w:rsid w:val="00533B7D"/>
    <w:rsid w:val="00537071"/>
    <w:rsid w:val="0053793D"/>
    <w:rsid w:val="00537C3B"/>
    <w:rsid w:val="005472B0"/>
    <w:rsid w:val="00554E5E"/>
    <w:rsid w:val="00555C7D"/>
    <w:rsid w:val="00556160"/>
    <w:rsid w:val="00556CED"/>
    <w:rsid w:val="00562567"/>
    <w:rsid w:val="00564AF7"/>
    <w:rsid w:val="005661B9"/>
    <w:rsid w:val="005827B4"/>
    <w:rsid w:val="00582ECD"/>
    <w:rsid w:val="00583131"/>
    <w:rsid w:val="00587A72"/>
    <w:rsid w:val="005907B4"/>
    <w:rsid w:val="005914E3"/>
    <w:rsid w:val="005920B8"/>
    <w:rsid w:val="00592CC9"/>
    <w:rsid w:val="00592D3B"/>
    <w:rsid w:val="00593544"/>
    <w:rsid w:val="005A005F"/>
    <w:rsid w:val="005A1387"/>
    <w:rsid w:val="005A2D47"/>
    <w:rsid w:val="005A4104"/>
    <w:rsid w:val="005A50F6"/>
    <w:rsid w:val="005A7234"/>
    <w:rsid w:val="005A7FC7"/>
    <w:rsid w:val="005B6B01"/>
    <w:rsid w:val="005B7933"/>
    <w:rsid w:val="005B7C2C"/>
    <w:rsid w:val="005C0A94"/>
    <w:rsid w:val="005C2B2C"/>
    <w:rsid w:val="005C46DA"/>
    <w:rsid w:val="005C5FDD"/>
    <w:rsid w:val="005C6B76"/>
    <w:rsid w:val="005E2161"/>
    <w:rsid w:val="005E59EC"/>
    <w:rsid w:val="005E6170"/>
    <w:rsid w:val="005F03E4"/>
    <w:rsid w:val="005F0843"/>
    <w:rsid w:val="005F3796"/>
    <w:rsid w:val="005F6DBC"/>
    <w:rsid w:val="005F7F22"/>
    <w:rsid w:val="00602290"/>
    <w:rsid w:val="00604A83"/>
    <w:rsid w:val="00604C78"/>
    <w:rsid w:val="0061038B"/>
    <w:rsid w:val="0061383B"/>
    <w:rsid w:val="006228D9"/>
    <w:rsid w:val="006245EC"/>
    <w:rsid w:val="006264F0"/>
    <w:rsid w:val="00626D7D"/>
    <w:rsid w:val="006326EF"/>
    <w:rsid w:val="00632C2E"/>
    <w:rsid w:val="0063531E"/>
    <w:rsid w:val="0063675D"/>
    <w:rsid w:val="00636A2D"/>
    <w:rsid w:val="00637903"/>
    <w:rsid w:val="0064160D"/>
    <w:rsid w:val="00642282"/>
    <w:rsid w:val="00644CF6"/>
    <w:rsid w:val="00647C23"/>
    <w:rsid w:val="00652509"/>
    <w:rsid w:val="0065358C"/>
    <w:rsid w:val="00655E36"/>
    <w:rsid w:val="00657689"/>
    <w:rsid w:val="00663447"/>
    <w:rsid w:val="006644C3"/>
    <w:rsid w:val="00664604"/>
    <w:rsid w:val="006646C6"/>
    <w:rsid w:val="006663E4"/>
    <w:rsid w:val="006675EB"/>
    <w:rsid w:val="006718CB"/>
    <w:rsid w:val="00680FCC"/>
    <w:rsid w:val="00681FA6"/>
    <w:rsid w:val="00696418"/>
    <w:rsid w:val="006B15D2"/>
    <w:rsid w:val="006B1A01"/>
    <w:rsid w:val="006B3A8D"/>
    <w:rsid w:val="006B4984"/>
    <w:rsid w:val="006B4994"/>
    <w:rsid w:val="006C16C2"/>
    <w:rsid w:val="006C255A"/>
    <w:rsid w:val="006D0A9D"/>
    <w:rsid w:val="006D2436"/>
    <w:rsid w:val="006E0229"/>
    <w:rsid w:val="006F03A1"/>
    <w:rsid w:val="00700ECB"/>
    <w:rsid w:val="0070423B"/>
    <w:rsid w:val="00711762"/>
    <w:rsid w:val="0071513A"/>
    <w:rsid w:val="00717690"/>
    <w:rsid w:val="007201C4"/>
    <w:rsid w:val="00725FCC"/>
    <w:rsid w:val="00727E0D"/>
    <w:rsid w:val="00727F8A"/>
    <w:rsid w:val="00730958"/>
    <w:rsid w:val="00735430"/>
    <w:rsid w:val="00737039"/>
    <w:rsid w:val="00740370"/>
    <w:rsid w:val="00742F9F"/>
    <w:rsid w:val="00752C5F"/>
    <w:rsid w:val="00753241"/>
    <w:rsid w:val="00753320"/>
    <w:rsid w:val="00753FB7"/>
    <w:rsid w:val="00754FB0"/>
    <w:rsid w:val="007577F8"/>
    <w:rsid w:val="00761257"/>
    <w:rsid w:val="007666F4"/>
    <w:rsid w:val="00770A45"/>
    <w:rsid w:val="007732A3"/>
    <w:rsid w:val="00774C42"/>
    <w:rsid w:val="007825F8"/>
    <w:rsid w:val="007840C5"/>
    <w:rsid w:val="0078438A"/>
    <w:rsid w:val="007848EB"/>
    <w:rsid w:val="00787A27"/>
    <w:rsid w:val="00793C71"/>
    <w:rsid w:val="007A36FD"/>
    <w:rsid w:val="007A5F62"/>
    <w:rsid w:val="007A7409"/>
    <w:rsid w:val="007B1293"/>
    <w:rsid w:val="007B4F1C"/>
    <w:rsid w:val="007B6239"/>
    <w:rsid w:val="007C0E07"/>
    <w:rsid w:val="007C11E9"/>
    <w:rsid w:val="007C42C4"/>
    <w:rsid w:val="007C436D"/>
    <w:rsid w:val="007C5C33"/>
    <w:rsid w:val="007D3930"/>
    <w:rsid w:val="007D519D"/>
    <w:rsid w:val="007D5C2C"/>
    <w:rsid w:val="007D5E58"/>
    <w:rsid w:val="007D76C6"/>
    <w:rsid w:val="007E1E21"/>
    <w:rsid w:val="007E1FCE"/>
    <w:rsid w:val="007E452E"/>
    <w:rsid w:val="007E5832"/>
    <w:rsid w:val="007F114F"/>
    <w:rsid w:val="007F1BA9"/>
    <w:rsid w:val="007F473A"/>
    <w:rsid w:val="007F4B44"/>
    <w:rsid w:val="007F7281"/>
    <w:rsid w:val="00800A86"/>
    <w:rsid w:val="008012A1"/>
    <w:rsid w:val="00801539"/>
    <w:rsid w:val="00801E18"/>
    <w:rsid w:val="00804DA5"/>
    <w:rsid w:val="008057A6"/>
    <w:rsid w:val="00805DDE"/>
    <w:rsid w:val="00807FE7"/>
    <w:rsid w:val="00810C3C"/>
    <w:rsid w:val="00814D94"/>
    <w:rsid w:val="008157D4"/>
    <w:rsid w:val="00815BBA"/>
    <w:rsid w:val="00820D9C"/>
    <w:rsid w:val="00821AC0"/>
    <w:rsid w:val="008277DA"/>
    <w:rsid w:val="008300D0"/>
    <w:rsid w:val="00832C70"/>
    <w:rsid w:val="00833C5F"/>
    <w:rsid w:val="00834BB7"/>
    <w:rsid w:val="0084165F"/>
    <w:rsid w:val="00842ABA"/>
    <w:rsid w:val="00843DA7"/>
    <w:rsid w:val="0084596A"/>
    <w:rsid w:val="0084741D"/>
    <w:rsid w:val="00850C37"/>
    <w:rsid w:val="00851F10"/>
    <w:rsid w:val="008555ED"/>
    <w:rsid w:val="00857622"/>
    <w:rsid w:val="00861D14"/>
    <w:rsid w:val="00862D9F"/>
    <w:rsid w:val="00866389"/>
    <w:rsid w:val="00867074"/>
    <w:rsid w:val="00870860"/>
    <w:rsid w:val="00871413"/>
    <w:rsid w:val="00871B6E"/>
    <w:rsid w:val="00873165"/>
    <w:rsid w:val="00874231"/>
    <w:rsid w:val="0087658D"/>
    <w:rsid w:val="00877073"/>
    <w:rsid w:val="0087714E"/>
    <w:rsid w:val="008779FD"/>
    <w:rsid w:val="00880425"/>
    <w:rsid w:val="00880A55"/>
    <w:rsid w:val="00881247"/>
    <w:rsid w:val="00881485"/>
    <w:rsid w:val="00881F08"/>
    <w:rsid w:val="0088580A"/>
    <w:rsid w:val="00886A3A"/>
    <w:rsid w:val="0089079D"/>
    <w:rsid w:val="0089284D"/>
    <w:rsid w:val="008943B7"/>
    <w:rsid w:val="00894F40"/>
    <w:rsid w:val="008A658F"/>
    <w:rsid w:val="008A7281"/>
    <w:rsid w:val="008B0D20"/>
    <w:rsid w:val="008B33F7"/>
    <w:rsid w:val="008B64C0"/>
    <w:rsid w:val="008B64D8"/>
    <w:rsid w:val="008B7D44"/>
    <w:rsid w:val="008C1180"/>
    <w:rsid w:val="008C121F"/>
    <w:rsid w:val="008C42D5"/>
    <w:rsid w:val="008C4D3D"/>
    <w:rsid w:val="008C5712"/>
    <w:rsid w:val="008D6C38"/>
    <w:rsid w:val="008E1A94"/>
    <w:rsid w:val="008E2576"/>
    <w:rsid w:val="008E270B"/>
    <w:rsid w:val="008E6151"/>
    <w:rsid w:val="008E792B"/>
    <w:rsid w:val="008E7DBD"/>
    <w:rsid w:val="008F04FB"/>
    <w:rsid w:val="008F361B"/>
    <w:rsid w:val="008F4637"/>
    <w:rsid w:val="008F545E"/>
    <w:rsid w:val="00901129"/>
    <w:rsid w:val="0090128C"/>
    <w:rsid w:val="00903C14"/>
    <w:rsid w:val="0090482E"/>
    <w:rsid w:val="00906DD0"/>
    <w:rsid w:val="0090703B"/>
    <w:rsid w:val="0091033A"/>
    <w:rsid w:val="00920AE9"/>
    <w:rsid w:val="0092302F"/>
    <w:rsid w:val="0092656D"/>
    <w:rsid w:val="00926E44"/>
    <w:rsid w:val="00935195"/>
    <w:rsid w:val="0093593C"/>
    <w:rsid w:val="0094473F"/>
    <w:rsid w:val="00946D38"/>
    <w:rsid w:val="009504F0"/>
    <w:rsid w:val="00950F4F"/>
    <w:rsid w:val="009514E1"/>
    <w:rsid w:val="009516EF"/>
    <w:rsid w:val="00953C1B"/>
    <w:rsid w:val="00955E92"/>
    <w:rsid w:val="00957DBC"/>
    <w:rsid w:val="00961A40"/>
    <w:rsid w:val="009664D5"/>
    <w:rsid w:val="0096654E"/>
    <w:rsid w:val="00971141"/>
    <w:rsid w:val="00975BCA"/>
    <w:rsid w:val="00983B91"/>
    <w:rsid w:val="00984085"/>
    <w:rsid w:val="00984DFF"/>
    <w:rsid w:val="00985949"/>
    <w:rsid w:val="00985D5A"/>
    <w:rsid w:val="00986F8B"/>
    <w:rsid w:val="00987F74"/>
    <w:rsid w:val="00992902"/>
    <w:rsid w:val="009967BA"/>
    <w:rsid w:val="00997B3A"/>
    <w:rsid w:val="009A37B6"/>
    <w:rsid w:val="009A4F3E"/>
    <w:rsid w:val="009A56A8"/>
    <w:rsid w:val="009A5BF5"/>
    <w:rsid w:val="009A69E2"/>
    <w:rsid w:val="009B1FFE"/>
    <w:rsid w:val="009B5B98"/>
    <w:rsid w:val="009C0BCC"/>
    <w:rsid w:val="009C23EB"/>
    <w:rsid w:val="009C2DE7"/>
    <w:rsid w:val="009C5421"/>
    <w:rsid w:val="009C7732"/>
    <w:rsid w:val="009D6DAA"/>
    <w:rsid w:val="009E3267"/>
    <w:rsid w:val="009E3A40"/>
    <w:rsid w:val="009E6B08"/>
    <w:rsid w:val="009F1447"/>
    <w:rsid w:val="009F36A8"/>
    <w:rsid w:val="00A010D7"/>
    <w:rsid w:val="00A03057"/>
    <w:rsid w:val="00A057D0"/>
    <w:rsid w:val="00A104AC"/>
    <w:rsid w:val="00A1176E"/>
    <w:rsid w:val="00A14EA9"/>
    <w:rsid w:val="00A16005"/>
    <w:rsid w:val="00A16E1A"/>
    <w:rsid w:val="00A20760"/>
    <w:rsid w:val="00A22544"/>
    <w:rsid w:val="00A2495C"/>
    <w:rsid w:val="00A254A9"/>
    <w:rsid w:val="00A31AB8"/>
    <w:rsid w:val="00A331C0"/>
    <w:rsid w:val="00A337FE"/>
    <w:rsid w:val="00A35C81"/>
    <w:rsid w:val="00A46E14"/>
    <w:rsid w:val="00A55C56"/>
    <w:rsid w:val="00A566ED"/>
    <w:rsid w:val="00A60508"/>
    <w:rsid w:val="00A6081A"/>
    <w:rsid w:val="00A60B45"/>
    <w:rsid w:val="00A6243A"/>
    <w:rsid w:val="00A62768"/>
    <w:rsid w:val="00A82D05"/>
    <w:rsid w:val="00A841B2"/>
    <w:rsid w:val="00A8646B"/>
    <w:rsid w:val="00A9515D"/>
    <w:rsid w:val="00AA7D77"/>
    <w:rsid w:val="00AB479F"/>
    <w:rsid w:val="00AB666F"/>
    <w:rsid w:val="00AB710C"/>
    <w:rsid w:val="00AC1BF0"/>
    <w:rsid w:val="00AC348D"/>
    <w:rsid w:val="00AC3BDA"/>
    <w:rsid w:val="00AC631C"/>
    <w:rsid w:val="00AC6E73"/>
    <w:rsid w:val="00AC7917"/>
    <w:rsid w:val="00AD20F6"/>
    <w:rsid w:val="00AD23C1"/>
    <w:rsid w:val="00AD3692"/>
    <w:rsid w:val="00AD3F8B"/>
    <w:rsid w:val="00AD5124"/>
    <w:rsid w:val="00AD712B"/>
    <w:rsid w:val="00AE1568"/>
    <w:rsid w:val="00AE216A"/>
    <w:rsid w:val="00AE27BF"/>
    <w:rsid w:val="00AE7908"/>
    <w:rsid w:val="00AF3703"/>
    <w:rsid w:val="00AF5BA0"/>
    <w:rsid w:val="00AF7011"/>
    <w:rsid w:val="00B0257F"/>
    <w:rsid w:val="00B12F18"/>
    <w:rsid w:val="00B13131"/>
    <w:rsid w:val="00B141F3"/>
    <w:rsid w:val="00B14ED4"/>
    <w:rsid w:val="00B24AD4"/>
    <w:rsid w:val="00B24F6A"/>
    <w:rsid w:val="00B35B14"/>
    <w:rsid w:val="00B41EA4"/>
    <w:rsid w:val="00B42893"/>
    <w:rsid w:val="00B43C5F"/>
    <w:rsid w:val="00B47C85"/>
    <w:rsid w:val="00B52767"/>
    <w:rsid w:val="00B54BF9"/>
    <w:rsid w:val="00B5550A"/>
    <w:rsid w:val="00B60735"/>
    <w:rsid w:val="00B61ED8"/>
    <w:rsid w:val="00B63F48"/>
    <w:rsid w:val="00B64393"/>
    <w:rsid w:val="00B66B5E"/>
    <w:rsid w:val="00B67DBF"/>
    <w:rsid w:val="00B722E3"/>
    <w:rsid w:val="00B73C8F"/>
    <w:rsid w:val="00B74243"/>
    <w:rsid w:val="00B75B48"/>
    <w:rsid w:val="00B76557"/>
    <w:rsid w:val="00B7790B"/>
    <w:rsid w:val="00B77DEF"/>
    <w:rsid w:val="00B81308"/>
    <w:rsid w:val="00B833E0"/>
    <w:rsid w:val="00B856A0"/>
    <w:rsid w:val="00B93377"/>
    <w:rsid w:val="00B94E42"/>
    <w:rsid w:val="00B95D63"/>
    <w:rsid w:val="00BA2F57"/>
    <w:rsid w:val="00BA60AC"/>
    <w:rsid w:val="00BA7366"/>
    <w:rsid w:val="00BA74CE"/>
    <w:rsid w:val="00BB1A32"/>
    <w:rsid w:val="00BB3945"/>
    <w:rsid w:val="00BB57B2"/>
    <w:rsid w:val="00BB5D96"/>
    <w:rsid w:val="00BB6009"/>
    <w:rsid w:val="00BB69A6"/>
    <w:rsid w:val="00BC1F02"/>
    <w:rsid w:val="00BC2774"/>
    <w:rsid w:val="00BC283C"/>
    <w:rsid w:val="00BC3186"/>
    <w:rsid w:val="00BC4214"/>
    <w:rsid w:val="00BC473E"/>
    <w:rsid w:val="00BD3A3B"/>
    <w:rsid w:val="00BD4863"/>
    <w:rsid w:val="00BD647B"/>
    <w:rsid w:val="00BE016E"/>
    <w:rsid w:val="00BE161F"/>
    <w:rsid w:val="00BE698B"/>
    <w:rsid w:val="00BF09B6"/>
    <w:rsid w:val="00BF69A4"/>
    <w:rsid w:val="00BF7074"/>
    <w:rsid w:val="00C0278C"/>
    <w:rsid w:val="00C044AA"/>
    <w:rsid w:val="00C0521E"/>
    <w:rsid w:val="00C0659E"/>
    <w:rsid w:val="00C06AF1"/>
    <w:rsid w:val="00C1225D"/>
    <w:rsid w:val="00C1357B"/>
    <w:rsid w:val="00C222BE"/>
    <w:rsid w:val="00C264AE"/>
    <w:rsid w:val="00C27B6A"/>
    <w:rsid w:val="00C27D6B"/>
    <w:rsid w:val="00C30646"/>
    <w:rsid w:val="00C3071E"/>
    <w:rsid w:val="00C34AC0"/>
    <w:rsid w:val="00C3544C"/>
    <w:rsid w:val="00C36B3C"/>
    <w:rsid w:val="00C41D25"/>
    <w:rsid w:val="00C42AA6"/>
    <w:rsid w:val="00C43FCD"/>
    <w:rsid w:val="00C477FF"/>
    <w:rsid w:val="00C504A7"/>
    <w:rsid w:val="00C5344A"/>
    <w:rsid w:val="00C56522"/>
    <w:rsid w:val="00C57438"/>
    <w:rsid w:val="00C60F80"/>
    <w:rsid w:val="00C625A8"/>
    <w:rsid w:val="00C62A52"/>
    <w:rsid w:val="00C630F0"/>
    <w:rsid w:val="00C63531"/>
    <w:rsid w:val="00C64A4C"/>
    <w:rsid w:val="00C73C15"/>
    <w:rsid w:val="00C74AAA"/>
    <w:rsid w:val="00C762EE"/>
    <w:rsid w:val="00C90E07"/>
    <w:rsid w:val="00C935D3"/>
    <w:rsid w:val="00C93FF9"/>
    <w:rsid w:val="00C950A0"/>
    <w:rsid w:val="00CA0295"/>
    <w:rsid w:val="00CA1F6B"/>
    <w:rsid w:val="00CA2AB7"/>
    <w:rsid w:val="00CA4083"/>
    <w:rsid w:val="00CA4983"/>
    <w:rsid w:val="00CA5620"/>
    <w:rsid w:val="00CB61AD"/>
    <w:rsid w:val="00CC01E0"/>
    <w:rsid w:val="00CC688A"/>
    <w:rsid w:val="00CC6FB0"/>
    <w:rsid w:val="00CD0FC4"/>
    <w:rsid w:val="00CD16C9"/>
    <w:rsid w:val="00CD4405"/>
    <w:rsid w:val="00CD458E"/>
    <w:rsid w:val="00CE4487"/>
    <w:rsid w:val="00CE58D3"/>
    <w:rsid w:val="00CE5DB7"/>
    <w:rsid w:val="00CE6463"/>
    <w:rsid w:val="00CF0CB9"/>
    <w:rsid w:val="00CF2214"/>
    <w:rsid w:val="00D021B5"/>
    <w:rsid w:val="00D024D4"/>
    <w:rsid w:val="00D026EA"/>
    <w:rsid w:val="00D05CAD"/>
    <w:rsid w:val="00D07E0C"/>
    <w:rsid w:val="00D11387"/>
    <w:rsid w:val="00D20270"/>
    <w:rsid w:val="00D227B4"/>
    <w:rsid w:val="00D2466C"/>
    <w:rsid w:val="00D25E45"/>
    <w:rsid w:val="00D31A64"/>
    <w:rsid w:val="00D35380"/>
    <w:rsid w:val="00D40DBE"/>
    <w:rsid w:val="00D42F97"/>
    <w:rsid w:val="00D44DBE"/>
    <w:rsid w:val="00D4683D"/>
    <w:rsid w:val="00D46D7B"/>
    <w:rsid w:val="00D530C8"/>
    <w:rsid w:val="00D563E4"/>
    <w:rsid w:val="00D61FEB"/>
    <w:rsid w:val="00D700DD"/>
    <w:rsid w:val="00D72201"/>
    <w:rsid w:val="00D735BC"/>
    <w:rsid w:val="00D7399D"/>
    <w:rsid w:val="00D73D4B"/>
    <w:rsid w:val="00D77EFA"/>
    <w:rsid w:val="00D8355D"/>
    <w:rsid w:val="00D91A98"/>
    <w:rsid w:val="00D925FE"/>
    <w:rsid w:val="00D92A3C"/>
    <w:rsid w:val="00D93D1E"/>
    <w:rsid w:val="00D956D4"/>
    <w:rsid w:val="00DA0786"/>
    <w:rsid w:val="00DA246F"/>
    <w:rsid w:val="00DA6B72"/>
    <w:rsid w:val="00DB16DC"/>
    <w:rsid w:val="00DB24BB"/>
    <w:rsid w:val="00DB4296"/>
    <w:rsid w:val="00DB5CBF"/>
    <w:rsid w:val="00DC363C"/>
    <w:rsid w:val="00DC627E"/>
    <w:rsid w:val="00DC637A"/>
    <w:rsid w:val="00DD4F20"/>
    <w:rsid w:val="00DD7E95"/>
    <w:rsid w:val="00DE6219"/>
    <w:rsid w:val="00DE6C96"/>
    <w:rsid w:val="00DF2685"/>
    <w:rsid w:val="00DF3899"/>
    <w:rsid w:val="00DF3D40"/>
    <w:rsid w:val="00DF4394"/>
    <w:rsid w:val="00DF6FB9"/>
    <w:rsid w:val="00DF77D4"/>
    <w:rsid w:val="00E0169B"/>
    <w:rsid w:val="00E0384A"/>
    <w:rsid w:val="00E04BDF"/>
    <w:rsid w:val="00E06B79"/>
    <w:rsid w:val="00E16EC8"/>
    <w:rsid w:val="00E23A8E"/>
    <w:rsid w:val="00E24164"/>
    <w:rsid w:val="00E31C1C"/>
    <w:rsid w:val="00E335EC"/>
    <w:rsid w:val="00E33E4A"/>
    <w:rsid w:val="00E4036E"/>
    <w:rsid w:val="00E443B6"/>
    <w:rsid w:val="00E474E7"/>
    <w:rsid w:val="00E50108"/>
    <w:rsid w:val="00E508BE"/>
    <w:rsid w:val="00E52345"/>
    <w:rsid w:val="00E527F6"/>
    <w:rsid w:val="00E54FCB"/>
    <w:rsid w:val="00E578D6"/>
    <w:rsid w:val="00E57D66"/>
    <w:rsid w:val="00E62089"/>
    <w:rsid w:val="00E627E3"/>
    <w:rsid w:val="00E7297E"/>
    <w:rsid w:val="00E74C66"/>
    <w:rsid w:val="00E76B21"/>
    <w:rsid w:val="00E870E2"/>
    <w:rsid w:val="00E8755D"/>
    <w:rsid w:val="00E926CE"/>
    <w:rsid w:val="00E96544"/>
    <w:rsid w:val="00EA166C"/>
    <w:rsid w:val="00EA5610"/>
    <w:rsid w:val="00EB2BCF"/>
    <w:rsid w:val="00EB3168"/>
    <w:rsid w:val="00EB3DB6"/>
    <w:rsid w:val="00EB76FF"/>
    <w:rsid w:val="00EB7AD8"/>
    <w:rsid w:val="00EC1B0F"/>
    <w:rsid w:val="00EC4EA9"/>
    <w:rsid w:val="00EC682E"/>
    <w:rsid w:val="00EC7C27"/>
    <w:rsid w:val="00ED202E"/>
    <w:rsid w:val="00ED2E60"/>
    <w:rsid w:val="00EE2193"/>
    <w:rsid w:val="00EE427E"/>
    <w:rsid w:val="00EE4F16"/>
    <w:rsid w:val="00EE7934"/>
    <w:rsid w:val="00EF5B74"/>
    <w:rsid w:val="00EF5EC1"/>
    <w:rsid w:val="00EF6E03"/>
    <w:rsid w:val="00F007A5"/>
    <w:rsid w:val="00F01821"/>
    <w:rsid w:val="00F0427B"/>
    <w:rsid w:val="00F05764"/>
    <w:rsid w:val="00F05D4C"/>
    <w:rsid w:val="00F06065"/>
    <w:rsid w:val="00F06ACD"/>
    <w:rsid w:val="00F072F3"/>
    <w:rsid w:val="00F078AF"/>
    <w:rsid w:val="00F13AB6"/>
    <w:rsid w:val="00F14AA4"/>
    <w:rsid w:val="00F17EC3"/>
    <w:rsid w:val="00F22CB0"/>
    <w:rsid w:val="00F24AAF"/>
    <w:rsid w:val="00F25264"/>
    <w:rsid w:val="00F26DF9"/>
    <w:rsid w:val="00F34413"/>
    <w:rsid w:val="00F45599"/>
    <w:rsid w:val="00F4697A"/>
    <w:rsid w:val="00F47797"/>
    <w:rsid w:val="00F500F3"/>
    <w:rsid w:val="00F55CCA"/>
    <w:rsid w:val="00F628D6"/>
    <w:rsid w:val="00F63DAC"/>
    <w:rsid w:val="00F770CA"/>
    <w:rsid w:val="00F8441E"/>
    <w:rsid w:val="00F848EC"/>
    <w:rsid w:val="00F85D94"/>
    <w:rsid w:val="00F947E2"/>
    <w:rsid w:val="00F96B68"/>
    <w:rsid w:val="00F972F9"/>
    <w:rsid w:val="00F97AAB"/>
    <w:rsid w:val="00FA1721"/>
    <w:rsid w:val="00FA17EC"/>
    <w:rsid w:val="00FA2022"/>
    <w:rsid w:val="00FA2B80"/>
    <w:rsid w:val="00FA3F15"/>
    <w:rsid w:val="00FA6559"/>
    <w:rsid w:val="00FB025D"/>
    <w:rsid w:val="00FB41C2"/>
    <w:rsid w:val="00FB6EF6"/>
    <w:rsid w:val="00FB7B2D"/>
    <w:rsid w:val="00FC2A4F"/>
    <w:rsid w:val="00FC4E1E"/>
    <w:rsid w:val="00FC5864"/>
    <w:rsid w:val="00FD2D1A"/>
    <w:rsid w:val="00FD2EAC"/>
    <w:rsid w:val="00FE2808"/>
    <w:rsid w:val="00FE33E9"/>
    <w:rsid w:val="00FE5D3B"/>
    <w:rsid w:val="00FE762D"/>
    <w:rsid w:val="00FF0FEA"/>
    <w:rsid w:val="00FF123C"/>
    <w:rsid w:val="00FF13AD"/>
    <w:rsid w:val="00FF190E"/>
    <w:rsid w:val="00FF2BC7"/>
    <w:rsid w:val="00FF2FC2"/>
    <w:rsid w:val="00FF3084"/>
    <w:rsid w:val="00FF3537"/>
    <w:rsid w:val="00FF4A30"/>
    <w:rsid w:val="00FF65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1F6F06D3"/>
  <w15:docId w15:val="{018D94BC-7E3F-4688-9989-ADE73CDF6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943B7"/>
    <w:pPr>
      <w:spacing w:before="240"/>
      <w:outlineLvl w:val="0"/>
    </w:pPr>
    <w:rPr>
      <w:rFonts w:ascii="Helvetica" w:eastAsia="Calibri" w:hAnsi="Helvetica"/>
      <w:b/>
      <w:szCs w:val="20"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55C5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24A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5B4265"/>
    <w:pPr>
      <w:jc w:val="center"/>
    </w:pPr>
    <w:rPr>
      <w:sz w:val="28"/>
    </w:rPr>
  </w:style>
  <w:style w:type="paragraph" w:styleId="NormalWeb">
    <w:name w:val="Normal (Web)"/>
    <w:basedOn w:val="Normal"/>
    <w:rsid w:val="005B4265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987B2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987B2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87B2C"/>
  </w:style>
  <w:style w:type="character" w:styleId="CommentReference">
    <w:name w:val="annotation reference"/>
    <w:semiHidden/>
    <w:rsid w:val="004B07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B075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075B"/>
    <w:rPr>
      <w:b/>
      <w:bCs/>
    </w:rPr>
  </w:style>
  <w:style w:type="paragraph" w:styleId="BalloonText">
    <w:name w:val="Balloon Text"/>
    <w:basedOn w:val="Normal"/>
    <w:semiHidden/>
    <w:rsid w:val="004B075B"/>
    <w:rPr>
      <w:rFonts w:ascii="Tahoma" w:hAnsi="Tahoma" w:cs="Tahoma"/>
      <w:sz w:val="16"/>
      <w:szCs w:val="16"/>
    </w:rPr>
  </w:style>
  <w:style w:type="character" w:styleId="Hyperlink">
    <w:name w:val="Hyperlink"/>
    <w:rsid w:val="009F3935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F3935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9F3935"/>
    <w:rPr>
      <w:rFonts w:ascii="Consolas" w:eastAsia="Calibri" w:hAnsi="Consolas" w:cs="Times New Roman"/>
      <w:sz w:val="21"/>
      <w:szCs w:val="21"/>
    </w:rPr>
  </w:style>
  <w:style w:type="character" w:customStyle="1" w:styleId="Heading1Char">
    <w:name w:val="Heading 1 Char"/>
    <w:link w:val="Heading1"/>
    <w:rsid w:val="008943B7"/>
    <w:rPr>
      <w:rFonts w:ascii="Helvetica" w:eastAsia="Calibri" w:hAnsi="Helvetica"/>
      <w:b/>
      <w:sz w:val="24"/>
      <w:u w:val="single"/>
    </w:rPr>
  </w:style>
  <w:style w:type="character" w:customStyle="1" w:styleId="CommentTextChar">
    <w:name w:val="Comment Text Char"/>
    <w:link w:val="CommentText"/>
    <w:uiPriority w:val="99"/>
    <w:locked/>
    <w:rsid w:val="00E926CE"/>
  </w:style>
  <w:style w:type="paragraph" w:styleId="ListParagraph">
    <w:name w:val="List Paragraph"/>
    <w:basedOn w:val="Normal"/>
    <w:uiPriority w:val="34"/>
    <w:qFormat/>
    <w:rsid w:val="00E926CE"/>
    <w:pPr>
      <w:ind w:left="720"/>
      <w:contextualSpacing/>
    </w:pPr>
    <w:rPr>
      <w:rFonts w:ascii="New York" w:eastAsia="Calibri" w:hAnsi="New York"/>
      <w:szCs w:val="20"/>
    </w:rPr>
  </w:style>
  <w:style w:type="paragraph" w:styleId="BodyText">
    <w:name w:val="Body Text"/>
    <w:basedOn w:val="Normal"/>
    <w:link w:val="BodyTextChar"/>
    <w:rsid w:val="00E926CE"/>
    <w:pPr>
      <w:spacing w:after="120"/>
    </w:pPr>
    <w:rPr>
      <w:rFonts w:ascii="New York" w:eastAsia="Calibri" w:hAnsi="New York"/>
      <w:szCs w:val="20"/>
    </w:rPr>
  </w:style>
  <w:style w:type="character" w:customStyle="1" w:styleId="BodyTextChar">
    <w:name w:val="Body Text Char"/>
    <w:link w:val="BodyText"/>
    <w:rsid w:val="00E926CE"/>
    <w:rPr>
      <w:rFonts w:ascii="New York" w:eastAsia="Calibri" w:hAnsi="New York"/>
      <w:sz w:val="24"/>
    </w:rPr>
  </w:style>
  <w:style w:type="table" w:customStyle="1" w:styleId="TableGrid7">
    <w:name w:val="Table Grid7"/>
    <w:basedOn w:val="TableNormal"/>
    <w:next w:val="TableGrid"/>
    <w:rsid w:val="00E926C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285965"/>
    <w:rPr>
      <w:sz w:val="24"/>
      <w:szCs w:val="24"/>
    </w:rPr>
  </w:style>
  <w:style w:type="paragraph" w:styleId="List">
    <w:name w:val="List"/>
    <w:basedOn w:val="Normal"/>
    <w:rsid w:val="005661B9"/>
    <w:pPr>
      <w:ind w:left="360" w:hanging="360"/>
    </w:pPr>
    <w:rPr>
      <w:rFonts w:ascii="New York" w:eastAsia="Calibri" w:hAnsi="New York"/>
      <w:szCs w:val="20"/>
    </w:rPr>
  </w:style>
  <w:style w:type="paragraph" w:styleId="NoSpacing">
    <w:name w:val="No Spacing"/>
    <w:qFormat/>
    <w:rsid w:val="0061038B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8E6151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A55C5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D227B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semiHidden/>
    <w:rsid w:val="00BC277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9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E9F7-0F79-46DB-BAAA-9BB22847A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206</Words>
  <Characters>10605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DL_Sage-Creek-Campground-Use-Survey</vt:lpstr>
    </vt:vector>
  </TitlesOfParts>
  <Company>Colorado State University</Company>
  <LinksUpToDate>false</LinksUpToDate>
  <CharactersWithSpaces>1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DL_Sage-Creek-Campground-Use-Survey</dc:title>
  <dc:creator>gibsona</dc:creator>
  <cp:lastModifiedBy>Bill Valliere</cp:lastModifiedBy>
  <cp:revision>5</cp:revision>
  <cp:lastPrinted>2017-06-08T22:19:00Z</cp:lastPrinted>
  <dcterms:created xsi:type="dcterms:W3CDTF">2020-04-15T17:43:00Z</dcterms:created>
  <dcterms:modified xsi:type="dcterms:W3CDTF">2020-04-16T15:13:00Z</dcterms:modified>
</cp:coreProperties>
</file>